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4919AB" w:rsidRPr="00DF09EE" w14:paraId="005A4994" w14:textId="77777777" w:rsidTr="00AE05EC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529D197" w14:textId="77777777" w:rsidR="004919AB" w:rsidRPr="00DF09EE" w:rsidRDefault="004919AB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2-1- رعایت نظم و انضباط درسی و شئونات آموزشی</w:t>
            </w:r>
          </w:p>
        </w:tc>
      </w:tr>
    </w:tbl>
    <w:p w14:paraId="22C55D54" w14:textId="77777777" w:rsidR="007A0A3D" w:rsidRPr="00DF09EE" w:rsidRDefault="007A0A3D" w:rsidP="000C32A8">
      <w:pPr>
        <w:tabs>
          <w:tab w:val="left" w:pos="13577"/>
        </w:tabs>
        <w:ind w:right="3120"/>
        <w:jc w:val="lowKashida"/>
        <w:rPr>
          <w:rFonts w:cs="B Mitra"/>
          <w:b/>
          <w:bCs/>
          <w:sz w:val="10"/>
          <w:szCs w:val="10"/>
          <w:rtl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0"/>
        <w:gridCol w:w="661"/>
        <w:gridCol w:w="661"/>
        <w:gridCol w:w="756"/>
        <w:gridCol w:w="851"/>
        <w:gridCol w:w="848"/>
        <w:gridCol w:w="855"/>
        <w:gridCol w:w="89"/>
        <w:gridCol w:w="944"/>
        <w:gridCol w:w="947"/>
        <w:gridCol w:w="1033"/>
        <w:gridCol w:w="2675"/>
        <w:gridCol w:w="1338"/>
        <w:gridCol w:w="1188"/>
        <w:gridCol w:w="2380"/>
      </w:tblGrid>
      <w:tr w:rsidR="00913293" w:rsidRPr="00DF09EE" w14:paraId="3C5E98C4" w14:textId="77777777" w:rsidTr="00AE05EC">
        <w:trPr>
          <w:cantSplit/>
          <w:trHeight w:val="270"/>
        </w:trPr>
        <w:tc>
          <w:tcPr>
            <w:tcW w:w="2614" w:type="pct"/>
            <w:gridSpan w:val="11"/>
            <w:shd w:val="clear" w:color="auto" w:fill="auto"/>
            <w:vAlign w:val="center"/>
          </w:tcPr>
          <w:p w14:paraId="089A1997" w14:textId="77777777" w:rsidR="00913293" w:rsidRPr="00DF09EE" w:rsidRDefault="00913293" w:rsidP="007E342B">
            <w:pPr>
              <w:tabs>
                <w:tab w:val="left" w:pos="66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متیاز کل هر یک از نیمسال</w:t>
            </w:r>
            <w:r w:rsidR="007E342B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ای مورد ارزیابی منتهی به تاریخ ثبت تقاضا در کمیته منتخب </w:t>
            </w:r>
          </w:p>
          <w:p w14:paraId="1AD46EF4" w14:textId="77777777" w:rsidR="00913293" w:rsidRPr="00DF09EE" w:rsidRDefault="00913293" w:rsidP="000C32A8">
            <w:pPr>
              <w:tabs>
                <w:tab w:val="left" w:pos="664"/>
              </w:tabs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کسب شده از کاربرگ</w:t>
            </w:r>
            <w:r w:rsidR="003763D6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 مربوط</w:t>
            </w:r>
          </w:p>
        </w:tc>
        <w:tc>
          <w:tcPr>
            <w:tcW w:w="842" w:type="pct"/>
            <w:vMerge w:val="restart"/>
            <w:shd w:val="clear" w:color="auto" w:fill="auto"/>
            <w:vAlign w:val="center"/>
          </w:tcPr>
          <w:p w14:paraId="62B149D9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متیاز کل دوره </w:t>
            </w:r>
          </w:p>
        </w:tc>
        <w:tc>
          <w:tcPr>
            <w:tcW w:w="795" w:type="pct"/>
            <w:gridSpan w:val="2"/>
            <w:shd w:val="clear" w:color="auto" w:fill="auto"/>
            <w:vAlign w:val="center"/>
          </w:tcPr>
          <w:p w14:paraId="466B0769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749" w:type="pct"/>
            <w:shd w:val="clear" w:color="auto" w:fill="auto"/>
            <w:vAlign w:val="center"/>
          </w:tcPr>
          <w:p w14:paraId="13083179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913293" w:rsidRPr="00DF09EE" w14:paraId="5CB897F4" w14:textId="77777777" w:rsidTr="00AE05EC">
        <w:trPr>
          <w:cantSplit/>
          <w:trHeight w:val="520"/>
        </w:trPr>
        <w:tc>
          <w:tcPr>
            <w:tcW w:w="208" w:type="pct"/>
            <w:shd w:val="clear" w:color="auto" w:fill="auto"/>
            <w:vAlign w:val="center"/>
          </w:tcPr>
          <w:p w14:paraId="14177EAF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ول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6463AD21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وم</w:t>
            </w:r>
          </w:p>
        </w:tc>
        <w:tc>
          <w:tcPr>
            <w:tcW w:w="208" w:type="pct"/>
            <w:shd w:val="clear" w:color="auto" w:fill="auto"/>
            <w:vAlign w:val="center"/>
          </w:tcPr>
          <w:p w14:paraId="5EF5B59C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وم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13450DB9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چهارم</w:t>
            </w:r>
          </w:p>
        </w:tc>
        <w:tc>
          <w:tcPr>
            <w:tcW w:w="268" w:type="pct"/>
            <w:shd w:val="clear" w:color="auto" w:fill="auto"/>
            <w:vAlign w:val="center"/>
          </w:tcPr>
          <w:p w14:paraId="5B2C22D6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نجم</w:t>
            </w:r>
          </w:p>
        </w:tc>
        <w:tc>
          <w:tcPr>
            <w:tcW w:w="267" w:type="pct"/>
            <w:shd w:val="clear" w:color="auto" w:fill="auto"/>
            <w:vAlign w:val="center"/>
          </w:tcPr>
          <w:p w14:paraId="47414129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شم</w:t>
            </w:r>
          </w:p>
        </w:tc>
        <w:tc>
          <w:tcPr>
            <w:tcW w:w="297" w:type="pct"/>
            <w:gridSpan w:val="2"/>
            <w:shd w:val="clear" w:color="auto" w:fill="auto"/>
            <w:vAlign w:val="center"/>
          </w:tcPr>
          <w:p w14:paraId="2D6D9E6F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فتم</w:t>
            </w:r>
          </w:p>
        </w:tc>
        <w:tc>
          <w:tcPr>
            <w:tcW w:w="297" w:type="pct"/>
            <w:shd w:val="clear" w:color="auto" w:fill="auto"/>
            <w:vAlign w:val="center"/>
          </w:tcPr>
          <w:p w14:paraId="6163C850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شتم </w:t>
            </w:r>
          </w:p>
        </w:tc>
        <w:tc>
          <w:tcPr>
            <w:tcW w:w="298" w:type="pct"/>
            <w:shd w:val="clear" w:color="auto" w:fill="auto"/>
            <w:vAlign w:val="center"/>
          </w:tcPr>
          <w:p w14:paraId="4C08838C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هم </w:t>
            </w:r>
          </w:p>
        </w:tc>
        <w:tc>
          <w:tcPr>
            <w:tcW w:w="325" w:type="pct"/>
            <w:shd w:val="clear" w:color="auto" w:fill="auto"/>
            <w:vAlign w:val="center"/>
          </w:tcPr>
          <w:p w14:paraId="7DAB6D91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هم</w:t>
            </w:r>
          </w:p>
        </w:tc>
        <w:tc>
          <w:tcPr>
            <w:tcW w:w="842" w:type="pct"/>
            <w:vMerge/>
            <w:shd w:val="clear" w:color="auto" w:fill="auto"/>
            <w:vAlign w:val="center"/>
          </w:tcPr>
          <w:p w14:paraId="34976078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shd w:val="clear" w:color="auto" w:fill="auto"/>
            <w:vAlign w:val="center"/>
          </w:tcPr>
          <w:p w14:paraId="2E5C9AC2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74" w:type="pct"/>
            <w:shd w:val="clear" w:color="auto" w:fill="auto"/>
            <w:vAlign w:val="center"/>
          </w:tcPr>
          <w:p w14:paraId="31A9E30A" w14:textId="77777777" w:rsidR="00913293" w:rsidRPr="00DF09EE" w:rsidRDefault="0091329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749" w:type="pct"/>
            <w:shd w:val="clear" w:color="auto" w:fill="auto"/>
            <w:textDirection w:val="btLr"/>
          </w:tcPr>
          <w:p w14:paraId="5D77B2F3" w14:textId="77777777" w:rsidR="00913293" w:rsidRPr="00DF09EE" w:rsidRDefault="00913293" w:rsidP="000C32A8">
            <w:pPr>
              <w:ind w:left="113" w:right="113"/>
              <w:jc w:val="center"/>
              <w:rPr>
                <w:rFonts w:cs="B Mitra"/>
                <w:b/>
                <w:bCs/>
                <w:sz w:val="10"/>
                <w:szCs w:val="10"/>
                <w:rtl/>
                <w:lang w:bidi="fa-IR"/>
              </w:rPr>
            </w:pPr>
          </w:p>
          <w:p w14:paraId="5418F695" w14:textId="77777777" w:rsidR="00913293" w:rsidRPr="00DF09EE" w:rsidRDefault="00913293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29573A" w:rsidRPr="00DF09EE" w14:paraId="1C1AC859" w14:textId="77777777" w:rsidTr="00AE05EC">
        <w:trPr>
          <w:trHeight w:val="3036"/>
        </w:trPr>
        <w:tc>
          <w:tcPr>
            <w:tcW w:w="208" w:type="pct"/>
            <w:shd w:val="clear" w:color="auto" w:fill="auto"/>
          </w:tcPr>
          <w:p w14:paraId="30AA6613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8" w:type="pct"/>
            <w:shd w:val="clear" w:color="auto" w:fill="auto"/>
          </w:tcPr>
          <w:p w14:paraId="141AB91A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8" w:type="pct"/>
            <w:shd w:val="clear" w:color="auto" w:fill="auto"/>
          </w:tcPr>
          <w:p w14:paraId="603BD7E3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shd w:val="clear" w:color="auto" w:fill="auto"/>
          </w:tcPr>
          <w:p w14:paraId="72D5F734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shd w:val="clear" w:color="auto" w:fill="auto"/>
          </w:tcPr>
          <w:p w14:paraId="15797AA2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shd w:val="clear" w:color="auto" w:fill="auto"/>
          </w:tcPr>
          <w:p w14:paraId="70624C53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gridSpan w:val="2"/>
            <w:shd w:val="clear" w:color="auto" w:fill="auto"/>
          </w:tcPr>
          <w:p w14:paraId="06170431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shd w:val="clear" w:color="auto" w:fill="auto"/>
          </w:tcPr>
          <w:p w14:paraId="3C087EFA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8" w:type="pct"/>
            <w:shd w:val="clear" w:color="auto" w:fill="auto"/>
          </w:tcPr>
          <w:p w14:paraId="2CFC18FC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E573F0E" w14:textId="77777777" w:rsidR="00854AB5" w:rsidRPr="00DF09EE" w:rsidRDefault="00854AB5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41AEF2D" w14:textId="77777777" w:rsidR="00854AB5" w:rsidRPr="00DF09EE" w:rsidRDefault="00854AB5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8566B30" w14:textId="77777777" w:rsidR="00854AB5" w:rsidRPr="00DF09EE" w:rsidRDefault="00854AB5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65AE21D" w14:textId="77777777" w:rsidR="00854AB5" w:rsidRPr="00DF09EE" w:rsidRDefault="00854AB5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5" w:type="pct"/>
            <w:shd w:val="clear" w:color="auto" w:fill="auto"/>
          </w:tcPr>
          <w:p w14:paraId="37A12590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shd w:val="clear" w:color="auto" w:fill="auto"/>
          </w:tcPr>
          <w:p w14:paraId="3C2AD38A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shd w:val="clear" w:color="auto" w:fill="auto"/>
          </w:tcPr>
          <w:p w14:paraId="520220E2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shd w:val="clear" w:color="auto" w:fill="auto"/>
          </w:tcPr>
          <w:p w14:paraId="36B47071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shd w:val="clear" w:color="auto" w:fill="auto"/>
          </w:tcPr>
          <w:p w14:paraId="434A7FEF" w14:textId="77777777" w:rsidR="00913293" w:rsidRPr="00DF09EE" w:rsidRDefault="00913293" w:rsidP="004F6157">
            <w:pPr>
              <w:spacing w:line="72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9573A" w:rsidRPr="00DF09EE" w14:paraId="2B446CC2" w14:textId="77777777" w:rsidTr="00AE05EC">
        <w:tc>
          <w:tcPr>
            <w:tcW w:w="2614" w:type="pct"/>
            <w:gridSpan w:val="11"/>
            <w:shd w:val="clear" w:color="auto" w:fill="auto"/>
          </w:tcPr>
          <w:p w14:paraId="4A84AD9D" w14:textId="77777777" w:rsidR="0029573A" w:rsidRPr="00DF09EE" w:rsidRDefault="0029573A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D35DD8">
              <w:rPr>
                <w:rFonts w:cs="B Mitra"/>
                <w:b/>
                <w:bCs/>
                <w:sz w:val="18"/>
                <w:szCs w:val="18"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7/0</w:t>
            </w:r>
          </w:p>
          <w:p w14:paraId="5F052B1D" w14:textId="77777777" w:rsidR="0029573A" w:rsidRPr="00DF09EE" w:rsidRDefault="0029573A" w:rsidP="007E342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موضوع: 7</w:t>
            </w:r>
          </w:p>
        </w:tc>
        <w:tc>
          <w:tcPr>
            <w:tcW w:w="842" w:type="pct"/>
            <w:shd w:val="pct5" w:color="auto" w:fill="auto"/>
            <w:vAlign w:val="center"/>
          </w:tcPr>
          <w:p w14:paraId="6453D186" w14:textId="77777777" w:rsidR="0029573A" w:rsidRPr="00DF09EE" w:rsidRDefault="0029573A" w:rsidP="00D35DD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rtl/>
              </w:rPr>
              <w:t>ج</w:t>
            </w:r>
            <w:r w:rsidR="00D35DD8">
              <w:rPr>
                <w:rFonts w:cs="B Mitra" w:hint="cs"/>
                <w:b/>
                <w:bCs/>
                <w:rtl/>
              </w:rPr>
              <w:t>م</w:t>
            </w:r>
            <w:r w:rsidR="00D35DD8">
              <w:rPr>
                <w:rFonts w:cs="B Mitra" w:hint="cs"/>
                <w:b/>
                <w:bCs/>
                <w:rtl/>
                <w:lang w:bidi="fa-IR"/>
              </w:rPr>
              <w:t>ع</w:t>
            </w:r>
            <w:r w:rsidRPr="00DF09EE">
              <w:rPr>
                <w:rFonts w:cs="B Mitra" w:hint="cs"/>
                <w:b/>
                <w:bCs/>
                <w:rtl/>
              </w:rPr>
              <w:t xml:space="preserve"> کـل</w:t>
            </w:r>
          </w:p>
        </w:tc>
        <w:tc>
          <w:tcPr>
            <w:tcW w:w="421" w:type="pct"/>
            <w:shd w:val="pct5" w:color="auto" w:fill="auto"/>
          </w:tcPr>
          <w:p w14:paraId="7E99E149" w14:textId="77777777" w:rsidR="0029573A" w:rsidRPr="00DF09EE" w:rsidRDefault="0029573A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shd w:val="pct5" w:color="auto" w:fill="auto"/>
          </w:tcPr>
          <w:p w14:paraId="7064A507" w14:textId="77777777" w:rsidR="0029573A" w:rsidRPr="00DF09EE" w:rsidRDefault="0029573A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shd w:val="clear" w:color="auto" w:fill="auto"/>
          </w:tcPr>
          <w:p w14:paraId="601BF2F4" w14:textId="77777777" w:rsidR="0029573A" w:rsidRPr="00DF09EE" w:rsidRDefault="0029573A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4BE17E67" w14:textId="77777777" w:rsidTr="00AE05EC">
        <w:tc>
          <w:tcPr>
            <w:tcW w:w="1666" w:type="pct"/>
            <w:gridSpan w:val="7"/>
            <w:shd w:val="clear" w:color="auto" w:fill="auto"/>
          </w:tcPr>
          <w:p w14:paraId="7B0D1A73" w14:textId="77777777" w:rsidR="001707F0" w:rsidRPr="00DF09EE" w:rsidRDefault="001707F0" w:rsidP="001D133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 w:rsidR="001D1336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دیر  گرو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</w:t>
            </w:r>
          </w:p>
          <w:p w14:paraId="40BCB50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2797BC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298E378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90" w:type="pct"/>
            <w:gridSpan w:val="5"/>
            <w:shd w:val="clear" w:color="auto" w:fill="auto"/>
          </w:tcPr>
          <w:p w14:paraId="4FF59674" w14:textId="77777777" w:rsidR="001707F0" w:rsidRPr="00DF09EE" w:rsidRDefault="001707F0" w:rsidP="001D133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 w:rsidR="001D1336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بیر کمیته منتخب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14:paraId="1B99BA8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394C2F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D07C72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44" w:type="pct"/>
            <w:gridSpan w:val="3"/>
            <w:shd w:val="clear" w:color="auto" w:fill="auto"/>
          </w:tcPr>
          <w:p w14:paraId="1E7126ED" w14:textId="77777777" w:rsidR="001707F0" w:rsidRPr="00DF09EE" w:rsidRDefault="001707F0" w:rsidP="001D133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 w:rsidR="001D1336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رییس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كميته منتخب</w:t>
            </w:r>
          </w:p>
          <w:p w14:paraId="75EF053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DA74AB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5EA62E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24BB15A1" w14:textId="77777777" w:rsidR="007A7F1C" w:rsidRPr="00DF09EE" w:rsidRDefault="007A7F1C" w:rsidP="000C32A8">
      <w:pPr>
        <w:ind w:left="720"/>
        <w:jc w:val="lowKashida"/>
        <w:rPr>
          <w:rStyle w:val="Emphasis"/>
          <w:rFonts w:cs="B Mitra"/>
          <w:b/>
          <w:bCs/>
          <w:i w:val="0"/>
          <w:iCs w:val="0"/>
          <w:color w:val="000000"/>
          <w:sz w:val="18"/>
          <w:szCs w:val="18"/>
          <w:rtl/>
        </w:rPr>
      </w:pPr>
    </w:p>
    <w:p w14:paraId="38397DA8" w14:textId="77777777" w:rsidR="007A7F1C" w:rsidRPr="00DF09EE" w:rsidRDefault="007A7F1C" w:rsidP="000C32A8">
      <w:pPr>
        <w:ind w:left="720" w:right="360"/>
        <w:jc w:val="lowKashida"/>
        <w:rPr>
          <w:rFonts w:cs="B Mitra"/>
          <w:b/>
          <w:bCs/>
          <w:sz w:val="18"/>
          <w:szCs w:val="18"/>
          <w:rtl/>
        </w:rPr>
      </w:pPr>
    </w:p>
    <w:p w14:paraId="10966A67" w14:textId="77777777" w:rsidR="005D5251" w:rsidRPr="00DF09EE" w:rsidRDefault="003D68E0" w:rsidP="000C32A8">
      <w:pPr>
        <w:ind w:left="720" w:right="360"/>
        <w:jc w:val="lowKashida"/>
        <w:rPr>
          <w:rFonts w:cs="B Mitra"/>
          <w:b/>
          <w:bCs/>
          <w:sz w:val="18"/>
          <w:szCs w:val="18"/>
          <w:rtl/>
        </w:rPr>
      </w:pPr>
      <w:r w:rsidRPr="00DF09EE">
        <w:rPr>
          <w:rFonts w:cs="B Mitra"/>
          <w:b/>
          <w:bCs/>
          <w:sz w:val="18"/>
          <w:szCs w:val="18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5D0E45" w:rsidRPr="00DF09EE" w14:paraId="4CD6D3F2" w14:textId="77777777" w:rsidTr="00AE05EC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57CB91F" w14:textId="77777777" w:rsidR="005D0E45" w:rsidRPr="00DF09EE" w:rsidRDefault="005D0E45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2-2- کیفیت تدریس</w:t>
            </w:r>
          </w:p>
        </w:tc>
      </w:tr>
    </w:tbl>
    <w:p w14:paraId="688DC427" w14:textId="77777777" w:rsidR="001D49E0" w:rsidRPr="00DF09EE" w:rsidRDefault="00523293" w:rsidP="000C32A8">
      <w:pPr>
        <w:jc w:val="lowKashida"/>
        <w:rPr>
          <w:rFonts w:cs="B Mitra"/>
          <w:b/>
          <w:bCs/>
          <w:sz w:val="16"/>
          <w:szCs w:val="16"/>
          <w:rtl/>
        </w:rPr>
      </w:pP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  <w:r w:rsidRPr="00DF09EE">
        <w:rPr>
          <w:rFonts w:cs="B Mitra" w:hint="cs"/>
          <w:b/>
          <w:bCs/>
          <w:sz w:val="16"/>
          <w:szCs w:val="16"/>
          <w:rtl/>
        </w:rPr>
        <w:tab/>
      </w: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2"/>
        <w:gridCol w:w="1957"/>
        <w:gridCol w:w="1808"/>
        <w:gridCol w:w="1020"/>
        <w:gridCol w:w="1042"/>
        <w:gridCol w:w="2030"/>
        <w:gridCol w:w="1970"/>
        <w:gridCol w:w="1252"/>
        <w:gridCol w:w="1185"/>
        <w:gridCol w:w="3110"/>
      </w:tblGrid>
      <w:tr w:rsidR="00681FF1" w:rsidRPr="00DF09EE" w14:paraId="608968F2" w14:textId="77777777" w:rsidTr="00AE05EC">
        <w:trPr>
          <w:trHeight w:val="479"/>
          <w:jc w:val="center"/>
        </w:trPr>
        <w:tc>
          <w:tcPr>
            <w:tcW w:w="161" w:type="pct"/>
            <w:vMerge w:val="restart"/>
            <w:shd w:val="pct5" w:color="auto" w:fill="auto"/>
            <w:textDirection w:val="btLr"/>
            <w:vAlign w:val="center"/>
          </w:tcPr>
          <w:p w14:paraId="21AAF2D2" w14:textId="77777777" w:rsidR="00681FF1" w:rsidRPr="00DF09EE" w:rsidRDefault="00681FF1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ردیف</w:t>
            </w:r>
          </w:p>
        </w:tc>
        <w:tc>
          <w:tcPr>
            <w:tcW w:w="616" w:type="pct"/>
            <w:vMerge w:val="restart"/>
            <w:shd w:val="pct5" w:color="auto" w:fill="auto"/>
            <w:vAlign w:val="center"/>
          </w:tcPr>
          <w:p w14:paraId="36323649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گروه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های ارزیابی</w:t>
            </w:r>
          </w:p>
        </w:tc>
        <w:tc>
          <w:tcPr>
            <w:tcW w:w="1857" w:type="pct"/>
            <w:gridSpan w:val="4"/>
            <w:vMerge w:val="restart"/>
            <w:shd w:val="pct5" w:color="auto" w:fill="auto"/>
            <w:vAlign w:val="center"/>
          </w:tcPr>
          <w:p w14:paraId="3F5959BF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رزشيابي حسب مورد (امتیاز از 20) بر اساس</w:t>
            </w:r>
          </w:p>
          <w:p w14:paraId="61D4DC4F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كاربرگ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هاي و شاخص‌های مورد تایید هیات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ممیزه موسسه</w:t>
            </w:r>
          </w:p>
        </w:tc>
        <w:tc>
          <w:tcPr>
            <w:tcW w:w="619" w:type="pct"/>
            <w:vMerge w:val="restart"/>
            <w:shd w:val="pct5" w:color="auto" w:fill="auto"/>
            <w:vAlign w:val="center"/>
          </w:tcPr>
          <w:p w14:paraId="3E14C06E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  <w:p w14:paraId="3D270DDC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امتیاز نهایی</w:t>
            </w:r>
          </w:p>
          <w:p w14:paraId="1E4B78DB" w14:textId="77777777" w:rsidR="00681FF1" w:rsidRPr="00DF09EE" w:rsidRDefault="00681FF1" w:rsidP="00316E0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(از بیست)</w:t>
            </w:r>
          </w:p>
        </w:tc>
        <w:tc>
          <w:tcPr>
            <w:tcW w:w="767" w:type="pct"/>
            <w:gridSpan w:val="2"/>
            <w:shd w:val="pct5" w:color="auto" w:fill="auto"/>
            <w:vAlign w:val="center"/>
          </w:tcPr>
          <w:p w14:paraId="50682B6B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متیاز (بر مبنای صفر تا 8)</w:t>
            </w:r>
          </w:p>
        </w:tc>
        <w:tc>
          <w:tcPr>
            <w:tcW w:w="980" w:type="pct"/>
            <w:vMerge w:val="restart"/>
            <w:shd w:val="pct5" w:color="auto" w:fill="auto"/>
            <w:vAlign w:val="center"/>
          </w:tcPr>
          <w:p w14:paraId="47569B1C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لاحظات</w:t>
            </w:r>
          </w:p>
        </w:tc>
      </w:tr>
      <w:tr w:rsidR="00681FF1" w:rsidRPr="00DF09EE" w14:paraId="3DC17FB5" w14:textId="77777777" w:rsidTr="00AE05EC">
        <w:trPr>
          <w:cantSplit/>
          <w:trHeight w:val="534"/>
          <w:jc w:val="center"/>
        </w:trPr>
        <w:tc>
          <w:tcPr>
            <w:tcW w:w="161" w:type="pct"/>
            <w:vMerge/>
            <w:shd w:val="pct5" w:color="auto" w:fill="auto"/>
          </w:tcPr>
          <w:p w14:paraId="128BFBB6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16" w:type="pct"/>
            <w:vMerge/>
            <w:shd w:val="pct5" w:color="auto" w:fill="auto"/>
          </w:tcPr>
          <w:p w14:paraId="1F4428E5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1857" w:type="pct"/>
            <w:gridSpan w:val="4"/>
            <w:vMerge/>
            <w:shd w:val="pct5" w:color="auto" w:fill="auto"/>
          </w:tcPr>
          <w:p w14:paraId="14E1A060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619" w:type="pct"/>
            <w:vMerge/>
            <w:shd w:val="pct5" w:color="auto" w:fill="auto"/>
          </w:tcPr>
          <w:p w14:paraId="2ED24BC8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pct"/>
            <w:shd w:val="pct5" w:color="auto" w:fill="auto"/>
            <w:vAlign w:val="center"/>
          </w:tcPr>
          <w:p w14:paraId="54B20761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73" w:type="pct"/>
            <w:shd w:val="pct5" w:color="auto" w:fill="auto"/>
            <w:vAlign w:val="center"/>
          </w:tcPr>
          <w:p w14:paraId="4CD1F844" w14:textId="77777777" w:rsidR="00681FF1" w:rsidRPr="00DF09EE" w:rsidRDefault="00681FF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980" w:type="pct"/>
            <w:vMerge/>
            <w:shd w:val="pct5" w:color="auto" w:fill="auto"/>
            <w:textDirection w:val="btLr"/>
          </w:tcPr>
          <w:p w14:paraId="2E2E355A" w14:textId="77777777" w:rsidR="00681FF1" w:rsidRPr="00DF09EE" w:rsidRDefault="00681FF1" w:rsidP="000C32A8">
            <w:pPr>
              <w:ind w:left="113" w:right="113"/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A74AB1" w:rsidRPr="00DF09EE" w14:paraId="0C7C4EDD" w14:textId="77777777" w:rsidTr="00AE05EC">
        <w:trPr>
          <w:trHeight w:val="538"/>
          <w:jc w:val="center"/>
        </w:trPr>
        <w:tc>
          <w:tcPr>
            <w:tcW w:w="161" w:type="pct"/>
            <w:shd w:val="clear" w:color="auto" w:fill="auto"/>
          </w:tcPr>
          <w:p w14:paraId="434D1D91" w14:textId="77777777" w:rsidR="00A74AB1" w:rsidRPr="00DF09EE" w:rsidRDefault="00A74AB1" w:rsidP="000C32A8">
            <w:pPr>
              <w:spacing w:line="480" w:lineRule="auto"/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1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0742337" w14:textId="77777777" w:rsidR="00A74AB1" w:rsidRPr="00DF09EE" w:rsidRDefault="00A74AB1" w:rsidP="00775097">
            <w:pPr>
              <w:spacing w:line="480" w:lineRule="auto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دانشجویان</w:t>
            </w:r>
          </w:p>
        </w:tc>
        <w:tc>
          <w:tcPr>
            <w:tcW w:w="569" w:type="pct"/>
            <w:shd w:val="pct5" w:color="auto" w:fill="auto"/>
          </w:tcPr>
          <w:p w14:paraId="027798CD" w14:textId="77777777" w:rsidR="00B661B8" w:rsidRPr="00DF09EE" w:rsidRDefault="00B661B8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  <w:p w14:paraId="412D9D35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49" w:type="pct"/>
            <w:gridSpan w:val="2"/>
            <w:shd w:val="clear" w:color="auto" w:fill="auto"/>
          </w:tcPr>
          <w:p w14:paraId="0DF4CA17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39" w:type="pct"/>
            <w:shd w:val="clear" w:color="auto" w:fill="auto"/>
          </w:tcPr>
          <w:p w14:paraId="02F998B2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19" w:type="pct"/>
            <w:vMerge w:val="restart"/>
            <w:shd w:val="clear" w:color="auto" w:fill="auto"/>
          </w:tcPr>
          <w:p w14:paraId="3C638AF4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  <w:p w14:paraId="51D68583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  <w:p w14:paraId="2DCCDF63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pct"/>
            <w:vMerge w:val="restart"/>
            <w:shd w:val="clear" w:color="auto" w:fill="auto"/>
          </w:tcPr>
          <w:p w14:paraId="27A2A8EA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73" w:type="pct"/>
            <w:vMerge w:val="restart"/>
            <w:shd w:val="clear" w:color="auto" w:fill="auto"/>
          </w:tcPr>
          <w:p w14:paraId="2636EB95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80" w:type="pct"/>
            <w:vMerge w:val="restart"/>
            <w:shd w:val="clear" w:color="auto" w:fill="auto"/>
          </w:tcPr>
          <w:p w14:paraId="23F86D0D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A74AB1" w:rsidRPr="00DF09EE" w14:paraId="610670F8" w14:textId="77777777" w:rsidTr="00AE05EC">
        <w:trPr>
          <w:trHeight w:val="638"/>
          <w:jc w:val="center"/>
        </w:trPr>
        <w:tc>
          <w:tcPr>
            <w:tcW w:w="161" w:type="pct"/>
            <w:shd w:val="clear" w:color="auto" w:fill="auto"/>
          </w:tcPr>
          <w:p w14:paraId="17EA1E2C" w14:textId="77777777" w:rsidR="00A74AB1" w:rsidRPr="00DF09EE" w:rsidRDefault="00A74AB1" w:rsidP="000C32A8">
            <w:pPr>
              <w:spacing w:line="480" w:lineRule="auto"/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2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0B944612" w14:textId="77777777" w:rsidR="00A74AB1" w:rsidRPr="00DF09EE" w:rsidRDefault="00A74AB1" w:rsidP="00775097">
            <w:pPr>
              <w:spacing w:line="480" w:lineRule="auto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مدیر گروه </w:t>
            </w:r>
          </w:p>
        </w:tc>
        <w:tc>
          <w:tcPr>
            <w:tcW w:w="569" w:type="pct"/>
            <w:shd w:val="clear" w:color="auto" w:fill="auto"/>
          </w:tcPr>
          <w:p w14:paraId="5250C9F9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49" w:type="pct"/>
            <w:gridSpan w:val="2"/>
            <w:shd w:val="pct5" w:color="auto" w:fill="auto"/>
          </w:tcPr>
          <w:p w14:paraId="00614075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39" w:type="pct"/>
            <w:shd w:val="clear" w:color="auto" w:fill="auto"/>
          </w:tcPr>
          <w:p w14:paraId="2DF28AAB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19" w:type="pct"/>
            <w:vMerge/>
            <w:shd w:val="clear" w:color="auto" w:fill="auto"/>
          </w:tcPr>
          <w:p w14:paraId="4CBE8482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pct"/>
            <w:vMerge/>
            <w:shd w:val="clear" w:color="auto" w:fill="auto"/>
          </w:tcPr>
          <w:p w14:paraId="43EE54E8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293C0E6A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80" w:type="pct"/>
            <w:vMerge/>
            <w:shd w:val="clear" w:color="auto" w:fill="auto"/>
          </w:tcPr>
          <w:p w14:paraId="0001D2F3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A74AB1" w:rsidRPr="00DF09EE" w14:paraId="3F28C04C" w14:textId="77777777" w:rsidTr="00AE05EC">
        <w:trPr>
          <w:trHeight w:val="613"/>
          <w:jc w:val="center"/>
        </w:trPr>
        <w:tc>
          <w:tcPr>
            <w:tcW w:w="161" w:type="pct"/>
            <w:shd w:val="clear" w:color="auto" w:fill="auto"/>
          </w:tcPr>
          <w:p w14:paraId="4F28B8E1" w14:textId="77777777" w:rsidR="00A74AB1" w:rsidRPr="00DF09EE" w:rsidRDefault="00A74AB1" w:rsidP="000C32A8">
            <w:pPr>
              <w:spacing w:line="480" w:lineRule="auto"/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3</w:t>
            </w:r>
          </w:p>
        </w:tc>
        <w:tc>
          <w:tcPr>
            <w:tcW w:w="616" w:type="pct"/>
            <w:shd w:val="clear" w:color="auto" w:fill="auto"/>
            <w:vAlign w:val="center"/>
          </w:tcPr>
          <w:p w14:paraId="68496ED2" w14:textId="77777777" w:rsidR="00A74AB1" w:rsidRPr="00DF09EE" w:rsidRDefault="00A74AB1" w:rsidP="00775097">
            <w:pPr>
              <w:spacing w:line="480" w:lineRule="auto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ريیس دانشکده</w:t>
            </w:r>
          </w:p>
        </w:tc>
        <w:tc>
          <w:tcPr>
            <w:tcW w:w="569" w:type="pct"/>
            <w:shd w:val="clear" w:color="auto" w:fill="auto"/>
          </w:tcPr>
          <w:p w14:paraId="642D5B62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49" w:type="pct"/>
            <w:gridSpan w:val="2"/>
            <w:shd w:val="clear" w:color="auto" w:fill="auto"/>
          </w:tcPr>
          <w:p w14:paraId="3B17AA6D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39" w:type="pct"/>
            <w:shd w:val="pct5" w:color="auto" w:fill="auto"/>
          </w:tcPr>
          <w:p w14:paraId="15F1D9B0" w14:textId="77777777" w:rsidR="00A74AB1" w:rsidRPr="00DF09EE" w:rsidRDefault="00A74AB1" w:rsidP="000C32A8">
            <w:pPr>
              <w:jc w:val="center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619" w:type="pct"/>
            <w:vMerge/>
            <w:shd w:val="clear" w:color="auto" w:fill="auto"/>
          </w:tcPr>
          <w:p w14:paraId="7A38F05A" w14:textId="77777777" w:rsidR="00A74AB1" w:rsidRPr="00DF09EE" w:rsidRDefault="00A74AB1" w:rsidP="000C32A8">
            <w:pPr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394" w:type="pct"/>
            <w:vMerge/>
            <w:shd w:val="clear" w:color="auto" w:fill="auto"/>
          </w:tcPr>
          <w:p w14:paraId="7569AE78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373" w:type="pct"/>
            <w:vMerge/>
            <w:shd w:val="clear" w:color="auto" w:fill="auto"/>
          </w:tcPr>
          <w:p w14:paraId="72572282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  <w:tc>
          <w:tcPr>
            <w:tcW w:w="980" w:type="pct"/>
            <w:vMerge/>
            <w:shd w:val="clear" w:color="auto" w:fill="auto"/>
          </w:tcPr>
          <w:p w14:paraId="13D3CB3E" w14:textId="77777777" w:rsidR="00A74AB1" w:rsidRPr="00DF09EE" w:rsidRDefault="00A74AB1" w:rsidP="000C32A8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8E6384" w:rsidRPr="00DF09EE" w14:paraId="014C6707" w14:textId="77777777" w:rsidTr="00AE05EC">
        <w:trPr>
          <w:jc w:val="center"/>
        </w:trPr>
        <w:tc>
          <w:tcPr>
            <w:tcW w:w="2634" w:type="pct"/>
            <w:gridSpan w:val="6"/>
            <w:shd w:val="clear" w:color="auto" w:fill="auto"/>
          </w:tcPr>
          <w:p w14:paraId="1965F4FC" w14:textId="77777777" w:rsidR="008E6384" w:rsidRPr="00DF09EE" w:rsidRDefault="008E6384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 w:rsidR="00D35DD8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سال: </w:t>
            </w:r>
            <w:r w:rsidR="00DD296C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ندارد</w:t>
            </w:r>
          </w:p>
          <w:p w14:paraId="7774250F" w14:textId="77777777" w:rsidR="008E6384" w:rsidRPr="00DF09EE" w:rsidRDefault="008E6384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هرموضوع: 8</w:t>
            </w:r>
          </w:p>
        </w:tc>
        <w:tc>
          <w:tcPr>
            <w:tcW w:w="619" w:type="pct"/>
            <w:shd w:val="pct5" w:color="auto" w:fill="auto"/>
            <w:vAlign w:val="center"/>
          </w:tcPr>
          <w:p w14:paraId="3DBEB586" w14:textId="77777777" w:rsidR="008E6384" w:rsidRPr="00DF09EE" w:rsidRDefault="000F5FFD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ک</w:t>
            </w:r>
            <w:r w:rsidR="008E6384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ل</w:t>
            </w:r>
          </w:p>
        </w:tc>
        <w:tc>
          <w:tcPr>
            <w:tcW w:w="394" w:type="pct"/>
            <w:shd w:val="pct5" w:color="auto" w:fill="auto"/>
          </w:tcPr>
          <w:p w14:paraId="58469FEF" w14:textId="77777777" w:rsidR="008E6384" w:rsidRPr="00DF09EE" w:rsidRDefault="008E638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pct5" w:color="auto" w:fill="auto"/>
          </w:tcPr>
          <w:p w14:paraId="28726DE4" w14:textId="77777777" w:rsidR="008E6384" w:rsidRPr="00DF09EE" w:rsidRDefault="008E638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80" w:type="pct"/>
            <w:shd w:val="clear" w:color="auto" w:fill="auto"/>
          </w:tcPr>
          <w:p w14:paraId="48EE840B" w14:textId="77777777" w:rsidR="008E6384" w:rsidRPr="00DF09EE" w:rsidRDefault="008E638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0E52B6F2" w14:textId="77777777" w:rsidTr="00AE05EC">
        <w:trPr>
          <w:jc w:val="center"/>
        </w:trPr>
        <w:tc>
          <w:tcPr>
            <w:tcW w:w="1667" w:type="pct"/>
            <w:gridSpan w:val="4"/>
            <w:shd w:val="clear" w:color="auto" w:fill="auto"/>
          </w:tcPr>
          <w:p w14:paraId="6B192087" w14:textId="77777777" w:rsidR="001707F0" w:rsidRPr="00DF09EE" w:rsidRDefault="001707F0" w:rsidP="001D133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 w:rsidR="001D1336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دیر گرو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</w:t>
            </w:r>
          </w:p>
          <w:p w14:paraId="3E01C29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49327A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C64CA6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87" w:type="pct"/>
            <w:gridSpan w:val="3"/>
            <w:shd w:val="clear" w:color="auto" w:fill="auto"/>
          </w:tcPr>
          <w:p w14:paraId="41B55C48" w14:textId="77777777" w:rsidR="001707F0" w:rsidRPr="00DF09EE" w:rsidRDefault="001707F0" w:rsidP="001D133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 w:rsidR="001D1336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بیر کمیته منتخب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</w:t>
            </w:r>
          </w:p>
          <w:p w14:paraId="65A21D0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740A4C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5FF581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47" w:type="pct"/>
            <w:gridSpan w:val="3"/>
            <w:shd w:val="clear" w:color="auto" w:fill="auto"/>
          </w:tcPr>
          <w:p w14:paraId="4FE246DC" w14:textId="77777777" w:rsidR="001707F0" w:rsidRPr="00DF09EE" w:rsidRDefault="001707F0" w:rsidP="001D133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</w:t>
            </w:r>
            <w:r w:rsidR="001D1336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رییس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كميته منتخب</w:t>
            </w:r>
          </w:p>
          <w:p w14:paraId="36C5591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BF781C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13B630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1707F0" w:rsidRPr="00DF09EE" w14:paraId="07D06F14" w14:textId="77777777" w:rsidTr="00AE05EC">
        <w:trPr>
          <w:jc w:val="center"/>
        </w:trPr>
        <w:tc>
          <w:tcPr>
            <w:tcW w:w="5000" w:type="pct"/>
            <w:gridSpan w:val="10"/>
            <w:shd w:val="clear" w:color="auto" w:fill="auto"/>
          </w:tcPr>
          <w:p w14:paraId="16412CC5" w14:textId="77777777" w:rsidR="001707F0" w:rsidRPr="00DF09EE" w:rsidRDefault="001707F0" w:rsidP="00316E07">
            <w:pPr>
              <w:numPr>
                <w:ilvl w:val="0"/>
                <w:numId w:val="7"/>
              </w:numPr>
              <w:tabs>
                <w:tab w:val="right" w:pos="306"/>
              </w:tabs>
              <w:spacing w:line="276" w:lineRule="auto"/>
              <w:ind w:left="126" w:hanging="126"/>
              <w:jc w:val="both"/>
              <w:rPr>
                <w:rFonts w:cs="B Mitra"/>
                <w:sz w:val="22"/>
                <w:szCs w:val="22"/>
                <w:rtl/>
              </w:rPr>
            </w:pPr>
            <w:r w:rsidRPr="00DF09EE">
              <w:rPr>
                <w:rFonts w:cs="B Mitra"/>
                <w:sz w:val="22"/>
                <w:szCs w:val="22"/>
                <w:rtl/>
              </w:rPr>
              <w:t xml:space="preserve">کیفیت تدریس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بر اساس میانگین امتیازدهي دانشجويان در کاربرگ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 ارزیابی کیفیت تدریس متقاضی در چهار سال قبل از دوره ارتقا و ارزیابی مدیرگروه و رئیس دانشکده (با شیوه مورد تایید هیات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ممیزه) سنجيده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شود.</w:t>
            </w:r>
          </w:p>
          <w:p w14:paraId="5D5F46A6" w14:textId="77777777" w:rsidR="001707F0" w:rsidRPr="00DF09EE" w:rsidRDefault="001707F0" w:rsidP="00316E07">
            <w:pPr>
              <w:tabs>
                <w:tab w:val="right" w:pos="306"/>
              </w:tabs>
              <w:spacing w:line="276" w:lineRule="auto"/>
              <w:ind w:left="126" w:hanging="126"/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vertAlign w:val="subscript"/>
                <w:rtl/>
              </w:rPr>
              <w:t xml:space="preserve"> 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برای</w:t>
            </w:r>
            <w:r w:rsidRPr="00DF09EE">
              <w:rPr>
                <w:rFonts w:cs="B Mitra" w:hint="cs"/>
                <w:sz w:val="22"/>
                <w:szCs w:val="22"/>
                <w:vertAlign w:val="subscript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عضای</w:t>
            </w:r>
            <w:r w:rsidRPr="00DF09EE">
              <w:rPr>
                <w:rFonts w:cs="B Mitra" w:hint="cs"/>
                <w:sz w:val="22"/>
                <w:szCs w:val="22"/>
                <w:vertAlign w:val="subscript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یات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علمی</w:t>
            </w:r>
            <w:r w:rsidRPr="00DF09EE">
              <w:rPr>
                <w:rFonts w:cs="B Mitra" w:hint="cs"/>
                <w:sz w:val="22"/>
                <w:szCs w:val="22"/>
                <w:vertAlign w:val="subscript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گروه</w:t>
            </w:r>
            <w:r w:rsidRPr="00DF09EE">
              <w:rPr>
                <w:rFonts w:cs="B Mitra" w:hint="cs"/>
                <w:sz w:val="22"/>
                <w:szCs w:val="22"/>
                <w:vertAlign w:val="subscript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معارف</w:t>
            </w:r>
            <w:r w:rsidRPr="00DF09EE">
              <w:rPr>
                <w:rFonts w:cs="B Mitra" w:hint="cs"/>
                <w:sz w:val="22"/>
                <w:szCs w:val="22"/>
                <w:vertAlign w:val="subscript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کاربرگ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های ارزشیابی معاونت آموزشی و پژوهشی نهاد، ملاک ارزیابی است. </w:t>
            </w:r>
          </w:p>
          <w:p w14:paraId="2B263A47" w14:textId="77777777" w:rsidR="001707F0" w:rsidRPr="00DF09EE" w:rsidRDefault="001707F0" w:rsidP="00316E07">
            <w:pPr>
              <w:numPr>
                <w:ilvl w:val="0"/>
                <w:numId w:val="7"/>
              </w:numPr>
              <w:tabs>
                <w:tab w:val="right" w:pos="306"/>
              </w:tabs>
              <w:spacing w:line="276" w:lineRule="auto"/>
              <w:ind w:left="126" w:hanging="126"/>
              <w:jc w:val="both"/>
              <w:rPr>
                <w:rFonts w:cs="B Mitra"/>
                <w:sz w:val="22"/>
                <w:szCs w:val="22"/>
                <w:rtl/>
              </w:rPr>
            </w:pPr>
            <w:r w:rsidRPr="00DF09EE">
              <w:rPr>
                <w:rFonts w:cs="B Mitra"/>
                <w:sz w:val="22"/>
                <w:szCs w:val="22"/>
                <w:rtl/>
              </w:rPr>
              <w:t>امتیاز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قابل اعطا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</w:rPr>
              <w:t>برحسب امتیاز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اخذ شده از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</w:rPr>
              <w:t>نتایج ارزیابی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ه صورت زیر خواهد بود:</w:t>
            </w:r>
          </w:p>
          <w:p w14:paraId="749685D0" w14:textId="77777777" w:rsidR="001707F0" w:rsidRPr="00DF09EE" w:rsidRDefault="001707F0" w:rsidP="00316E07">
            <w:pPr>
              <w:numPr>
                <w:ilvl w:val="0"/>
                <w:numId w:val="8"/>
              </w:numPr>
              <w:shd w:val="clear" w:color="auto" w:fill="FFFFFF"/>
              <w:tabs>
                <w:tab w:val="right" w:pos="306"/>
              </w:tabs>
              <w:spacing w:line="276" w:lineRule="auto"/>
              <w:ind w:hanging="625"/>
              <w:jc w:val="both"/>
              <w:rPr>
                <w:rFonts w:cs="B Mitra"/>
                <w:sz w:val="22"/>
                <w:szCs w:val="22"/>
              </w:rPr>
            </w:pPr>
            <w:r w:rsidRPr="00DF09EE">
              <w:rPr>
                <w:rFonts w:cs="B Mitra"/>
                <w:sz w:val="22"/>
                <w:szCs w:val="22"/>
                <w:rtl/>
              </w:rPr>
              <w:t xml:space="preserve">۰ تا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99/1</w:t>
            </w:r>
            <w:r w:rsidRPr="00DF09EE">
              <w:rPr>
                <w:rFonts w:cs="Traditional Arabic" w:hint="cs"/>
                <w:sz w:val="22"/>
                <w:szCs w:val="22"/>
                <w:rtl/>
              </w:rPr>
              <w:t> 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متیاز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بر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نتایج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رزیاب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مابی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۱6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ت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99/17؛</w:t>
            </w:r>
          </w:p>
          <w:p w14:paraId="4D987C77" w14:textId="77777777" w:rsidR="001707F0" w:rsidRPr="00DF09EE" w:rsidRDefault="001707F0" w:rsidP="00316E07">
            <w:pPr>
              <w:numPr>
                <w:ilvl w:val="0"/>
                <w:numId w:val="8"/>
              </w:numPr>
              <w:shd w:val="clear" w:color="auto" w:fill="FFFFFF"/>
              <w:tabs>
                <w:tab w:val="right" w:pos="306"/>
              </w:tabs>
              <w:spacing w:line="276" w:lineRule="auto"/>
              <w:ind w:hanging="625"/>
              <w:jc w:val="both"/>
              <w:rPr>
                <w:rFonts w:cs="B Mitra"/>
                <w:sz w:val="22"/>
                <w:szCs w:val="22"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2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تا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99/3</w:t>
            </w:r>
            <w:r w:rsidRPr="00DF09EE">
              <w:rPr>
                <w:rFonts w:cs="Traditional Arabic" w:hint="cs"/>
                <w:sz w:val="22"/>
                <w:szCs w:val="22"/>
                <w:rtl/>
              </w:rPr>
              <w:t> 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امتیاز برای نتایج ارزیابی مابین ۱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8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تا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99/18؛</w:t>
            </w:r>
          </w:p>
          <w:p w14:paraId="6DEBBD77" w14:textId="77777777" w:rsidR="001707F0" w:rsidRPr="00DF09EE" w:rsidRDefault="001707F0" w:rsidP="00316E07">
            <w:pPr>
              <w:numPr>
                <w:ilvl w:val="0"/>
                <w:numId w:val="8"/>
              </w:numPr>
              <w:tabs>
                <w:tab w:val="right" w:pos="306"/>
              </w:tabs>
              <w:spacing w:line="276" w:lineRule="auto"/>
              <w:ind w:hanging="625"/>
              <w:jc w:val="lowKashida"/>
              <w:rPr>
                <w:rFonts w:cs="B Mitra"/>
                <w:b/>
                <w:bCs/>
                <w:color w:val="000000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4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تا 8 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امتیاز برای نتایج ارزیابی مابین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19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تا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20.</w:t>
            </w:r>
          </w:p>
        </w:tc>
      </w:tr>
    </w:tbl>
    <w:p w14:paraId="6241F4A8" w14:textId="77777777" w:rsidR="00794BE8" w:rsidRPr="00DF09EE" w:rsidRDefault="00794BE8" w:rsidP="000C32A8">
      <w:pPr>
        <w:ind w:left="720"/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1753B92F" w14:textId="77777777" w:rsidR="009249FF" w:rsidRPr="00DF09EE" w:rsidRDefault="009249FF" w:rsidP="000C32A8">
      <w:pPr>
        <w:ind w:left="720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01F405FD" w14:textId="77777777" w:rsidR="005A7784" w:rsidRPr="00DF09EE" w:rsidRDefault="00B3521B" w:rsidP="000C32A8">
      <w:pPr>
        <w:jc w:val="lowKashida"/>
        <w:rPr>
          <w:rFonts w:cs="B Mitra"/>
          <w:b/>
          <w:bCs/>
          <w:sz w:val="18"/>
          <w:szCs w:val="18"/>
          <w:rtl/>
          <w:lang w:bidi="fa-IR"/>
        </w:rPr>
      </w:pPr>
      <w:r w:rsidRPr="00DF09EE">
        <w:rPr>
          <w:rFonts w:cs="B Mitra"/>
          <w:b/>
          <w:bCs/>
          <w:sz w:val="18"/>
          <w:szCs w:val="18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5D0E45" w:rsidRPr="00DF09EE" w14:paraId="680AA0AF" w14:textId="77777777" w:rsidTr="00AE05EC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9965A15" w14:textId="4B2C33B5" w:rsidR="005D0E45" w:rsidRPr="00DF09EE" w:rsidRDefault="005D0E45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2-</w:t>
            </w:r>
            <w:r w:rsidR="00A3056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- کمیت تدریس</w:t>
            </w:r>
          </w:p>
        </w:tc>
      </w:tr>
    </w:tbl>
    <w:p w14:paraId="7AC34E3A" w14:textId="77777777" w:rsidR="00310C99" w:rsidRPr="00DF09EE" w:rsidRDefault="00310C99" w:rsidP="000C32A8">
      <w:pPr>
        <w:ind w:right="-357"/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594"/>
        <w:gridCol w:w="572"/>
        <w:gridCol w:w="918"/>
        <w:gridCol w:w="2685"/>
        <w:gridCol w:w="747"/>
        <w:gridCol w:w="832"/>
        <w:gridCol w:w="1855"/>
        <w:gridCol w:w="810"/>
        <w:gridCol w:w="972"/>
        <w:gridCol w:w="988"/>
        <w:gridCol w:w="766"/>
        <w:gridCol w:w="1620"/>
        <w:gridCol w:w="1868"/>
      </w:tblGrid>
      <w:tr w:rsidR="007772A7" w:rsidRPr="00DF09EE" w14:paraId="322C1467" w14:textId="77777777" w:rsidTr="004A44DB">
        <w:trPr>
          <w:jc w:val="center"/>
        </w:trPr>
        <w:tc>
          <w:tcPr>
            <w:tcW w:w="207" w:type="pct"/>
            <w:shd w:val="pct5" w:color="auto" w:fill="auto"/>
          </w:tcPr>
          <w:p w14:paraId="319CF0DF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2"/>
                <w:szCs w:val="12"/>
                <w:rtl/>
                <w:lang w:bidi="fa-IR"/>
              </w:rPr>
              <w:t>ستون</w:t>
            </w:r>
          </w:p>
        </w:tc>
        <w:tc>
          <w:tcPr>
            <w:tcW w:w="367" w:type="pct"/>
            <w:gridSpan w:val="2"/>
            <w:shd w:val="pct5" w:color="auto" w:fill="auto"/>
          </w:tcPr>
          <w:p w14:paraId="6CD160C4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1)</w:t>
            </w:r>
          </w:p>
        </w:tc>
        <w:tc>
          <w:tcPr>
            <w:tcW w:w="289" w:type="pct"/>
            <w:shd w:val="pct5" w:color="auto" w:fill="auto"/>
          </w:tcPr>
          <w:p w14:paraId="377A4387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2)</w:t>
            </w:r>
          </w:p>
        </w:tc>
        <w:tc>
          <w:tcPr>
            <w:tcW w:w="845" w:type="pct"/>
            <w:shd w:val="pct5" w:color="auto" w:fill="auto"/>
          </w:tcPr>
          <w:p w14:paraId="687D637D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3)</w:t>
            </w:r>
          </w:p>
        </w:tc>
        <w:tc>
          <w:tcPr>
            <w:tcW w:w="235" w:type="pct"/>
            <w:shd w:val="pct5" w:color="auto" w:fill="auto"/>
          </w:tcPr>
          <w:p w14:paraId="2D5E9D42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(4) </w:t>
            </w:r>
          </w:p>
        </w:tc>
        <w:tc>
          <w:tcPr>
            <w:tcW w:w="262" w:type="pct"/>
            <w:shd w:val="pct5" w:color="auto" w:fill="auto"/>
          </w:tcPr>
          <w:p w14:paraId="21C3C791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5)</w:t>
            </w:r>
          </w:p>
        </w:tc>
        <w:tc>
          <w:tcPr>
            <w:tcW w:w="584" w:type="pct"/>
            <w:shd w:val="pct5" w:color="auto" w:fill="auto"/>
          </w:tcPr>
          <w:p w14:paraId="6ECBD04D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6)</w:t>
            </w:r>
          </w:p>
        </w:tc>
        <w:tc>
          <w:tcPr>
            <w:tcW w:w="872" w:type="pct"/>
            <w:gridSpan w:val="3"/>
            <w:shd w:val="pct5" w:color="auto" w:fill="auto"/>
          </w:tcPr>
          <w:p w14:paraId="1C0316E1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(7)</w:t>
            </w:r>
          </w:p>
        </w:tc>
        <w:tc>
          <w:tcPr>
            <w:tcW w:w="241" w:type="pct"/>
            <w:shd w:val="pct5" w:color="auto" w:fill="auto"/>
          </w:tcPr>
          <w:p w14:paraId="3D9187C9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8)</w:t>
            </w:r>
          </w:p>
        </w:tc>
        <w:tc>
          <w:tcPr>
            <w:tcW w:w="510" w:type="pct"/>
            <w:shd w:val="pct5" w:color="auto" w:fill="auto"/>
          </w:tcPr>
          <w:p w14:paraId="1312FFE4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9)</w:t>
            </w:r>
          </w:p>
        </w:tc>
        <w:tc>
          <w:tcPr>
            <w:tcW w:w="588" w:type="pct"/>
            <w:shd w:val="pct5" w:color="auto" w:fill="auto"/>
          </w:tcPr>
          <w:p w14:paraId="5AEF8772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</w:t>
            </w:r>
            <w:r w:rsidR="00FC5197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0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)</w:t>
            </w:r>
          </w:p>
        </w:tc>
      </w:tr>
      <w:tr w:rsidR="007772A7" w:rsidRPr="00DF09EE" w14:paraId="5958D0BD" w14:textId="77777777" w:rsidTr="004A44DB">
        <w:trPr>
          <w:cantSplit/>
          <w:trHeight w:val="436"/>
          <w:jc w:val="center"/>
        </w:trPr>
        <w:tc>
          <w:tcPr>
            <w:tcW w:w="207" w:type="pct"/>
            <w:vMerge w:val="restart"/>
            <w:shd w:val="pct5" w:color="auto" w:fill="auto"/>
            <w:vAlign w:val="center"/>
          </w:tcPr>
          <w:p w14:paraId="60179426" w14:textId="77777777" w:rsidR="0004021A" w:rsidRPr="00DF09EE" w:rsidRDefault="0004021A" w:rsidP="0073168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</w:tc>
        <w:tc>
          <w:tcPr>
            <w:tcW w:w="367" w:type="pct"/>
            <w:gridSpan w:val="2"/>
            <w:shd w:val="pct5" w:color="auto" w:fill="auto"/>
            <w:vAlign w:val="center"/>
          </w:tcPr>
          <w:p w14:paraId="039B62C1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میسال تحصیلی</w:t>
            </w:r>
          </w:p>
        </w:tc>
        <w:tc>
          <w:tcPr>
            <w:tcW w:w="289" w:type="pct"/>
            <w:vMerge w:val="restart"/>
            <w:shd w:val="pct5" w:color="auto" w:fill="auto"/>
            <w:vAlign w:val="center"/>
          </w:tcPr>
          <w:p w14:paraId="7B283DA2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ال تحصیلی</w:t>
            </w:r>
          </w:p>
        </w:tc>
        <w:tc>
          <w:tcPr>
            <w:tcW w:w="845" w:type="pct"/>
            <w:vMerge w:val="restart"/>
            <w:shd w:val="pct5" w:color="auto" w:fill="auto"/>
            <w:vAlign w:val="center"/>
          </w:tcPr>
          <w:p w14:paraId="51D1608B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ام درس</w:t>
            </w:r>
          </w:p>
        </w:tc>
        <w:tc>
          <w:tcPr>
            <w:tcW w:w="235" w:type="pct"/>
            <w:vMerge w:val="restart"/>
            <w:shd w:val="pct5" w:color="auto" w:fill="auto"/>
            <w:vAlign w:val="center"/>
          </w:tcPr>
          <w:p w14:paraId="68719587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عداد واحد</w:t>
            </w:r>
          </w:p>
        </w:tc>
        <w:tc>
          <w:tcPr>
            <w:tcW w:w="262" w:type="pct"/>
            <w:vMerge w:val="restart"/>
            <w:shd w:val="pct5" w:color="auto" w:fill="auto"/>
            <w:vAlign w:val="center"/>
          </w:tcPr>
          <w:p w14:paraId="68823E7F" w14:textId="77777777" w:rsidR="0048683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تعداد </w:t>
            </w:r>
          </w:p>
          <w:p w14:paraId="67A481E6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درسین</w:t>
            </w:r>
          </w:p>
        </w:tc>
        <w:tc>
          <w:tcPr>
            <w:tcW w:w="584" w:type="pct"/>
            <w:vMerge w:val="restart"/>
            <w:shd w:val="pct5" w:color="auto" w:fill="auto"/>
            <w:vAlign w:val="center"/>
          </w:tcPr>
          <w:p w14:paraId="2D1846BF" w14:textId="77777777" w:rsidR="007772A7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ؤسسه </w:t>
            </w:r>
          </w:p>
          <w:p w14:paraId="175EE056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حل تدریس</w:t>
            </w:r>
          </w:p>
        </w:tc>
        <w:tc>
          <w:tcPr>
            <w:tcW w:w="872" w:type="pct"/>
            <w:gridSpan w:val="3"/>
            <w:shd w:val="pct5" w:color="auto" w:fill="auto"/>
            <w:vAlign w:val="center"/>
          </w:tcPr>
          <w:p w14:paraId="2DD0F9A4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قطع تدریس</w:t>
            </w:r>
          </w:p>
        </w:tc>
        <w:tc>
          <w:tcPr>
            <w:tcW w:w="241" w:type="pct"/>
            <w:vMerge w:val="restart"/>
            <w:shd w:val="pct5" w:color="auto" w:fill="auto"/>
            <w:vAlign w:val="center"/>
          </w:tcPr>
          <w:p w14:paraId="4505DD79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ضریب</w:t>
            </w:r>
          </w:p>
          <w:p w14:paraId="0D0E3D15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قطع تدریس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 xml:space="preserve"> </w:t>
            </w:r>
          </w:p>
        </w:tc>
        <w:tc>
          <w:tcPr>
            <w:tcW w:w="510" w:type="pct"/>
            <w:vMerge w:val="restart"/>
            <w:shd w:val="pct5" w:color="auto" w:fill="auto"/>
            <w:vAlign w:val="center"/>
          </w:tcPr>
          <w:p w14:paraId="764A0519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ضریب</w:t>
            </w:r>
          </w:p>
          <w:p w14:paraId="10B29250" w14:textId="77777777" w:rsidR="0048683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وع تدریس </w:t>
            </w:r>
          </w:p>
          <w:p w14:paraId="2DA3AEDA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 xml:space="preserve"> </w:t>
            </w:r>
            <w:r w:rsidR="00FC5197" w:rsidRPr="00DF09EE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(حضوری، نیمه‌حضوری، غیرحضوری)</w:t>
            </w:r>
          </w:p>
        </w:tc>
        <w:tc>
          <w:tcPr>
            <w:tcW w:w="588" w:type="pct"/>
            <w:vMerge w:val="restart"/>
            <w:shd w:val="pct5" w:color="auto" w:fill="auto"/>
            <w:vAlign w:val="center"/>
          </w:tcPr>
          <w:p w14:paraId="7B77A5FA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امتیاز مکتسبه </w:t>
            </w:r>
          </w:p>
          <w:p w14:paraId="38275E48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(ستون 8)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lang w:bidi="fa-IR"/>
              </w:rPr>
              <w:sym w:font="Symbol" w:char="F0B4"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(ستون 9)</w:t>
            </w:r>
            <w:r w:rsidR="00CA58A4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br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lang w:bidi="fa-IR"/>
              </w:rPr>
              <w:sym w:font="Symbol" w:char="F0B4"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(ستون 4)</w:t>
            </w:r>
          </w:p>
        </w:tc>
      </w:tr>
      <w:tr w:rsidR="007772A7" w:rsidRPr="00DF09EE" w14:paraId="6CB6FDEB" w14:textId="77777777" w:rsidTr="004A44DB">
        <w:trPr>
          <w:cantSplit/>
          <w:trHeight w:val="470"/>
          <w:jc w:val="center"/>
        </w:trPr>
        <w:tc>
          <w:tcPr>
            <w:tcW w:w="207" w:type="pct"/>
            <w:vMerge/>
            <w:textDirection w:val="btLr"/>
          </w:tcPr>
          <w:p w14:paraId="3F4CC1AB" w14:textId="77777777" w:rsidR="0004021A" w:rsidRPr="00DF09EE" w:rsidRDefault="0004021A" w:rsidP="000C32A8">
            <w:pPr>
              <w:ind w:left="113" w:right="113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shd w:val="pct5" w:color="auto" w:fill="auto"/>
            <w:vAlign w:val="center"/>
          </w:tcPr>
          <w:p w14:paraId="7EAEA33F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ول</w:t>
            </w:r>
          </w:p>
        </w:tc>
        <w:tc>
          <w:tcPr>
            <w:tcW w:w="180" w:type="pct"/>
            <w:shd w:val="pct5" w:color="auto" w:fill="auto"/>
            <w:vAlign w:val="center"/>
          </w:tcPr>
          <w:p w14:paraId="0CB997D5" w14:textId="77777777" w:rsidR="0004021A" w:rsidRPr="00DF09EE" w:rsidRDefault="0004021A" w:rsidP="0048683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وم</w:t>
            </w:r>
          </w:p>
        </w:tc>
        <w:tc>
          <w:tcPr>
            <w:tcW w:w="289" w:type="pct"/>
            <w:vMerge/>
          </w:tcPr>
          <w:p w14:paraId="4702883E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45" w:type="pct"/>
            <w:vMerge/>
          </w:tcPr>
          <w:p w14:paraId="47317F66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35" w:type="pct"/>
            <w:vMerge/>
          </w:tcPr>
          <w:p w14:paraId="50F153D4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62" w:type="pct"/>
            <w:vMerge/>
          </w:tcPr>
          <w:p w14:paraId="5529DBCF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84" w:type="pct"/>
            <w:vMerge/>
          </w:tcPr>
          <w:p w14:paraId="41E26E57" w14:textId="77777777" w:rsidR="0004021A" w:rsidRPr="00DF09EE" w:rsidRDefault="000402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55" w:type="pct"/>
            <w:shd w:val="pct5" w:color="auto" w:fill="auto"/>
            <w:vAlign w:val="center"/>
          </w:tcPr>
          <w:p w14:paraId="26AFC6CA" w14:textId="77777777" w:rsidR="0004021A" w:rsidRPr="00DF09EE" w:rsidRDefault="0004021A" w:rsidP="00833BE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اردانی</w:t>
            </w:r>
          </w:p>
        </w:tc>
        <w:tc>
          <w:tcPr>
            <w:tcW w:w="306" w:type="pct"/>
            <w:shd w:val="pct5" w:color="auto" w:fill="auto"/>
            <w:vAlign w:val="center"/>
          </w:tcPr>
          <w:p w14:paraId="4069FC4A" w14:textId="77777777" w:rsidR="0004021A" w:rsidRPr="00DF09EE" w:rsidRDefault="0004021A" w:rsidP="00833BE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311" w:type="pct"/>
            <w:shd w:val="pct5" w:color="auto" w:fill="auto"/>
            <w:vAlign w:val="center"/>
          </w:tcPr>
          <w:p w14:paraId="3D00729B" w14:textId="77777777" w:rsidR="0004021A" w:rsidRPr="00DF09EE" w:rsidRDefault="0004021A" w:rsidP="00833BE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حصیلات تکمیلی</w:t>
            </w:r>
          </w:p>
        </w:tc>
        <w:tc>
          <w:tcPr>
            <w:tcW w:w="241" w:type="pct"/>
            <w:vMerge/>
          </w:tcPr>
          <w:p w14:paraId="55398856" w14:textId="77777777" w:rsidR="0004021A" w:rsidRPr="00DF09EE" w:rsidRDefault="0004021A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10" w:type="pct"/>
            <w:vMerge/>
          </w:tcPr>
          <w:p w14:paraId="1B3037E4" w14:textId="77777777" w:rsidR="0004021A" w:rsidRPr="00DF09EE" w:rsidRDefault="0004021A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88" w:type="pct"/>
            <w:vMerge/>
          </w:tcPr>
          <w:p w14:paraId="23DCE7D8" w14:textId="77777777" w:rsidR="0004021A" w:rsidRPr="00DF09EE" w:rsidRDefault="0004021A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87265B" w:rsidRPr="00DF09EE" w14:paraId="07E934A0" w14:textId="77777777" w:rsidTr="00942659">
        <w:trPr>
          <w:jc w:val="center"/>
        </w:trPr>
        <w:tc>
          <w:tcPr>
            <w:tcW w:w="207" w:type="pct"/>
          </w:tcPr>
          <w:p w14:paraId="4337FFE8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187" w:type="pct"/>
            <w:vAlign w:val="center"/>
          </w:tcPr>
          <w:p w14:paraId="5661318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69B62ED5" w14:textId="77777777" w:rsidR="0087265B" w:rsidRDefault="0087265B" w:rsidP="0087265B">
            <w:pPr>
              <w:jc w:val="center"/>
            </w:pPr>
            <w:r w:rsidRPr="00AA00D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0D2F87F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737F8F07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ا</w:t>
            </w: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صول طراحي کامپايلر</w:t>
            </w:r>
          </w:p>
        </w:tc>
        <w:tc>
          <w:tcPr>
            <w:tcW w:w="235" w:type="pct"/>
            <w:vAlign w:val="center"/>
          </w:tcPr>
          <w:p w14:paraId="7F9EF54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1033A63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287D541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6B0FDFB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5B05E51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0C318D9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6411166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7E95F4C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59DCD52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4CCD3CEA" w14:textId="77777777" w:rsidTr="00942659">
        <w:trPr>
          <w:jc w:val="center"/>
        </w:trPr>
        <w:tc>
          <w:tcPr>
            <w:tcW w:w="207" w:type="pct"/>
          </w:tcPr>
          <w:p w14:paraId="1894853E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87" w:type="pct"/>
            <w:vAlign w:val="center"/>
          </w:tcPr>
          <w:p w14:paraId="14C847F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627D50D4" w14:textId="77777777" w:rsidR="0087265B" w:rsidRDefault="0087265B" w:rsidP="0087265B">
            <w:pPr>
              <w:jc w:val="center"/>
            </w:pPr>
            <w:r w:rsidRPr="00AA00D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7C92B22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22C9538B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داده کاوي</w:t>
            </w:r>
          </w:p>
        </w:tc>
        <w:tc>
          <w:tcPr>
            <w:tcW w:w="235" w:type="pct"/>
            <w:vAlign w:val="center"/>
          </w:tcPr>
          <w:p w14:paraId="2096B92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514A468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2981048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596CA0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14D1C12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</w:tcPr>
          <w:p w14:paraId="4DEC58C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7F17839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441F3C6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7D5BFB8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637AB74B" w14:textId="77777777" w:rsidTr="00942659">
        <w:trPr>
          <w:jc w:val="center"/>
        </w:trPr>
        <w:tc>
          <w:tcPr>
            <w:tcW w:w="207" w:type="pct"/>
          </w:tcPr>
          <w:p w14:paraId="78A6B2F3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187" w:type="pct"/>
            <w:vAlign w:val="center"/>
          </w:tcPr>
          <w:p w14:paraId="2E2BFB3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6851D016" w14:textId="77777777" w:rsidR="0087265B" w:rsidRDefault="0087265B" w:rsidP="0087265B">
            <w:pPr>
              <w:jc w:val="center"/>
            </w:pPr>
            <w:r w:rsidRPr="00AA00D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25A8CB0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5781F973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داده کاوي</w:t>
            </w:r>
          </w:p>
        </w:tc>
        <w:tc>
          <w:tcPr>
            <w:tcW w:w="235" w:type="pct"/>
            <w:vAlign w:val="center"/>
          </w:tcPr>
          <w:p w14:paraId="304BA12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072DA2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31278A0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4E6ADB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30A345C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02B7FC1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674FE02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7E57A03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02AA89F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178A46C1" w14:textId="77777777" w:rsidTr="00942659">
        <w:trPr>
          <w:jc w:val="center"/>
        </w:trPr>
        <w:tc>
          <w:tcPr>
            <w:tcW w:w="207" w:type="pct"/>
          </w:tcPr>
          <w:p w14:paraId="75D6A2CB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87" w:type="pct"/>
            <w:vAlign w:val="center"/>
          </w:tcPr>
          <w:p w14:paraId="463041D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445A3410" w14:textId="77777777" w:rsidR="0087265B" w:rsidRDefault="0087265B" w:rsidP="0087265B">
            <w:pPr>
              <w:jc w:val="center"/>
            </w:pPr>
            <w:r w:rsidRPr="00AA00D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538C1FA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41A83632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عماري کامپيوتر</w:t>
            </w:r>
          </w:p>
        </w:tc>
        <w:tc>
          <w:tcPr>
            <w:tcW w:w="235" w:type="pct"/>
            <w:vAlign w:val="center"/>
          </w:tcPr>
          <w:p w14:paraId="6D33E9C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B9CCB1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4929048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45A0A08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3E3AB52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6D43904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5402ACB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05A9AA4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58F7051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3FEABD95" w14:textId="77777777" w:rsidTr="00942659">
        <w:trPr>
          <w:jc w:val="center"/>
        </w:trPr>
        <w:tc>
          <w:tcPr>
            <w:tcW w:w="207" w:type="pct"/>
          </w:tcPr>
          <w:p w14:paraId="2EC90AF8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87" w:type="pct"/>
            <w:vAlign w:val="center"/>
          </w:tcPr>
          <w:p w14:paraId="71B6900D" w14:textId="77777777" w:rsidR="0087265B" w:rsidRDefault="0087265B" w:rsidP="0087265B">
            <w:pPr>
              <w:jc w:val="center"/>
            </w:pPr>
            <w:r w:rsidRPr="000670B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03C1394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26BE809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755875CC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سيستم هاي توزيع شده</w:t>
            </w:r>
          </w:p>
        </w:tc>
        <w:tc>
          <w:tcPr>
            <w:tcW w:w="235" w:type="pct"/>
            <w:vAlign w:val="center"/>
          </w:tcPr>
          <w:p w14:paraId="5DAC1BD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EB5671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003FCE1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2AD23D2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5E817B4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</w:tcPr>
          <w:p w14:paraId="2863472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03ADA6B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37E29F5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0C08928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7A7CAA90" w14:textId="77777777" w:rsidTr="00942659">
        <w:trPr>
          <w:jc w:val="center"/>
        </w:trPr>
        <w:tc>
          <w:tcPr>
            <w:tcW w:w="207" w:type="pct"/>
          </w:tcPr>
          <w:p w14:paraId="2B77C3DD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187" w:type="pct"/>
            <w:vAlign w:val="center"/>
          </w:tcPr>
          <w:p w14:paraId="2CA1BABF" w14:textId="77777777" w:rsidR="0087265B" w:rsidRDefault="0087265B" w:rsidP="0087265B">
            <w:pPr>
              <w:jc w:val="center"/>
            </w:pPr>
            <w:r w:rsidRPr="000670B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5385F37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54DA4AB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55721012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 ها</w:t>
            </w:r>
          </w:p>
        </w:tc>
        <w:tc>
          <w:tcPr>
            <w:tcW w:w="235" w:type="pct"/>
            <w:vAlign w:val="center"/>
          </w:tcPr>
          <w:p w14:paraId="13DF737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E5D1F1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57E185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6179500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05FFBE6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3F389FE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7A5A5D7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77C1940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5859722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496226F3" w14:textId="77777777" w:rsidTr="00942659">
        <w:trPr>
          <w:jc w:val="center"/>
        </w:trPr>
        <w:tc>
          <w:tcPr>
            <w:tcW w:w="207" w:type="pct"/>
          </w:tcPr>
          <w:p w14:paraId="1BA84E33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187" w:type="pct"/>
            <w:vAlign w:val="center"/>
          </w:tcPr>
          <w:p w14:paraId="22CCC5FB" w14:textId="77777777" w:rsidR="0087265B" w:rsidRDefault="0087265B" w:rsidP="0087265B">
            <w:pPr>
              <w:jc w:val="center"/>
            </w:pPr>
            <w:r w:rsidRPr="000670B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24D404A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74C345A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0254AA82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منيت شبکه پيشرفته</w:t>
            </w:r>
          </w:p>
        </w:tc>
        <w:tc>
          <w:tcPr>
            <w:tcW w:w="235" w:type="pct"/>
            <w:vAlign w:val="center"/>
          </w:tcPr>
          <w:p w14:paraId="051DFA9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A2369F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6BA61EC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EF7062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5B465A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</w:tcPr>
          <w:p w14:paraId="34AD97A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02A0D56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6F27155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496BD89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1EFDDCFA" w14:textId="77777777" w:rsidTr="00942659">
        <w:trPr>
          <w:jc w:val="center"/>
        </w:trPr>
        <w:tc>
          <w:tcPr>
            <w:tcW w:w="207" w:type="pct"/>
          </w:tcPr>
          <w:p w14:paraId="557D144A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8</w:t>
            </w:r>
          </w:p>
        </w:tc>
        <w:tc>
          <w:tcPr>
            <w:tcW w:w="187" w:type="pct"/>
            <w:vAlign w:val="center"/>
          </w:tcPr>
          <w:p w14:paraId="3A8036D2" w14:textId="77777777" w:rsidR="0087265B" w:rsidRDefault="0087265B" w:rsidP="0087265B">
            <w:pPr>
              <w:jc w:val="center"/>
            </w:pPr>
            <w:r w:rsidRPr="000670B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63C3EB4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6E251C1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1</w:t>
            </w:r>
          </w:p>
        </w:tc>
        <w:tc>
          <w:tcPr>
            <w:tcW w:w="845" w:type="pct"/>
            <w:vAlign w:val="bottom"/>
          </w:tcPr>
          <w:p w14:paraId="20B290E5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باني هوش محاسباتي</w:t>
            </w:r>
          </w:p>
        </w:tc>
        <w:tc>
          <w:tcPr>
            <w:tcW w:w="235" w:type="pct"/>
            <w:vAlign w:val="center"/>
          </w:tcPr>
          <w:p w14:paraId="7D6D571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6B1F1A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39082C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69F6412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272EFAE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505BE8B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70FBF09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0C4B07C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357685F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2C2D718F" w14:textId="77777777" w:rsidTr="00942659">
        <w:trPr>
          <w:jc w:val="center"/>
        </w:trPr>
        <w:tc>
          <w:tcPr>
            <w:tcW w:w="207" w:type="pct"/>
          </w:tcPr>
          <w:p w14:paraId="0C13158D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</w:t>
            </w:r>
          </w:p>
        </w:tc>
        <w:tc>
          <w:tcPr>
            <w:tcW w:w="187" w:type="pct"/>
            <w:vAlign w:val="center"/>
          </w:tcPr>
          <w:p w14:paraId="532E749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383B07A4" w14:textId="77777777" w:rsidR="0087265B" w:rsidRDefault="0087265B" w:rsidP="0087265B">
            <w:pPr>
              <w:jc w:val="center"/>
            </w:pPr>
            <w:r w:rsidRPr="005C22B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4BA0E90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7719AD0D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داده کاوي</w:t>
            </w:r>
          </w:p>
        </w:tc>
        <w:tc>
          <w:tcPr>
            <w:tcW w:w="235" w:type="pct"/>
            <w:vAlign w:val="center"/>
          </w:tcPr>
          <w:p w14:paraId="2F10CC4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327A742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1EC5B46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21A6F03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1C5B5B0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</w:tcPr>
          <w:p w14:paraId="77C019F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1FB0432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480D6B9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45E6393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1551AE7B" w14:textId="77777777" w:rsidTr="00942659">
        <w:trPr>
          <w:jc w:val="center"/>
        </w:trPr>
        <w:tc>
          <w:tcPr>
            <w:tcW w:w="207" w:type="pct"/>
          </w:tcPr>
          <w:p w14:paraId="666A437A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187" w:type="pct"/>
            <w:vAlign w:val="center"/>
          </w:tcPr>
          <w:p w14:paraId="15AB98E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7316B4BB" w14:textId="77777777" w:rsidR="0087265B" w:rsidRDefault="0087265B" w:rsidP="0087265B">
            <w:pPr>
              <w:jc w:val="center"/>
            </w:pPr>
            <w:r w:rsidRPr="005C22B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492054B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785E7772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صول طراحي کامپايلر</w:t>
            </w:r>
          </w:p>
        </w:tc>
        <w:tc>
          <w:tcPr>
            <w:tcW w:w="235" w:type="pct"/>
            <w:vAlign w:val="center"/>
          </w:tcPr>
          <w:p w14:paraId="5B194C7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498762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17FABEF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097C03B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75A62C2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02F8133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02059FA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2CCAF43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01076F9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3D0739D3" w14:textId="77777777" w:rsidTr="00942659">
        <w:trPr>
          <w:jc w:val="center"/>
        </w:trPr>
        <w:tc>
          <w:tcPr>
            <w:tcW w:w="207" w:type="pct"/>
          </w:tcPr>
          <w:p w14:paraId="799F735B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1</w:t>
            </w:r>
          </w:p>
        </w:tc>
        <w:tc>
          <w:tcPr>
            <w:tcW w:w="187" w:type="pct"/>
            <w:vAlign w:val="center"/>
          </w:tcPr>
          <w:p w14:paraId="75196B1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6B2F6CA2" w14:textId="77777777" w:rsidR="0087265B" w:rsidRDefault="0087265B" w:rsidP="0087265B">
            <w:pPr>
              <w:jc w:val="center"/>
            </w:pPr>
            <w:r w:rsidRPr="005C22B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1567841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3F43C006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باني داده کاوي</w:t>
            </w:r>
          </w:p>
        </w:tc>
        <w:tc>
          <w:tcPr>
            <w:tcW w:w="235" w:type="pct"/>
            <w:vAlign w:val="center"/>
          </w:tcPr>
          <w:p w14:paraId="252A733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892879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869067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02B110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1F38F9A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67CF74A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1CBA3E5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2FF5B6F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0079002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220DF81D" w14:textId="77777777" w:rsidTr="00942659">
        <w:trPr>
          <w:jc w:val="center"/>
        </w:trPr>
        <w:tc>
          <w:tcPr>
            <w:tcW w:w="207" w:type="pct"/>
          </w:tcPr>
          <w:p w14:paraId="594217D6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2</w:t>
            </w:r>
          </w:p>
        </w:tc>
        <w:tc>
          <w:tcPr>
            <w:tcW w:w="187" w:type="pct"/>
            <w:vAlign w:val="center"/>
          </w:tcPr>
          <w:p w14:paraId="57995D4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319C8C9E" w14:textId="77777777" w:rsidR="0087265B" w:rsidRDefault="0087265B" w:rsidP="0087265B">
            <w:pPr>
              <w:jc w:val="center"/>
            </w:pPr>
            <w:r w:rsidRPr="005C22B8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5DCB4DB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5B71F1F2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عماري کامپيوتر</w:t>
            </w:r>
          </w:p>
        </w:tc>
        <w:tc>
          <w:tcPr>
            <w:tcW w:w="235" w:type="pct"/>
            <w:vAlign w:val="center"/>
          </w:tcPr>
          <w:p w14:paraId="3D5BCA2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0566E99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81C6B9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5589E5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3BEDCE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0C2C477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19BF05D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504EC50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78E91D1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40462669" w14:textId="77777777" w:rsidTr="00942659">
        <w:trPr>
          <w:jc w:val="center"/>
        </w:trPr>
        <w:tc>
          <w:tcPr>
            <w:tcW w:w="207" w:type="pct"/>
          </w:tcPr>
          <w:p w14:paraId="0CF434A6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3</w:t>
            </w:r>
          </w:p>
        </w:tc>
        <w:tc>
          <w:tcPr>
            <w:tcW w:w="187" w:type="pct"/>
            <w:vAlign w:val="center"/>
          </w:tcPr>
          <w:p w14:paraId="0F947C0E" w14:textId="77777777" w:rsidR="0087265B" w:rsidRDefault="0087265B" w:rsidP="0087265B">
            <w:pPr>
              <w:jc w:val="center"/>
            </w:pPr>
            <w:r w:rsidRPr="005B1A31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4E67DDF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01BAD4A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777DAE10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باني هوش محاسباتي</w:t>
            </w:r>
          </w:p>
        </w:tc>
        <w:tc>
          <w:tcPr>
            <w:tcW w:w="235" w:type="pct"/>
            <w:vAlign w:val="center"/>
          </w:tcPr>
          <w:p w14:paraId="2B8B850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27AB5E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8A15BB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41499FC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082822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69C7361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1A72946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38B405E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6D53BB5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0B6DEE7B" w14:textId="77777777" w:rsidTr="00942659">
        <w:trPr>
          <w:jc w:val="center"/>
        </w:trPr>
        <w:tc>
          <w:tcPr>
            <w:tcW w:w="207" w:type="pct"/>
          </w:tcPr>
          <w:p w14:paraId="5E3C5A17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</w:t>
            </w:r>
          </w:p>
        </w:tc>
        <w:tc>
          <w:tcPr>
            <w:tcW w:w="187" w:type="pct"/>
            <w:vAlign w:val="center"/>
          </w:tcPr>
          <w:p w14:paraId="4C591D4A" w14:textId="77777777" w:rsidR="0087265B" w:rsidRDefault="0087265B" w:rsidP="0087265B">
            <w:pPr>
              <w:jc w:val="center"/>
            </w:pPr>
            <w:r w:rsidRPr="005B1A31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11C5802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60D2B4C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0E6D46BA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 ها</w:t>
            </w:r>
          </w:p>
        </w:tc>
        <w:tc>
          <w:tcPr>
            <w:tcW w:w="235" w:type="pct"/>
            <w:vAlign w:val="center"/>
          </w:tcPr>
          <w:p w14:paraId="113F15A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3C2E777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DA9FB3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D17C89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747757F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21769C6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5E5A4CF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4947991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5AC9D14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58D827D1" w14:textId="77777777" w:rsidTr="00942659">
        <w:trPr>
          <w:jc w:val="center"/>
        </w:trPr>
        <w:tc>
          <w:tcPr>
            <w:tcW w:w="207" w:type="pct"/>
          </w:tcPr>
          <w:p w14:paraId="136290D2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5</w:t>
            </w:r>
          </w:p>
        </w:tc>
        <w:tc>
          <w:tcPr>
            <w:tcW w:w="187" w:type="pct"/>
            <w:vAlign w:val="center"/>
          </w:tcPr>
          <w:p w14:paraId="475A7B3D" w14:textId="77777777" w:rsidR="0087265B" w:rsidRDefault="0087265B" w:rsidP="0087265B">
            <w:pPr>
              <w:jc w:val="center"/>
            </w:pPr>
            <w:r w:rsidRPr="005B1A31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7536C0C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508E888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0718952A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منيت شبکه پيشرفته</w:t>
            </w:r>
          </w:p>
        </w:tc>
        <w:tc>
          <w:tcPr>
            <w:tcW w:w="235" w:type="pct"/>
            <w:vAlign w:val="center"/>
          </w:tcPr>
          <w:p w14:paraId="551F11D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3FD78E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4E13BDB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6661C4C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FC637E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  <w:vAlign w:val="center"/>
          </w:tcPr>
          <w:p w14:paraId="025C0C5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2053050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2BF4D50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6A9E601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34ECD3C1" w14:textId="77777777" w:rsidTr="00942659">
        <w:trPr>
          <w:jc w:val="center"/>
        </w:trPr>
        <w:tc>
          <w:tcPr>
            <w:tcW w:w="207" w:type="pct"/>
          </w:tcPr>
          <w:p w14:paraId="777C6D3D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6</w:t>
            </w:r>
          </w:p>
        </w:tc>
        <w:tc>
          <w:tcPr>
            <w:tcW w:w="187" w:type="pct"/>
            <w:vAlign w:val="center"/>
          </w:tcPr>
          <w:p w14:paraId="7B77C813" w14:textId="77777777" w:rsidR="0087265B" w:rsidRDefault="0087265B" w:rsidP="0087265B">
            <w:pPr>
              <w:jc w:val="center"/>
            </w:pPr>
            <w:r w:rsidRPr="005B1A31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3D43781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6063CA1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400</w:t>
            </w:r>
          </w:p>
        </w:tc>
        <w:tc>
          <w:tcPr>
            <w:tcW w:w="845" w:type="pct"/>
            <w:vAlign w:val="bottom"/>
          </w:tcPr>
          <w:p w14:paraId="6F4C1710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سيستم هاي توزيع شده</w:t>
            </w:r>
          </w:p>
        </w:tc>
        <w:tc>
          <w:tcPr>
            <w:tcW w:w="235" w:type="pct"/>
            <w:vAlign w:val="center"/>
          </w:tcPr>
          <w:p w14:paraId="551DAAA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E29EEB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9B8A97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1C4A2E2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64D91B3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  <w:vAlign w:val="center"/>
          </w:tcPr>
          <w:p w14:paraId="77F58AF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21E0B68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44C6B3C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15ECB51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6ED442CF" w14:textId="77777777" w:rsidTr="004A44DB">
        <w:trPr>
          <w:trHeight w:val="400"/>
          <w:jc w:val="center"/>
        </w:trPr>
        <w:tc>
          <w:tcPr>
            <w:tcW w:w="2205" w:type="pct"/>
            <w:gridSpan w:val="7"/>
            <w:vMerge w:val="restart"/>
            <w:shd w:val="clear" w:color="auto" w:fill="auto"/>
          </w:tcPr>
          <w:p w14:paraId="7C84721E" w14:textId="77777777" w:rsidR="0087265B" w:rsidRPr="00DF09EE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5</w:t>
            </w:r>
          </w:p>
          <w:p w14:paraId="001AF565" w14:textId="77777777" w:rsidR="0087265B" w:rsidRPr="00DF09EE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30</w:t>
            </w:r>
          </w:p>
        </w:tc>
        <w:tc>
          <w:tcPr>
            <w:tcW w:w="1456" w:type="pct"/>
            <w:gridSpan w:val="4"/>
            <w:vMerge w:val="restart"/>
            <w:shd w:val="pct5" w:color="auto" w:fill="auto"/>
            <w:vAlign w:val="center"/>
          </w:tcPr>
          <w:p w14:paraId="2544C6FC" w14:textId="77777777" w:rsidR="0087265B" w:rsidRPr="00DF09EE" w:rsidRDefault="0087265B" w:rsidP="0087265B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ـع كل</w:t>
            </w:r>
          </w:p>
        </w:tc>
        <w:tc>
          <w:tcPr>
            <w:tcW w:w="751" w:type="pct"/>
            <w:gridSpan w:val="2"/>
            <w:shd w:val="pct5" w:color="auto" w:fill="auto"/>
            <w:vAlign w:val="center"/>
          </w:tcPr>
          <w:p w14:paraId="5A927A3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588" w:type="pct"/>
            <w:shd w:val="pct5" w:color="auto" w:fill="auto"/>
            <w:vAlign w:val="center"/>
          </w:tcPr>
          <w:p w14:paraId="4067F2A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</w:tr>
      <w:tr w:rsidR="0087265B" w:rsidRPr="00DF09EE" w14:paraId="3B55A7D0" w14:textId="77777777" w:rsidTr="004A44DB">
        <w:trPr>
          <w:trHeight w:val="60"/>
          <w:jc w:val="center"/>
        </w:trPr>
        <w:tc>
          <w:tcPr>
            <w:tcW w:w="2205" w:type="pct"/>
            <w:gridSpan w:val="7"/>
            <w:vMerge/>
            <w:shd w:val="clear" w:color="auto" w:fill="auto"/>
          </w:tcPr>
          <w:p w14:paraId="6013F91B" w14:textId="77777777" w:rsidR="0087265B" w:rsidRPr="00DF09EE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456" w:type="pct"/>
            <w:gridSpan w:val="4"/>
            <w:vMerge/>
            <w:shd w:val="pct5" w:color="auto" w:fill="auto"/>
          </w:tcPr>
          <w:p w14:paraId="79486F06" w14:textId="77777777" w:rsidR="0087265B" w:rsidRPr="00DF09EE" w:rsidRDefault="0087265B" w:rsidP="0087265B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51" w:type="pct"/>
            <w:gridSpan w:val="2"/>
            <w:shd w:val="pct5" w:color="auto" w:fill="auto"/>
          </w:tcPr>
          <w:p w14:paraId="6AD840C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88" w:type="pct"/>
            <w:shd w:val="pct5" w:color="auto" w:fill="auto"/>
          </w:tcPr>
          <w:p w14:paraId="053AC9A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7265B" w:rsidRPr="00DF09EE" w14:paraId="553E3948" w14:textId="77777777" w:rsidTr="00AE05EC">
        <w:trPr>
          <w:jc w:val="center"/>
        </w:trPr>
        <w:tc>
          <w:tcPr>
            <w:tcW w:w="1708" w:type="pct"/>
            <w:gridSpan w:val="5"/>
          </w:tcPr>
          <w:p w14:paraId="6013A23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6C43E98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462EB6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61EDEF4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2" w:type="pct"/>
            <w:gridSpan w:val="5"/>
          </w:tcPr>
          <w:p w14:paraId="0001C30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دير گروه                                            </w:t>
            </w:r>
          </w:p>
          <w:p w14:paraId="5EA4830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844151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6EAD24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0" w:type="pct"/>
            <w:gridSpan w:val="4"/>
          </w:tcPr>
          <w:p w14:paraId="4990BD7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0C22EE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48DA96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9A9E18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87265B" w:rsidRPr="00DF09EE" w14:paraId="7E95E61E" w14:textId="77777777" w:rsidTr="00AE05EC">
        <w:trPr>
          <w:jc w:val="center"/>
        </w:trPr>
        <w:tc>
          <w:tcPr>
            <w:tcW w:w="5000" w:type="pct"/>
            <w:gridSpan w:val="14"/>
            <w:vAlign w:val="center"/>
          </w:tcPr>
          <w:p w14:paraId="4F286A4E" w14:textId="77777777" w:rsidR="0087265B" w:rsidRPr="00DF09EE" w:rsidRDefault="0087265B" w:rsidP="0087265B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1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. امتیاز ک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میت تدریس برای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هر واحد تدریس در </w:t>
            </w:r>
            <w:r w:rsidRPr="00DF09EE">
              <w:rPr>
                <w:rFonts w:cs="B Mitra"/>
                <w:sz w:val="20"/>
                <w:szCs w:val="20"/>
                <w:rtl/>
              </w:rPr>
              <w:t>دور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کاردان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«5/0» 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، کارشناس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1»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، </w:t>
            </w:r>
            <w:r w:rsidRPr="00DF09EE">
              <w:rPr>
                <w:rFonts w:cs="B Mitra"/>
                <w:sz w:val="20"/>
                <w:szCs w:val="20"/>
                <w:rtl/>
              </w:rPr>
              <w:t>کارشناسی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  <w:t>ارشد یا دکتری حرف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>ای</w:t>
            </w:r>
            <w:r w:rsidRPr="00DF09EE">
              <w:rPr>
                <w:rFonts w:cs="Traditional Arabic" w:hint="cs"/>
                <w:sz w:val="20"/>
                <w:szCs w:val="20"/>
                <w:rtl/>
              </w:rPr>
              <w:t> 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25/1»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دکتر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یا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دکتر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تخصص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Traditional Arabic" w:hint="cs"/>
                <w:sz w:val="20"/>
                <w:szCs w:val="20"/>
                <w:rtl/>
              </w:rPr>
              <w:t> 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5/1»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است</w:t>
            </w:r>
            <w:r w:rsidRPr="00DF09EE">
              <w:rPr>
                <w:rFonts w:cs="B Mitra"/>
                <w:sz w:val="20"/>
                <w:szCs w:val="20"/>
                <w:rtl/>
              </w:rPr>
              <w:t>.</w:t>
            </w:r>
          </w:p>
          <w:p w14:paraId="5C83026F" w14:textId="77777777" w:rsidR="0087265B" w:rsidRPr="00DF09EE" w:rsidRDefault="0087265B" w:rsidP="0087265B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. حداکثر تا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20 درصد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 امتیازهای این بند را می‌</w:t>
            </w:r>
            <w:r w:rsidRPr="00DF09EE">
              <w:rPr>
                <w:rFonts w:cs="B Mitra"/>
                <w:sz w:val="20"/>
                <w:szCs w:val="20"/>
                <w:rtl/>
              </w:rPr>
              <w:t>توان پس از کسب مجوز از م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سسه محل خدمت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با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تدریس در سایر م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>سس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>ها به دست آورد.</w:t>
            </w:r>
          </w:p>
          <w:p w14:paraId="29013CD5" w14:textId="77777777" w:rsidR="0087265B" w:rsidRPr="00DF09EE" w:rsidRDefault="0087265B" w:rsidP="0087265B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.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 امتیاز تدريس در دور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softHyphen/>
              <w:t>هاي مشترك</w:t>
            </w:r>
            <w:r w:rsidRPr="00DF09EE">
              <w:rPr>
                <w:rFonts w:cs="B Mitra"/>
                <w:sz w:val="20"/>
                <w:szCs w:val="20"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  <w:lang w:bidi="fa-IR"/>
              </w:rPr>
              <w:t>بين</w:t>
            </w:r>
            <w:r w:rsidRPr="00DF09EE">
              <w:rPr>
                <w:rFonts w:cs="B Mitra"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، شعب موسسه در خارج كشور يا دانشگا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softHyphen/>
              <w:t>هاي خارج از كشور با مجوز موسسه تا «2/1» برابر قابل افزایش است.</w:t>
            </w:r>
          </w:p>
          <w:p w14:paraId="2F878F6C" w14:textId="77777777" w:rsidR="0087265B" w:rsidRPr="00DF09EE" w:rsidRDefault="0087265B" w:rsidP="0087265B">
            <w:pPr>
              <w:tabs>
                <w:tab w:val="right" w:pos="15556"/>
              </w:tabs>
              <w:ind w:right="360"/>
              <w:jc w:val="lowKashida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بصره-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اعضا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هیات علمی گروه معارف در چارچوب واحدهای مصوب گروه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های معارف از امتیاز مربوط به این بند برخوردار می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شوند.</w:t>
            </w:r>
          </w:p>
        </w:tc>
      </w:tr>
    </w:tbl>
    <w:p w14:paraId="57A9FC77" w14:textId="77777777" w:rsidR="00A032FA" w:rsidRDefault="00A032FA" w:rsidP="000C32A8">
      <w:pPr>
        <w:tabs>
          <w:tab w:val="right" w:pos="15556"/>
        </w:tabs>
        <w:ind w:right="360"/>
        <w:jc w:val="lowKashida"/>
        <w:rPr>
          <w:rStyle w:val="Emphasis"/>
          <w:rFonts w:cs="B Mitra"/>
          <w:b/>
          <w:bCs/>
          <w:i w:val="0"/>
          <w:iCs w:val="0"/>
          <w:color w:val="000000"/>
          <w:sz w:val="18"/>
          <w:szCs w:val="18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4A44DB" w:rsidRPr="00DF09EE" w14:paraId="5D5E146E" w14:textId="77777777" w:rsidTr="002F0A7F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F474CE7" w14:textId="10C20AB0" w:rsidR="004A44DB" w:rsidRPr="00DF09EE" w:rsidRDefault="004A44DB" w:rsidP="002F0A7F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2-</w:t>
            </w:r>
            <w:r w:rsidR="00A3056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- کمیت تدریس</w:t>
            </w:r>
          </w:p>
        </w:tc>
      </w:tr>
    </w:tbl>
    <w:p w14:paraId="7D42A9FB" w14:textId="77777777" w:rsidR="004A44DB" w:rsidRPr="00DF09EE" w:rsidRDefault="004A44DB" w:rsidP="004A44DB">
      <w:pPr>
        <w:ind w:right="-357"/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9"/>
        <w:gridCol w:w="594"/>
        <w:gridCol w:w="572"/>
        <w:gridCol w:w="918"/>
        <w:gridCol w:w="2685"/>
        <w:gridCol w:w="747"/>
        <w:gridCol w:w="832"/>
        <w:gridCol w:w="1855"/>
        <w:gridCol w:w="810"/>
        <w:gridCol w:w="972"/>
        <w:gridCol w:w="988"/>
        <w:gridCol w:w="766"/>
        <w:gridCol w:w="1620"/>
        <w:gridCol w:w="1868"/>
      </w:tblGrid>
      <w:tr w:rsidR="004A44DB" w:rsidRPr="00DF09EE" w14:paraId="2D8A9593" w14:textId="77777777" w:rsidTr="002F0A7F">
        <w:trPr>
          <w:jc w:val="center"/>
        </w:trPr>
        <w:tc>
          <w:tcPr>
            <w:tcW w:w="207" w:type="pct"/>
            <w:shd w:val="pct5" w:color="auto" w:fill="auto"/>
          </w:tcPr>
          <w:p w14:paraId="01800337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2"/>
                <w:szCs w:val="12"/>
                <w:rtl/>
                <w:lang w:bidi="fa-IR"/>
              </w:rPr>
              <w:t>ستون</w:t>
            </w:r>
          </w:p>
        </w:tc>
        <w:tc>
          <w:tcPr>
            <w:tcW w:w="367" w:type="pct"/>
            <w:gridSpan w:val="2"/>
            <w:shd w:val="pct5" w:color="auto" w:fill="auto"/>
          </w:tcPr>
          <w:p w14:paraId="2708005E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1)</w:t>
            </w:r>
          </w:p>
        </w:tc>
        <w:tc>
          <w:tcPr>
            <w:tcW w:w="289" w:type="pct"/>
            <w:shd w:val="pct5" w:color="auto" w:fill="auto"/>
          </w:tcPr>
          <w:p w14:paraId="7902D024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2)</w:t>
            </w:r>
          </w:p>
        </w:tc>
        <w:tc>
          <w:tcPr>
            <w:tcW w:w="845" w:type="pct"/>
            <w:shd w:val="pct5" w:color="auto" w:fill="auto"/>
          </w:tcPr>
          <w:p w14:paraId="7BF7F10B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3)</w:t>
            </w:r>
          </w:p>
        </w:tc>
        <w:tc>
          <w:tcPr>
            <w:tcW w:w="235" w:type="pct"/>
            <w:shd w:val="pct5" w:color="auto" w:fill="auto"/>
          </w:tcPr>
          <w:p w14:paraId="71E7343F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(4) </w:t>
            </w:r>
          </w:p>
        </w:tc>
        <w:tc>
          <w:tcPr>
            <w:tcW w:w="262" w:type="pct"/>
            <w:shd w:val="pct5" w:color="auto" w:fill="auto"/>
          </w:tcPr>
          <w:p w14:paraId="4DCC3B77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5)</w:t>
            </w:r>
          </w:p>
        </w:tc>
        <w:tc>
          <w:tcPr>
            <w:tcW w:w="584" w:type="pct"/>
            <w:shd w:val="pct5" w:color="auto" w:fill="auto"/>
          </w:tcPr>
          <w:p w14:paraId="2F121155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6)</w:t>
            </w:r>
          </w:p>
        </w:tc>
        <w:tc>
          <w:tcPr>
            <w:tcW w:w="872" w:type="pct"/>
            <w:gridSpan w:val="3"/>
            <w:shd w:val="pct5" w:color="auto" w:fill="auto"/>
          </w:tcPr>
          <w:p w14:paraId="632FC032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(7)</w:t>
            </w:r>
          </w:p>
        </w:tc>
        <w:tc>
          <w:tcPr>
            <w:tcW w:w="241" w:type="pct"/>
            <w:shd w:val="pct5" w:color="auto" w:fill="auto"/>
          </w:tcPr>
          <w:p w14:paraId="39ED2198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8)</w:t>
            </w:r>
          </w:p>
        </w:tc>
        <w:tc>
          <w:tcPr>
            <w:tcW w:w="510" w:type="pct"/>
            <w:shd w:val="pct5" w:color="auto" w:fill="auto"/>
          </w:tcPr>
          <w:p w14:paraId="592E9F7B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9)</w:t>
            </w:r>
          </w:p>
        </w:tc>
        <w:tc>
          <w:tcPr>
            <w:tcW w:w="588" w:type="pct"/>
            <w:shd w:val="pct5" w:color="auto" w:fill="auto"/>
          </w:tcPr>
          <w:p w14:paraId="6CA914A9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10)</w:t>
            </w:r>
          </w:p>
        </w:tc>
      </w:tr>
      <w:tr w:rsidR="004A44DB" w:rsidRPr="00DF09EE" w14:paraId="721E9D6B" w14:textId="77777777" w:rsidTr="002F0A7F">
        <w:trPr>
          <w:cantSplit/>
          <w:trHeight w:val="436"/>
          <w:jc w:val="center"/>
        </w:trPr>
        <w:tc>
          <w:tcPr>
            <w:tcW w:w="207" w:type="pct"/>
            <w:vMerge w:val="restart"/>
            <w:shd w:val="pct5" w:color="auto" w:fill="auto"/>
            <w:vAlign w:val="center"/>
          </w:tcPr>
          <w:p w14:paraId="3898FDBF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</w:tc>
        <w:tc>
          <w:tcPr>
            <w:tcW w:w="367" w:type="pct"/>
            <w:gridSpan w:val="2"/>
            <w:shd w:val="pct5" w:color="auto" w:fill="auto"/>
            <w:vAlign w:val="center"/>
          </w:tcPr>
          <w:p w14:paraId="604B5DF4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میسال تحصیلی</w:t>
            </w:r>
          </w:p>
        </w:tc>
        <w:tc>
          <w:tcPr>
            <w:tcW w:w="289" w:type="pct"/>
            <w:vMerge w:val="restart"/>
            <w:shd w:val="pct5" w:color="auto" w:fill="auto"/>
            <w:vAlign w:val="center"/>
          </w:tcPr>
          <w:p w14:paraId="4660441D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ال تحصیلی</w:t>
            </w:r>
          </w:p>
        </w:tc>
        <w:tc>
          <w:tcPr>
            <w:tcW w:w="845" w:type="pct"/>
            <w:vMerge w:val="restart"/>
            <w:shd w:val="pct5" w:color="auto" w:fill="auto"/>
            <w:vAlign w:val="center"/>
          </w:tcPr>
          <w:p w14:paraId="7621EAA4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ام درس</w:t>
            </w:r>
          </w:p>
        </w:tc>
        <w:tc>
          <w:tcPr>
            <w:tcW w:w="235" w:type="pct"/>
            <w:vMerge w:val="restart"/>
            <w:shd w:val="pct5" w:color="auto" w:fill="auto"/>
            <w:vAlign w:val="center"/>
          </w:tcPr>
          <w:p w14:paraId="0E339B2E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عداد واحد</w:t>
            </w:r>
          </w:p>
        </w:tc>
        <w:tc>
          <w:tcPr>
            <w:tcW w:w="262" w:type="pct"/>
            <w:vMerge w:val="restart"/>
            <w:shd w:val="pct5" w:color="auto" w:fill="auto"/>
            <w:vAlign w:val="center"/>
          </w:tcPr>
          <w:p w14:paraId="6CD4E217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تعداد </w:t>
            </w:r>
          </w:p>
          <w:p w14:paraId="3DF276E7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درسین</w:t>
            </w:r>
          </w:p>
        </w:tc>
        <w:tc>
          <w:tcPr>
            <w:tcW w:w="584" w:type="pct"/>
            <w:vMerge w:val="restart"/>
            <w:shd w:val="pct5" w:color="auto" w:fill="auto"/>
            <w:vAlign w:val="center"/>
          </w:tcPr>
          <w:p w14:paraId="19C86126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ؤسسه </w:t>
            </w:r>
          </w:p>
          <w:p w14:paraId="3743B17E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حل تدریس</w:t>
            </w:r>
          </w:p>
        </w:tc>
        <w:tc>
          <w:tcPr>
            <w:tcW w:w="872" w:type="pct"/>
            <w:gridSpan w:val="3"/>
            <w:shd w:val="pct5" w:color="auto" w:fill="auto"/>
            <w:vAlign w:val="center"/>
          </w:tcPr>
          <w:p w14:paraId="3AFCFB93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قطع تدریس</w:t>
            </w:r>
          </w:p>
        </w:tc>
        <w:tc>
          <w:tcPr>
            <w:tcW w:w="241" w:type="pct"/>
            <w:vMerge w:val="restart"/>
            <w:shd w:val="pct5" w:color="auto" w:fill="auto"/>
            <w:vAlign w:val="center"/>
          </w:tcPr>
          <w:p w14:paraId="164C1736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ضریب</w:t>
            </w:r>
          </w:p>
          <w:p w14:paraId="0023402C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قطع تدریس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 xml:space="preserve"> </w:t>
            </w:r>
          </w:p>
        </w:tc>
        <w:tc>
          <w:tcPr>
            <w:tcW w:w="510" w:type="pct"/>
            <w:vMerge w:val="restart"/>
            <w:shd w:val="pct5" w:color="auto" w:fill="auto"/>
            <w:vAlign w:val="center"/>
          </w:tcPr>
          <w:p w14:paraId="63618B62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ضریب</w:t>
            </w:r>
          </w:p>
          <w:p w14:paraId="302D1FAC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وع تدریس </w:t>
            </w:r>
          </w:p>
          <w:p w14:paraId="4E24CF04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(حضوری، نیمه‌حضوری، غیرحضوری)</w:t>
            </w:r>
          </w:p>
        </w:tc>
        <w:tc>
          <w:tcPr>
            <w:tcW w:w="588" w:type="pct"/>
            <w:vMerge w:val="restart"/>
            <w:shd w:val="pct5" w:color="auto" w:fill="auto"/>
            <w:vAlign w:val="center"/>
          </w:tcPr>
          <w:p w14:paraId="7526BBDE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امتیاز مکتسبه </w:t>
            </w:r>
          </w:p>
          <w:p w14:paraId="6A0237AB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(ستون 8)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lang w:bidi="fa-IR"/>
              </w:rPr>
              <w:sym w:font="Symbol" w:char="F0B4"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(ستون 9)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br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lang w:bidi="fa-IR"/>
              </w:rPr>
              <w:sym w:font="Symbol" w:char="F0B4"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(ستون 4)</w:t>
            </w:r>
          </w:p>
        </w:tc>
      </w:tr>
      <w:tr w:rsidR="004A44DB" w:rsidRPr="00DF09EE" w14:paraId="4FBEAF11" w14:textId="77777777" w:rsidTr="002F0A7F">
        <w:trPr>
          <w:cantSplit/>
          <w:trHeight w:val="470"/>
          <w:jc w:val="center"/>
        </w:trPr>
        <w:tc>
          <w:tcPr>
            <w:tcW w:w="207" w:type="pct"/>
            <w:vMerge/>
            <w:textDirection w:val="btLr"/>
          </w:tcPr>
          <w:p w14:paraId="1B8A0D35" w14:textId="77777777" w:rsidR="004A44DB" w:rsidRPr="00DF09EE" w:rsidRDefault="004A44DB" w:rsidP="002F0A7F">
            <w:pPr>
              <w:ind w:left="113" w:right="113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shd w:val="pct5" w:color="auto" w:fill="auto"/>
            <w:vAlign w:val="center"/>
          </w:tcPr>
          <w:p w14:paraId="1A295D22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ول</w:t>
            </w:r>
          </w:p>
        </w:tc>
        <w:tc>
          <w:tcPr>
            <w:tcW w:w="180" w:type="pct"/>
            <w:shd w:val="pct5" w:color="auto" w:fill="auto"/>
            <w:vAlign w:val="center"/>
          </w:tcPr>
          <w:p w14:paraId="3FE6A1A4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وم</w:t>
            </w:r>
          </w:p>
        </w:tc>
        <w:tc>
          <w:tcPr>
            <w:tcW w:w="289" w:type="pct"/>
            <w:vMerge/>
          </w:tcPr>
          <w:p w14:paraId="0DD3E493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45" w:type="pct"/>
            <w:vMerge/>
          </w:tcPr>
          <w:p w14:paraId="14F4A6A2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35" w:type="pct"/>
            <w:vMerge/>
          </w:tcPr>
          <w:p w14:paraId="08A9566B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62" w:type="pct"/>
            <w:vMerge/>
          </w:tcPr>
          <w:p w14:paraId="6364F7DF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584" w:type="pct"/>
            <w:vMerge/>
          </w:tcPr>
          <w:p w14:paraId="33861E46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55" w:type="pct"/>
            <w:shd w:val="pct5" w:color="auto" w:fill="auto"/>
            <w:vAlign w:val="center"/>
          </w:tcPr>
          <w:p w14:paraId="3B442B5D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اردانی</w:t>
            </w:r>
          </w:p>
        </w:tc>
        <w:tc>
          <w:tcPr>
            <w:tcW w:w="306" w:type="pct"/>
            <w:shd w:val="pct5" w:color="auto" w:fill="auto"/>
            <w:vAlign w:val="center"/>
          </w:tcPr>
          <w:p w14:paraId="414050A6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311" w:type="pct"/>
            <w:shd w:val="pct5" w:color="auto" w:fill="auto"/>
            <w:vAlign w:val="center"/>
          </w:tcPr>
          <w:p w14:paraId="5B62BD2E" w14:textId="77777777" w:rsidR="004A44DB" w:rsidRPr="00DF09EE" w:rsidRDefault="004A44DB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حصیلات تکمیلی</w:t>
            </w:r>
          </w:p>
        </w:tc>
        <w:tc>
          <w:tcPr>
            <w:tcW w:w="241" w:type="pct"/>
            <w:vMerge/>
          </w:tcPr>
          <w:p w14:paraId="7600757C" w14:textId="77777777" w:rsidR="004A44DB" w:rsidRPr="00DF09EE" w:rsidRDefault="004A44DB" w:rsidP="002F0A7F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10" w:type="pct"/>
            <w:vMerge/>
          </w:tcPr>
          <w:p w14:paraId="0AA805D8" w14:textId="77777777" w:rsidR="004A44DB" w:rsidRPr="00DF09EE" w:rsidRDefault="004A44DB" w:rsidP="002F0A7F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88" w:type="pct"/>
            <w:vMerge/>
          </w:tcPr>
          <w:p w14:paraId="6AF4E33E" w14:textId="77777777" w:rsidR="004A44DB" w:rsidRPr="00DF09EE" w:rsidRDefault="004A44DB" w:rsidP="002F0A7F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87265B" w:rsidRPr="00DF09EE" w14:paraId="20335862" w14:textId="77777777" w:rsidTr="00AA0E24">
        <w:trPr>
          <w:jc w:val="center"/>
        </w:trPr>
        <w:tc>
          <w:tcPr>
            <w:tcW w:w="207" w:type="pct"/>
          </w:tcPr>
          <w:p w14:paraId="614F0E98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7</w:t>
            </w:r>
          </w:p>
        </w:tc>
        <w:tc>
          <w:tcPr>
            <w:tcW w:w="187" w:type="pct"/>
            <w:vAlign w:val="center"/>
          </w:tcPr>
          <w:p w14:paraId="30EFBAE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77E12586" w14:textId="77777777" w:rsidR="0087265B" w:rsidRDefault="0087265B" w:rsidP="0087265B">
            <w:pPr>
              <w:jc w:val="center"/>
            </w:pPr>
            <w:r w:rsidRPr="002418F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1369731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</w:p>
        </w:tc>
        <w:tc>
          <w:tcPr>
            <w:tcW w:w="845" w:type="pct"/>
            <w:vAlign w:val="bottom"/>
          </w:tcPr>
          <w:p w14:paraId="4F70813C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داده کاوي</w:t>
            </w:r>
          </w:p>
        </w:tc>
        <w:tc>
          <w:tcPr>
            <w:tcW w:w="235" w:type="pct"/>
            <w:vAlign w:val="center"/>
          </w:tcPr>
          <w:p w14:paraId="2A1AB2C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5D48C61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4BE5609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39B745B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6FA548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0C8A5B4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32DB584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23D768B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19D875F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6C42C545" w14:textId="77777777" w:rsidTr="00AA0E24">
        <w:trPr>
          <w:jc w:val="center"/>
        </w:trPr>
        <w:tc>
          <w:tcPr>
            <w:tcW w:w="207" w:type="pct"/>
          </w:tcPr>
          <w:p w14:paraId="6CD26989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8</w:t>
            </w:r>
          </w:p>
        </w:tc>
        <w:tc>
          <w:tcPr>
            <w:tcW w:w="187" w:type="pct"/>
            <w:vAlign w:val="center"/>
          </w:tcPr>
          <w:p w14:paraId="5F27A6F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0F3DA88E" w14:textId="77777777" w:rsidR="0087265B" w:rsidRDefault="0087265B" w:rsidP="0087265B">
            <w:pPr>
              <w:jc w:val="center"/>
            </w:pPr>
            <w:r w:rsidRPr="002418F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4B77F9F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</w:p>
        </w:tc>
        <w:tc>
          <w:tcPr>
            <w:tcW w:w="845" w:type="pct"/>
            <w:vAlign w:val="bottom"/>
          </w:tcPr>
          <w:p w14:paraId="54BE7E22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صول طراحي کامپايلر</w:t>
            </w:r>
          </w:p>
        </w:tc>
        <w:tc>
          <w:tcPr>
            <w:tcW w:w="235" w:type="pct"/>
            <w:vAlign w:val="center"/>
          </w:tcPr>
          <w:p w14:paraId="2AF9B7A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4907E26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4E84731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4A40EB2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3789821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3151A20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23C193F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5455ADF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75FFAAA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0848A846" w14:textId="77777777" w:rsidTr="00AA0E24">
        <w:trPr>
          <w:jc w:val="center"/>
        </w:trPr>
        <w:tc>
          <w:tcPr>
            <w:tcW w:w="207" w:type="pct"/>
          </w:tcPr>
          <w:p w14:paraId="5896EAF7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9</w:t>
            </w:r>
          </w:p>
        </w:tc>
        <w:tc>
          <w:tcPr>
            <w:tcW w:w="187" w:type="pct"/>
            <w:vAlign w:val="center"/>
          </w:tcPr>
          <w:p w14:paraId="30C0EC2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74309FFB" w14:textId="77777777" w:rsidR="0087265B" w:rsidRDefault="0087265B" w:rsidP="0087265B">
            <w:pPr>
              <w:jc w:val="center"/>
            </w:pPr>
            <w:r w:rsidRPr="002418F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</w:tcPr>
          <w:p w14:paraId="08765E2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</w:p>
        </w:tc>
        <w:tc>
          <w:tcPr>
            <w:tcW w:w="845" w:type="pct"/>
            <w:vAlign w:val="bottom"/>
          </w:tcPr>
          <w:p w14:paraId="40064B97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منيت شبکه</w:t>
            </w:r>
          </w:p>
        </w:tc>
        <w:tc>
          <w:tcPr>
            <w:tcW w:w="235" w:type="pct"/>
            <w:vAlign w:val="center"/>
          </w:tcPr>
          <w:p w14:paraId="4C8EC8C1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1CB8795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6C13E7A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2AAE4D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0119A04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</w:tcPr>
          <w:p w14:paraId="4F25FEDC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7FAF139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7A8E783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46A6CE6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4BD3E373" w14:textId="77777777" w:rsidTr="00AA0E24">
        <w:trPr>
          <w:jc w:val="center"/>
        </w:trPr>
        <w:tc>
          <w:tcPr>
            <w:tcW w:w="207" w:type="pct"/>
          </w:tcPr>
          <w:p w14:paraId="666C4604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0</w:t>
            </w:r>
          </w:p>
        </w:tc>
        <w:tc>
          <w:tcPr>
            <w:tcW w:w="187" w:type="pct"/>
            <w:vAlign w:val="center"/>
          </w:tcPr>
          <w:p w14:paraId="62C6F752" w14:textId="77777777" w:rsidR="0087265B" w:rsidRDefault="0087265B" w:rsidP="0087265B">
            <w:pPr>
              <w:jc w:val="center"/>
            </w:pPr>
            <w:r w:rsidRPr="00D66A4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060AE5E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6B226B9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</w:p>
        </w:tc>
        <w:tc>
          <w:tcPr>
            <w:tcW w:w="845" w:type="pct"/>
            <w:vAlign w:val="bottom"/>
          </w:tcPr>
          <w:p w14:paraId="228755AE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سيستم هاي توزيع شده</w:t>
            </w:r>
          </w:p>
        </w:tc>
        <w:tc>
          <w:tcPr>
            <w:tcW w:w="235" w:type="pct"/>
            <w:vAlign w:val="center"/>
          </w:tcPr>
          <w:p w14:paraId="3CEEC09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E5E31A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6EA479C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36E0055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B3A53E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</w:tcPr>
          <w:p w14:paraId="17B137E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04B99BB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5F97815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5248BEFD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38F967A9" w14:textId="77777777" w:rsidTr="00AA0E24">
        <w:trPr>
          <w:jc w:val="center"/>
        </w:trPr>
        <w:tc>
          <w:tcPr>
            <w:tcW w:w="207" w:type="pct"/>
          </w:tcPr>
          <w:p w14:paraId="1AC99011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1</w:t>
            </w:r>
          </w:p>
        </w:tc>
        <w:tc>
          <w:tcPr>
            <w:tcW w:w="187" w:type="pct"/>
            <w:vAlign w:val="center"/>
          </w:tcPr>
          <w:p w14:paraId="41A8951F" w14:textId="77777777" w:rsidR="0087265B" w:rsidRDefault="0087265B" w:rsidP="0087265B">
            <w:pPr>
              <w:jc w:val="center"/>
            </w:pPr>
            <w:r w:rsidRPr="00D66A4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7B6DA1E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37E8D40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</w:p>
        </w:tc>
        <w:tc>
          <w:tcPr>
            <w:tcW w:w="845" w:type="pct"/>
            <w:vAlign w:val="bottom"/>
          </w:tcPr>
          <w:p w14:paraId="7A1A60CF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عماري کامپيوتر</w:t>
            </w:r>
          </w:p>
        </w:tc>
        <w:tc>
          <w:tcPr>
            <w:tcW w:w="235" w:type="pct"/>
            <w:vAlign w:val="center"/>
          </w:tcPr>
          <w:p w14:paraId="6100F0B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C1F7EB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F4CEAF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24DF512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263971A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04C9F2C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52729CD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11F7F64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70B05D5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2B774867" w14:textId="77777777" w:rsidTr="00AA0E24">
        <w:trPr>
          <w:jc w:val="center"/>
        </w:trPr>
        <w:tc>
          <w:tcPr>
            <w:tcW w:w="207" w:type="pct"/>
          </w:tcPr>
          <w:p w14:paraId="530A99E2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2</w:t>
            </w:r>
          </w:p>
        </w:tc>
        <w:tc>
          <w:tcPr>
            <w:tcW w:w="187" w:type="pct"/>
            <w:vAlign w:val="center"/>
          </w:tcPr>
          <w:p w14:paraId="58BE449F" w14:textId="77777777" w:rsidR="0087265B" w:rsidRDefault="0087265B" w:rsidP="0087265B">
            <w:pPr>
              <w:jc w:val="center"/>
            </w:pPr>
            <w:r w:rsidRPr="00D66A4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165B799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4E53F93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</w:p>
        </w:tc>
        <w:tc>
          <w:tcPr>
            <w:tcW w:w="845" w:type="pct"/>
            <w:vAlign w:val="bottom"/>
          </w:tcPr>
          <w:p w14:paraId="068D3DCE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منيت شبکه پيشرفته</w:t>
            </w:r>
          </w:p>
        </w:tc>
        <w:tc>
          <w:tcPr>
            <w:tcW w:w="235" w:type="pct"/>
            <w:vAlign w:val="center"/>
          </w:tcPr>
          <w:p w14:paraId="7388B47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5E81298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1C220AB7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6101C194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1B6C4653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</w:tcPr>
          <w:p w14:paraId="23D2A5C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632EDC5F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17C905E0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15F3224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87265B" w:rsidRPr="00DF09EE" w14:paraId="6FAAB74E" w14:textId="77777777" w:rsidTr="00AA0E24">
        <w:trPr>
          <w:jc w:val="center"/>
        </w:trPr>
        <w:tc>
          <w:tcPr>
            <w:tcW w:w="207" w:type="pct"/>
          </w:tcPr>
          <w:p w14:paraId="1A2150E4" w14:textId="77777777" w:rsidR="0087265B" w:rsidRPr="00DF09EE" w:rsidRDefault="00E35D03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3</w:t>
            </w:r>
          </w:p>
        </w:tc>
        <w:tc>
          <w:tcPr>
            <w:tcW w:w="187" w:type="pct"/>
            <w:vAlign w:val="center"/>
          </w:tcPr>
          <w:p w14:paraId="0B28FA85" w14:textId="77777777" w:rsidR="0087265B" w:rsidRDefault="0087265B" w:rsidP="0087265B">
            <w:pPr>
              <w:jc w:val="center"/>
            </w:pPr>
            <w:r w:rsidRPr="00D66A45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3E1F82EE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</w:tcPr>
          <w:p w14:paraId="59EEAA4B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9</w:t>
            </w:r>
          </w:p>
        </w:tc>
        <w:tc>
          <w:tcPr>
            <w:tcW w:w="845" w:type="pct"/>
            <w:vAlign w:val="bottom"/>
          </w:tcPr>
          <w:p w14:paraId="3407E42D" w14:textId="77777777" w:rsidR="0087265B" w:rsidRPr="0087265B" w:rsidRDefault="0087265B" w:rsidP="008726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265B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 ها</w:t>
            </w:r>
          </w:p>
        </w:tc>
        <w:tc>
          <w:tcPr>
            <w:tcW w:w="235" w:type="pct"/>
            <w:vAlign w:val="center"/>
          </w:tcPr>
          <w:p w14:paraId="2DC95F8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16274F8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592E070A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5D0E645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A1EC48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</w:tcPr>
          <w:p w14:paraId="19663242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00A2BED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7E7FB556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045C9AC9" w14:textId="77777777" w:rsidR="0087265B" w:rsidRPr="00DF09EE" w:rsidRDefault="0087265B" w:rsidP="0087265B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6B09C3D9" w14:textId="77777777" w:rsidTr="00DD58EC">
        <w:trPr>
          <w:jc w:val="center"/>
        </w:trPr>
        <w:tc>
          <w:tcPr>
            <w:tcW w:w="207" w:type="pct"/>
          </w:tcPr>
          <w:p w14:paraId="03472493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4</w:t>
            </w:r>
          </w:p>
        </w:tc>
        <w:tc>
          <w:tcPr>
            <w:tcW w:w="187" w:type="pct"/>
            <w:vAlign w:val="center"/>
          </w:tcPr>
          <w:p w14:paraId="5B52CAF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1241E624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0526AD3A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37D03BC0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عماري کامپيوتر</w:t>
            </w:r>
          </w:p>
        </w:tc>
        <w:tc>
          <w:tcPr>
            <w:tcW w:w="235" w:type="pct"/>
            <w:vAlign w:val="center"/>
          </w:tcPr>
          <w:p w14:paraId="4A90F8A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369F4E6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18904A7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7285B123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0DE979DD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  <w:vAlign w:val="center"/>
          </w:tcPr>
          <w:p w14:paraId="50F4C75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5990F77A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2972E21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3758F70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544A9186" w14:textId="77777777" w:rsidTr="00DD58EC">
        <w:trPr>
          <w:jc w:val="center"/>
        </w:trPr>
        <w:tc>
          <w:tcPr>
            <w:tcW w:w="207" w:type="pct"/>
          </w:tcPr>
          <w:p w14:paraId="70AB42C8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5</w:t>
            </w:r>
          </w:p>
        </w:tc>
        <w:tc>
          <w:tcPr>
            <w:tcW w:w="187" w:type="pct"/>
            <w:vAlign w:val="center"/>
          </w:tcPr>
          <w:p w14:paraId="752DE2A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7C5DCF9A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35F22F2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270877F0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صول طراحي کامپايلر</w:t>
            </w:r>
          </w:p>
        </w:tc>
        <w:tc>
          <w:tcPr>
            <w:tcW w:w="235" w:type="pct"/>
            <w:vAlign w:val="center"/>
          </w:tcPr>
          <w:p w14:paraId="0AEDFA9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6B2785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67BFC8D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4388F07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777EEC6F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  <w:vAlign w:val="center"/>
          </w:tcPr>
          <w:p w14:paraId="5B41564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74980103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066BCFC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710E7FD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1A0536ED" w14:textId="77777777" w:rsidTr="00DD58EC">
        <w:trPr>
          <w:jc w:val="center"/>
        </w:trPr>
        <w:tc>
          <w:tcPr>
            <w:tcW w:w="207" w:type="pct"/>
          </w:tcPr>
          <w:p w14:paraId="4BBDB3CC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6</w:t>
            </w:r>
          </w:p>
        </w:tc>
        <w:tc>
          <w:tcPr>
            <w:tcW w:w="187" w:type="pct"/>
            <w:vAlign w:val="center"/>
          </w:tcPr>
          <w:p w14:paraId="47A7651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7BDDDDDF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0995AEE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4E635CD5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 ها</w:t>
            </w:r>
          </w:p>
        </w:tc>
        <w:tc>
          <w:tcPr>
            <w:tcW w:w="235" w:type="pct"/>
            <w:vAlign w:val="center"/>
          </w:tcPr>
          <w:p w14:paraId="54ED48D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E0F7A4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22D2D567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0D51A19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0FB006A7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  <w:vAlign w:val="center"/>
          </w:tcPr>
          <w:p w14:paraId="6EFBF960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539AC75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73DF45C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5784BAF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38888D9A" w14:textId="77777777" w:rsidTr="00DD58EC">
        <w:trPr>
          <w:jc w:val="center"/>
        </w:trPr>
        <w:tc>
          <w:tcPr>
            <w:tcW w:w="207" w:type="pct"/>
          </w:tcPr>
          <w:p w14:paraId="5518E77B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7</w:t>
            </w:r>
          </w:p>
        </w:tc>
        <w:tc>
          <w:tcPr>
            <w:tcW w:w="187" w:type="pct"/>
            <w:vAlign w:val="center"/>
          </w:tcPr>
          <w:p w14:paraId="37753B2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276BA02A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66EC1FE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0B91E1E7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منيت شبکه</w:t>
            </w:r>
          </w:p>
        </w:tc>
        <w:tc>
          <w:tcPr>
            <w:tcW w:w="235" w:type="pct"/>
            <w:vAlign w:val="center"/>
          </w:tcPr>
          <w:p w14:paraId="769418B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A85B88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6704801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32B2A78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0AD2CB14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  <w:vAlign w:val="center"/>
          </w:tcPr>
          <w:p w14:paraId="53C5859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5BA3156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1A79BE1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4B7DEA0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24960EB9" w14:textId="77777777" w:rsidTr="00DD58EC">
        <w:trPr>
          <w:jc w:val="center"/>
        </w:trPr>
        <w:tc>
          <w:tcPr>
            <w:tcW w:w="207" w:type="pct"/>
          </w:tcPr>
          <w:p w14:paraId="69AD0C1C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8</w:t>
            </w:r>
          </w:p>
        </w:tc>
        <w:tc>
          <w:tcPr>
            <w:tcW w:w="187" w:type="pct"/>
            <w:vAlign w:val="center"/>
          </w:tcPr>
          <w:p w14:paraId="2EB66CB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2776249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7A677D5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6F40586E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داده کاوي</w:t>
            </w:r>
          </w:p>
        </w:tc>
        <w:tc>
          <w:tcPr>
            <w:tcW w:w="235" w:type="pct"/>
            <w:vAlign w:val="center"/>
          </w:tcPr>
          <w:p w14:paraId="128D6E7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56D3CAD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1619340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FEDEAE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45596B2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  <w:vAlign w:val="center"/>
          </w:tcPr>
          <w:p w14:paraId="1270525F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7A14B783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07D114DA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7B19B733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4C601085" w14:textId="77777777" w:rsidTr="00DD58EC">
        <w:trPr>
          <w:jc w:val="center"/>
        </w:trPr>
        <w:tc>
          <w:tcPr>
            <w:tcW w:w="207" w:type="pct"/>
          </w:tcPr>
          <w:p w14:paraId="2BBF97F7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9</w:t>
            </w:r>
          </w:p>
        </w:tc>
        <w:tc>
          <w:tcPr>
            <w:tcW w:w="187" w:type="pct"/>
            <w:vAlign w:val="center"/>
          </w:tcPr>
          <w:p w14:paraId="7035A084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545BD43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61E97AAD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5514353C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 ها</w:t>
            </w:r>
          </w:p>
        </w:tc>
        <w:tc>
          <w:tcPr>
            <w:tcW w:w="235" w:type="pct"/>
            <w:vAlign w:val="center"/>
          </w:tcPr>
          <w:p w14:paraId="034B1857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2F17767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347E944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770BE4F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1E5C1B9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  <w:vAlign w:val="center"/>
          </w:tcPr>
          <w:p w14:paraId="4E9B68DD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3B12CD8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5B63E62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2281106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73E3EF7B" w14:textId="77777777" w:rsidTr="00DD58EC">
        <w:trPr>
          <w:jc w:val="center"/>
        </w:trPr>
        <w:tc>
          <w:tcPr>
            <w:tcW w:w="207" w:type="pct"/>
          </w:tcPr>
          <w:p w14:paraId="1C669FE0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0</w:t>
            </w:r>
          </w:p>
        </w:tc>
        <w:tc>
          <w:tcPr>
            <w:tcW w:w="187" w:type="pct"/>
            <w:vAlign w:val="center"/>
          </w:tcPr>
          <w:p w14:paraId="28101AE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0CE4270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27B9B94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1B05465D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دار منطقي</w:t>
            </w:r>
          </w:p>
        </w:tc>
        <w:tc>
          <w:tcPr>
            <w:tcW w:w="235" w:type="pct"/>
            <w:vAlign w:val="center"/>
          </w:tcPr>
          <w:p w14:paraId="34691D6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3F99B410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069D93C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663AAAC1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73B5A52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  <w:vAlign w:val="center"/>
          </w:tcPr>
          <w:p w14:paraId="1A8E7AE1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670CC0CF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6F4DB271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12C392D0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0C17C066" w14:textId="77777777" w:rsidTr="00DD58EC">
        <w:trPr>
          <w:jc w:val="center"/>
        </w:trPr>
        <w:tc>
          <w:tcPr>
            <w:tcW w:w="207" w:type="pct"/>
          </w:tcPr>
          <w:p w14:paraId="0A672B30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1</w:t>
            </w:r>
          </w:p>
        </w:tc>
        <w:tc>
          <w:tcPr>
            <w:tcW w:w="187" w:type="pct"/>
            <w:vAlign w:val="center"/>
          </w:tcPr>
          <w:p w14:paraId="32F07A53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4E918A3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4070EF9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47A48537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گرافيک کامپيوتري</w:t>
            </w:r>
          </w:p>
        </w:tc>
        <w:tc>
          <w:tcPr>
            <w:tcW w:w="235" w:type="pct"/>
            <w:vAlign w:val="center"/>
          </w:tcPr>
          <w:p w14:paraId="0D97778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06D0789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06AFF65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2789BF7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6A824477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311" w:type="pct"/>
            <w:vAlign w:val="center"/>
          </w:tcPr>
          <w:p w14:paraId="2289711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0DC4030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33B4F990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40D6D0DF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6840CC17" w14:textId="77777777" w:rsidTr="00DD58EC">
        <w:trPr>
          <w:jc w:val="center"/>
        </w:trPr>
        <w:tc>
          <w:tcPr>
            <w:tcW w:w="207" w:type="pct"/>
          </w:tcPr>
          <w:p w14:paraId="063CC42D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2</w:t>
            </w:r>
          </w:p>
        </w:tc>
        <w:tc>
          <w:tcPr>
            <w:tcW w:w="187" w:type="pct"/>
            <w:vAlign w:val="center"/>
          </w:tcPr>
          <w:p w14:paraId="643EB1E3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543B2C80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7D271EEF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60DAC15D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سيستم هاي توزيع شده</w:t>
            </w:r>
          </w:p>
        </w:tc>
        <w:tc>
          <w:tcPr>
            <w:tcW w:w="235" w:type="pct"/>
            <w:vAlign w:val="center"/>
          </w:tcPr>
          <w:p w14:paraId="43390771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DDF612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7D9EEC9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54E7F59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61C652E3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  <w:vAlign w:val="center"/>
          </w:tcPr>
          <w:p w14:paraId="1066B9EA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4FF70B9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53857C6C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430314C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6D4D1BD6" w14:textId="77777777" w:rsidTr="00DD58EC">
        <w:trPr>
          <w:jc w:val="center"/>
        </w:trPr>
        <w:tc>
          <w:tcPr>
            <w:tcW w:w="207" w:type="pct"/>
          </w:tcPr>
          <w:p w14:paraId="18E2783B" w14:textId="77777777" w:rsidR="000F2BA1" w:rsidRPr="00DF09EE" w:rsidRDefault="00E35D03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3</w:t>
            </w:r>
          </w:p>
        </w:tc>
        <w:tc>
          <w:tcPr>
            <w:tcW w:w="187" w:type="pct"/>
            <w:vAlign w:val="center"/>
          </w:tcPr>
          <w:p w14:paraId="432B3C2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6CAFCAB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2F015FF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B163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8</w:t>
            </w:r>
          </w:p>
        </w:tc>
        <w:tc>
          <w:tcPr>
            <w:tcW w:w="845" w:type="pct"/>
            <w:vAlign w:val="center"/>
          </w:tcPr>
          <w:p w14:paraId="62CB86A2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B10BF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منيت شبکه پيشرفته</w:t>
            </w:r>
          </w:p>
        </w:tc>
        <w:tc>
          <w:tcPr>
            <w:tcW w:w="235" w:type="pct"/>
            <w:vAlign w:val="center"/>
          </w:tcPr>
          <w:p w14:paraId="34F8D104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487749F7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84" w:type="pct"/>
            <w:vAlign w:val="center"/>
          </w:tcPr>
          <w:p w14:paraId="235D557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55" w:type="pct"/>
            <w:vAlign w:val="center"/>
          </w:tcPr>
          <w:p w14:paraId="4EA4435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06" w:type="pct"/>
            <w:vAlign w:val="center"/>
          </w:tcPr>
          <w:p w14:paraId="0EB858A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1" w:type="pct"/>
            <w:vAlign w:val="center"/>
          </w:tcPr>
          <w:p w14:paraId="512D64F8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55874C51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4287B18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8" w:type="pct"/>
          </w:tcPr>
          <w:p w14:paraId="6AB2ED7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08DA5EB1" w14:textId="77777777" w:rsidTr="002F0A7F">
        <w:trPr>
          <w:trHeight w:val="400"/>
          <w:jc w:val="center"/>
        </w:trPr>
        <w:tc>
          <w:tcPr>
            <w:tcW w:w="2205" w:type="pct"/>
            <w:gridSpan w:val="7"/>
            <w:vMerge w:val="restart"/>
            <w:shd w:val="clear" w:color="auto" w:fill="auto"/>
          </w:tcPr>
          <w:p w14:paraId="4231DBA0" w14:textId="77777777" w:rsidR="000F2BA1" w:rsidRPr="00DF09EE" w:rsidRDefault="000F2BA1" w:rsidP="000F2BA1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5</w:t>
            </w:r>
          </w:p>
          <w:p w14:paraId="0DC35EC5" w14:textId="77777777" w:rsidR="000F2BA1" w:rsidRPr="00DF09EE" w:rsidRDefault="000F2BA1" w:rsidP="000F2BA1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30</w:t>
            </w:r>
          </w:p>
        </w:tc>
        <w:tc>
          <w:tcPr>
            <w:tcW w:w="1456" w:type="pct"/>
            <w:gridSpan w:val="4"/>
            <w:vMerge w:val="restart"/>
            <w:shd w:val="pct5" w:color="auto" w:fill="auto"/>
            <w:vAlign w:val="center"/>
          </w:tcPr>
          <w:p w14:paraId="1B1776A6" w14:textId="77777777" w:rsidR="000F2BA1" w:rsidRPr="00DF09EE" w:rsidRDefault="000F2BA1" w:rsidP="000F2BA1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ـع كل</w:t>
            </w:r>
          </w:p>
        </w:tc>
        <w:tc>
          <w:tcPr>
            <w:tcW w:w="751" w:type="pct"/>
            <w:gridSpan w:val="2"/>
            <w:shd w:val="pct5" w:color="auto" w:fill="auto"/>
            <w:vAlign w:val="center"/>
          </w:tcPr>
          <w:p w14:paraId="6E2F71E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588" w:type="pct"/>
            <w:shd w:val="pct5" w:color="auto" w:fill="auto"/>
            <w:vAlign w:val="center"/>
          </w:tcPr>
          <w:p w14:paraId="2D329712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</w:tr>
      <w:tr w:rsidR="000F2BA1" w:rsidRPr="00DF09EE" w14:paraId="0A1094A9" w14:textId="77777777" w:rsidTr="002F0A7F">
        <w:trPr>
          <w:trHeight w:val="60"/>
          <w:jc w:val="center"/>
        </w:trPr>
        <w:tc>
          <w:tcPr>
            <w:tcW w:w="2205" w:type="pct"/>
            <w:gridSpan w:val="7"/>
            <w:vMerge/>
            <w:shd w:val="clear" w:color="auto" w:fill="auto"/>
          </w:tcPr>
          <w:p w14:paraId="3C6F54EA" w14:textId="77777777" w:rsidR="000F2BA1" w:rsidRPr="00DF09EE" w:rsidRDefault="000F2BA1" w:rsidP="000F2BA1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456" w:type="pct"/>
            <w:gridSpan w:val="4"/>
            <w:vMerge/>
            <w:shd w:val="pct5" w:color="auto" w:fill="auto"/>
          </w:tcPr>
          <w:p w14:paraId="161959B8" w14:textId="77777777" w:rsidR="000F2BA1" w:rsidRPr="00DF09EE" w:rsidRDefault="000F2BA1" w:rsidP="000F2BA1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51" w:type="pct"/>
            <w:gridSpan w:val="2"/>
            <w:shd w:val="pct5" w:color="auto" w:fill="auto"/>
          </w:tcPr>
          <w:p w14:paraId="6593B0F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88" w:type="pct"/>
            <w:shd w:val="pct5" w:color="auto" w:fill="auto"/>
          </w:tcPr>
          <w:p w14:paraId="6DF92515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F2BA1" w:rsidRPr="00DF09EE" w14:paraId="64FBDAF8" w14:textId="77777777" w:rsidTr="002F0A7F">
        <w:trPr>
          <w:jc w:val="center"/>
        </w:trPr>
        <w:tc>
          <w:tcPr>
            <w:tcW w:w="1708" w:type="pct"/>
            <w:gridSpan w:val="5"/>
          </w:tcPr>
          <w:p w14:paraId="3923DEF4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302CFC07" w14:textId="77777777" w:rsidR="000F2BA1" w:rsidRPr="00DF09EE" w:rsidRDefault="000F2BA1" w:rsidP="000F2BA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</w:t>
            </w:r>
          </w:p>
          <w:p w14:paraId="48CD53A9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2" w:type="pct"/>
            <w:gridSpan w:val="5"/>
          </w:tcPr>
          <w:p w14:paraId="080F604D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دير گروه                                            </w:t>
            </w:r>
          </w:p>
          <w:p w14:paraId="50EE1EA6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A1A9461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0" w:type="pct"/>
            <w:gridSpan w:val="4"/>
          </w:tcPr>
          <w:p w14:paraId="48BB316B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063AA17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A81147E" w14:textId="77777777" w:rsidR="000F2BA1" w:rsidRPr="00DF09EE" w:rsidRDefault="000F2BA1" w:rsidP="000F2BA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0F2BA1" w:rsidRPr="00DF09EE" w14:paraId="38BF1841" w14:textId="77777777" w:rsidTr="002F0A7F">
        <w:trPr>
          <w:jc w:val="center"/>
        </w:trPr>
        <w:tc>
          <w:tcPr>
            <w:tcW w:w="5000" w:type="pct"/>
            <w:gridSpan w:val="14"/>
            <w:vAlign w:val="center"/>
          </w:tcPr>
          <w:p w14:paraId="2D0C5AF3" w14:textId="77777777" w:rsidR="000F2BA1" w:rsidRPr="00DF09EE" w:rsidRDefault="000F2BA1" w:rsidP="000F2BA1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1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. امتیاز ک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میت تدریس برای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هر واحد تدریس در </w:t>
            </w:r>
            <w:r w:rsidRPr="00DF09EE">
              <w:rPr>
                <w:rFonts w:cs="B Mitra"/>
                <w:sz w:val="20"/>
                <w:szCs w:val="20"/>
                <w:rtl/>
              </w:rPr>
              <w:t>دور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کاردان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«5/0» 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، کارشناس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1»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، </w:t>
            </w:r>
            <w:r w:rsidRPr="00DF09EE">
              <w:rPr>
                <w:rFonts w:cs="B Mitra"/>
                <w:sz w:val="20"/>
                <w:szCs w:val="20"/>
                <w:rtl/>
              </w:rPr>
              <w:t>کارشناسی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  <w:t>ارشد یا دکتری حرف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>ای</w:t>
            </w:r>
            <w:r w:rsidRPr="00DF09EE">
              <w:rPr>
                <w:rFonts w:cs="Traditional Arabic" w:hint="cs"/>
                <w:sz w:val="20"/>
                <w:szCs w:val="20"/>
                <w:rtl/>
              </w:rPr>
              <w:t> 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25/1»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دکتر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یا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دکتر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تخصص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Traditional Arabic" w:hint="cs"/>
                <w:sz w:val="20"/>
                <w:szCs w:val="20"/>
                <w:rtl/>
              </w:rPr>
              <w:t> 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5/1»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است</w:t>
            </w:r>
            <w:r w:rsidRPr="00DF09EE">
              <w:rPr>
                <w:rFonts w:cs="B Mitra"/>
                <w:sz w:val="20"/>
                <w:szCs w:val="20"/>
                <w:rtl/>
              </w:rPr>
              <w:t>.</w:t>
            </w:r>
          </w:p>
          <w:p w14:paraId="4E09E39C" w14:textId="77777777" w:rsidR="000F2BA1" w:rsidRPr="00DF09EE" w:rsidRDefault="000F2BA1" w:rsidP="000F2BA1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. حداکثر تا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20 درصد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 امتیازهای این بند را می‌</w:t>
            </w:r>
            <w:r w:rsidRPr="00DF09EE">
              <w:rPr>
                <w:rFonts w:cs="B Mitra"/>
                <w:sz w:val="20"/>
                <w:szCs w:val="20"/>
                <w:rtl/>
              </w:rPr>
              <w:t>توان پس از کسب مجوز از م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سسه محل خدمت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با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تدریس در سایر م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>سس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>ها به دست آورد.</w:t>
            </w:r>
          </w:p>
          <w:p w14:paraId="6C6DAE83" w14:textId="77777777" w:rsidR="000F2BA1" w:rsidRPr="00DF09EE" w:rsidRDefault="000F2BA1" w:rsidP="000F2BA1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.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 امتیاز تدريس در دور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softHyphen/>
              <w:t>هاي مشترك</w:t>
            </w:r>
            <w:r w:rsidRPr="00DF09EE">
              <w:rPr>
                <w:rFonts w:cs="B Mitra"/>
                <w:sz w:val="20"/>
                <w:szCs w:val="20"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  <w:lang w:bidi="fa-IR"/>
              </w:rPr>
              <w:t>بين</w:t>
            </w:r>
            <w:r w:rsidRPr="00DF09EE">
              <w:rPr>
                <w:rFonts w:cs="B Mitra"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، شعب موسسه در خارج كشور يا دانشگا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softHyphen/>
              <w:t>هاي خارج از كشور با مجوز موسسه تا «2/1» برابر قابل افزایش است.</w:t>
            </w:r>
          </w:p>
          <w:p w14:paraId="46CCC56F" w14:textId="77777777" w:rsidR="000F2BA1" w:rsidRPr="00DF09EE" w:rsidRDefault="000F2BA1" w:rsidP="000F2BA1">
            <w:pPr>
              <w:tabs>
                <w:tab w:val="right" w:pos="15556"/>
              </w:tabs>
              <w:ind w:right="360"/>
              <w:jc w:val="lowKashida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بصره-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اعضا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هیات علمی گروه معارف در چارچوب واحدهای مصوب گروه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های معارف از امتیاز مربوط به این بند برخوردار می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شوند.</w:t>
            </w:r>
          </w:p>
        </w:tc>
      </w:tr>
    </w:tbl>
    <w:p w14:paraId="161242CB" w14:textId="77777777" w:rsidR="004A44DB" w:rsidRDefault="004A44DB" w:rsidP="000C32A8">
      <w:pPr>
        <w:tabs>
          <w:tab w:val="right" w:pos="15556"/>
        </w:tabs>
        <w:ind w:right="360"/>
        <w:jc w:val="lowKashida"/>
        <w:rPr>
          <w:rStyle w:val="Emphasis"/>
          <w:rFonts w:cs="B Mitra"/>
          <w:b/>
          <w:bCs/>
          <w:i w:val="0"/>
          <w:iCs w:val="0"/>
          <w:color w:val="000000"/>
          <w:sz w:val="18"/>
          <w:szCs w:val="18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F2BA1" w:rsidRPr="00DF09EE" w14:paraId="6DEDAB6D" w14:textId="77777777" w:rsidTr="002F0A7F">
        <w:trPr>
          <w:trHeight w:val="514"/>
          <w:jc w:val="center"/>
        </w:trPr>
        <w:tc>
          <w:tcPr>
            <w:tcW w:w="293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5991CAB" w14:textId="729B3A19" w:rsidR="000F2BA1" w:rsidRPr="00DF09EE" w:rsidRDefault="000F2BA1" w:rsidP="002F0A7F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2-</w:t>
            </w:r>
            <w:r w:rsidR="00A3056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- کمیت تدریس</w:t>
            </w:r>
          </w:p>
        </w:tc>
      </w:tr>
    </w:tbl>
    <w:p w14:paraId="51D67699" w14:textId="77777777" w:rsidR="000F2BA1" w:rsidRPr="00DF09EE" w:rsidRDefault="000F2BA1" w:rsidP="000F2BA1">
      <w:pPr>
        <w:ind w:right="-357"/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8"/>
        <w:gridCol w:w="594"/>
        <w:gridCol w:w="572"/>
        <w:gridCol w:w="918"/>
        <w:gridCol w:w="2685"/>
        <w:gridCol w:w="747"/>
        <w:gridCol w:w="832"/>
        <w:gridCol w:w="1506"/>
        <w:gridCol w:w="718"/>
        <w:gridCol w:w="991"/>
        <w:gridCol w:w="1420"/>
        <w:gridCol w:w="766"/>
        <w:gridCol w:w="1620"/>
        <w:gridCol w:w="1859"/>
      </w:tblGrid>
      <w:tr w:rsidR="000F2BA1" w:rsidRPr="00DF09EE" w14:paraId="1C322413" w14:textId="77777777" w:rsidTr="000F2BA1">
        <w:trPr>
          <w:trHeight w:val="20"/>
          <w:jc w:val="center"/>
        </w:trPr>
        <w:tc>
          <w:tcPr>
            <w:tcW w:w="207" w:type="pct"/>
            <w:shd w:val="pct5" w:color="auto" w:fill="auto"/>
          </w:tcPr>
          <w:p w14:paraId="2B90AB1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2"/>
                <w:szCs w:val="12"/>
                <w:rtl/>
                <w:lang w:bidi="fa-IR"/>
              </w:rPr>
              <w:t>ستون</w:t>
            </w:r>
          </w:p>
        </w:tc>
        <w:tc>
          <w:tcPr>
            <w:tcW w:w="366" w:type="pct"/>
            <w:gridSpan w:val="2"/>
            <w:shd w:val="pct5" w:color="auto" w:fill="auto"/>
          </w:tcPr>
          <w:p w14:paraId="6801681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1)</w:t>
            </w:r>
          </w:p>
        </w:tc>
        <w:tc>
          <w:tcPr>
            <w:tcW w:w="289" w:type="pct"/>
            <w:shd w:val="pct5" w:color="auto" w:fill="auto"/>
          </w:tcPr>
          <w:p w14:paraId="19029A5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2)</w:t>
            </w:r>
          </w:p>
        </w:tc>
        <w:tc>
          <w:tcPr>
            <w:tcW w:w="845" w:type="pct"/>
            <w:shd w:val="pct5" w:color="auto" w:fill="auto"/>
          </w:tcPr>
          <w:p w14:paraId="13E8A61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3)</w:t>
            </w:r>
          </w:p>
        </w:tc>
        <w:tc>
          <w:tcPr>
            <w:tcW w:w="235" w:type="pct"/>
            <w:shd w:val="pct5" w:color="auto" w:fill="auto"/>
          </w:tcPr>
          <w:p w14:paraId="5F39BFE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(4) </w:t>
            </w:r>
          </w:p>
        </w:tc>
        <w:tc>
          <w:tcPr>
            <w:tcW w:w="262" w:type="pct"/>
            <w:shd w:val="pct5" w:color="auto" w:fill="auto"/>
          </w:tcPr>
          <w:p w14:paraId="458446E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5)</w:t>
            </w:r>
          </w:p>
        </w:tc>
        <w:tc>
          <w:tcPr>
            <w:tcW w:w="474" w:type="pct"/>
            <w:shd w:val="pct5" w:color="auto" w:fill="auto"/>
          </w:tcPr>
          <w:p w14:paraId="7E9FFB8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6)</w:t>
            </w:r>
          </w:p>
        </w:tc>
        <w:tc>
          <w:tcPr>
            <w:tcW w:w="985" w:type="pct"/>
            <w:gridSpan w:val="3"/>
            <w:shd w:val="pct5" w:color="auto" w:fill="auto"/>
          </w:tcPr>
          <w:p w14:paraId="5A81696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(7)</w:t>
            </w:r>
          </w:p>
        </w:tc>
        <w:tc>
          <w:tcPr>
            <w:tcW w:w="241" w:type="pct"/>
            <w:shd w:val="pct5" w:color="auto" w:fill="auto"/>
          </w:tcPr>
          <w:p w14:paraId="31B625F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8)</w:t>
            </w:r>
          </w:p>
        </w:tc>
        <w:tc>
          <w:tcPr>
            <w:tcW w:w="510" w:type="pct"/>
            <w:shd w:val="pct5" w:color="auto" w:fill="auto"/>
          </w:tcPr>
          <w:p w14:paraId="33DBEE8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9)</w:t>
            </w:r>
          </w:p>
        </w:tc>
        <w:tc>
          <w:tcPr>
            <w:tcW w:w="587" w:type="pct"/>
            <w:shd w:val="pct5" w:color="auto" w:fill="auto"/>
          </w:tcPr>
          <w:p w14:paraId="175B149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(10)</w:t>
            </w:r>
          </w:p>
        </w:tc>
      </w:tr>
      <w:tr w:rsidR="000F2BA1" w:rsidRPr="00DF09EE" w14:paraId="5B6021CF" w14:textId="77777777" w:rsidTr="000F2BA1">
        <w:trPr>
          <w:cantSplit/>
          <w:trHeight w:val="20"/>
          <w:jc w:val="center"/>
        </w:trPr>
        <w:tc>
          <w:tcPr>
            <w:tcW w:w="207" w:type="pct"/>
            <w:vMerge w:val="restart"/>
            <w:shd w:val="pct5" w:color="auto" w:fill="auto"/>
            <w:vAlign w:val="center"/>
          </w:tcPr>
          <w:p w14:paraId="4A9EB55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ردیف</w:t>
            </w:r>
          </w:p>
        </w:tc>
        <w:tc>
          <w:tcPr>
            <w:tcW w:w="366" w:type="pct"/>
            <w:gridSpan w:val="2"/>
            <w:shd w:val="pct5" w:color="auto" w:fill="auto"/>
            <w:vAlign w:val="center"/>
          </w:tcPr>
          <w:p w14:paraId="45A056B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میسال تحصیلی</w:t>
            </w:r>
          </w:p>
        </w:tc>
        <w:tc>
          <w:tcPr>
            <w:tcW w:w="289" w:type="pct"/>
            <w:vMerge w:val="restart"/>
            <w:shd w:val="pct5" w:color="auto" w:fill="auto"/>
            <w:vAlign w:val="center"/>
          </w:tcPr>
          <w:p w14:paraId="332AE76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ال تحصیلی</w:t>
            </w:r>
          </w:p>
        </w:tc>
        <w:tc>
          <w:tcPr>
            <w:tcW w:w="845" w:type="pct"/>
            <w:vMerge w:val="restart"/>
            <w:shd w:val="pct5" w:color="auto" w:fill="auto"/>
            <w:vAlign w:val="center"/>
          </w:tcPr>
          <w:p w14:paraId="0FFCDE4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ام درس</w:t>
            </w:r>
          </w:p>
        </w:tc>
        <w:tc>
          <w:tcPr>
            <w:tcW w:w="235" w:type="pct"/>
            <w:vMerge w:val="restart"/>
            <w:shd w:val="pct5" w:color="auto" w:fill="auto"/>
            <w:vAlign w:val="center"/>
          </w:tcPr>
          <w:p w14:paraId="72E7D43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عداد واحد</w:t>
            </w:r>
          </w:p>
        </w:tc>
        <w:tc>
          <w:tcPr>
            <w:tcW w:w="262" w:type="pct"/>
            <w:vMerge w:val="restart"/>
            <w:shd w:val="pct5" w:color="auto" w:fill="auto"/>
            <w:vAlign w:val="center"/>
          </w:tcPr>
          <w:p w14:paraId="42C4D89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تعداد </w:t>
            </w:r>
          </w:p>
          <w:p w14:paraId="14B6AD1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درسین</w:t>
            </w:r>
          </w:p>
        </w:tc>
        <w:tc>
          <w:tcPr>
            <w:tcW w:w="474" w:type="pct"/>
            <w:vMerge w:val="restart"/>
            <w:shd w:val="pct5" w:color="auto" w:fill="auto"/>
            <w:vAlign w:val="center"/>
          </w:tcPr>
          <w:p w14:paraId="3F1C269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ؤسسه </w:t>
            </w:r>
          </w:p>
          <w:p w14:paraId="3600A49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حل تدریس</w:t>
            </w:r>
          </w:p>
        </w:tc>
        <w:tc>
          <w:tcPr>
            <w:tcW w:w="985" w:type="pct"/>
            <w:gridSpan w:val="3"/>
            <w:shd w:val="pct5" w:color="auto" w:fill="auto"/>
            <w:vAlign w:val="center"/>
          </w:tcPr>
          <w:p w14:paraId="51B7818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قطع تدریس</w:t>
            </w:r>
          </w:p>
        </w:tc>
        <w:tc>
          <w:tcPr>
            <w:tcW w:w="241" w:type="pct"/>
            <w:vMerge w:val="restart"/>
            <w:shd w:val="pct5" w:color="auto" w:fill="auto"/>
            <w:vAlign w:val="center"/>
          </w:tcPr>
          <w:p w14:paraId="07F22E1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ضریب</w:t>
            </w:r>
          </w:p>
          <w:p w14:paraId="70DE9B0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قطع تدریس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 xml:space="preserve"> </w:t>
            </w:r>
          </w:p>
        </w:tc>
        <w:tc>
          <w:tcPr>
            <w:tcW w:w="510" w:type="pct"/>
            <w:vMerge w:val="restart"/>
            <w:shd w:val="pct5" w:color="auto" w:fill="auto"/>
            <w:vAlign w:val="center"/>
          </w:tcPr>
          <w:p w14:paraId="26EDDBE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ضریب</w:t>
            </w:r>
          </w:p>
          <w:p w14:paraId="0E1A9CC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وع تدریس </w:t>
            </w:r>
          </w:p>
          <w:p w14:paraId="2DFCCF3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(حضوری، نیمه‌حضوری، غیرحضوری)</w:t>
            </w:r>
          </w:p>
        </w:tc>
        <w:tc>
          <w:tcPr>
            <w:tcW w:w="587" w:type="pct"/>
            <w:vMerge w:val="restart"/>
            <w:shd w:val="pct5" w:color="auto" w:fill="auto"/>
            <w:vAlign w:val="center"/>
          </w:tcPr>
          <w:p w14:paraId="56A72E4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امتیاز مکتسبه </w:t>
            </w:r>
          </w:p>
          <w:p w14:paraId="66A8235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(ستون 8)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lang w:bidi="fa-IR"/>
              </w:rPr>
              <w:sym w:font="Symbol" w:char="F0B4"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(ستون 9)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br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lang w:bidi="fa-IR"/>
              </w:rPr>
              <w:sym w:font="Symbol" w:char="F0B4"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(ستون 4)</w:t>
            </w:r>
          </w:p>
        </w:tc>
      </w:tr>
      <w:tr w:rsidR="000F2BA1" w:rsidRPr="00DF09EE" w14:paraId="4F17A3F9" w14:textId="77777777" w:rsidTr="000F2BA1">
        <w:trPr>
          <w:cantSplit/>
          <w:trHeight w:val="357"/>
          <w:jc w:val="center"/>
        </w:trPr>
        <w:tc>
          <w:tcPr>
            <w:tcW w:w="207" w:type="pct"/>
            <w:vMerge/>
            <w:textDirection w:val="btLr"/>
          </w:tcPr>
          <w:p w14:paraId="11FDE94E" w14:textId="77777777" w:rsidR="000F2BA1" w:rsidRPr="00DF09EE" w:rsidRDefault="000F2BA1" w:rsidP="002F0A7F">
            <w:pPr>
              <w:ind w:left="113" w:right="113"/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87" w:type="pct"/>
            <w:shd w:val="pct5" w:color="auto" w:fill="auto"/>
            <w:vAlign w:val="center"/>
          </w:tcPr>
          <w:p w14:paraId="54EC066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ول</w:t>
            </w:r>
          </w:p>
        </w:tc>
        <w:tc>
          <w:tcPr>
            <w:tcW w:w="180" w:type="pct"/>
            <w:shd w:val="pct5" w:color="auto" w:fill="auto"/>
            <w:vAlign w:val="center"/>
          </w:tcPr>
          <w:p w14:paraId="7DBEE95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وم</w:t>
            </w:r>
          </w:p>
        </w:tc>
        <w:tc>
          <w:tcPr>
            <w:tcW w:w="289" w:type="pct"/>
            <w:vMerge/>
          </w:tcPr>
          <w:p w14:paraId="200BCBB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45" w:type="pct"/>
            <w:vMerge/>
          </w:tcPr>
          <w:p w14:paraId="7F91E13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35" w:type="pct"/>
            <w:vMerge/>
          </w:tcPr>
          <w:p w14:paraId="1A7B249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62" w:type="pct"/>
            <w:vMerge/>
          </w:tcPr>
          <w:p w14:paraId="0136EA7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74" w:type="pct"/>
            <w:vMerge/>
          </w:tcPr>
          <w:p w14:paraId="32CD2FD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26" w:type="pct"/>
            <w:shd w:val="pct5" w:color="auto" w:fill="auto"/>
            <w:vAlign w:val="center"/>
          </w:tcPr>
          <w:p w14:paraId="04B0504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اردانی</w:t>
            </w:r>
          </w:p>
        </w:tc>
        <w:tc>
          <w:tcPr>
            <w:tcW w:w="312" w:type="pct"/>
            <w:shd w:val="pct5" w:color="auto" w:fill="auto"/>
            <w:vAlign w:val="center"/>
          </w:tcPr>
          <w:p w14:paraId="7B05641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ارشناسی</w:t>
            </w:r>
          </w:p>
        </w:tc>
        <w:tc>
          <w:tcPr>
            <w:tcW w:w="447" w:type="pct"/>
            <w:shd w:val="pct5" w:color="auto" w:fill="auto"/>
            <w:vAlign w:val="center"/>
          </w:tcPr>
          <w:p w14:paraId="18DE8F5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تحصیلات تکمیلی</w:t>
            </w:r>
          </w:p>
        </w:tc>
        <w:tc>
          <w:tcPr>
            <w:tcW w:w="241" w:type="pct"/>
            <w:vMerge/>
          </w:tcPr>
          <w:p w14:paraId="2D2D6335" w14:textId="77777777" w:rsidR="000F2BA1" w:rsidRPr="00DF09EE" w:rsidRDefault="000F2BA1" w:rsidP="002F0A7F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10" w:type="pct"/>
            <w:vMerge/>
          </w:tcPr>
          <w:p w14:paraId="4143ABFD" w14:textId="77777777" w:rsidR="000F2BA1" w:rsidRPr="00DF09EE" w:rsidRDefault="000F2BA1" w:rsidP="002F0A7F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87" w:type="pct"/>
            <w:vMerge/>
          </w:tcPr>
          <w:p w14:paraId="5C29EA8A" w14:textId="77777777" w:rsidR="000F2BA1" w:rsidRPr="00DF09EE" w:rsidRDefault="000F2BA1" w:rsidP="002F0A7F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</w:tr>
      <w:tr w:rsidR="000F2BA1" w:rsidRPr="00DF09EE" w14:paraId="2AD78D83" w14:textId="77777777" w:rsidTr="000F2BA1">
        <w:trPr>
          <w:trHeight w:val="20"/>
          <w:jc w:val="center"/>
        </w:trPr>
        <w:tc>
          <w:tcPr>
            <w:tcW w:w="207" w:type="pct"/>
          </w:tcPr>
          <w:p w14:paraId="58FA5A40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4</w:t>
            </w:r>
          </w:p>
        </w:tc>
        <w:tc>
          <w:tcPr>
            <w:tcW w:w="187" w:type="pct"/>
            <w:vAlign w:val="center"/>
          </w:tcPr>
          <w:p w14:paraId="17653E7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22192BD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3AB30F0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02543D10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صول طراحي کامپايلر</w:t>
            </w:r>
          </w:p>
        </w:tc>
        <w:tc>
          <w:tcPr>
            <w:tcW w:w="235" w:type="pct"/>
            <w:vAlign w:val="center"/>
          </w:tcPr>
          <w:p w14:paraId="74B7472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3631BA2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2CBF34D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3E5C2C8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7124DE8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2E79D6A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132DB1F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5B10577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1CF9810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31376E33" w14:textId="77777777" w:rsidTr="000F2BA1">
        <w:trPr>
          <w:trHeight w:val="20"/>
          <w:jc w:val="center"/>
        </w:trPr>
        <w:tc>
          <w:tcPr>
            <w:tcW w:w="207" w:type="pct"/>
          </w:tcPr>
          <w:p w14:paraId="2A5C9543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5</w:t>
            </w:r>
          </w:p>
        </w:tc>
        <w:tc>
          <w:tcPr>
            <w:tcW w:w="187" w:type="pct"/>
            <w:vAlign w:val="center"/>
          </w:tcPr>
          <w:p w14:paraId="3CD6E76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1B795AB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199A5D6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51FDE500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معمار</w:t>
            </w:r>
            <w:r w:rsidRPr="00BB500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 xml:space="preserve"> کامپ</w:t>
            </w:r>
            <w:r w:rsidRPr="00BB500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Pr="00BB5001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وتر</w:t>
            </w:r>
          </w:p>
        </w:tc>
        <w:tc>
          <w:tcPr>
            <w:tcW w:w="235" w:type="pct"/>
            <w:vAlign w:val="center"/>
          </w:tcPr>
          <w:p w14:paraId="14470DC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04E7C6B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4ABFEC6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3FDDA1B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3491789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4BCD136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156E0D4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39FFC20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23C3FFC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267BBB3B" w14:textId="77777777" w:rsidTr="000F2BA1">
        <w:trPr>
          <w:trHeight w:val="20"/>
          <w:jc w:val="center"/>
        </w:trPr>
        <w:tc>
          <w:tcPr>
            <w:tcW w:w="207" w:type="pct"/>
          </w:tcPr>
          <w:p w14:paraId="368B6143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6</w:t>
            </w:r>
          </w:p>
        </w:tc>
        <w:tc>
          <w:tcPr>
            <w:tcW w:w="187" w:type="pct"/>
            <w:vAlign w:val="center"/>
          </w:tcPr>
          <w:p w14:paraId="1C1F0CC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6E3AD68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62460DB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34899A6C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طراحي</w:t>
            </w: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 xml:space="preserve"> الگوريتم</w:t>
            </w:r>
          </w:p>
        </w:tc>
        <w:tc>
          <w:tcPr>
            <w:tcW w:w="235" w:type="pct"/>
            <w:vAlign w:val="center"/>
          </w:tcPr>
          <w:p w14:paraId="1DF5F2C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F6EC7E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57F8CBE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7EB4349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62534BF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30972AE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32560C1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2A1B2B0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6F4E360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09108C3A" w14:textId="77777777" w:rsidTr="000F2BA1">
        <w:trPr>
          <w:trHeight w:val="20"/>
          <w:jc w:val="center"/>
        </w:trPr>
        <w:tc>
          <w:tcPr>
            <w:tcW w:w="207" w:type="pct"/>
          </w:tcPr>
          <w:p w14:paraId="73CA96AE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7</w:t>
            </w:r>
          </w:p>
        </w:tc>
        <w:tc>
          <w:tcPr>
            <w:tcW w:w="187" w:type="pct"/>
            <w:vAlign w:val="center"/>
          </w:tcPr>
          <w:p w14:paraId="3E037FA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27451FF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21E8B2C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771E7665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هوش</w:t>
            </w: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 xml:space="preserve"> مصنوعي و سيستم هاي خبره</w:t>
            </w:r>
          </w:p>
        </w:tc>
        <w:tc>
          <w:tcPr>
            <w:tcW w:w="235" w:type="pct"/>
            <w:vAlign w:val="center"/>
          </w:tcPr>
          <w:p w14:paraId="66B0EA3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2C152A0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42FAFCC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31C13AA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5CF343D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7B7EC45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493FBFC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2DAE3FA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10CC4F7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4061545D" w14:textId="77777777" w:rsidTr="000F2BA1">
        <w:trPr>
          <w:trHeight w:val="20"/>
          <w:jc w:val="center"/>
        </w:trPr>
        <w:tc>
          <w:tcPr>
            <w:tcW w:w="207" w:type="pct"/>
          </w:tcPr>
          <w:p w14:paraId="5AE04F4E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8</w:t>
            </w:r>
          </w:p>
        </w:tc>
        <w:tc>
          <w:tcPr>
            <w:tcW w:w="187" w:type="pct"/>
            <w:vAlign w:val="center"/>
          </w:tcPr>
          <w:p w14:paraId="6A4F530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0032134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1C19964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1CA710B1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سم</w:t>
            </w:r>
            <w:r w:rsidRPr="00BB5001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Pr="00BB5001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نار</w:t>
            </w:r>
          </w:p>
        </w:tc>
        <w:tc>
          <w:tcPr>
            <w:tcW w:w="235" w:type="pct"/>
            <w:vAlign w:val="center"/>
          </w:tcPr>
          <w:p w14:paraId="5038119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262" w:type="pct"/>
            <w:vAlign w:val="center"/>
          </w:tcPr>
          <w:p w14:paraId="1206DB8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2C2029C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68EE799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1FBAD98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47" w:type="pct"/>
            <w:vAlign w:val="center"/>
          </w:tcPr>
          <w:p w14:paraId="5E38548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320EBCB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7A6BA3B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0E752D8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0838359A" w14:textId="77777777" w:rsidTr="000F2BA1">
        <w:trPr>
          <w:trHeight w:val="20"/>
          <w:jc w:val="center"/>
        </w:trPr>
        <w:tc>
          <w:tcPr>
            <w:tcW w:w="207" w:type="pct"/>
          </w:tcPr>
          <w:p w14:paraId="70EE3AF7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9</w:t>
            </w:r>
          </w:p>
        </w:tc>
        <w:tc>
          <w:tcPr>
            <w:tcW w:w="187" w:type="pct"/>
            <w:vAlign w:val="center"/>
          </w:tcPr>
          <w:p w14:paraId="7E5904F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3821A0C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7D229D2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33F4DD35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</w:t>
            </w:r>
          </w:p>
        </w:tc>
        <w:tc>
          <w:tcPr>
            <w:tcW w:w="235" w:type="pct"/>
            <w:vAlign w:val="center"/>
          </w:tcPr>
          <w:p w14:paraId="53D6F88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908DDF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6438D3F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7328158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63CEA65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09D16B8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421795F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1DE07F0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487694D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46BFACDE" w14:textId="77777777" w:rsidTr="000F2BA1">
        <w:trPr>
          <w:trHeight w:val="20"/>
          <w:jc w:val="center"/>
        </w:trPr>
        <w:tc>
          <w:tcPr>
            <w:tcW w:w="207" w:type="pct"/>
          </w:tcPr>
          <w:p w14:paraId="6F6D0B57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0</w:t>
            </w:r>
          </w:p>
        </w:tc>
        <w:tc>
          <w:tcPr>
            <w:tcW w:w="187" w:type="pct"/>
            <w:vAlign w:val="center"/>
          </w:tcPr>
          <w:p w14:paraId="455903D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02F6077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3389DD7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4B02DC27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گرافيک کامپيوتري</w:t>
            </w:r>
          </w:p>
        </w:tc>
        <w:tc>
          <w:tcPr>
            <w:tcW w:w="235" w:type="pct"/>
            <w:vAlign w:val="center"/>
          </w:tcPr>
          <w:p w14:paraId="47C4A98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5EA9307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1BB5C99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280420D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416DAB2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274BF47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27EDAE3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6441C7B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4A98108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4DD0E93F" w14:textId="77777777" w:rsidTr="000F2BA1">
        <w:trPr>
          <w:trHeight w:val="20"/>
          <w:jc w:val="center"/>
        </w:trPr>
        <w:tc>
          <w:tcPr>
            <w:tcW w:w="207" w:type="pct"/>
          </w:tcPr>
          <w:p w14:paraId="42578A9A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1</w:t>
            </w:r>
          </w:p>
        </w:tc>
        <w:tc>
          <w:tcPr>
            <w:tcW w:w="187" w:type="pct"/>
            <w:vAlign w:val="center"/>
          </w:tcPr>
          <w:p w14:paraId="336D1A8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7B9E713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08697D0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51EF5F85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سيستم هاي توزيع شده</w:t>
            </w:r>
          </w:p>
        </w:tc>
        <w:tc>
          <w:tcPr>
            <w:tcW w:w="235" w:type="pct"/>
            <w:vAlign w:val="center"/>
          </w:tcPr>
          <w:p w14:paraId="67305E8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45A88DB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6E5138F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3D0317E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3AB8A70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47" w:type="pct"/>
            <w:vAlign w:val="center"/>
          </w:tcPr>
          <w:p w14:paraId="58EB79A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5CA7B10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283FF2F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38591D9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1A612C4D" w14:textId="77777777" w:rsidTr="000F2BA1">
        <w:trPr>
          <w:trHeight w:val="20"/>
          <w:jc w:val="center"/>
        </w:trPr>
        <w:tc>
          <w:tcPr>
            <w:tcW w:w="207" w:type="pct"/>
          </w:tcPr>
          <w:p w14:paraId="6290E2FC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2</w:t>
            </w:r>
          </w:p>
        </w:tc>
        <w:tc>
          <w:tcPr>
            <w:tcW w:w="187" w:type="pct"/>
            <w:vAlign w:val="center"/>
          </w:tcPr>
          <w:p w14:paraId="6B60DA3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7DA0C67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1BEBF7D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C90D65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7</w:t>
            </w:r>
          </w:p>
        </w:tc>
        <w:tc>
          <w:tcPr>
            <w:tcW w:w="845" w:type="pct"/>
            <w:vAlign w:val="center"/>
          </w:tcPr>
          <w:p w14:paraId="468FB6C4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BB5001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منيت شبکه پيشرفته</w:t>
            </w:r>
          </w:p>
        </w:tc>
        <w:tc>
          <w:tcPr>
            <w:tcW w:w="235" w:type="pct"/>
            <w:vAlign w:val="center"/>
          </w:tcPr>
          <w:p w14:paraId="126357D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082EB14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0252905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3476F90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533D0CB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47" w:type="pct"/>
            <w:vAlign w:val="center"/>
          </w:tcPr>
          <w:p w14:paraId="681E952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784D325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449020E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684AD88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4AE322DC" w14:textId="77777777" w:rsidTr="000F2BA1">
        <w:trPr>
          <w:trHeight w:val="20"/>
          <w:jc w:val="center"/>
        </w:trPr>
        <w:tc>
          <w:tcPr>
            <w:tcW w:w="207" w:type="pct"/>
          </w:tcPr>
          <w:p w14:paraId="1CED527A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3</w:t>
            </w:r>
          </w:p>
        </w:tc>
        <w:tc>
          <w:tcPr>
            <w:tcW w:w="187" w:type="pct"/>
            <w:vAlign w:val="center"/>
          </w:tcPr>
          <w:p w14:paraId="5781D74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2B2BB6A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470AD69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05D677D5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</w:t>
            </w:r>
          </w:p>
        </w:tc>
        <w:tc>
          <w:tcPr>
            <w:tcW w:w="235" w:type="pct"/>
            <w:vAlign w:val="center"/>
          </w:tcPr>
          <w:p w14:paraId="0FBFE33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4F7CC81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0113FD2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76E3BE3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1A05709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5DBE2F9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6434BE0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566AC3E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58EB031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390A9F67" w14:textId="77777777" w:rsidTr="000F2BA1">
        <w:trPr>
          <w:trHeight w:val="20"/>
          <w:jc w:val="center"/>
        </w:trPr>
        <w:tc>
          <w:tcPr>
            <w:tcW w:w="207" w:type="pct"/>
          </w:tcPr>
          <w:p w14:paraId="06BD3C06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4</w:t>
            </w:r>
          </w:p>
        </w:tc>
        <w:tc>
          <w:tcPr>
            <w:tcW w:w="187" w:type="pct"/>
            <w:vAlign w:val="center"/>
          </w:tcPr>
          <w:p w14:paraId="24B46D7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38D7A24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43786A6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7D970CF7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اصول طراحي کامپايلر</w:t>
            </w:r>
          </w:p>
        </w:tc>
        <w:tc>
          <w:tcPr>
            <w:tcW w:w="235" w:type="pct"/>
            <w:vAlign w:val="center"/>
          </w:tcPr>
          <w:p w14:paraId="26D9633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CC09FE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04C2659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30C0063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51BBDE0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2F40744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56BA80B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4BE7F48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1C9C739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2F4DAB48" w14:textId="77777777" w:rsidTr="000F2BA1">
        <w:trPr>
          <w:trHeight w:val="20"/>
          <w:jc w:val="center"/>
        </w:trPr>
        <w:tc>
          <w:tcPr>
            <w:tcW w:w="207" w:type="pct"/>
          </w:tcPr>
          <w:p w14:paraId="6791F374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5</w:t>
            </w:r>
          </w:p>
        </w:tc>
        <w:tc>
          <w:tcPr>
            <w:tcW w:w="187" w:type="pct"/>
            <w:vAlign w:val="center"/>
          </w:tcPr>
          <w:p w14:paraId="65359C7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54BFFCE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645555C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38C86772" w14:textId="77777777" w:rsidR="000F2BA1" w:rsidRPr="008B10BF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هوش مصنوعي و سيستم هاي خبره</w:t>
            </w:r>
          </w:p>
        </w:tc>
        <w:tc>
          <w:tcPr>
            <w:tcW w:w="235" w:type="pct"/>
            <w:vAlign w:val="center"/>
          </w:tcPr>
          <w:p w14:paraId="7B35441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4581679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106EF76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0C16CA9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6166F35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4591834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7A66299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3C57385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79182B9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3084A550" w14:textId="77777777" w:rsidTr="000F2BA1">
        <w:trPr>
          <w:trHeight w:val="20"/>
          <w:jc w:val="center"/>
        </w:trPr>
        <w:tc>
          <w:tcPr>
            <w:tcW w:w="207" w:type="pct"/>
          </w:tcPr>
          <w:p w14:paraId="51B0B834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6</w:t>
            </w:r>
          </w:p>
        </w:tc>
        <w:tc>
          <w:tcPr>
            <w:tcW w:w="187" w:type="pct"/>
            <w:vAlign w:val="center"/>
          </w:tcPr>
          <w:p w14:paraId="039794E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693959D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5838256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7CFEF4BE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داده کاوي</w:t>
            </w:r>
          </w:p>
        </w:tc>
        <w:tc>
          <w:tcPr>
            <w:tcW w:w="235" w:type="pct"/>
            <w:vAlign w:val="center"/>
          </w:tcPr>
          <w:p w14:paraId="5C001C8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0B542D0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3751582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46AF1FB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475F8F2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47" w:type="pct"/>
            <w:vAlign w:val="center"/>
          </w:tcPr>
          <w:p w14:paraId="3802F04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63C8C75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2893E52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4CCB5B9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784A7BF8" w14:textId="77777777" w:rsidTr="000F2BA1">
        <w:trPr>
          <w:trHeight w:val="20"/>
          <w:jc w:val="center"/>
        </w:trPr>
        <w:tc>
          <w:tcPr>
            <w:tcW w:w="207" w:type="pct"/>
          </w:tcPr>
          <w:p w14:paraId="6BC6CD85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7</w:t>
            </w:r>
          </w:p>
        </w:tc>
        <w:tc>
          <w:tcPr>
            <w:tcW w:w="187" w:type="pct"/>
            <w:vAlign w:val="center"/>
          </w:tcPr>
          <w:p w14:paraId="44C750E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80" w:type="pct"/>
            <w:vAlign w:val="center"/>
          </w:tcPr>
          <w:p w14:paraId="2D77121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4BFEFA3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0FD0F5DB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سم</w:t>
            </w:r>
            <w:r w:rsidRPr="0069329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Pr="0069329D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نار</w:t>
            </w:r>
          </w:p>
        </w:tc>
        <w:tc>
          <w:tcPr>
            <w:tcW w:w="235" w:type="pct"/>
            <w:vAlign w:val="center"/>
          </w:tcPr>
          <w:p w14:paraId="5E74940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262" w:type="pct"/>
            <w:vAlign w:val="center"/>
          </w:tcPr>
          <w:p w14:paraId="396060C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416CC87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055477B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1480AD0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47" w:type="pct"/>
            <w:vAlign w:val="center"/>
          </w:tcPr>
          <w:p w14:paraId="277B86D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48F0CC0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58CF43C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2267844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771F9E05" w14:textId="77777777" w:rsidTr="000F2BA1">
        <w:trPr>
          <w:trHeight w:val="20"/>
          <w:jc w:val="center"/>
        </w:trPr>
        <w:tc>
          <w:tcPr>
            <w:tcW w:w="207" w:type="pct"/>
          </w:tcPr>
          <w:p w14:paraId="5C82D3AD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8</w:t>
            </w:r>
          </w:p>
        </w:tc>
        <w:tc>
          <w:tcPr>
            <w:tcW w:w="187" w:type="pct"/>
            <w:vAlign w:val="center"/>
          </w:tcPr>
          <w:p w14:paraId="21FF73F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60113FB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10C75AE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4AF63112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طراحي الگوريتم</w:t>
            </w:r>
          </w:p>
        </w:tc>
        <w:tc>
          <w:tcPr>
            <w:tcW w:w="235" w:type="pct"/>
            <w:vAlign w:val="center"/>
          </w:tcPr>
          <w:p w14:paraId="61C5566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A8FB51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2622CB6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1FE23A6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44E6A72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5FA67B8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10DE8C8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44C26C7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71C6EA8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7EB5DE2C" w14:textId="77777777" w:rsidTr="000F2BA1">
        <w:trPr>
          <w:trHeight w:val="20"/>
          <w:jc w:val="center"/>
        </w:trPr>
        <w:tc>
          <w:tcPr>
            <w:tcW w:w="207" w:type="pct"/>
          </w:tcPr>
          <w:p w14:paraId="12FE1E87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9</w:t>
            </w:r>
          </w:p>
        </w:tc>
        <w:tc>
          <w:tcPr>
            <w:tcW w:w="187" w:type="pct"/>
            <w:vAlign w:val="center"/>
          </w:tcPr>
          <w:p w14:paraId="39E5EC7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44AE9A9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796DF74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0AB58B16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>گرافيک کامپيوتر</w:t>
            </w:r>
            <w:r w:rsidRPr="0069329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</w:p>
        </w:tc>
        <w:tc>
          <w:tcPr>
            <w:tcW w:w="235" w:type="pct"/>
            <w:vAlign w:val="center"/>
          </w:tcPr>
          <w:p w14:paraId="71A5885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66D023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4EFA0AC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697D8E8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10D1970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539BB40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1756F54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7E0D1C4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5802CE6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20B57EE8" w14:textId="77777777" w:rsidTr="000F2BA1">
        <w:trPr>
          <w:trHeight w:val="20"/>
          <w:jc w:val="center"/>
        </w:trPr>
        <w:tc>
          <w:tcPr>
            <w:tcW w:w="207" w:type="pct"/>
          </w:tcPr>
          <w:p w14:paraId="22192F21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50</w:t>
            </w:r>
          </w:p>
        </w:tc>
        <w:tc>
          <w:tcPr>
            <w:tcW w:w="187" w:type="pct"/>
            <w:vAlign w:val="center"/>
          </w:tcPr>
          <w:p w14:paraId="3B31C34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7F1C6C4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0072CD9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4F44EB32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شب</w:t>
            </w:r>
            <w:r w:rsidRPr="0069329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Pr="0069329D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ه</w:t>
            </w: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 xml:space="preserve"> ساز</w:t>
            </w:r>
            <w:r w:rsidRPr="0069329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</w:p>
        </w:tc>
        <w:tc>
          <w:tcPr>
            <w:tcW w:w="235" w:type="pct"/>
            <w:vAlign w:val="center"/>
          </w:tcPr>
          <w:p w14:paraId="21FFCDD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6D89370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4411EE8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7EF86DC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1B9983F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E14173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447" w:type="pct"/>
            <w:vAlign w:val="center"/>
          </w:tcPr>
          <w:p w14:paraId="6B67F4E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41" w:type="pct"/>
            <w:vAlign w:val="center"/>
          </w:tcPr>
          <w:p w14:paraId="0E2AB31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71E1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510" w:type="pct"/>
            <w:vAlign w:val="center"/>
          </w:tcPr>
          <w:p w14:paraId="172507F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02AF78AF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0EEA5C2D" w14:textId="77777777" w:rsidTr="000F2BA1">
        <w:trPr>
          <w:trHeight w:val="20"/>
          <w:jc w:val="center"/>
        </w:trPr>
        <w:tc>
          <w:tcPr>
            <w:tcW w:w="207" w:type="pct"/>
          </w:tcPr>
          <w:p w14:paraId="6DD26000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51</w:t>
            </w:r>
          </w:p>
        </w:tc>
        <w:tc>
          <w:tcPr>
            <w:tcW w:w="187" w:type="pct"/>
            <w:vAlign w:val="center"/>
          </w:tcPr>
          <w:p w14:paraId="3AB9C90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0462C4A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5C1FE93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4F4341BE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مباحث</w:t>
            </w: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 xml:space="preserve"> و</w:t>
            </w:r>
            <w:r w:rsidRPr="0069329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Pr="0069329D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ژه</w:t>
            </w: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 xml:space="preserve"> در نرم افزار</w:t>
            </w:r>
          </w:p>
        </w:tc>
        <w:tc>
          <w:tcPr>
            <w:tcW w:w="235" w:type="pct"/>
            <w:vAlign w:val="center"/>
          </w:tcPr>
          <w:p w14:paraId="623DF08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7D41A1C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59E8C368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519D64E4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1E345F3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47" w:type="pct"/>
            <w:vAlign w:val="center"/>
          </w:tcPr>
          <w:p w14:paraId="5A347E8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2AE766A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0A58D09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0C46B06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6A46C7C3" w14:textId="77777777" w:rsidTr="000F2BA1">
        <w:trPr>
          <w:trHeight w:val="20"/>
          <w:jc w:val="center"/>
        </w:trPr>
        <w:tc>
          <w:tcPr>
            <w:tcW w:w="207" w:type="pct"/>
          </w:tcPr>
          <w:p w14:paraId="4FDEEE62" w14:textId="77777777" w:rsidR="000F2BA1" w:rsidRPr="00DF09EE" w:rsidRDefault="00E35D03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52</w:t>
            </w:r>
          </w:p>
        </w:tc>
        <w:tc>
          <w:tcPr>
            <w:tcW w:w="187" w:type="pct"/>
            <w:vAlign w:val="center"/>
          </w:tcPr>
          <w:p w14:paraId="366BFCB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180" w:type="pct"/>
            <w:vAlign w:val="center"/>
          </w:tcPr>
          <w:p w14:paraId="67CBE86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289" w:type="pct"/>
            <w:vAlign w:val="center"/>
          </w:tcPr>
          <w:p w14:paraId="149EA58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96</w:t>
            </w:r>
          </w:p>
        </w:tc>
        <w:tc>
          <w:tcPr>
            <w:tcW w:w="845" w:type="pct"/>
            <w:vAlign w:val="center"/>
          </w:tcPr>
          <w:p w14:paraId="25413982" w14:textId="77777777" w:rsidR="000F2BA1" w:rsidRPr="00DF09EE" w:rsidRDefault="000F2BA1" w:rsidP="003806F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69329D">
              <w:rPr>
                <w:rFonts w:cs="B Mitra" w:hint="eastAsia"/>
                <w:b/>
                <w:bCs/>
                <w:sz w:val="18"/>
                <w:szCs w:val="18"/>
                <w:rtl/>
                <w:lang w:bidi="fa-IR"/>
              </w:rPr>
              <w:t>سيستم</w:t>
            </w:r>
            <w:r w:rsidRPr="0069329D"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t xml:space="preserve"> هاي توزيع شده</w:t>
            </w:r>
          </w:p>
        </w:tc>
        <w:tc>
          <w:tcPr>
            <w:tcW w:w="235" w:type="pct"/>
            <w:vAlign w:val="center"/>
          </w:tcPr>
          <w:p w14:paraId="524807AB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0A405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</w:t>
            </w:r>
          </w:p>
        </w:tc>
        <w:tc>
          <w:tcPr>
            <w:tcW w:w="262" w:type="pct"/>
            <w:vAlign w:val="center"/>
          </w:tcPr>
          <w:p w14:paraId="305B03F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474" w:type="pct"/>
            <w:vAlign w:val="center"/>
          </w:tcPr>
          <w:p w14:paraId="2EB4C4B9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انشگاه صنعتی قم</w:t>
            </w:r>
          </w:p>
        </w:tc>
        <w:tc>
          <w:tcPr>
            <w:tcW w:w="226" w:type="pct"/>
            <w:vAlign w:val="center"/>
          </w:tcPr>
          <w:p w14:paraId="67EBAF7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312" w:type="pct"/>
            <w:vAlign w:val="center"/>
          </w:tcPr>
          <w:p w14:paraId="57B671C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447" w:type="pct"/>
            <w:vAlign w:val="center"/>
          </w:tcPr>
          <w:p w14:paraId="0D3765B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461224">
              <w:rPr>
                <w:rFonts w:cs="B Mitra"/>
                <w:b/>
                <w:bCs/>
                <w:sz w:val="18"/>
                <w:szCs w:val="18"/>
                <w:lang w:bidi="fa-IR"/>
              </w:rPr>
              <w:sym w:font="Wingdings" w:char="F0FC"/>
            </w:r>
          </w:p>
        </w:tc>
        <w:tc>
          <w:tcPr>
            <w:tcW w:w="241" w:type="pct"/>
            <w:vAlign w:val="center"/>
          </w:tcPr>
          <w:p w14:paraId="2146CEF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.25</w:t>
            </w:r>
          </w:p>
        </w:tc>
        <w:tc>
          <w:tcPr>
            <w:tcW w:w="510" w:type="pct"/>
            <w:vAlign w:val="center"/>
          </w:tcPr>
          <w:p w14:paraId="347EA243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87065C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حضوری</w:t>
            </w:r>
          </w:p>
        </w:tc>
        <w:tc>
          <w:tcPr>
            <w:tcW w:w="587" w:type="pct"/>
          </w:tcPr>
          <w:p w14:paraId="7923B79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0F2BA1" w:rsidRPr="00DF09EE" w14:paraId="09F80DC3" w14:textId="77777777" w:rsidTr="000F2BA1">
        <w:trPr>
          <w:trHeight w:val="20"/>
          <w:jc w:val="center"/>
        </w:trPr>
        <w:tc>
          <w:tcPr>
            <w:tcW w:w="2204" w:type="pct"/>
            <w:gridSpan w:val="7"/>
            <w:vMerge w:val="restart"/>
            <w:shd w:val="clear" w:color="auto" w:fill="auto"/>
          </w:tcPr>
          <w:p w14:paraId="386A6EC3" w14:textId="77777777" w:rsidR="000F2BA1" w:rsidRPr="00DF09EE" w:rsidRDefault="000F2BA1" w:rsidP="002F0A7F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5</w:t>
            </w:r>
          </w:p>
          <w:p w14:paraId="66281065" w14:textId="77777777" w:rsidR="000F2BA1" w:rsidRPr="00DF09EE" w:rsidRDefault="000F2BA1" w:rsidP="002F0A7F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30</w:t>
            </w:r>
          </w:p>
        </w:tc>
        <w:tc>
          <w:tcPr>
            <w:tcW w:w="1459" w:type="pct"/>
            <w:gridSpan w:val="4"/>
            <w:vMerge w:val="restart"/>
            <w:shd w:val="pct5" w:color="auto" w:fill="auto"/>
            <w:vAlign w:val="center"/>
          </w:tcPr>
          <w:p w14:paraId="2A09DF90" w14:textId="77777777" w:rsidR="000F2BA1" w:rsidRPr="00DF09EE" w:rsidRDefault="000F2BA1" w:rsidP="002F0A7F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ـع كل</w:t>
            </w:r>
          </w:p>
        </w:tc>
        <w:tc>
          <w:tcPr>
            <w:tcW w:w="751" w:type="pct"/>
            <w:gridSpan w:val="2"/>
            <w:shd w:val="pct5" w:color="auto" w:fill="auto"/>
            <w:vAlign w:val="center"/>
          </w:tcPr>
          <w:p w14:paraId="57D26E3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587" w:type="pct"/>
            <w:shd w:val="pct5" w:color="auto" w:fill="auto"/>
            <w:vAlign w:val="center"/>
          </w:tcPr>
          <w:p w14:paraId="3EDB9BE2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</w:tr>
      <w:tr w:rsidR="000F2BA1" w:rsidRPr="00DF09EE" w14:paraId="623B26C1" w14:textId="77777777" w:rsidTr="000F2BA1">
        <w:trPr>
          <w:trHeight w:val="20"/>
          <w:jc w:val="center"/>
        </w:trPr>
        <w:tc>
          <w:tcPr>
            <w:tcW w:w="2204" w:type="pct"/>
            <w:gridSpan w:val="7"/>
            <w:vMerge/>
            <w:shd w:val="clear" w:color="auto" w:fill="auto"/>
          </w:tcPr>
          <w:p w14:paraId="0C34B175" w14:textId="77777777" w:rsidR="000F2BA1" w:rsidRPr="00DF09EE" w:rsidRDefault="000F2BA1" w:rsidP="002F0A7F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459" w:type="pct"/>
            <w:gridSpan w:val="4"/>
            <w:vMerge/>
            <w:shd w:val="pct5" w:color="auto" w:fill="auto"/>
          </w:tcPr>
          <w:p w14:paraId="5C889125" w14:textId="77777777" w:rsidR="000F2BA1" w:rsidRPr="00DF09EE" w:rsidRDefault="000F2BA1" w:rsidP="002F0A7F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751" w:type="pct"/>
            <w:gridSpan w:val="2"/>
            <w:shd w:val="pct5" w:color="auto" w:fill="auto"/>
          </w:tcPr>
          <w:p w14:paraId="7E3528C1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87" w:type="pct"/>
            <w:shd w:val="pct5" w:color="auto" w:fill="auto"/>
          </w:tcPr>
          <w:p w14:paraId="58697F07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F2BA1" w:rsidRPr="00DF09EE" w14:paraId="57955462" w14:textId="77777777" w:rsidTr="000F2BA1">
        <w:trPr>
          <w:trHeight w:val="20"/>
          <w:jc w:val="center"/>
        </w:trPr>
        <w:tc>
          <w:tcPr>
            <w:tcW w:w="1707" w:type="pct"/>
            <w:gridSpan w:val="5"/>
          </w:tcPr>
          <w:p w14:paraId="124A939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520C69F5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4149CA00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09" w:type="pct"/>
            <w:gridSpan w:val="5"/>
          </w:tcPr>
          <w:p w14:paraId="46D72E5A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دير گروه                                            </w:t>
            </w:r>
          </w:p>
          <w:p w14:paraId="481A100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AE6CF5D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85" w:type="pct"/>
            <w:gridSpan w:val="4"/>
          </w:tcPr>
          <w:p w14:paraId="73ADFA4C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74683BCE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DCB33F6" w14:textId="77777777" w:rsidR="000F2BA1" w:rsidRPr="00DF09EE" w:rsidRDefault="000F2BA1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0F2BA1" w:rsidRPr="00DF09EE" w14:paraId="7F78D460" w14:textId="77777777" w:rsidTr="000F2BA1">
        <w:trPr>
          <w:trHeight w:val="20"/>
          <w:jc w:val="center"/>
        </w:trPr>
        <w:tc>
          <w:tcPr>
            <w:tcW w:w="5000" w:type="pct"/>
            <w:gridSpan w:val="14"/>
            <w:vAlign w:val="center"/>
          </w:tcPr>
          <w:p w14:paraId="16D322A6" w14:textId="77777777" w:rsidR="000F2BA1" w:rsidRPr="00DF09EE" w:rsidRDefault="000F2BA1" w:rsidP="002F0A7F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1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. امتیاز ک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میت تدریس برای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هر واحد تدریس در </w:t>
            </w:r>
            <w:r w:rsidRPr="00DF09EE">
              <w:rPr>
                <w:rFonts w:cs="B Mitra"/>
                <w:sz w:val="20"/>
                <w:szCs w:val="20"/>
                <w:rtl/>
              </w:rPr>
              <w:t>دور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کاردان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«5/0» 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، کارشناس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1»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، </w:t>
            </w:r>
            <w:r w:rsidRPr="00DF09EE">
              <w:rPr>
                <w:rFonts w:cs="B Mitra"/>
                <w:sz w:val="20"/>
                <w:szCs w:val="20"/>
                <w:rtl/>
              </w:rPr>
              <w:t>کارشناسی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  <w:t>ارشد یا دکتری حرف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>ای</w:t>
            </w:r>
            <w:r w:rsidRPr="00DF09EE">
              <w:rPr>
                <w:rFonts w:cs="Traditional Arabic" w:hint="cs"/>
                <w:sz w:val="20"/>
                <w:szCs w:val="20"/>
                <w:rtl/>
              </w:rPr>
              <w:t> 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25/1»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دکتر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یا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دکتر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تخصصی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Traditional Arabic" w:hint="cs"/>
                <w:sz w:val="20"/>
                <w:szCs w:val="20"/>
                <w:rtl/>
              </w:rPr>
              <w:t> 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«5/1»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است</w:t>
            </w:r>
            <w:r w:rsidRPr="00DF09EE">
              <w:rPr>
                <w:rFonts w:cs="B Mitra"/>
                <w:sz w:val="20"/>
                <w:szCs w:val="20"/>
                <w:rtl/>
              </w:rPr>
              <w:t>.</w:t>
            </w:r>
          </w:p>
          <w:p w14:paraId="3CE4F520" w14:textId="77777777" w:rsidR="000F2BA1" w:rsidRPr="00DF09EE" w:rsidRDefault="000F2BA1" w:rsidP="002F0A7F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. حداکثر تا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20 درصد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 امتیازهای این بند را می‌</w:t>
            </w:r>
            <w:r w:rsidRPr="00DF09EE">
              <w:rPr>
                <w:rFonts w:cs="B Mitra"/>
                <w:sz w:val="20"/>
                <w:szCs w:val="20"/>
                <w:rtl/>
              </w:rPr>
              <w:t>توان پس از کسب مجوز از م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سسه محل خدمت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با</w:t>
            </w:r>
            <w:r w:rsidRPr="00DF09EE">
              <w:rPr>
                <w:rFonts w:cs="B Mitra"/>
                <w:sz w:val="20"/>
                <w:szCs w:val="20"/>
                <w:rtl/>
              </w:rPr>
              <w:t xml:space="preserve"> تدریس در سایر م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sz w:val="20"/>
                <w:szCs w:val="20"/>
                <w:rtl/>
              </w:rPr>
              <w:t>سس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sz w:val="20"/>
                <w:szCs w:val="20"/>
                <w:rtl/>
              </w:rPr>
              <w:t>ها به دست آورد.</w:t>
            </w:r>
          </w:p>
          <w:p w14:paraId="369C96A8" w14:textId="77777777" w:rsidR="000F2BA1" w:rsidRPr="00DF09EE" w:rsidRDefault="000F2BA1" w:rsidP="002F0A7F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.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 xml:space="preserve"> امتیاز تدريس در دور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softHyphen/>
              <w:t>هاي مشترك</w:t>
            </w:r>
            <w:r w:rsidRPr="00DF09EE">
              <w:rPr>
                <w:rFonts w:cs="B Mitra"/>
                <w:sz w:val="20"/>
                <w:szCs w:val="20"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  <w:lang w:bidi="fa-IR"/>
              </w:rPr>
              <w:t>بين</w:t>
            </w:r>
            <w:r w:rsidRPr="00DF09EE">
              <w:rPr>
                <w:rFonts w:cs="B Mitra"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، شعب موسسه در خارج كشور يا دانشگاه</w:t>
            </w:r>
            <w:r w:rsidRPr="00DF09EE">
              <w:rPr>
                <w:rFonts w:cs="B Mitra" w:hint="cs"/>
                <w:sz w:val="20"/>
                <w:szCs w:val="20"/>
                <w:rtl/>
              </w:rPr>
              <w:softHyphen/>
              <w:t>هاي خارج از كشور با مجوز موسسه تا «2/1» برابر قابل افزایش است.</w:t>
            </w:r>
          </w:p>
          <w:p w14:paraId="304C7031" w14:textId="77777777" w:rsidR="000F2BA1" w:rsidRPr="00DF09EE" w:rsidRDefault="000F2BA1" w:rsidP="002F0A7F">
            <w:pPr>
              <w:tabs>
                <w:tab w:val="right" w:pos="15556"/>
              </w:tabs>
              <w:ind w:right="360"/>
              <w:jc w:val="lowKashida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بصره-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اعضا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هیات علمی گروه معارف در چارچوب واحدهای مصوب گروه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های معارف از امتیاز مربوط به این بند برخوردار می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شوند.</w:t>
            </w:r>
          </w:p>
        </w:tc>
      </w:tr>
    </w:tbl>
    <w:p w14:paraId="59785924" w14:textId="77777777" w:rsidR="00C74D4F" w:rsidRPr="00DF09EE" w:rsidRDefault="00C74D4F" w:rsidP="000C32A8">
      <w:pPr>
        <w:jc w:val="lowKashida"/>
        <w:rPr>
          <w:rFonts w:cs="B Mitra"/>
          <w:b/>
          <w:bCs/>
          <w:sz w:val="14"/>
          <w:szCs w:val="14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5D0E45" w:rsidRPr="00DF09EE" w14:paraId="263D2FC9" w14:textId="77777777" w:rsidTr="00A36327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9009410" w14:textId="79F22A4D" w:rsidR="005D0E45" w:rsidRPr="00DF09EE" w:rsidRDefault="005D0E45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2-</w:t>
            </w:r>
            <w:r w:rsidR="00A3056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4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اهن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</w:t>
            </w:r>
            <w:proofErr w:type="spellStart"/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رپرستي</w:t>
            </w:r>
            <w:proofErr w:type="spellEnd"/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پروژ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کارشناس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ر پايان دوره تحصيل</w:t>
            </w:r>
          </w:p>
        </w:tc>
      </w:tr>
    </w:tbl>
    <w:p w14:paraId="145F032B" w14:textId="77777777" w:rsidR="00AE1266" w:rsidRPr="00DF09EE" w:rsidRDefault="00AE1266" w:rsidP="000C32A8">
      <w:pPr>
        <w:jc w:val="lowKashida"/>
        <w:rPr>
          <w:rFonts w:cs="B Mitra"/>
          <w:sz w:val="20"/>
          <w:szCs w:val="20"/>
          <w:rtl/>
          <w:lang w:bidi="fa-IR"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"/>
        <w:gridCol w:w="1194"/>
        <w:gridCol w:w="1176"/>
        <w:gridCol w:w="546"/>
        <w:gridCol w:w="550"/>
        <w:gridCol w:w="1204"/>
        <w:gridCol w:w="1763"/>
        <w:gridCol w:w="2628"/>
        <w:gridCol w:w="1004"/>
        <w:gridCol w:w="1983"/>
        <w:gridCol w:w="1176"/>
        <w:gridCol w:w="906"/>
        <w:gridCol w:w="1134"/>
      </w:tblGrid>
      <w:tr w:rsidR="00530598" w:rsidRPr="00DF09EE" w14:paraId="6D482ADD" w14:textId="77777777" w:rsidTr="00C84E47">
        <w:trPr>
          <w:cantSplit/>
          <w:trHeight w:val="20"/>
        </w:trPr>
        <w:tc>
          <w:tcPr>
            <w:tcW w:w="196" w:type="pct"/>
            <w:vMerge w:val="restart"/>
            <w:shd w:val="pct5" w:color="auto" w:fill="auto"/>
            <w:vAlign w:val="center"/>
          </w:tcPr>
          <w:p w14:paraId="1C095799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376" w:type="pct"/>
            <w:vMerge w:val="restart"/>
            <w:shd w:val="pct5" w:color="auto" w:fill="auto"/>
            <w:vAlign w:val="center"/>
          </w:tcPr>
          <w:p w14:paraId="2D724D4B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پروژ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</w:rPr>
              <w:t xml:space="preserve"> </w:t>
            </w:r>
          </w:p>
        </w:tc>
        <w:tc>
          <w:tcPr>
            <w:tcW w:w="715" w:type="pct"/>
            <w:gridSpan w:val="3"/>
            <w:vMerge w:val="restart"/>
            <w:shd w:val="pct5" w:color="auto" w:fill="auto"/>
            <w:vAlign w:val="center"/>
          </w:tcPr>
          <w:p w14:paraId="150BFF61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یخ </w:t>
            </w:r>
          </w:p>
          <w:p w14:paraId="0850EA82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نجام فعاليت </w:t>
            </w:r>
          </w:p>
        </w:tc>
        <w:tc>
          <w:tcPr>
            <w:tcW w:w="379" w:type="pct"/>
            <w:vMerge w:val="restart"/>
            <w:shd w:val="pct5" w:color="auto" w:fill="auto"/>
            <w:vAlign w:val="center"/>
          </w:tcPr>
          <w:p w14:paraId="23412E88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 تحصیلی</w:t>
            </w:r>
          </w:p>
        </w:tc>
        <w:tc>
          <w:tcPr>
            <w:tcW w:w="555" w:type="pct"/>
            <w:vMerge w:val="restart"/>
            <w:shd w:val="pct5" w:color="auto" w:fill="auto"/>
            <w:vAlign w:val="center"/>
          </w:tcPr>
          <w:p w14:paraId="16A2DED1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ؤسسه </w:t>
            </w:r>
          </w:p>
          <w:p w14:paraId="014AAF60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تحصیل دانشجو</w:t>
            </w:r>
          </w:p>
        </w:tc>
        <w:tc>
          <w:tcPr>
            <w:tcW w:w="827" w:type="pct"/>
            <w:vMerge w:val="restart"/>
            <w:shd w:val="pct5" w:color="auto" w:fill="auto"/>
            <w:vAlign w:val="center"/>
          </w:tcPr>
          <w:p w14:paraId="2936B93D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دانشجو</w:t>
            </w:r>
          </w:p>
        </w:tc>
        <w:tc>
          <w:tcPr>
            <w:tcW w:w="316" w:type="pct"/>
            <w:vMerge w:val="restart"/>
            <w:shd w:val="pct5" w:color="auto" w:fill="auto"/>
            <w:vAlign w:val="center"/>
          </w:tcPr>
          <w:p w14:paraId="336D17F4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عداد واحد </w:t>
            </w:r>
          </w:p>
        </w:tc>
        <w:tc>
          <w:tcPr>
            <w:tcW w:w="624" w:type="pct"/>
            <w:vMerge w:val="restart"/>
            <w:shd w:val="pct5" w:color="auto" w:fill="auto"/>
            <w:vAlign w:val="center"/>
          </w:tcPr>
          <w:p w14:paraId="7B3CB2DB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حاصل ضرب تعداد واحد</w:t>
            </w:r>
          </w:p>
          <w:p w14:paraId="62A6817E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ر امتياز واحد كار «3/0»</w:t>
            </w:r>
          </w:p>
        </w:tc>
        <w:tc>
          <w:tcPr>
            <w:tcW w:w="655" w:type="pct"/>
            <w:gridSpan w:val="2"/>
            <w:shd w:val="pct5" w:color="auto" w:fill="auto"/>
            <w:vAlign w:val="center"/>
          </w:tcPr>
          <w:p w14:paraId="28C29FA8" w14:textId="77777777" w:rsidR="00355DA5" w:rsidRPr="00DF09EE" w:rsidRDefault="00355DA5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57" w:type="pct"/>
            <w:vMerge w:val="restart"/>
            <w:shd w:val="pct5" w:color="auto" w:fill="auto"/>
            <w:vAlign w:val="center"/>
          </w:tcPr>
          <w:p w14:paraId="4D73C48D" w14:textId="77777777" w:rsidR="00355DA5" w:rsidRPr="00DF09EE" w:rsidRDefault="00355DA5" w:rsidP="0053059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لاحظات</w:t>
            </w:r>
          </w:p>
        </w:tc>
      </w:tr>
      <w:tr w:rsidR="00C84E47" w:rsidRPr="00DF09EE" w14:paraId="4BBF1AED" w14:textId="77777777" w:rsidTr="00C84E47">
        <w:trPr>
          <w:cantSplit/>
          <w:trHeight w:val="310"/>
        </w:trPr>
        <w:tc>
          <w:tcPr>
            <w:tcW w:w="196" w:type="pct"/>
            <w:vMerge/>
            <w:textDirection w:val="btLr"/>
            <w:vAlign w:val="center"/>
          </w:tcPr>
          <w:p w14:paraId="04A151BB" w14:textId="77777777" w:rsidR="008E6384" w:rsidRPr="00DF09EE" w:rsidRDefault="008E6384" w:rsidP="0053059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vAlign w:val="center"/>
          </w:tcPr>
          <w:p w14:paraId="3BC926B6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5" w:type="pct"/>
            <w:gridSpan w:val="3"/>
            <w:vMerge/>
            <w:vAlign w:val="center"/>
          </w:tcPr>
          <w:p w14:paraId="2EDEDB4D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9" w:type="pct"/>
            <w:vMerge/>
            <w:vAlign w:val="center"/>
          </w:tcPr>
          <w:p w14:paraId="368FE1E1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5" w:type="pct"/>
            <w:vMerge/>
            <w:vAlign w:val="center"/>
          </w:tcPr>
          <w:p w14:paraId="48D94476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27" w:type="pct"/>
            <w:vMerge/>
            <w:vAlign w:val="center"/>
          </w:tcPr>
          <w:p w14:paraId="522446E5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6" w:type="pct"/>
            <w:vMerge/>
            <w:vAlign w:val="center"/>
          </w:tcPr>
          <w:p w14:paraId="54C0ABD6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24" w:type="pct"/>
            <w:vMerge/>
            <w:vAlign w:val="center"/>
          </w:tcPr>
          <w:p w14:paraId="7E8D191D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  <w:vMerge w:val="restart"/>
            <w:shd w:val="pct5" w:color="auto" w:fill="auto"/>
            <w:vAlign w:val="center"/>
          </w:tcPr>
          <w:p w14:paraId="06096EB7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285" w:type="pct"/>
            <w:vMerge w:val="restart"/>
            <w:shd w:val="pct5" w:color="auto" w:fill="auto"/>
            <w:vAlign w:val="center"/>
          </w:tcPr>
          <w:p w14:paraId="32E91BA7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57" w:type="pct"/>
            <w:vMerge/>
            <w:textDirection w:val="btLr"/>
          </w:tcPr>
          <w:p w14:paraId="33D69FD9" w14:textId="77777777" w:rsidR="008E6384" w:rsidRPr="00DF09EE" w:rsidRDefault="008E6384" w:rsidP="0053059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530598" w:rsidRPr="00DF09EE" w14:paraId="3EF597A4" w14:textId="77777777" w:rsidTr="00C84E47">
        <w:trPr>
          <w:cantSplit/>
          <w:trHeight w:val="20"/>
        </w:trPr>
        <w:tc>
          <w:tcPr>
            <w:tcW w:w="196" w:type="pct"/>
            <w:vMerge/>
            <w:textDirection w:val="btLr"/>
            <w:vAlign w:val="center"/>
          </w:tcPr>
          <w:p w14:paraId="7D78E0CB" w14:textId="77777777" w:rsidR="008E6384" w:rsidRPr="00DF09EE" w:rsidRDefault="008E6384" w:rsidP="0053059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vAlign w:val="center"/>
          </w:tcPr>
          <w:p w14:paraId="2154BEC3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0" w:type="pct"/>
            <w:shd w:val="pct5" w:color="auto" w:fill="auto"/>
            <w:vAlign w:val="center"/>
          </w:tcPr>
          <w:p w14:paraId="4B2711C9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يمسال اول</w:t>
            </w:r>
          </w:p>
        </w:tc>
        <w:tc>
          <w:tcPr>
            <w:tcW w:w="345" w:type="pct"/>
            <w:gridSpan w:val="2"/>
            <w:shd w:val="pct5" w:color="auto" w:fill="auto"/>
            <w:vAlign w:val="center"/>
          </w:tcPr>
          <w:p w14:paraId="34E228C8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يمسال دوم</w:t>
            </w:r>
          </w:p>
        </w:tc>
        <w:tc>
          <w:tcPr>
            <w:tcW w:w="379" w:type="pct"/>
            <w:vMerge/>
            <w:vAlign w:val="center"/>
          </w:tcPr>
          <w:p w14:paraId="6343558C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5" w:type="pct"/>
            <w:vMerge/>
            <w:vAlign w:val="center"/>
          </w:tcPr>
          <w:p w14:paraId="2935D459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27" w:type="pct"/>
            <w:vMerge/>
            <w:vAlign w:val="center"/>
          </w:tcPr>
          <w:p w14:paraId="112010CF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6" w:type="pct"/>
            <w:vMerge/>
            <w:vAlign w:val="center"/>
          </w:tcPr>
          <w:p w14:paraId="16318AB3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24" w:type="pct"/>
            <w:vMerge/>
            <w:vAlign w:val="center"/>
          </w:tcPr>
          <w:p w14:paraId="05A2C308" w14:textId="77777777" w:rsidR="008E6384" w:rsidRPr="00DF09EE" w:rsidRDefault="008E6384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  <w:vMerge/>
            <w:shd w:val="pct5" w:color="auto" w:fill="auto"/>
            <w:textDirection w:val="btLr"/>
            <w:vAlign w:val="center"/>
          </w:tcPr>
          <w:p w14:paraId="5020C0C1" w14:textId="77777777" w:rsidR="008E6384" w:rsidRPr="00DF09EE" w:rsidRDefault="008E6384" w:rsidP="00530598">
            <w:pPr>
              <w:ind w:left="113" w:right="113"/>
              <w:jc w:val="center"/>
              <w:rPr>
                <w:rFonts w:cs="B Mitr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85" w:type="pct"/>
            <w:vMerge/>
            <w:shd w:val="pct5" w:color="auto" w:fill="auto"/>
            <w:textDirection w:val="btLr"/>
          </w:tcPr>
          <w:p w14:paraId="138F8475" w14:textId="77777777" w:rsidR="008E6384" w:rsidRPr="00DF09EE" w:rsidRDefault="008E6384" w:rsidP="00530598">
            <w:pPr>
              <w:ind w:left="113" w:right="113"/>
              <w:jc w:val="center"/>
              <w:rPr>
                <w:rFonts w:cs="B Mitra"/>
                <w:b/>
                <w:bCs/>
                <w:sz w:val="14"/>
                <w:szCs w:val="14"/>
                <w:rtl/>
                <w:lang w:bidi="fa-IR"/>
              </w:rPr>
            </w:pPr>
          </w:p>
        </w:tc>
        <w:tc>
          <w:tcPr>
            <w:tcW w:w="357" w:type="pct"/>
            <w:vMerge/>
            <w:textDirection w:val="btLr"/>
          </w:tcPr>
          <w:p w14:paraId="03D935E7" w14:textId="77777777" w:rsidR="008E6384" w:rsidRPr="00DF09EE" w:rsidRDefault="008E6384" w:rsidP="0053059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530598" w:rsidRPr="00DF09EE" w14:paraId="4A51BBEC" w14:textId="77777777" w:rsidTr="00C84E47">
        <w:trPr>
          <w:trHeight w:val="20"/>
        </w:trPr>
        <w:tc>
          <w:tcPr>
            <w:tcW w:w="196" w:type="pct"/>
          </w:tcPr>
          <w:p w14:paraId="6EC7354F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376" w:type="pct"/>
            <w:vAlign w:val="center"/>
          </w:tcPr>
          <w:p w14:paraId="6B55038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3774EDD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1BD539E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5E1C3DB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7C78A903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BF8CAE1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بختياري ابوالفضل</w:t>
            </w:r>
          </w:p>
        </w:tc>
        <w:tc>
          <w:tcPr>
            <w:tcW w:w="316" w:type="pct"/>
            <w:vAlign w:val="center"/>
          </w:tcPr>
          <w:p w14:paraId="528BFE1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5F9EB45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678F8C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49EC79E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100C7E3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6CE8CADB" w14:textId="77777777" w:rsidTr="00C84E47">
        <w:trPr>
          <w:trHeight w:val="20"/>
        </w:trPr>
        <w:tc>
          <w:tcPr>
            <w:tcW w:w="196" w:type="pct"/>
          </w:tcPr>
          <w:p w14:paraId="3CA32753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2</w:t>
            </w:r>
          </w:p>
        </w:tc>
        <w:tc>
          <w:tcPr>
            <w:tcW w:w="376" w:type="pct"/>
            <w:vAlign w:val="center"/>
          </w:tcPr>
          <w:p w14:paraId="5A2865C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5AD5803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4BA3F68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6C345B6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2FA33C29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2447BE26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زلفي خرم اميرحسين</w:t>
            </w:r>
          </w:p>
        </w:tc>
        <w:tc>
          <w:tcPr>
            <w:tcW w:w="316" w:type="pct"/>
            <w:vAlign w:val="center"/>
          </w:tcPr>
          <w:p w14:paraId="6F5675B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62EE08D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0D66F4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1D78001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1FA736A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025B3DE5" w14:textId="77777777" w:rsidTr="00C84E47">
        <w:trPr>
          <w:trHeight w:val="20"/>
        </w:trPr>
        <w:tc>
          <w:tcPr>
            <w:tcW w:w="196" w:type="pct"/>
          </w:tcPr>
          <w:p w14:paraId="39BB2F1E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376" w:type="pct"/>
            <w:vAlign w:val="center"/>
          </w:tcPr>
          <w:p w14:paraId="5D0B599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177962A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26C993BB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1E352D39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7914B7B3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2AD83F9F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عربي اشتياني حسين</w:t>
            </w:r>
          </w:p>
        </w:tc>
        <w:tc>
          <w:tcPr>
            <w:tcW w:w="316" w:type="pct"/>
            <w:vAlign w:val="center"/>
          </w:tcPr>
          <w:p w14:paraId="450D785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0CDDF8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504C33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02C1DCE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244BEDE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227446D5" w14:textId="77777777" w:rsidTr="00C84E47">
        <w:trPr>
          <w:trHeight w:val="20"/>
        </w:trPr>
        <w:tc>
          <w:tcPr>
            <w:tcW w:w="196" w:type="pct"/>
          </w:tcPr>
          <w:p w14:paraId="01622C3F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4</w:t>
            </w:r>
          </w:p>
        </w:tc>
        <w:tc>
          <w:tcPr>
            <w:tcW w:w="376" w:type="pct"/>
            <w:vAlign w:val="center"/>
          </w:tcPr>
          <w:p w14:paraId="2E482D4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21FCE23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7D7F02E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0C9E37F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2CD6904C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E6A6D9B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ملکي محمدعرفان</w:t>
            </w:r>
          </w:p>
        </w:tc>
        <w:tc>
          <w:tcPr>
            <w:tcW w:w="316" w:type="pct"/>
            <w:vAlign w:val="center"/>
          </w:tcPr>
          <w:p w14:paraId="13FB9D6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6D2B7A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CDBB0A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31582C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0B46493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01AE806E" w14:textId="77777777" w:rsidTr="00C84E47">
        <w:trPr>
          <w:trHeight w:val="20"/>
        </w:trPr>
        <w:tc>
          <w:tcPr>
            <w:tcW w:w="196" w:type="pct"/>
          </w:tcPr>
          <w:p w14:paraId="61CE3085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5</w:t>
            </w:r>
          </w:p>
        </w:tc>
        <w:tc>
          <w:tcPr>
            <w:tcW w:w="376" w:type="pct"/>
            <w:vAlign w:val="center"/>
          </w:tcPr>
          <w:p w14:paraId="3E2841A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296C37C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</w:tcPr>
          <w:p w14:paraId="37A4B46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</w:tcPr>
          <w:p w14:paraId="44A95E2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308D1738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2FC08328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اسمعيلي اردستاني علي</w:t>
            </w:r>
          </w:p>
        </w:tc>
        <w:tc>
          <w:tcPr>
            <w:tcW w:w="316" w:type="pct"/>
            <w:vAlign w:val="center"/>
          </w:tcPr>
          <w:p w14:paraId="077457C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1557E9E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8B5D5E7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2DBF09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AA9730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4674DC81" w14:textId="77777777" w:rsidTr="00C84E47">
        <w:trPr>
          <w:trHeight w:val="20"/>
        </w:trPr>
        <w:tc>
          <w:tcPr>
            <w:tcW w:w="196" w:type="pct"/>
          </w:tcPr>
          <w:p w14:paraId="1E81A7DF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376" w:type="pct"/>
            <w:vAlign w:val="center"/>
          </w:tcPr>
          <w:p w14:paraId="6F11DA6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1AF54BD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</w:tcPr>
          <w:p w14:paraId="4F6BFCAE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</w:tcPr>
          <w:p w14:paraId="7CC97D2B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58D3D248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5136F124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جوکار اميررضا</w:t>
            </w:r>
          </w:p>
        </w:tc>
        <w:tc>
          <w:tcPr>
            <w:tcW w:w="316" w:type="pct"/>
            <w:vAlign w:val="center"/>
          </w:tcPr>
          <w:p w14:paraId="43CDDBE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4B790C7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7DE1421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45B18A6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47168839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3E9D967A" w14:textId="77777777" w:rsidTr="00C84E47">
        <w:trPr>
          <w:trHeight w:val="20"/>
        </w:trPr>
        <w:tc>
          <w:tcPr>
            <w:tcW w:w="196" w:type="pct"/>
          </w:tcPr>
          <w:p w14:paraId="0C3C2CFD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376" w:type="pct"/>
            <w:vAlign w:val="center"/>
          </w:tcPr>
          <w:p w14:paraId="7B969D8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5C25558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</w:tcPr>
          <w:p w14:paraId="1F4ED2AB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</w:tcPr>
          <w:p w14:paraId="2DF4AD8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1EB30CB6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55FB59B7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دارستاني احسان</w:t>
            </w:r>
          </w:p>
        </w:tc>
        <w:tc>
          <w:tcPr>
            <w:tcW w:w="316" w:type="pct"/>
            <w:vAlign w:val="center"/>
          </w:tcPr>
          <w:p w14:paraId="26AD92C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6BE4B93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0A1E2B9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1D839D2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5D31127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502536C2" w14:textId="77777777" w:rsidTr="00C84E47">
        <w:trPr>
          <w:trHeight w:val="20"/>
        </w:trPr>
        <w:tc>
          <w:tcPr>
            <w:tcW w:w="196" w:type="pct"/>
          </w:tcPr>
          <w:p w14:paraId="3EA291D9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376" w:type="pct"/>
            <w:vAlign w:val="center"/>
          </w:tcPr>
          <w:p w14:paraId="7DC20F4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18D090F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</w:tcPr>
          <w:p w14:paraId="14558DD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</w:tcPr>
          <w:p w14:paraId="312E9F6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64A73F9C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7F403F26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صفري محمدمهدي</w:t>
            </w:r>
          </w:p>
        </w:tc>
        <w:tc>
          <w:tcPr>
            <w:tcW w:w="316" w:type="pct"/>
            <w:vAlign w:val="center"/>
          </w:tcPr>
          <w:p w14:paraId="5EC3A23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123228B7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2950B21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17CC423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1215247B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55DFD451" w14:textId="77777777" w:rsidTr="00C84E47">
        <w:trPr>
          <w:trHeight w:val="20"/>
        </w:trPr>
        <w:tc>
          <w:tcPr>
            <w:tcW w:w="196" w:type="pct"/>
          </w:tcPr>
          <w:p w14:paraId="3EB29388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9</w:t>
            </w:r>
          </w:p>
        </w:tc>
        <w:tc>
          <w:tcPr>
            <w:tcW w:w="376" w:type="pct"/>
            <w:vAlign w:val="center"/>
          </w:tcPr>
          <w:p w14:paraId="63D2A73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2364D40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</w:tcPr>
          <w:p w14:paraId="6E26C01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</w:tcPr>
          <w:p w14:paraId="5FA54C3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1</w:t>
            </w:r>
          </w:p>
        </w:tc>
        <w:tc>
          <w:tcPr>
            <w:tcW w:w="555" w:type="pct"/>
            <w:vAlign w:val="center"/>
          </w:tcPr>
          <w:p w14:paraId="6369A3A2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66B76CE5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نيک نژاد مهدي</w:t>
            </w:r>
          </w:p>
        </w:tc>
        <w:tc>
          <w:tcPr>
            <w:tcW w:w="316" w:type="pct"/>
            <w:vAlign w:val="center"/>
          </w:tcPr>
          <w:p w14:paraId="25D96E6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216C22E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C83E37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7AB932A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2DD8166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0B84A97B" w14:textId="77777777" w:rsidTr="00C84E47">
        <w:trPr>
          <w:trHeight w:val="20"/>
        </w:trPr>
        <w:tc>
          <w:tcPr>
            <w:tcW w:w="196" w:type="pct"/>
          </w:tcPr>
          <w:p w14:paraId="06E1070A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0</w:t>
            </w:r>
          </w:p>
        </w:tc>
        <w:tc>
          <w:tcPr>
            <w:tcW w:w="376" w:type="pct"/>
            <w:vAlign w:val="center"/>
          </w:tcPr>
          <w:p w14:paraId="01D7B56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4B5798D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7A8F818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6E6991A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0</w:t>
            </w:r>
          </w:p>
        </w:tc>
        <w:tc>
          <w:tcPr>
            <w:tcW w:w="555" w:type="pct"/>
            <w:vAlign w:val="center"/>
          </w:tcPr>
          <w:p w14:paraId="6304A920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44D91029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اميني اميد</w:t>
            </w:r>
          </w:p>
        </w:tc>
        <w:tc>
          <w:tcPr>
            <w:tcW w:w="316" w:type="pct"/>
            <w:vAlign w:val="center"/>
          </w:tcPr>
          <w:p w14:paraId="564DBF1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7FA80EF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D54375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52DBAAE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5037E62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1512EB62" w14:textId="77777777" w:rsidTr="00C84E47">
        <w:trPr>
          <w:trHeight w:val="20"/>
        </w:trPr>
        <w:tc>
          <w:tcPr>
            <w:tcW w:w="196" w:type="pct"/>
          </w:tcPr>
          <w:p w14:paraId="7B668236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1</w:t>
            </w:r>
          </w:p>
        </w:tc>
        <w:tc>
          <w:tcPr>
            <w:tcW w:w="376" w:type="pct"/>
            <w:vAlign w:val="center"/>
          </w:tcPr>
          <w:p w14:paraId="269E4A1B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218DA449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51E43A0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3B929FD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0</w:t>
            </w:r>
          </w:p>
        </w:tc>
        <w:tc>
          <w:tcPr>
            <w:tcW w:w="555" w:type="pct"/>
            <w:vAlign w:val="center"/>
          </w:tcPr>
          <w:p w14:paraId="0309F224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2F9B010E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باغکي روزبه</w:t>
            </w:r>
          </w:p>
        </w:tc>
        <w:tc>
          <w:tcPr>
            <w:tcW w:w="316" w:type="pct"/>
            <w:vAlign w:val="center"/>
          </w:tcPr>
          <w:p w14:paraId="688455D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7DE358E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2B96C9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7E88AFA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5CC88E9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486B84EB" w14:textId="77777777" w:rsidTr="00C84E47">
        <w:trPr>
          <w:trHeight w:val="20"/>
        </w:trPr>
        <w:tc>
          <w:tcPr>
            <w:tcW w:w="196" w:type="pct"/>
          </w:tcPr>
          <w:p w14:paraId="11DCCEBE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2</w:t>
            </w:r>
          </w:p>
        </w:tc>
        <w:tc>
          <w:tcPr>
            <w:tcW w:w="376" w:type="pct"/>
            <w:vAlign w:val="center"/>
          </w:tcPr>
          <w:p w14:paraId="5EF4151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54D99A19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3AF9984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1452FA6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0</w:t>
            </w:r>
          </w:p>
        </w:tc>
        <w:tc>
          <w:tcPr>
            <w:tcW w:w="555" w:type="pct"/>
            <w:vAlign w:val="center"/>
          </w:tcPr>
          <w:p w14:paraId="4E5C7CB5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4D29164D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پسنده پگاه</w:t>
            </w:r>
          </w:p>
        </w:tc>
        <w:tc>
          <w:tcPr>
            <w:tcW w:w="316" w:type="pct"/>
            <w:vAlign w:val="center"/>
          </w:tcPr>
          <w:p w14:paraId="3C496D0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67E966D5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001AF4C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52DA31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2D60AD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348E7CA5" w14:textId="77777777" w:rsidTr="00C84E47">
        <w:trPr>
          <w:trHeight w:val="20"/>
        </w:trPr>
        <w:tc>
          <w:tcPr>
            <w:tcW w:w="196" w:type="pct"/>
          </w:tcPr>
          <w:p w14:paraId="5FD713E5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</w:t>
            </w:r>
          </w:p>
        </w:tc>
        <w:tc>
          <w:tcPr>
            <w:tcW w:w="376" w:type="pct"/>
            <w:vAlign w:val="center"/>
          </w:tcPr>
          <w:p w14:paraId="592320F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33B394D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0B61ED67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46DD2E1B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0</w:t>
            </w:r>
          </w:p>
        </w:tc>
        <w:tc>
          <w:tcPr>
            <w:tcW w:w="555" w:type="pct"/>
            <w:vAlign w:val="center"/>
          </w:tcPr>
          <w:p w14:paraId="2E3EA9A9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4FF88CB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خير خواه مبينا</w:t>
            </w:r>
          </w:p>
        </w:tc>
        <w:tc>
          <w:tcPr>
            <w:tcW w:w="316" w:type="pct"/>
            <w:vAlign w:val="center"/>
          </w:tcPr>
          <w:p w14:paraId="4A2FA9C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21908BC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14E7D39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7B26D52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1BCD785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75FD9C0E" w14:textId="77777777" w:rsidTr="00C84E47">
        <w:trPr>
          <w:trHeight w:val="20"/>
        </w:trPr>
        <w:tc>
          <w:tcPr>
            <w:tcW w:w="196" w:type="pct"/>
          </w:tcPr>
          <w:p w14:paraId="59509404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</w:t>
            </w:r>
          </w:p>
        </w:tc>
        <w:tc>
          <w:tcPr>
            <w:tcW w:w="376" w:type="pct"/>
            <w:vAlign w:val="center"/>
          </w:tcPr>
          <w:p w14:paraId="034B41A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7921B811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1D9F6AA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07CC3B0E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0</w:t>
            </w:r>
          </w:p>
        </w:tc>
        <w:tc>
          <w:tcPr>
            <w:tcW w:w="555" w:type="pct"/>
            <w:vAlign w:val="center"/>
          </w:tcPr>
          <w:p w14:paraId="41023126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0C2446F7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گودرزي محمدرضا</w:t>
            </w:r>
          </w:p>
        </w:tc>
        <w:tc>
          <w:tcPr>
            <w:tcW w:w="316" w:type="pct"/>
            <w:vAlign w:val="center"/>
          </w:tcPr>
          <w:p w14:paraId="66C3222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6701593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39C8EEF8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6C84855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32FB83D7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5BED3219" w14:textId="77777777" w:rsidTr="00C84E47">
        <w:trPr>
          <w:trHeight w:val="20"/>
        </w:trPr>
        <w:tc>
          <w:tcPr>
            <w:tcW w:w="196" w:type="pct"/>
          </w:tcPr>
          <w:p w14:paraId="1D58B3D5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5</w:t>
            </w:r>
          </w:p>
        </w:tc>
        <w:tc>
          <w:tcPr>
            <w:tcW w:w="376" w:type="pct"/>
            <w:vAlign w:val="center"/>
          </w:tcPr>
          <w:p w14:paraId="6EF7B7D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3054753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3320BABC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09A88149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0</w:t>
            </w:r>
          </w:p>
        </w:tc>
        <w:tc>
          <w:tcPr>
            <w:tcW w:w="555" w:type="pct"/>
            <w:vAlign w:val="center"/>
          </w:tcPr>
          <w:p w14:paraId="20748FD5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2BEAEB4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لطفي نياهره دشت محمدمهدي</w:t>
            </w:r>
          </w:p>
        </w:tc>
        <w:tc>
          <w:tcPr>
            <w:tcW w:w="316" w:type="pct"/>
            <w:vAlign w:val="center"/>
          </w:tcPr>
          <w:p w14:paraId="5840FE7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506E00B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271ECAF2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635C648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A8A6FBA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530598" w:rsidRPr="00DF09EE" w14:paraId="0F0C7D4B" w14:textId="77777777" w:rsidTr="00C84E47">
        <w:trPr>
          <w:trHeight w:val="20"/>
        </w:trPr>
        <w:tc>
          <w:tcPr>
            <w:tcW w:w="196" w:type="pct"/>
          </w:tcPr>
          <w:p w14:paraId="35A7C8C4" w14:textId="77777777" w:rsidR="00530598" w:rsidRPr="00DF09EE" w:rsidRDefault="007E3D85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6</w:t>
            </w:r>
          </w:p>
        </w:tc>
        <w:tc>
          <w:tcPr>
            <w:tcW w:w="376" w:type="pct"/>
            <w:vAlign w:val="center"/>
          </w:tcPr>
          <w:p w14:paraId="00CDDF53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74FD17A4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2C80DA07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66390FB0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400</w:t>
            </w:r>
          </w:p>
        </w:tc>
        <w:tc>
          <w:tcPr>
            <w:tcW w:w="555" w:type="pct"/>
            <w:vAlign w:val="center"/>
          </w:tcPr>
          <w:p w14:paraId="361BC847" w14:textId="77777777" w:rsidR="00530598" w:rsidRPr="00530598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62DF1080" w14:textId="77777777" w:rsidR="00530598" w:rsidRPr="00530598" w:rsidRDefault="00530598" w:rsidP="0053059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530598">
              <w:rPr>
                <w:rFonts w:cs="B Mitra"/>
                <w:b/>
                <w:bCs/>
                <w:sz w:val="16"/>
                <w:szCs w:val="16"/>
                <w:rtl/>
              </w:rPr>
              <w:t>موسوي سيدابوالفضل</w:t>
            </w:r>
          </w:p>
        </w:tc>
        <w:tc>
          <w:tcPr>
            <w:tcW w:w="316" w:type="pct"/>
            <w:vAlign w:val="center"/>
          </w:tcPr>
          <w:p w14:paraId="2288EDFF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7A1F0DE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14652E96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08B8F80D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3B10D01B" w14:textId="77777777" w:rsidR="00530598" w:rsidRPr="00DF09EE" w:rsidRDefault="00530598" w:rsidP="0053059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4FC1E7EB" w14:textId="77777777" w:rsidTr="00761246">
        <w:trPr>
          <w:trHeight w:val="20"/>
        </w:trPr>
        <w:tc>
          <w:tcPr>
            <w:tcW w:w="196" w:type="pct"/>
          </w:tcPr>
          <w:p w14:paraId="6D2F65C8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7</w:t>
            </w:r>
          </w:p>
        </w:tc>
        <w:tc>
          <w:tcPr>
            <w:tcW w:w="376" w:type="pct"/>
            <w:vAlign w:val="center"/>
          </w:tcPr>
          <w:p w14:paraId="4E60AB0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</w:tcPr>
          <w:p w14:paraId="6D8F2C9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28AED4B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</w:tcPr>
          <w:p w14:paraId="5623DA2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9</w:t>
            </w:r>
          </w:p>
        </w:tc>
        <w:tc>
          <w:tcPr>
            <w:tcW w:w="555" w:type="pct"/>
            <w:vAlign w:val="center"/>
          </w:tcPr>
          <w:p w14:paraId="38760528" w14:textId="77777777" w:rsidR="00C84E47" w:rsidRPr="00530598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</w:tcPr>
          <w:p w14:paraId="22B09F55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C84E47">
              <w:rPr>
                <w:rFonts w:cs="B Mitra"/>
                <w:b/>
                <w:bCs/>
                <w:sz w:val="16"/>
                <w:szCs w:val="16"/>
                <w:rtl/>
              </w:rPr>
              <w:t>موسوي سيدمحمدسعيد</w:t>
            </w:r>
          </w:p>
        </w:tc>
        <w:tc>
          <w:tcPr>
            <w:tcW w:w="316" w:type="pct"/>
            <w:vAlign w:val="center"/>
          </w:tcPr>
          <w:p w14:paraId="6CDD448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7F9A3E1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5B4DC75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51E5F2C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D9ECA4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6355DAEF" w14:textId="77777777" w:rsidTr="00761A65">
        <w:trPr>
          <w:trHeight w:val="20"/>
        </w:trPr>
        <w:tc>
          <w:tcPr>
            <w:tcW w:w="196" w:type="pct"/>
          </w:tcPr>
          <w:p w14:paraId="5CEB072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8</w:t>
            </w:r>
          </w:p>
        </w:tc>
        <w:tc>
          <w:tcPr>
            <w:tcW w:w="376" w:type="pct"/>
            <w:vAlign w:val="center"/>
          </w:tcPr>
          <w:p w14:paraId="3F7E226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64FAD54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  <w:vAlign w:val="center"/>
          </w:tcPr>
          <w:p w14:paraId="05D6164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</w:tcPr>
          <w:p w14:paraId="0120C4A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9</w:t>
            </w:r>
          </w:p>
        </w:tc>
        <w:tc>
          <w:tcPr>
            <w:tcW w:w="555" w:type="pct"/>
            <w:vAlign w:val="center"/>
          </w:tcPr>
          <w:p w14:paraId="61254356" w14:textId="77777777" w:rsidR="00C84E47" w:rsidRPr="00530598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B54CFA"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</w:tcPr>
          <w:p w14:paraId="6D952012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C84E47">
              <w:rPr>
                <w:rFonts w:cs="B Mitra"/>
                <w:b/>
                <w:bCs/>
                <w:sz w:val="16"/>
                <w:szCs w:val="16"/>
                <w:rtl/>
              </w:rPr>
              <w:t>فولادگر فاطمه</w:t>
            </w:r>
          </w:p>
        </w:tc>
        <w:tc>
          <w:tcPr>
            <w:tcW w:w="316" w:type="pct"/>
            <w:vAlign w:val="center"/>
          </w:tcPr>
          <w:p w14:paraId="0CFC321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4219CD2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72E0519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2A71AC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FBBD13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4085CE40" w14:textId="77777777" w:rsidTr="00357599">
        <w:trPr>
          <w:trHeight w:val="20"/>
        </w:trPr>
        <w:tc>
          <w:tcPr>
            <w:tcW w:w="196" w:type="pct"/>
          </w:tcPr>
          <w:p w14:paraId="6FBCE640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9</w:t>
            </w:r>
          </w:p>
        </w:tc>
        <w:tc>
          <w:tcPr>
            <w:tcW w:w="376" w:type="pct"/>
            <w:vAlign w:val="center"/>
          </w:tcPr>
          <w:p w14:paraId="3CDA26E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1812428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0F8E349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5D855E8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8</w:t>
            </w:r>
          </w:p>
        </w:tc>
        <w:tc>
          <w:tcPr>
            <w:tcW w:w="555" w:type="pct"/>
            <w:vAlign w:val="center"/>
          </w:tcPr>
          <w:p w14:paraId="60872AD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C82775B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ابطحي سيدمجتبي</w:t>
            </w:r>
          </w:p>
        </w:tc>
        <w:tc>
          <w:tcPr>
            <w:tcW w:w="316" w:type="pct"/>
            <w:vAlign w:val="center"/>
          </w:tcPr>
          <w:p w14:paraId="7429B95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7FB761C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392E9A7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4BE856E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2B5A413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24EC8467" w14:textId="77777777" w:rsidTr="00357599">
        <w:trPr>
          <w:trHeight w:val="20"/>
        </w:trPr>
        <w:tc>
          <w:tcPr>
            <w:tcW w:w="196" w:type="pct"/>
          </w:tcPr>
          <w:p w14:paraId="6846483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0</w:t>
            </w:r>
          </w:p>
        </w:tc>
        <w:tc>
          <w:tcPr>
            <w:tcW w:w="376" w:type="pct"/>
            <w:vAlign w:val="center"/>
          </w:tcPr>
          <w:p w14:paraId="6B4D2D1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0AC78D4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24844A1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021B380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Pr="00F74F65"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55" w:type="pct"/>
            <w:vAlign w:val="center"/>
          </w:tcPr>
          <w:p w14:paraId="694094E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6D9CEBCF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اسدنژاد محمدجواد</w:t>
            </w:r>
          </w:p>
        </w:tc>
        <w:tc>
          <w:tcPr>
            <w:tcW w:w="316" w:type="pct"/>
            <w:vAlign w:val="center"/>
          </w:tcPr>
          <w:p w14:paraId="380F542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F1BD14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29396A3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1AAC816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6ECC91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3543925E" w14:textId="77777777" w:rsidTr="00357599">
        <w:trPr>
          <w:trHeight w:val="20"/>
        </w:trPr>
        <w:tc>
          <w:tcPr>
            <w:tcW w:w="196" w:type="pct"/>
          </w:tcPr>
          <w:p w14:paraId="20A02A9A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1</w:t>
            </w:r>
          </w:p>
        </w:tc>
        <w:tc>
          <w:tcPr>
            <w:tcW w:w="376" w:type="pct"/>
            <w:vAlign w:val="center"/>
          </w:tcPr>
          <w:p w14:paraId="3B8F1ED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7C9F60E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0955FB6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429A64C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Pr="00F74F65"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55" w:type="pct"/>
            <w:vAlign w:val="center"/>
          </w:tcPr>
          <w:p w14:paraId="3818EF4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2FA0271F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رؤفي صدف</w:t>
            </w:r>
          </w:p>
        </w:tc>
        <w:tc>
          <w:tcPr>
            <w:tcW w:w="316" w:type="pct"/>
            <w:vAlign w:val="center"/>
          </w:tcPr>
          <w:p w14:paraId="2E09B02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44B84EA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DADCE6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3FD53E8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2CCC8E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6B69A6C1" w14:textId="77777777" w:rsidTr="00357599">
        <w:trPr>
          <w:trHeight w:val="20"/>
        </w:trPr>
        <w:tc>
          <w:tcPr>
            <w:tcW w:w="196" w:type="pct"/>
          </w:tcPr>
          <w:p w14:paraId="7C52FB2F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2</w:t>
            </w:r>
          </w:p>
        </w:tc>
        <w:tc>
          <w:tcPr>
            <w:tcW w:w="376" w:type="pct"/>
            <w:vAlign w:val="center"/>
          </w:tcPr>
          <w:p w14:paraId="167B2E8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0EB43BE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336B888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3F617AE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Pr="00F74F65"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55" w:type="pct"/>
            <w:vAlign w:val="center"/>
          </w:tcPr>
          <w:p w14:paraId="19B5FF2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7609B329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طاهرخاني مهدي</w:t>
            </w:r>
          </w:p>
        </w:tc>
        <w:tc>
          <w:tcPr>
            <w:tcW w:w="316" w:type="pct"/>
            <w:vAlign w:val="center"/>
          </w:tcPr>
          <w:p w14:paraId="6D2B16B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291451C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0B917E7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67AE09F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1AC0A43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6A6BCE6A" w14:textId="77777777" w:rsidTr="00357599">
        <w:trPr>
          <w:trHeight w:val="20"/>
        </w:trPr>
        <w:tc>
          <w:tcPr>
            <w:tcW w:w="196" w:type="pct"/>
          </w:tcPr>
          <w:p w14:paraId="4F2F17D9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3</w:t>
            </w:r>
          </w:p>
        </w:tc>
        <w:tc>
          <w:tcPr>
            <w:tcW w:w="376" w:type="pct"/>
            <w:vAlign w:val="center"/>
          </w:tcPr>
          <w:p w14:paraId="5CB2C2A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50E2BDA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2591F3C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6B42D44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Pr="00F74F65"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55" w:type="pct"/>
            <w:vAlign w:val="center"/>
          </w:tcPr>
          <w:p w14:paraId="7DD70C6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E038616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قدرتي عليرضا</w:t>
            </w:r>
          </w:p>
        </w:tc>
        <w:tc>
          <w:tcPr>
            <w:tcW w:w="316" w:type="pct"/>
            <w:vAlign w:val="center"/>
          </w:tcPr>
          <w:p w14:paraId="283BDC8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1B87D50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5051B6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6FFA1E4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968896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3CD9C876" w14:textId="77777777" w:rsidTr="00357599">
        <w:trPr>
          <w:trHeight w:val="20"/>
        </w:trPr>
        <w:tc>
          <w:tcPr>
            <w:tcW w:w="196" w:type="pct"/>
          </w:tcPr>
          <w:p w14:paraId="44DAB9D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4</w:t>
            </w:r>
          </w:p>
        </w:tc>
        <w:tc>
          <w:tcPr>
            <w:tcW w:w="376" w:type="pct"/>
            <w:vAlign w:val="center"/>
          </w:tcPr>
          <w:p w14:paraId="16180DD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33D8262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063BBA3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3C62F3D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Pr="00F74F65"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55" w:type="pct"/>
            <w:vAlign w:val="center"/>
          </w:tcPr>
          <w:p w14:paraId="3B30891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50083456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کنف چيان مهدي</w:t>
            </w:r>
          </w:p>
        </w:tc>
        <w:tc>
          <w:tcPr>
            <w:tcW w:w="316" w:type="pct"/>
            <w:vAlign w:val="center"/>
          </w:tcPr>
          <w:p w14:paraId="65CCA02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7629F5D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2C990A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49C006A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6CC0B4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7F18C3AA" w14:textId="77777777" w:rsidTr="00357599">
        <w:trPr>
          <w:trHeight w:val="20"/>
        </w:trPr>
        <w:tc>
          <w:tcPr>
            <w:tcW w:w="196" w:type="pct"/>
          </w:tcPr>
          <w:p w14:paraId="09EC21A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5</w:t>
            </w:r>
          </w:p>
        </w:tc>
        <w:tc>
          <w:tcPr>
            <w:tcW w:w="376" w:type="pct"/>
            <w:vAlign w:val="center"/>
          </w:tcPr>
          <w:p w14:paraId="42D39B6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4AFE47F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181B9E6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7697CC4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Pr="00F74F65"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55" w:type="pct"/>
            <w:vAlign w:val="center"/>
          </w:tcPr>
          <w:p w14:paraId="3885706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7234FAF3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نصري حامد</w:t>
            </w:r>
          </w:p>
        </w:tc>
        <w:tc>
          <w:tcPr>
            <w:tcW w:w="316" w:type="pct"/>
            <w:vAlign w:val="center"/>
          </w:tcPr>
          <w:p w14:paraId="758C219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1BF11AC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0B9D59C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E89E91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BBF908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3F2A4B63" w14:textId="77777777" w:rsidTr="00357599">
        <w:trPr>
          <w:trHeight w:val="20"/>
        </w:trPr>
        <w:tc>
          <w:tcPr>
            <w:tcW w:w="196" w:type="pct"/>
          </w:tcPr>
          <w:p w14:paraId="7417402C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6</w:t>
            </w:r>
          </w:p>
        </w:tc>
        <w:tc>
          <w:tcPr>
            <w:tcW w:w="376" w:type="pct"/>
            <w:vAlign w:val="center"/>
          </w:tcPr>
          <w:p w14:paraId="3B05DC1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6AD8F47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  <w:vAlign w:val="center"/>
          </w:tcPr>
          <w:p w14:paraId="20271CC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  <w:vAlign w:val="center"/>
          </w:tcPr>
          <w:p w14:paraId="1786A92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Pr="00F74F65">
              <w:rPr>
                <w:rFonts w:cs="B Mitra" w:hint="cs"/>
                <w:b/>
                <w:bCs/>
                <w:sz w:val="16"/>
                <w:szCs w:val="16"/>
                <w:rtl/>
              </w:rPr>
              <w:t>8</w:t>
            </w:r>
          </w:p>
        </w:tc>
        <w:tc>
          <w:tcPr>
            <w:tcW w:w="555" w:type="pct"/>
            <w:vAlign w:val="center"/>
          </w:tcPr>
          <w:p w14:paraId="2412ED0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051B9BBB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کياني محمدرضا</w:t>
            </w:r>
          </w:p>
        </w:tc>
        <w:tc>
          <w:tcPr>
            <w:tcW w:w="316" w:type="pct"/>
            <w:vAlign w:val="center"/>
          </w:tcPr>
          <w:p w14:paraId="0F32104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0EA7483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28B1AD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6D9152F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B27C12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76F9D313" w14:textId="77777777" w:rsidTr="00C84E47">
        <w:trPr>
          <w:trHeight w:val="20"/>
        </w:trPr>
        <w:tc>
          <w:tcPr>
            <w:tcW w:w="2221" w:type="pct"/>
            <w:gridSpan w:val="7"/>
            <w:shd w:val="clear" w:color="auto" w:fill="auto"/>
          </w:tcPr>
          <w:p w14:paraId="549AFACB" w14:textId="77777777" w:rsidR="00C84E47" w:rsidRPr="00DF09EE" w:rsidRDefault="00C84E47" w:rsidP="00C84E47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3/0 به ازای هر واحد</w:t>
            </w:r>
          </w:p>
          <w:p w14:paraId="589411D1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5</w:t>
            </w:r>
          </w:p>
        </w:tc>
        <w:tc>
          <w:tcPr>
            <w:tcW w:w="1767" w:type="pct"/>
            <w:gridSpan w:val="3"/>
            <w:shd w:val="pct5" w:color="auto" w:fill="auto"/>
            <w:vAlign w:val="center"/>
          </w:tcPr>
          <w:p w14:paraId="437C511F" w14:textId="77777777" w:rsidR="00C84E47" w:rsidRPr="00DF09EE" w:rsidRDefault="00C84E47" w:rsidP="00C84E47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کل</w:t>
            </w:r>
          </w:p>
        </w:tc>
        <w:tc>
          <w:tcPr>
            <w:tcW w:w="370" w:type="pct"/>
            <w:shd w:val="pct5" w:color="auto" w:fill="auto"/>
          </w:tcPr>
          <w:p w14:paraId="1340F612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5" w:type="pct"/>
            <w:shd w:val="pct5" w:color="auto" w:fill="auto"/>
          </w:tcPr>
          <w:p w14:paraId="3E2CC1EB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shd w:val="clear" w:color="auto" w:fill="auto"/>
          </w:tcPr>
          <w:p w14:paraId="561822BF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84E47" w:rsidRPr="00DF09EE" w14:paraId="501AA76C" w14:textId="77777777" w:rsidTr="00C84E47">
        <w:trPr>
          <w:trHeight w:val="20"/>
        </w:trPr>
        <w:tc>
          <w:tcPr>
            <w:tcW w:w="1114" w:type="pct"/>
            <w:gridSpan w:val="4"/>
          </w:tcPr>
          <w:p w14:paraId="69236A0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0EA663A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0490B5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2D44685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250" w:type="pct"/>
            <w:gridSpan w:val="5"/>
          </w:tcPr>
          <w:p w14:paraId="346293E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دير گروه                                            </w:t>
            </w:r>
          </w:p>
          <w:p w14:paraId="44D0489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57E0D5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FD1C04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6" w:type="pct"/>
            <w:gridSpan w:val="4"/>
          </w:tcPr>
          <w:p w14:paraId="3CCB4F0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EA4499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FA8E61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D9033A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2995A996" w14:textId="77777777" w:rsidR="00DB5F13" w:rsidRDefault="00DB5F13" w:rsidP="00AE05EC">
      <w:pPr>
        <w:ind w:left="737"/>
        <w:jc w:val="lowKashida"/>
        <w:rPr>
          <w:rFonts w:cs="B Mitra"/>
          <w:b/>
          <w:bCs/>
          <w:sz w:val="20"/>
          <w:szCs w:val="20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C84E47" w:rsidRPr="00DF09EE" w14:paraId="6CFC0E19" w14:textId="77777777" w:rsidTr="002F0A7F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D97A0AD" w14:textId="11E559E5" w:rsidR="00C84E47" w:rsidRPr="00DF09EE" w:rsidRDefault="00C84E47" w:rsidP="002F0A7F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2-</w:t>
            </w:r>
            <w:r w:rsidR="00A30562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4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راهن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</w:t>
            </w:r>
            <w:proofErr w:type="spellStart"/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رپرستي</w:t>
            </w:r>
            <w:proofErr w:type="spellEnd"/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پروژ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کارشناس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ر پايان دوره تحصيل</w:t>
            </w:r>
          </w:p>
        </w:tc>
      </w:tr>
    </w:tbl>
    <w:p w14:paraId="1CB5BBA9" w14:textId="77777777" w:rsidR="00C84E47" w:rsidRPr="00DF09EE" w:rsidRDefault="00C84E47" w:rsidP="00C84E47">
      <w:pPr>
        <w:jc w:val="lowKashida"/>
        <w:rPr>
          <w:rFonts w:cs="B Mitra"/>
          <w:sz w:val="20"/>
          <w:szCs w:val="20"/>
          <w:rtl/>
          <w:lang w:bidi="fa-IR"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2"/>
        <w:gridCol w:w="1194"/>
        <w:gridCol w:w="1176"/>
        <w:gridCol w:w="546"/>
        <w:gridCol w:w="550"/>
        <w:gridCol w:w="1204"/>
        <w:gridCol w:w="1763"/>
        <w:gridCol w:w="2628"/>
        <w:gridCol w:w="1004"/>
        <w:gridCol w:w="1983"/>
        <w:gridCol w:w="1176"/>
        <w:gridCol w:w="906"/>
        <w:gridCol w:w="1134"/>
      </w:tblGrid>
      <w:tr w:rsidR="00C84E47" w:rsidRPr="00DF09EE" w14:paraId="0F5A69E9" w14:textId="77777777" w:rsidTr="002F0A7F">
        <w:trPr>
          <w:cantSplit/>
          <w:trHeight w:val="20"/>
        </w:trPr>
        <w:tc>
          <w:tcPr>
            <w:tcW w:w="196" w:type="pct"/>
            <w:vMerge w:val="restart"/>
            <w:shd w:val="pct5" w:color="auto" w:fill="auto"/>
            <w:vAlign w:val="center"/>
          </w:tcPr>
          <w:p w14:paraId="02ED0F80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376" w:type="pct"/>
            <w:vMerge w:val="restart"/>
            <w:shd w:val="pct5" w:color="auto" w:fill="auto"/>
            <w:vAlign w:val="center"/>
          </w:tcPr>
          <w:p w14:paraId="5B785174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پروژ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</w:rPr>
              <w:t xml:space="preserve"> </w:t>
            </w:r>
          </w:p>
        </w:tc>
        <w:tc>
          <w:tcPr>
            <w:tcW w:w="715" w:type="pct"/>
            <w:gridSpan w:val="3"/>
            <w:vMerge w:val="restart"/>
            <w:shd w:val="pct5" w:color="auto" w:fill="auto"/>
            <w:vAlign w:val="center"/>
          </w:tcPr>
          <w:p w14:paraId="31D9B293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یخ </w:t>
            </w:r>
          </w:p>
          <w:p w14:paraId="07A47D4F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نجام فعاليت </w:t>
            </w:r>
          </w:p>
        </w:tc>
        <w:tc>
          <w:tcPr>
            <w:tcW w:w="379" w:type="pct"/>
            <w:vMerge w:val="restart"/>
            <w:shd w:val="pct5" w:color="auto" w:fill="auto"/>
            <w:vAlign w:val="center"/>
          </w:tcPr>
          <w:p w14:paraId="4C67F340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 تحصیلی</w:t>
            </w:r>
          </w:p>
        </w:tc>
        <w:tc>
          <w:tcPr>
            <w:tcW w:w="555" w:type="pct"/>
            <w:vMerge w:val="restart"/>
            <w:shd w:val="pct5" w:color="auto" w:fill="auto"/>
            <w:vAlign w:val="center"/>
          </w:tcPr>
          <w:p w14:paraId="4AEBB6E4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ؤسسه </w:t>
            </w:r>
          </w:p>
          <w:p w14:paraId="4FD41E19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تحصیل دانشجو</w:t>
            </w:r>
          </w:p>
        </w:tc>
        <w:tc>
          <w:tcPr>
            <w:tcW w:w="827" w:type="pct"/>
            <w:vMerge w:val="restart"/>
            <w:shd w:val="pct5" w:color="auto" w:fill="auto"/>
            <w:vAlign w:val="center"/>
          </w:tcPr>
          <w:p w14:paraId="179373AF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دانشجو</w:t>
            </w:r>
          </w:p>
        </w:tc>
        <w:tc>
          <w:tcPr>
            <w:tcW w:w="316" w:type="pct"/>
            <w:vMerge w:val="restart"/>
            <w:shd w:val="pct5" w:color="auto" w:fill="auto"/>
            <w:vAlign w:val="center"/>
          </w:tcPr>
          <w:p w14:paraId="0EC9C8CF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عداد واحد </w:t>
            </w:r>
          </w:p>
        </w:tc>
        <w:tc>
          <w:tcPr>
            <w:tcW w:w="624" w:type="pct"/>
            <w:vMerge w:val="restart"/>
            <w:shd w:val="pct5" w:color="auto" w:fill="auto"/>
            <w:vAlign w:val="center"/>
          </w:tcPr>
          <w:p w14:paraId="6E296492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حاصل ضرب تعداد واحد</w:t>
            </w:r>
          </w:p>
          <w:p w14:paraId="450417CB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ر امتياز واحد كار «3/0»</w:t>
            </w:r>
          </w:p>
        </w:tc>
        <w:tc>
          <w:tcPr>
            <w:tcW w:w="655" w:type="pct"/>
            <w:gridSpan w:val="2"/>
            <w:shd w:val="pct5" w:color="auto" w:fill="auto"/>
            <w:vAlign w:val="center"/>
          </w:tcPr>
          <w:p w14:paraId="4911B02C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57" w:type="pct"/>
            <w:vMerge w:val="restart"/>
            <w:shd w:val="pct5" w:color="auto" w:fill="auto"/>
            <w:vAlign w:val="center"/>
          </w:tcPr>
          <w:p w14:paraId="46A05144" w14:textId="77777777" w:rsidR="00C84E47" w:rsidRPr="00DF09EE" w:rsidRDefault="00C84E47" w:rsidP="002F0A7F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لاحظات</w:t>
            </w:r>
          </w:p>
        </w:tc>
      </w:tr>
      <w:tr w:rsidR="00C84E47" w:rsidRPr="00DF09EE" w14:paraId="4AD17CBB" w14:textId="77777777" w:rsidTr="002F0A7F">
        <w:trPr>
          <w:cantSplit/>
          <w:trHeight w:val="310"/>
        </w:trPr>
        <w:tc>
          <w:tcPr>
            <w:tcW w:w="196" w:type="pct"/>
            <w:vMerge/>
            <w:textDirection w:val="btLr"/>
            <w:vAlign w:val="center"/>
          </w:tcPr>
          <w:p w14:paraId="1A9DB8B5" w14:textId="77777777" w:rsidR="00C84E47" w:rsidRPr="00DF09EE" w:rsidRDefault="00C84E47" w:rsidP="002F0A7F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vAlign w:val="center"/>
          </w:tcPr>
          <w:p w14:paraId="2FC3BFE9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5" w:type="pct"/>
            <w:gridSpan w:val="3"/>
            <w:vMerge/>
            <w:vAlign w:val="center"/>
          </w:tcPr>
          <w:p w14:paraId="03A6246A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9" w:type="pct"/>
            <w:vMerge/>
            <w:vAlign w:val="center"/>
          </w:tcPr>
          <w:p w14:paraId="17CFB706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5" w:type="pct"/>
            <w:vMerge/>
            <w:vAlign w:val="center"/>
          </w:tcPr>
          <w:p w14:paraId="16AD23B8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27" w:type="pct"/>
            <w:vMerge/>
            <w:vAlign w:val="center"/>
          </w:tcPr>
          <w:p w14:paraId="0B4008B6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6" w:type="pct"/>
            <w:vMerge/>
            <w:vAlign w:val="center"/>
          </w:tcPr>
          <w:p w14:paraId="329AF0CE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24" w:type="pct"/>
            <w:vMerge/>
            <w:vAlign w:val="center"/>
          </w:tcPr>
          <w:p w14:paraId="7D14DBA2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  <w:vMerge w:val="restart"/>
            <w:shd w:val="pct5" w:color="auto" w:fill="auto"/>
            <w:vAlign w:val="center"/>
          </w:tcPr>
          <w:p w14:paraId="243ADD06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285" w:type="pct"/>
            <w:vMerge w:val="restart"/>
            <w:shd w:val="pct5" w:color="auto" w:fill="auto"/>
            <w:vAlign w:val="center"/>
          </w:tcPr>
          <w:p w14:paraId="013DFCBC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57" w:type="pct"/>
            <w:vMerge/>
            <w:textDirection w:val="btLr"/>
          </w:tcPr>
          <w:p w14:paraId="42156BB3" w14:textId="77777777" w:rsidR="00C84E47" w:rsidRPr="00DF09EE" w:rsidRDefault="00C84E47" w:rsidP="002F0A7F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C84E47" w:rsidRPr="00DF09EE" w14:paraId="38698E00" w14:textId="77777777" w:rsidTr="002F0A7F">
        <w:trPr>
          <w:cantSplit/>
          <w:trHeight w:val="20"/>
        </w:trPr>
        <w:tc>
          <w:tcPr>
            <w:tcW w:w="196" w:type="pct"/>
            <w:vMerge/>
            <w:textDirection w:val="btLr"/>
            <w:vAlign w:val="center"/>
          </w:tcPr>
          <w:p w14:paraId="61AAFAE8" w14:textId="77777777" w:rsidR="00C84E47" w:rsidRPr="00DF09EE" w:rsidRDefault="00C84E47" w:rsidP="002F0A7F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vAlign w:val="center"/>
          </w:tcPr>
          <w:p w14:paraId="7768827A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0" w:type="pct"/>
            <w:shd w:val="pct5" w:color="auto" w:fill="auto"/>
            <w:vAlign w:val="center"/>
          </w:tcPr>
          <w:p w14:paraId="7F62673F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يمسال اول</w:t>
            </w:r>
          </w:p>
        </w:tc>
        <w:tc>
          <w:tcPr>
            <w:tcW w:w="345" w:type="pct"/>
            <w:gridSpan w:val="2"/>
            <w:shd w:val="pct5" w:color="auto" w:fill="auto"/>
            <w:vAlign w:val="center"/>
          </w:tcPr>
          <w:p w14:paraId="7D1FCF7F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يمسال دوم</w:t>
            </w:r>
          </w:p>
        </w:tc>
        <w:tc>
          <w:tcPr>
            <w:tcW w:w="379" w:type="pct"/>
            <w:vMerge/>
            <w:vAlign w:val="center"/>
          </w:tcPr>
          <w:p w14:paraId="486845D4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5" w:type="pct"/>
            <w:vMerge/>
            <w:vAlign w:val="center"/>
          </w:tcPr>
          <w:p w14:paraId="634BB83F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27" w:type="pct"/>
            <w:vMerge/>
            <w:vAlign w:val="center"/>
          </w:tcPr>
          <w:p w14:paraId="6AE827BE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6" w:type="pct"/>
            <w:vMerge/>
            <w:vAlign w:val="center"/>
          </w:tcPr>
          <w:p w14:paraId="6749A293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24" w:type="pct"/>
            <w:vMerge/>
            <w:vAlign w:val="center"/>
          </w:tcPr>
          <w:p w14:paraId="0EEED9AA" w14:textId="77777777" w:rsidR="00C84E47" w:rsidRPr="00DF09EE" w:rsidRDefault="00C84E47" w:rsidP="002F0A7F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  <w:vMerge/>
            <w:shd w:val="pct5" w:color="auto" w:fill="auto"/>
            <w:textDirection w:val="btLr"/>
            <w:vAlign w:val="center"/>
          </w:tcPr>
          <w:p w14:paraId="7C2116B0" w14:textId="77777777" w:rsidR="00C84E47" w:rsidRPr="00DF09EE" w:rsidRDefault="00C84E47" w:rsidP="002F0A7F">
            <w:pPr>
              <w:ind w:left="113" w:right="113"/>
              <w:jc w:val="center"/>
              <w:rPr>
                <w:rFonts w:cs="B Mitr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285" w:type="pct"/>
            <w:vMerge/>
            <w:shd w:val="pct5" w:color="auto" w:fill="auto"/>
            <w:textDirection w:val="btLr"/>
          </w:tcPr>
          <w:p w14:paraId="1C70462A" w14:textId="77777777" w:rsidR="00C84E47" w:rsidRPr="00DF09EE" w:rsidRDefault="00C84E47" w:rsidP="002F0A7F">
            <w:pPr>
              <w:ind w:left="113" w:right="113"/>
              <w:jc w:val="center"/>
              <w:rPr>
                <w:rFonts w:cs="B Mitra"/>
                <w:b/>
                <w:bCs/>
                <w:sz w:val="14"/>
                <w:szCs w:val="14"/>
                <w:rtl/>
                <w:lang w:bidi="fa-IR"/>
              </w:rPr>
            </w:pPr>
          </w:p>
        </w:tc>
        <w:tc>
          <w:tcPr>
            <w:tcW w:w="357" w:type="pct"/>
            <w:vMerge/>
            <w:textDirection w:val="btLr"/>
          </w:tcPr>
          <w:p w14:paraId="1A408636" w14:textId="77777777" w:rsidR="00C84E47" w:rsidRPr="00DF09EE" w:rsidRDefault="00C84E47" w:rsidP="002F0A7F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C84E47" w:rsidRPr="00DF09EE" w14:paraId="7977A907" w14:textId="77777777" w:rsidTr="00BB46E4">
        <w:trPr>
          <w:trHeight w:val="20"/>
        </w:trPr>
        <w:tc>
          <w:tcPr>
            <w:tcW w:w="196" w:type="pct"/>
          </w:tcPr>
          <w:p w14:paraId="44795B4F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27</w:t>
            </w:r>
          </w:p>
        </w:tc>
        <w:tc>
          <w:tcPr>
            <w:tcW w:w="376" w:type="pct"/>
            <w:vAlign w:val="center"/>
          </w:tcPr>
          <w:p w14:paraId="7EB0C03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5DCAC1A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46738B5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59B47AFD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555" w:type="pct"/>
            <w:vAlign w:val="center"/>
          </w:tcPr>
          <w:p w14:paraId="7BDF309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C574A20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محمدنژادتازه حسين</w:t>
            </w:r>
          </w:p>
        </w:tc>
        <w:tc>
          <w:tcPr>
            <w:tcW w:w="316" w:type="pct"/>
            <w:vAlign w:val="center"/>
          </w:tcPr>
          <w:p w14:paraId="7BC3757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147ED0F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60227EB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663680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4E99B31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46FAF1F7" w14:textId="77777777" w:rsidTr="00BB46E4">
        <w:trPr>
          <w:trHeight w:val="20"/>
        </w:trPr>
        <w:tc>
          <w:tcPr>
            <w:tcW w:w="196" w:type="pct"/>
          </w:tcPr>
          <w:p w14:paraId="7E9C7C88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28</w:t>
            </w:r>
          </w:p>
        </w:tc>
        <w:tc>
          <w:tcPr>
            <w:tcW w:w="376" w:type="pct"/>
            <w:vAlign w:val="center"/>
          </w:tcPr>
          <w:p w14:paraId="54626B8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5EC34F0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05BC134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1B3CE3DD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555" w:type="pct"/>
            <w:vAlign w:val="center"/>
          </w:tcPr>
          <w:p w14:paraId="09FE50E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7C738469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نجفي نرگس</w:t>
            </w:r>
          </w:p>
        </w:tc>
        <w:tc>
          <w:tcPr>
            <w:tcW w:w="316" w:type="pct"/>
            <w:vAlign w:val="center"/>
          </w:tcPr>
          <w:p w14:paraId="76ABBB0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53425A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2C959DE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02D8B5F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4ECA6E6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774B9A15" w14:textId="77777777" w:rsidTr="00BB46E4">
        <w:trPr>
          <w:trHeight w:val="20"/>
        </w:trPr>
        <w:tc>
          <w:tcPr>
            <w:tcW w:w="196" w:type="pct"/>
          </w:tcPr>
          <w:p w14:paraId="24215B3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29</w:t>
            </w:r>
          </w:p>
        </w:tc>
        <w:tc>
          <w:tcPr>
            <w:tcW w:w="376" w:type="pct"/>
            <w:vAlign w:val="center"/>
          </w:tcPr>
          <w:p w14:paraId="2EB4EF3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6E4A37E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305026E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0DF09754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555" w:type="pct"/>
            <w:vAlign w:val="center"/>
          </w:tcPr>
          <w:p w14:paraId="61EA223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6E2F9ABA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645FB3">
              <w:rPr>
                <w:rFonts w:cs="B Mitra"/>
                <w:b/>
                <w:bCs/>
                <w:sz w:val="16"/>
                <w:szCs w:val="16"/>
                <w:rtl/>
              </w:rPr>
              <w:t>نوروزي ازاد عليرضا</w:t>
            </w:r>
          </w:p>
        </w:tc>
        <w:tc>
          <w:tcPr>
            <w:tcW w:w="316" w:type="pct"/>
            <w:vAlign w:val="center"/>
          </w:tcPr>
          <w:p w14:paraId="334FD05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17F8CD1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3EDF936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227109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4FB53F5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7A9F3AF4" w14:textId="77777777" w:rsidTr="00BB46E4">
        <w:trPr>
          <w:trHeight w:val="20"/>
        </w:trPr>
        <w:tc>
          <w:tcPr>
            <w:tcW w:w="196" w:type="pct"/>
          </w:tcPr>
          <w:p w14:paraId="2A6321A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0</w:t>
            </w:r>
          </w:p>
        </w:tc>
        <w:tc>
          <w:tcPr>
            <w:tcW w:w="376" w:type="pct"/>
            <w:vAlign w:val="center"/>
          </w:tcPr>
          <w:p w14:paraId="380EA74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2533738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41E3F91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61D84C5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555" w:type="pct"/>
            <w:vAlign w:val="center"/>
          </w:tcPr>
          <w:p w14:paraId="41F55CA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7CF14617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BF76A9">
              <w:rPr>
                <w:rFonts w:cs="B Mitra"/>
                <w:b/>
                <w:bCs/>
                <w:sz w:val="16"/>
                <w:szCs w:val="16"/>
                <w:rtl/>
              </w:rPr>
              <w:t>حسين زادشهري عباس</w:t>
            </w:r>
          </w:p>
        </w:tc>
        <w:tc>
          <w:tcPr>
            <w:tcW w:w="316" w:type="pct"/>
            <w:vAlign w:val="center"/>
          </w:tcPr>
          <w:p w14:paraId="4F1ADA1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542E6AD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13C4BD6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7DA3CED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104322E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386AD356" w14:textId="77777777" w:rsidTr="00BB46E4">
        <w:trPr>
          <w:trHeight w:val="20"/>
        </w:trPr>
        <w:tc>
          <w:tcPr>
            <w:tcW w:w="196" w:type="pct"/>
          </w:tcPr>
          <w:p w14:paraId="49A59B93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1</w:t>
            </w:r>
          </w:p>
        </w:tc>
        <w:tc>
          <w:tcPr>
            <w:tcW w:w="376" w:type="pct"/>
            <w:vAlign w:val="center"/>
          </w:tcPr>
          <w:p w14:paraId="714E36D5" w14:textId="77777777" w:rsidR="00C84E47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609A80D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224C9A15" w14:textId="77777777" w:rsidR="00C84E47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6FBFEE65" w14:textId="77777777" w:rsidR="00C84E47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555" w:type="pct"/>
            <w:vAlign w:val="center"/>
          </w:tcPr>
          <w:p w14:paraId="31297F92" w14:textId="77777777" w:rsidR="00C84E47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200FC6A7" w14:textId="77777777" w:rsidR="00C84E47" w:rsidRPr="00645FB3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BF76A9">
              <w:rPr>
                <w:rFonts w:cs="B Mitra"/>
                <w:b/>
                <w:bCs/>
                <w:sz w:val="16"/>
                <w:szCs w:val="16"/>
                <w:rtl/>
              </w:rPr>
              <w:t>رستگار بدرالدين</w:t>
            </w:r>
          </w:p>
        </w:tc>
        <w:tc>
          <w:tcPr>
            <w:tcW w:w="316" w:type="pct"/>
            <w:vAlign w:val="center"/>
          </w:tcPr>
          <w:p w14:paraId="1844BA8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1FB3A56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9DE3A2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6D692E0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716954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4D0B81F8" w14:textId="77777777" w:rsidTr="00BB46E4">
        <w:trPr>
          <w:trHeight w:val="20"/>
        </w:trPr>
        <w:tc>
          <w:tcPr>
            <w:tcW w:w="196" w:type="pct"/>
          </w:tcPr>
          <w:p w14:paraId="753A69C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2</w:t>
            </w:r>
          </w:p>
        </w:tc>
        <w:tc>
          <w:tcPr>
            <w:tcW w:w="376" w:type="pct"/>
            <w:vAlign w:val="center"/>
          </w:tcPr>
          <w:p w14:paraId="5CF8C178" w14:textId="77777777" w:rsidR="00C84E47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4E23123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327E272A" w14:textId="77777777" w:rsidR="00C84E47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2CB13AAB" w14:textId="77777777" w:rsidR="00C84E47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7</w:t>
            </w:r>
          </w:p>
        </w:tc>
        <w:tc>
          <w:tcPr>
            <w:tcW w:w="555" w:type="pct"/>
            <w:vAlign w:val="center"/>
          </w:tcPr>
          <w:p w14:paraId="262485BE" w14:textId="77777777" w:rsidR="00C84E47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622B98C5" w14:textId="77777777" w:rsidR="00C84E47" w:rsidRPr="00BF76A9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جواد سعادت</w:t>
            </w:r>
          </w:p>
        </w:tc>
        <w:tc>
          <w:tcPr>
            <w:tcW w:w="316" w:type="pct"/>
            <w:vAlign w:val="center"/>
          </w:tcPr>
          <w:p w14:paraId="3D90BA19" w14:textId="77777777" w:rsidR="00C84E47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7440269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5C14B8E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22067E8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E30467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44A8ADB7" w14:textId="77777777" w:rsidTr="00BB46E4">
        <w:trPr>
          <w:trHeight w:val="20"/>
        </w:trPr>
        <w:tc>
          <w:tcPr>
            <w:tcW w:w="196" w:type="pct"/>
          </w:tcPr>
          <w:p w14:paraId="4D85D8FD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3</w:t>
            </w:r>
          </w:p>
        </w:tc>
        <w:tc>
          <w:tcPr>
            <w:tcW w:w="376" w:type="pct"/>
            <w:vAlign w:val="center"/>
          </w:tcPr>
          <w:p w14:paraId="22E2503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5F2BC31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2CE922C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06E7EDB6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0A97023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5E3B9F36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آينه وند جواد</w:t>
            </w:r>
          </w:p>
        </w:tc>
        <w:tc>
          <w:tcPr>
            <w:tcW w:w="316" w:type="pct"/>
            <w:vAlign w:val="center"/>
          </w:tcPr>
          <w:p w14:paraId="3057C82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2A6BC2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18D66F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68B48F3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1E6F74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4A555503" w14:textId="77777777" w:rsidTr="00BB46E4">
        <w:trPr>
          <w:trHeight w:val="20"/>
        </w:trPr>
        <w:tc>
          <w:tcPr>
            <w:tcW w:w="196" w:type="pct"/>
          </w:tcPr>
          <w:p w14:paraId="161D205F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4</w:t>
            </w:r>
          </w:p>
        </w:tc>
        <w:tc>
          <w:tcPr>
            <w:tcW w:w="376" w:type="pct"/>
            <w:vAlign w:val="center"/>
          </w:tcPr>
          <w:p w14:paraId="766F9CA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32D978B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5BF94B1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05C385AF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38EC3E8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5A26899E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حقگو اشکان</w:t>
            </w:r>
          </w:p>
        </w:tc>
        <w:tc>
          <w:tcPr>
            <w:tcW w:w="316" w:type="pct"/>
            <w:vAlign w:val="center"/>
          </w:tcPr>
          <w:p w14:paraId="137A596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57C57B1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E0F3E8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39DE847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288D287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5B04A086" w14:textId="77777777" w:rsidTr="00BB46E4">
        <w:trPr>
          <w:trHeight w:val="20"/>
        </w:trPr>
        <w:tc>
          <w:tcPr>
            <w:tcW w:w="196" w:type="pct"/>
          </w:tcPr>
          <w:p w14:paraId="46AB2563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5</w:t>
            </w:r>
          </w:p>
        </w:tc>
        <w:tc>
          <w:tcPr>
            <w:tcW w:w="376" w:type="pct"/>
            <w:vAlign w:val="center"/>
          </w:tcPr>
          <w:p w14:paraId="2EC623E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025B2B3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7E955A2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42AFA7F1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67CA8E0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60B6CB2D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خياباني محمدمهدي</w:t>
            </w:r>
          </w:p>
        </w:tc>
        <w:tc>
          <w:tcPr>
            <w:tcW w:w="316" w:type="pct"/>
            <w:vAlign w:val="center"/>
          </w:tcPr>
          <w:p w14:paraId="5F9D5F2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357506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37B449F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1A86A50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3A75FA0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027E18BB" w14:textId="77777777" w:rsidTr="00BB46E4">
        <w:trPr>
          <w:trHeight w:val="20"/>
        </w:trPr>
        <w:tc>
          <w:tcPr>
            <w:tcW w:w="196" w:type="pct"/>
          </w:tcPr>
          <w:p w14:paraId="5B8F1C4E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6</w:t>
            </w:r>
          </w:p>
        </w:tc>
        <w:tc>
          <w:tcPr>
            <w:tcW w:w="376" w:type="pct"/>
            <w:vAlign w:val="center"/>
          </w:tcPr>
          <w:p w14:paraId="1C3DBE3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07B6402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75C9118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3DB1782D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5C5C28F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569D7F86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غفارزاده بخشايش پويا</w:t>
            </w:r>
          </w:p>
        </w:tc>
        <w:tc>
          <w:tcPr>
            <w:tcW w:w="316" w:type="pct"/>
            <w:vAlign w:val="center"/>
          </w:tcPr>
          <w:p w14:paraId="73321D0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6491991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40AA327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5C5EBA6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3922AE1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7C3BD17E" w14:textId="77777777" w:rsidTr="00BB46E4">
        <w:trPr>
          <w:trHeight w:val="20"/>
        </w:trPr>
        <w:tc>
          <w:tcPr>
            <w:tcW w:w="196" w:type="pct"/>
          </w:tcPr>
          <w:p w14:paraId="3A876605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7</w:t>
            </w:r>
          </w:p>
        </w:tc>
        <w:tc>
          <w:tcPr>
            <w:tcW w:w="376" w:type="pct"/>
            <w:vAlign w:val="center"/>
          </w:tcPr>
          <w:p w14:paraId="7761AE7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796F54E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3F1A542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701A40D7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3A36638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53960458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کبيري زماني اميرعباس</w:t>
            </w:r>
          </w:p>
        </w:tc>
        <w:tc>
          <w:tcPr>
            <w:tcW w:w="316" w:type="pct"/>
            <w:vAlign w:val="center"/>
          </w:tcPr>
          <w:p w14:paraId="3D3181EE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2F5258C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0523E76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4D70A3C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54892F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6361452E" w14:textId="77777777" w:rsidTr="00BB46E4">
        <w:trPr>
          <w:trHeight w:val="20"/>
        </w:trPr>
        <w:tc>
          <w:tcPr>
            <w:tcW w:w="196" w:type="pct"/>
          </w:tcPr>
          <w:p w14:paraId="1DE0CA08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8</w:t>
            </w:r>
          </w:p>
        </w:tc>
        <w:tc>
          <w:tcPr>
            <w:tcW w:w="376" w:type="pct"/>
            <w:vAlign w:val="center"/>
          </w:tcPr>
          <w:p w14:paraId="53B3671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2487344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71EC52F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1238A8A7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22AAC22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0BE6D71E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گندم کار پرهام</w:t>
            </w:r>
          </w:p>
        </w:tc>
        <w:tc>
          <w:tcPr>
            <w:tcW w:w="316" w:type="pct"/>
            <w:vAlign w:val="center"/>
          </w:tcPr>
          <w:p w14:paraId="31D74CE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2BAEEE5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70F9B1E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362ADD4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25770E0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0C53BC8C" w14:textId="77777777" w:rsidTr="00BB46E4">
        <w:trPr>
          <w:trHeight w:val="20"/>
        </w:trPr>
        <w:tc>
          <w:tcPr>
            <w:tcW w:w="196" w:type="pct"/>
          </w:tcPr>
          <w:p w14:paraId="25A7E97A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9</w:t>
            </w:r>
          </w:p>
        </w:tc>
        <w:tc>
          <w:tcPr>
            <w:tcW w:w="376" w:type="pct"/>
            <w:vAlign w:val="center"/>
          </w:tcPr>
          <w:p w14:paraId="35B4B92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712FB9B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4EF5D78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485991A2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2F34D3E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18B2663E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نوين امين</w:t>
            </w:r>
          </w:p>
        </w:tc>
        <w:tc>
          <w:tcPr>
            <w:tcW w:w="316" w:type="pct"/>
            <w:vAlign w:val="center"/>
          </w:tcPr>
          <w:p w14:paraId="0F090EC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17000B"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698888E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35F846D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10C20F1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7FCA3B5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228346D1" w14:textId="77777777" w:rsidTr="00BB46E4">
        <w:trPr>
          <w:trHeight w:val="20"/>
        </w:trPr>
        <w:tc>
          <w:tcPr>
            <w:tcW w:w="196" w:type="pct"/>
          </w:tcPr>
          <w:p w14:paraId="0374FA0A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40</w:t>
            </w:r>
          </w:p>
        </w:tc>
        <w:tc>
          <w:tcPr>
            <w:tcW w:w="376" w:type="pct"/>
            <w:vAlign w:val="center"/>
          </w:tcPr>
          <w:p w14:paraId="39A9076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248EF0D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gridSpan w:val="2"/>
            <w:vAlign w:val="center"/>
          </w:tcPr>
          <w:p w14:paraId="1ABA0E7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79" w:type="pct"/>
            <w:vAlign w:val="center"/>
          </w:tcPr>
          <w:p w14:paraId="6EC9EB6E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5359D2F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38005A2D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وليدي ابرقوئي زهرا</w:t>
            </w:r>
          </w:p>
        </w:tc>
        <w:tc>
          <w:tcPr>
            <w:tcW w:w="316" w:type="pct"/>
            <w:vAlign w:val="center"/>
          </w:tcPr>
          <w:p w14:paraId="00904C83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3AD4011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723B0F2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5EC1F04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512C1089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0085C988" w14:textId="77777777" w:rsidTr="00BB46E4">
        <w:trPr>
          <w:trHeight w:val="20"/>
        </w:trPr>
        <w:tc>
          <w:tcPr>
            <w:tcW w:w="196" w:type="pct"/>
          </w:tcPr>
          <w:p w14:paraId="21407ABF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41</w:t>
            </w:r>
          </w:p>
        </w:tc>
        <w:tc>
          <w:tcPr>
            <w:tcW w:w="376" w:type="pct"/>
            <w:vAlign w:val="center"/>
          </w:tcPr>
          <w:p w14:paraId="41B1BB6B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پروژه کارشناسی</w:t>
            </w:r>
          </w:p>
        </w:tc>
        <w:tc>
          <w:tcPr>
            <w:tcW w:w="370" w:type="pct"/>
            <w:vAlign w:val="center"/>
          </w:tcPr>
          <w:p w14:paraId="5A6FBD0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/>
                <w:b/>
                <w:bCs/>
                <w:sz w:val="16"/>
                <w:szCs w:val="16"/>
              </w:rPr>
              <w:sym w:font="Wingdings" w:char="F0FC"/>
            </w:r>
          </w:p>
        </w:tc>
        <w:tc>
          <w:tcPr>
            <w:tcW w:w="345" w:type="pct"/>
            <w:gridSpan w:val="2"/>
            <w:vAlign w:val="center"/>
          </w:tcPr>
          <w:p w14:paraId="0BB3A87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9" w:type="pct"/>
            <w:vAlign w:val="center"/>
          </w:tcPr>
          <w:p w14:paraId="065368F4" w14:textId="77777777" w:rsidR="00C84E47" w:rsidRPr="00DF09EE" w:rsidRDefault="007E3D85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139</w:t>
            </w:r>
            <w:r w:rsidR="00C84E47">
              <w:rPr>
                <w:rFonts w:cs="B Mitra" w:hint="cs"/>
                <w:b/>
                <w:bCs/>
                <w:sz w:val="16"/>
                <w:szCs w:val="16"/>
                <w:rtl/>
              </w:rPr>
              <w:t>6</w:t>
            </w:r>
          </w:p>
        </w:tc>
        <w:tc>
          <w:tcPr>
            <w:tcW w:w="555" w:type="pct"/>
            <w:vAlign w:val="center"/>
          </w:tcPr>
          <w:p w14:paraId="48EE0C3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827" w:type="pct"/>
            <w:vAlign w:val="center"/>
          </w:tcPr>
          <w:p w14:paraId="6F568C70" w14:textId="77777777" w:rsidR="00C84E47" w:rsidRPr="00DF09EE" w:rsidRDefault="00C84E47" w:rsidP="00C84E47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9A30B9">
              <w:rPr>
                <w:rFonts w:cs="B Mitra"/>
                <w:b/>
                <w:bCs/>
                <w:sz w:val="16"/>
                <w:szCs w:val="16"/>
                <w:rtl/>
              </w:rPr>
              <w:t>کيانلو کامران</w:t>
            </w:r>
          </w:p>
        </w:tc>
        <w:tc>
          <w:tcPr>
            <w:tcW w:w="316" w:type="pct"/>
            <w:vAlign w:val="center"/>
          </w:tcPr>
          <w:p w14:paraId="6656A051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6"/>
                <w:szCs w:val="16"/>
                <w:rtl/>
              </w:rPr>
              <w:t>3</w:t>
            </w:r>
          </w:p>
        </w:tc>
        <w:tc>
          <w:tcPr>
            <w:tcW w:w="624" w:type="pct"/>
          </w:tcPr>
          <w:p w14:paraId="2451388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0" w:type="pct"/>
          </w:tcPr>
          <w:p w14:paraId="5AF2DC4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5" w:type="pct"/>
          </w:tcPr>
          <w:p w14:paraId="31FA4B78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</w:tcPr>
          <w:p w14:paraId="6A2DF7B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C84E47" w:rsidRPr="00DF09EE" w14:paraId="284E2CDF" w14:textId="77777777" w:rsidTr="002F0A7F">
        <w:trPr>
          <w:trHeight w:val="20"/>
        </w:trPr>
        <w:tc>
          <w:tcPr>
            <w:tcW w:w="2221" w:type="pct"/>
            <w:gridSpan w:val="7"/>
            <w:shd w:val="clear" w:color="auto" w:fill="auto"/>
          </w:tcPr>
          <w:p w14:paraId="27911EE7" w14:textId="77777777" w:rsidR="00C84E47" w:rsidRPr="00DF09EE" w:rsidRDefault="00C84E47" w:rsidP="00C84E47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یا نیم</w:t>
            </w:r>
            <w: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سال: 3/0 به ازای هر واحد</w:t>
            </w:r>
          </w:p>
          <w:p w14:paraId="055B5C1D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5</w:t>
            </w:r>
          </w:p>
        </w:tc>
        <w:tc>
          <w:tcPr>
            <w:tcW w:w="1767" w:type="pct"/>
            <w:gridSpan w:val="3"/>
            <w:shd w:val="pct5" w:color="auto" w:fill="auto"/>
            <w:vAlign w:val="center"/>
          </w:tcPr>
          <w:p w14:paraId="1CE97B7F" w14:textId="77777777" w:rsidR="00C84E47" w:rsidRPr="00DF09EE" w:rsidRDefault="00C84E47" w:rsidP="00C84E47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کل</w:t>
            </w:r>
          </w:p>
        </w:tc>
        <w:tc>
          <w:tcPr>
            <w:tcW w:w="370" w:type="pct"/>
            <w:shd w:val="pct5" w:color="auto" w:fill="auto"/>
          </w:tcPr>
          <w:p w14:paraId="443386C0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5" w:type="pct"/>
            <w:shd w:val="pct5" w:color="auto" w:fill="auto"/>
          </w:tcPr>
          <w:p w14:paraId="07C53A26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shd w:val="clear" w:color="auto" w:fill="auto"/>
          </w:tcPr>
          <w:p w14:paraId="34547D0D" w14:textId="77777777" w:rsidR="00C84E47" w:rsidRPr="00DF09EE" w:rsidRDefault="00C84E47" w:rsidP="00C84E47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84E47" w:rsidRPr="00DF09EE" w14:paraId="26738F4B" w14:textId="77777777" w:rsidTr="002F0A7F">
        <w:trPr>
          <w:trHeight w:val="20"/>
        </w:trPr>
        <w:tc>
          <w:tcPr>
            <w:tcW w:w="1114" w:type="pct"/>
            <w:gridSpan w:val="4"/>
          </w:tcPr>
          <w:p w14:paraId="5A1C35F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074FEFA0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0A86FE5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8D9627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250" w:type="pct"/>
            <w:gridSpan w:val="5"/>
          </w:tcPr>
          <w:p w14:paraId="46A2FA2C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دير گروه                                            </w:t>
            </w:r>
          </w:p>
          <w:p w14:paraId="7564318A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FCD66E2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5F0A75F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6" w:type="pct"/>
            <w:gridSpan w:val="4"/>
          </w:tcPr>
          <w:p w14:paraId="1C51B4FD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59920B6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E888E94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7D2A0E7" w14:textId="77777777" w:rsidR="00C84E47" w:rsidRPr="00DF09EE" w:rsidRDefault="00C84E47" w:rsidP="00C84E4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3A4CEDC3" w14:textId="77777777" w:rsidR="00C84E47" w:rsidRPr="00E80B6F" w:rsidRDefault="00C84E47" w:rsidP="00AE05EC">
      <w:pPr>
        <w:ind w:left="737"/>
        <w:jc w:val="lowKashida"/>
        <w:rPr>
          <w:rFonts w:cs="B Mitra"/>
          <w:b/>
          <w:bCs/>
          <w:sz w:val="20"/>
          <w:szCs w:val="20"/>
          <w:rtl/>
        </w:rPr>
      </w:pPr>
    </w:p>
    <w:sectPr w:rsidR="00C84E47" w:rsidRPr="00E80B6F" w:rsidSect="00F20636">
      <w:headerReference w:type="default" r:id="rId8"/>
      <w:pgSz w:w="16838" w:h="11906" w:orient="landscape"/>
      <w:pgMar w:top="245" w:right="562" w:bottom="288" w:left="360" w:header="0" w:footer="0" w:gutter="0"/>
      <w:pgNumType w:fmt="numberInDash" w:chapStyle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D91EE" w14:textId="77777777" w:rsidR="002A6642" w:rsidRDefault="002A6642" w:rsidP="00A62CDD">
      <w:r>
        <w:separator/>
      </w:r>
    </w:p>
  </w:endnote>
  <w:endnote w:type="continuationSeparator" w:id="0">
    <w:p w14:paraId="69C82CC8" w14:textId="77777777" w:rsidR="002A6642" w:rsidRDefault="002A6642" w:rsidP="00A62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67998" w14:textId="77777777" w:rsidR="002A6642" w:rsidRDefault="002A6642" w:rsidP="00A62CDD">
      <w:r>
        <w:separator/>
      </w:r>
    </w:p>
  </w:footnote>
  <w:footnote w:type="continuationSeparator" w:id="0">
    <w:p w14:paraId="35FD436D" w14:textId="77777777" w:rsidR="002A6642" w:rsidRDefault="002A6642" w:rsidP="00A62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8AF79" w14:textId="77777777" w:rsidR="00AE05EC" w:rsidRDefault="00AE05EC">
    <w:pPr>
      <w:pStyle w:val="Header"/>
      <w:rPr>
        <w:rtl/>
      </w:rPr>
    </w:pPr>
  </w:p>
  <w:tbl>
    <w:tblPr>
      <w:bidiVisual/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656"/>
      <w:gridCol w:w="3377"/>
      <w:gridCol w:w="4737"/>
      <w:gridCol w:w="3924"/>
      <w:gridCol w:w="2192"/>
    </w:tblGrid>
    <w:tr w:rsidR="00AE05EC" w:rsidRPr="00DF09EE" w14:paraId="5D9DCE57" w14:textId="77777777" w:rsidTr="002F0A7F">
      <w:trPr>
        <w:trHeight w:val="432"/>
        <w:jc w:val="center"/>
      </w:trPr>
      <w:tc>
        <w:tcPr>
          <w:tcW w:w="52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2F2F2"/>
          <w:vAlign w:val="center"/>
        </w:tcPr>
        <w:p w14:paraId="2DA09DA2" w14:textId="77777777" w:rsidR="00AE05EC" w:rsidRPr="00DF09EE" w:rsidRDefault="00AE05EC" w:rsidP="00AE05EC">
          <w:pPr>
            <w:jc w:val="center"/>
            <w:rPr>
              <w:rFonts w:cs="B Mitra"/>
              <w:b/>
              <w:bCs/>
              <w:sz w:val="20"/>
              <w:szCs w:val="20"/>
              <w:rtl/>
              <w:lang w:bidi="fa-IR"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کاربرگ‌های ماده 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2</w:t>
          </w:r>
        </w:p>
      </w:tc>
      <w:tc>
        <w:tcPr>
          <w:tcW w:w="1063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05CC202E" w14:textId="77777777" w:rsidR="00AE05EC" w:rsidRPr="00DF09EE" w:rsidRDefault="00AE05EC" w:rsidP="00AE05EC">
          <w:pPr>
            <w:rPr>
              <w:rFonts w:cs="B Titr"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موسسه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دانشگاه صنعتی قم</w:t>
          </w:r>
        </w:p>
      </w:tc>
      <w:tc>
        <w:tcPr>
          <w:tcW w:w="149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02FB2D67" w14:textId="77777777" w:rsidR="00AE05EC" w:rsidRPr="00DF09EE" w:rsidRDefault="00AE05EC" w:rsidP="00AE05EC">
          <w:pPr>
            <w:rPr>
              <w:rFonts w:cs="B Mitra"/>
              <w:b/>
              <w:bCs/>
              <w:sz w:val="20"/>
              <w:szCs w:val="20"/>
              <w:rtl/>
              <w:lang w:bidi="fa-IR"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و نام خانوادگی عضو هیات علمی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عبدالرضا رسولی کناری</w:t>
          </w:r>
        </w:p>
      </w:tc>
      <w:tc>
        <w:tcPr>
          <w:tcW w:w="1235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79096DBB" w14:textId="77777777" w:rsidR="00AE05EC" w:rsidRPr="00DF09EE" w:rsidRDefault="00AE05EC" w:rsidP="00AE05EC">
          <w:pPr>
            <w:rPr>
              <w:rFonts w:cs="B Mitra"/>
              <w:b/>
              <w:bCs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</w:rPr>
            <w:t>رشته تحصیلی:</w:t>
          </w: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 مهندسی کامپیوتر </w:t>
          </w:r>
          <w:r>
            <w:rPr>
              <w:rFonts w:ascii="Arial" w:hAnsi="Arial" w:cs="Arial" w:hint="cs"/>
              <w:b/>
              <w:bCs/>
              <w:sz w:val="20"/>
              <w:szCs w:val="20"/>
              <w:rtl/>
            </w:rPr>
            <w:t>–</w:t>
          </w: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 نرم افزار</w:t>
          </w:r>
        </w:p>
      </w:tc>
      <w:tc>
        <w:tcPr>
          <w:tcW w:w="690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79C38A4E" w14:textId="77777777" w:rsidR="00AE05EC" w:rsidRPr="00DF09EE" w:rsidRDefault="00AE05EC" w:rsidP="00AE05EC">
          <w:pPr>
            <w:rPr>
              <w:rFonts w:cs="B Titr"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گروه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مهندسی کامپیوتر</w:t>
          </w:r>
        </w:p>
      </w:tc>
    </w:tr>
  </w:tbl>
  <w:p w14:paraId="0A01D120" w14:textId="77777777" w:rsidR="00AE05EC" w:rsidRDefault="00AE05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93C"/>
    <w:multiLevelType w:val="hybridMultilevel"/>
    <w:tmpl w:val="BC9091AE"/>
    <w:lvl w:ilvl="0" w:tplc="42CE3FE2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6DA"/>
    <w:multiLevelType w:val="hybridMultilevel"/>
    <w:tmpl w:val="B00EA61A"/>
    <w:lvl w:ilvl="0" w:tplc="A0E63D60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005" w:hanging="360"/>
      </w:pPr>
    </w:lvl>
    <w:lvl w:ilvl="2" w:tplc="0409001B" w:tentative="1">
      <w:start w:val="1"/>
      <w:numFmt w:val="lowerRoman"/>
      <w:lvlText w:val="%3."/>
      <w:lvlJc w:val="right"/>
      <w:pPr>
        <w:ind w:left="2725" w:hanging="180"/>
      </w:pPr>
    </w:lvl>
    <w:lvl w:ilvl="3" w:tplc="0409000F" w:tentative="1">
      <w:start w:val="1"/>
      <w:numFmt w:val="decimal"/>
      <w:lvlText w:val="%4."/>
      <w:lvlJc w:val="left"/>
      <w:pPr>
        <w:ind w:left="3445" w:hanging="360"/>
      </w:pPr>
    </w:lvl>
    <w:lvl w:ilvl="4" w:tplc="04090019" w:tentative="1">
      <w:start w:val="1"/>
      <w:numFmt w:val="lowerLetter"/>
      <w:lvlText w:val="%5."/>
      <w:lvlJc w:val="left"/>
      <w:pPr>
        <w:ind w:left="4165" w:hanging="360"/>
      </w:pPr>
    </w:lvl>
    <w:lvl w:ilvl="5" w:tplc="0409001B" w:tentative="1">
      <w:start w:val="1"/>
      <w:numFmt w:val="lowerRoman"/>
      <w:lvlText w:val="%6."/>
      <w:lvlJc w:val="right"/>
      <w:pPr>
        <w:ind w:left="4885" w:hanging="180"/>
      </w:pPr>
    </w:lvl>
    <w:lvl w:ilvl="6" w:tplc="0409000F" w:tentative="1">
      <w:start w:val="1"/>
      <w:numFmt w:val="decimal"/>
      <w:lvlText w:val="%7."/>
      <w:lvlJc w:val="left"/>
      <w:pPr>
        <w:ind w:left="5605" w:hanging="360"/>
      </w:pPr>
    </w:lvl>
    <w:lvl w:ilvl="7" w:tplc="04090019" w:tentative="1">
      <w:start w:val="1"/>
      <w:numFmt w:val="lowerLetter"/>
      <w:lvlText w:val="%8."/>
      <w:lvlJc w:val="left"/>
      <w:pPr>
        <w:ind w:left="6325" w:hanging="360"/>
      </w:pPr>
    </w:lvl>
    <w:lvl w:ilvl="8" w:tplc="0409001B" w:tentative="1">
      <w:start w:val="1"/>
      <w:numFmt w:val="lowerRoman"/>
      <w:lvlText w:val="%9."/>
      <w:lvlJc w:val="right"/>
      <w:pPr>
        <w:ind w:left="7045" w:hanging="180"/>
      </w:pPr>
    </w:lvl>
  </w:abstractNum>
  <w:abstractNum w:abstractNumId="2" w15:restartNumberingAfterBreak="0">
    <w:nsid w:val="1DF508FF"/>
    <w:multiLevelType w:val="hybridMultilevel"/>
    <w:tmpl w:val="081C89A8"/>
    <w:lvl w:ilvl="0" w:tplc="0AFA7814">
      <w:start w:val="1"/>
      <w:numFmt w:val="decimal"/>
      <w:lvlText w:val="%1-"/>
      <w:lvlJc w:val="left"/>
      <w:pPr>
        <w:ind w:left="6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3" w15:restartNumberingAfterBreak="0">
    <w:nsid w:val="23CA3E17"/>
    <w:multiLevelType w:val="hybridMultilevel"/>
    <w:tmpl w:val="84A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2231D"/>
    <w:multiLevelType w:val="hybridMultilevel"/>
    <w:tmpl w:val="3D682810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</w:lvl>
  </w:abstractNum>
  <w:abstractNum w:abstractNumId="5" w15:restartNumberingAfterBreak="0">
    <w:nsid w:val="51236F44"/>
    <w:multiLevelType w:val="hybridMultilevel"/>
    <w:tmpl w:val="C2ACE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732CD"/>
    <w:multiLevelType w:val="hybridMultilevel"/>
    <w:tmpl w:val="2B2CA216"/>
    <w:lvl w:ilvl="0" w:tplc="24EE356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92376"/>
    <w:multiLevelType w:val="hybridMultilevel"/>
    <w:tmpl w:val="452879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19896190">
    <w:abstractNumId w:val="7"/>
  </w:num>
  <w:num w:numId="2" w16cid:durableId="953903955">
    <w:abstractNumId w:val="4"/>
  </w:num>
  <w:num w:numId="3" w16cid:durableId="1975871989">
    <w:abstractNumId w:val="5"/>
  </w:num>
  <w:num w:numId="4" w16cid:durableId="1710110890">
    <w:abstractNumId w:val="2"/>
  </w:num>
  <w:num w:numId="5" w16cid:durableId="653729201">
    <w:abstractNumId w:val="1"/>
  </w:num>
  <w:num w:numId="6" w16cid:durableId="899562619">
    <w:abstractNumId w:val="6"/>
  </w:num>
  <w:num w:numId="7" w16cid:durableId="1011906147">
    <w:abstractNumId w:val="0"/>
  </w:num>
  <w:num w:numId="8" w16cid:durableId="39393959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DE2MTM3sDAwMzVW0lEKTi0uzszPAykwqgUAknSBXSwAAAA="/>
  </w:docVars>
  <w:rsids>
    <w:rsidRoot w:val="00F321E1"/>
    <w:rsid w:val="00000C3F"/>
    <w:rsid w:val="0000135D"/>
    <w:rsid w:val="0000196A"/>
    <w:rsid w:val="0000271D"/>
    <w:rsid w:val="00004F94"/>
    <w:rsid w:val="00005E9B"/>
    <w:rsid w:val="00007C48"/>
    <w:rsid w:val="0001059F"/>
    <w:rsid w:val="000126D0"/>
    <w:rsid w:val="000132CC"/>
    <w:rsid w:val="0001375E"/>
    <w:rsid w:val="00013A0A"/>
    <w:rsid w:val="00013C00"/>
    <w:rsid w:val="00014714"/>
    <w:rsid w:val="00015531"/>
    <w:rsid w:val="00016066"/>
    <w:rsid w:val="00016772"/>
    <w:rsid w:val="000202B3"/>
    <w:rsid w:val="00021C0F"/>
    <w:rsid w:val="00021EFC"/>
    <w:rsid w:val="00022595"/>
    <w:rsid w:val="000226CC"/>
    <w:rsid w:val="00022E17"/>
    <w:rsid w:val="00023137"/>
    <w:rsid w:val="0002450D"/>
    <w:rsid w:val="00025028"/>
    <w:rsid w:val="000257C1"/>
    <w:rsid w:val="00025B5B"/>
    <w:rsid w:val="000275BA"/>
    <w:rsid w:val="00027E08"/>
    <w:rsid w:val="00027F6B"/>
    <w:rsid w:val="00030908"/>
    <w:rsid w:val="000309DB"/>
    <w:rsid w:val="0003149D"/>
    <w:rsid w:val="00031647"/>
    <w:rsid w:val="00032080"/>
    <w:rsid w:val="0003286D"/>
    <w:rsid w:val="00032C63"/>
    <w:rsid w:val="0003311B"/>
    <w:rsid w:val="00033713"/>
    <w:rsid w:val="000343F4"/>
    <w:rsid w:val="00034AFD"/>
    <w:rsid w:val="00034E4B"/>
    <w:rsid w:val="00035426"/>
    <w:rsid w:val="00035775"/>
    <w:rsid w:val="00036B6A"/>
    <w:rsid w:val="000371A6"/>
    <w:rsid w:val="0003770D"/>
    <w:rsid w:val="0004021A"/>
    <w:rsid w:val="0004078B"/>
    <w:rsid w:val="00040817"/>
    <w:rsid w:val="00041DE0"/>
    <w:rsid w:val="0004226C"/>
    <w:rsid w:val="00043387"/>
    <w:rsid w:val="0004355D"/>
    <w:rsid w:val="00043ADB"/>
    <w:rsid w:val="000455F3"/>
    <w:rsid w:val="00045814"/>
    <w:rsid w:val="00045CD8"/>
    <w:rsid w:val="00046E88"/>
    <w:rsid w:val="000471CB"/>
    <w:rsid w:val="000471FC"/>
    <w:rsid w:val="000472AC"/>
    <w:rsid w:val="00047C00"/>
    <w:rsid w:val="00050E4F"/>
    <w:rsid w:val="00050ECB"/>
    <w:rsid w:val="000518A4"/>
    <w:rsid w:val="00052D19"/>
    <w:rsid w:val="000547A4"/>
    <w:rsid w:val="00054A61"/>
    <w:rsid w:val="00054BB4"/>
    <w:rsid w:val="00056756"/>
    <w:rsid w:val="00056B37"/>
    <w:rsid w:val="000570B0"/>
    <w:rsid w:val="000574A2"/>
    <w:rsid w:val="00057864"/>
    <w:rsid w:val="00057D16"/>
    <w:rsid w:val="00060538"/>
    <w:rsid w:val="000613BB"/>
    <w:rsid w:val="00061726"/>
    <w:rsid w:val="00061839"/>
    <w:rsid w:val="00062549"/>
    <w:rsid w:val="00062BB1"/>
    <w:rsid w:val="000634E0"/>
    <w:rsid w:val="00064656"/>
    <w:rsid w:val="00064661"/>
    <w:rsid w:val="00064C5B"/>
    <w:rsid w:val="00064E22"/>
    <w:rsid w:val="000654CD"/>
    <w:rsid w:val="00065D69"/>
    <w:rsid w:val="000663D7"/>
    <w:rsid w:val="0006683B"/>
    <w:rsid w:val="0006687E"/>
    <w:rsid w:val="0006694F"/>
    <w:rsid w:val="00066B4A"/>
    <w:rsid w:val="00070DB3"/>
    <w:rsid w:val="000710C5"/>
    <w:rsid w:val="00071453"/>
    <w:rsid w:val="00071CA6"/>
    <w:rsid w:val="00071CCB"/>
    <w:rsid w:val="00072225"/>
    <w:rsid w:val="00072A68"/>
    <w:rsid w:val="00072A84"/>
    <w:rsid w:val="0007424E"/>
    <w:rsid w:val="0007453D"/>
    <w:rsid w:val="00074985"/>
    <w:rsid w:val="00076138"/>
    <w:rsid w:val="00076818"/>
    <w:rsid w:val="000773E1"/>
    <w:rsid w:val="000817A7"/>
    <w:rsid w:val="000818BF"/>
    <w:rsid w:val="000820EA"/>
    <w:rsid w:val="0008212F"/>
    <w:rsid w:val="000826CD"/>
    <w:rsid w:val="00082F78"/>
    <w:rsid w:val="00083569"/>
    <w:rsid w:val="00083F87"/>
    <w:rsid w:val="000858FB"/>
    <w:rsid w:val="00085A8F"/>
    <w:rsid w:val="00085BA4"/>
    <w:rsid w:val="00085DCF"/>
    <w:rsid w:val="00085F84"/>
    <w:rsid w:val="00087B57"/>
    <w:rsid w:val="00090019"/>
    <w:rsid w:val="00090310"/>
    <w:rsid w:val="000913BB"/>
    <w:rsid w:val="000920D0"/>
    <w:rsid w:val="00092ABA"/>
    <w:rsid w:val="00092B85"/>
    <w:rsid w:val="00092CFE"/>
    <w:rsid w:val="00093877"/>
    <w:rsid w:val="00093C8F"/>
    <w:rsid w:val="00093E0D"/>
    <w:rsid w:val="000941F8"/>
    <w:rsid w:val="0009545C"/>
    <w:rsid w:val="0009581D"/>
    <w:rsid w:val="00095E0F"/>
    <w:rsid w:val="00096215"/>
    <w:rsid w:val="0009726A"/>
    <w:rsid w:val="000A030B"/>
    <w:rsid w:val="000A04A2"/>
    <w:rsid w:val="000A0D3D"/>
    <w:rsid w:val="000A1AE1"/>
    <w:rsid w:val="000A1B11"/>
    <w:rsid w:val="000A2D18"/>
    <w:rsid w:val="000A340E"/>
    <w:rsid w:val="000A35E7"/>
    <w:rsid w:val="000A3F9F"/>
    <w:rsid w:val="000A4264"/>
    <w:rsid w:val="000A4D17"/>
    <w:rsid w:val="000A5352"/>
    <w:rsid w:val="000A6B3A"/>
    <w:rsid w:val="000A79D8"/>
    <w:rsid w:val="000B001F"/>
    <w:rsid w:val="000B0596"/>
    <w:rsid w:val="000B11BB"/>
    <w:rsid w:val="000B268C"/>
    <w:rsid w:val="000B2EEF"/>
    <w:rsid w:val="000B56E1"/>
    <w:rsid w:val="000B5FAC"/>
    <w:rsid w:val="000B6EAC"/>
    <w:rsid w:val="000B6F48"/>
    <w:rsid w:val="000B7046"/>
    <w:rsid w:val="000C0459"/>
    <w:rsid w:val="000C2F47"/>
    <w:rsid w:val="000C32A8"/>
    <w:rsid w:val="000C3947"/>
    <w:rsid w:val="000C4515"/>
    <w:rsid w:val="000C4DFA"/>
    <w:rsid w:val="000C5279"/>
    <w:rsid w:val="000C5BDC"/>
    <w:rsid w:val="000C5D06"/>
    <w:rsid w:val="000C649F"/>
    <w:rsid w:val="000C6790"/>
    <w:rsid w:val="000C6A18"/>
    <w:rsid w:val="000C6CF8"/>
    <w:rsid w:val="000D0DB5"/>
    <w:rsid w:val="000D1734"/>
    <w:rsid w:val="000D182A"/>
    <w:rsid w:val="000D1C40"/>
    <w:rsid w:val="000D3D28"/>
    <w:rsid w:val="000D54E5"/>
    <w:rsid w:val="000D5563"/>
    <w:rsid w:val="000D6C9D"/>
    <w:rsid w:val="000D6F49"/>
    <w:rsid w:val="000D7565"/>
    <w:rsid w:val="000D79F1"/>
    <w:rsid w:val="000D7B59"/>
    <w:rsid w:val="000E1388"/>
    <w:rsid w:val="000E1465"/>
    <w:rsid w:val="000E2765"/>
    <w:rsid w:val="000E296B"/>
    <w:rsid w:val="000E2DDD"/>
    <w:rsid w:val="000E2E21"/>
    <w:rsid w:val="000E3734"/>
    <w:rsid w:val="000E4A02"/>
    <w:rsid w:val="000E519F"/>
    <w:rsid w:val="000E64D0"/>
    <w:rsid w:val="000E7C6B"/>
    <w:rsid w:val="000F0175"/>
    <w:rsid w:val="000F023F"/>
    <w:rsid w:val="000F13F6"/>
    <w:rsid w:val="000F2BA1"/>
    <w:rsid w:val="000F4360"/>
    <w:rsid w:val="000F451C"/>
    <w:rsid w:val="000F46C1"/>
    <w:rsid w:val="000F4BB2"/>
    <w:rsid w:val="000F58ED"/>
    <w:rsid w:val="000F5FFD"/>
    <w:rsid w:val="000F613A"/>
    <w:rsid w:val="000F6690"/>
    <w:rsid w:val="000F7EF8"/>
    <w:rsid w:val="0010015A"/>
    <w:rsid w:val="00100A15"/>
    <w:rsid w:val="00100A5D"/>
    <w:rsid w:val="001016A5"/>
    <w:rsid w:val="00102630"/>
    <w:rsid w:val="00102A35"/>
    <w:rsid w:val="00102D29"/>
    <w:rsid w:val="001033C6"/>
    <w:rsid w:val="00103EEC"/>
    <w:rsid w:val="0010401E"/>
    <w:rsid w:val="0010535E"/>
    <w:rsid w:val="001054E5"/>
    <w:rsid w:val="00105DBA"/>
    <w:rsid w:val="0010666C"/>
    <w:rsid w:val="001101C6"/>
    <w:rsid w:val="00110CB1"/>
    <w:rsid w:val="001114C1"/>
    <w:rsid w:val="00111B2C"/>
    <w:rsid w:val="0011206A"/>
    <w:rsid w:val="00112EB5"/>
    <w:rsid w:val="001134E7"/>
    <w:rsid w:val="00114316"/>
    <w:rsid w:val="001153B8"/>
    <w:rsid w:val="00116076"/>
    <w:rsid w:val="00116110"/>
    <w:rsid w:val="00116D75"/>
    <w:rsid w:val="0012000D"/>
    <w:rsid w:val="0012023D"/>
    <w:rsid w:val="001207D4"/>
    <w:rsid w:val="00121DFD"/>
    <w:rsid w:val="00122437"/>
    <w:rsid w:val="0012246B"/>
    <w:rsid w:val="001231D5"/>
    <w:rsid w:val="00123209"/>
    <w:rsid w:val="001235F6"/>
    <w:rsid w:val="00123A7D"/>
    <w:rsid w:val="00124966"/>
    <w:rsid w:val="00125486"/>
    <w:rsid w:val="00125863"/>
    <w:rsid w:val="00125DA6"/>
    <w:rsid w:val="00126FD8"/>
    <w:rsid w:val="00130067"/>
    <w:rsid w:val="0013013D"/>
    <w:rsid w:val="0013080C"/>
    <w:rsid w:val="00130BF2"/>
    <w:rsid w:val="00130EF6"/>
    <w:rsid w:val="00131063"/>
    <w:rsid w:val="001317B4"/>
    <w:rsid w:val="00132842"/>
    <w:rsid w:val="0013308A"/>
    <w:rsid w:val="00134463"/>
    <w:rsid w:val="00134A22"/>
    <w:rsid w:val="00135004"/>
    <w:rsid w:val="00135489"/>
    <w:rsid w:val="0013675D"/>
    <w:rsid w:val="001372CB"/>
    <w:rsid w:val="0013768F"/>
    <w:rsid w:val="0014067F"/>
    <w:rsid w:val="0014074A"/>
    <w:rsid w:val="001410D1"/>
    <w:rsid w:val="00141351"/>
    <w:rsid w:val="00141E23"/>
    <w:rsid w:val="00142386"/>
    <w:rsid w:val="001423F2"/>
    <w:rsid w:val="0014251F"/>
    <w:rsid w:val="00143395"/>
    <w:rsid w:val="001436CC"/>
    <w:rsid w:val="001447D2"/>
    <w:rsid w:val="00144B20"/>
    <w:rsid w:val="00145188"/>
    <w:rsid w:val="00145293"/>
    <w:rsid w:val="001472D8"/>
    <w:rsid w:val="00147492"/>
    <w:rsid w:val="00147D30"/>
    <w:rsid w:val="00150D25"/>
    <w:rsid w:val="001516E6"/>
    <w:rsid w:val="001518E3"/>
    <w:rsid w:val="0015271F"/>
    <w:rsid w:val="001527B3"/>
    <w:rsid w:val="0015284B"/>
    <w:rsid w:val="00153559"/>
    <w:rsid w:val="00154AC6"/>
    <w:rsid w:val="001576F2"/>
    <w:rsid w:val="00157BA0"/>
    <w:rsid w:val="0016012C"/>
    <w:rsid w:val="00160880"/>
    <w:rsid w:val="00160EFA"/>
    <w:rsid w:val="00162254"/>
    <w:rsid w:val="00163315"/>
    <w:rsid w:val="00163F03"/>
    <w:rsid w:val="001652E8"/>
    <w:rsid w:val="00166D63"/>
    <w:rsid w:val="001670D0"/>
    <w:rsid w:val="00167E8B"/>
    <w:rsid w:val="001707F0"/>
    <w:rsid w:val="001713E0"/>
    <w:rsid w:val="001726C8"/>
    <w:rsid w:val="00172ACA"/>
    <w:rsid w:val="001738C5"/>
    <w:rsid w:val="00173C9B"/>
    <w:rsid w:val="00173CB0"/>
    <w:rsid w:val="0017480B"/>
    <w:rsid w:val="00175246"/>
    <w:rsid w:val="001759E3"/>
    <w:rsid w:val="001763D1"/>
    <w:rsid w:val="00177C90"/>
    <w:rsid w:val="0018060C"/>
    <w:rsid w:val="0018073E"/>
    <w:rsid w:val="001813F8"/>
    <w:rsid w:val="001815EE"/>
    <w:rsid w:val="00182B91"/>
    <w:rsid w:val="00183EFF"/>
    <w:rsid w:val="0018414D"/>
    <w:rsid w:val="00184636"/>
    <w:rsid w:val="00184A49"/>
    <w:rsid w:val="00184E21"/>
    <w:rsid w:val="00185186"/>
    <w:rsid w:val="00185217"/>
    <w:rsid w:val="001863E2"/>
    <w:rsid w:val="001914ED"/>
    <w:rsid w:val="001919CB"/>
    <w:rsid w:val="001926FE"/>
    <w:rsid w:val="0019271A"/>
    <w:rsid w:val="00192CAF"/>
    <w:rsid w:val="00193E57"/>
    <w:rsid w:val="00194575"/>
    <w:rsid w:val="00194999"/>
    <w:rsid w:val="001951ED"/>
    <w:rsid w:val="001961BB"/>
    <w:rsid w:val="0019658C"/>
    <w:rsid w:val="00197FCA"/>
    <w:rsid w:val="001A08FE"/>
    <w:rsid w:val="001A1337"/>
    <w:rsid w:val="001A1398"/>
    <w:rsid w:val="001A15DF"/>
    <w:rsid w:val="001A1742"/>
    <w:rsid w:val="001A20E6"/>
    <w:rsid w:val="001A2574"/>
    <w:rsid w:val="001A2886"/>
    <w:rsid w:val="001A28D2"/>
    <w:rsid w:val="001A32CF"/>
    <w:rsid w:val="001A37C7"/>
    <w:rsid w:val="001A3C08"/>
    <w:rsid w:val="001A4671"/>
    <w:rsid w:val="001A5495"/>
    <w:rsid w:val="001A5A80"/>
    <w:rsid w:val="001A5B2C"/>
    <w:rsid w:val="001A6874"/>
    <w:rsid w:val="001A69B9"/>
    <w:rsid w:val="001A7929"/>
    <w:rsid w:val="001B01EA"/>
    <w:rsid w:val="001B14C4"/>
    <w:rsid w:val="001B16F5"/>
    <w:rsid w:val="001B1BD9"/>
    <w:rsid w:val="001B217D"/>
    <w:rsid w:val="001B2854"/>
    <w:rsid w:val="001B2BB4"/>
    <w:rsid w:val="001B2CA1"/>
    <w:rsid w:val="001B2EAD"/>
    <w:rsid w:val="001B332F"/>
    <w:rsid w:val="001B36C3"/>
    <w:rsid w:val="001B39E4"/>
    <w:rsid w:val="001B3B8C"/>
    <w:rsid w:val="001B3C80"/>
    <w:rsid w:val="001B52ED"/>
    <w:rsid w:val="001B5E3B"/>
    <w:rsid w:val="001B607E"/>
    <w:rsid w:val="001B6307"/>
    <w:rsid w:val="001B769F"/>
    <w:rsid w:val="001C0326"/>
    <w:rsid w:val="001C03A3"/>
    <w:rsid w:val="001C0CA3"/>
    <w:rsid w:val="001C1A63"/>
    <w:rsid w:val="001C1F86"/>
    <w:rsid w:val="001C2A1F"/>
    <w:rsid w:val="001C3596"/>
    <w:rsid w:val="001C3900"/>
    <w:rsid w:val="001C505D"/>
    <w:rsid w:val="001C56C3"/>
    <w:rsid w:val="001C62E9"/>
    <w:rsid w:val="001C638D"/>
    <w:rsid w:val="001C6A60"/>
    <w:rsid w:val="001C6D84"/>
    <w:rsid w:val="001C7DB6"/>
    <w:rsid w:val="001D00F4"/>
    <w:rsid w:val="001D0551"/>
    <w:rsid w:val="001D0FFA"/>
    <w:rsid w:val="001D1336"/>
    <w:rsid w:val="001D1531"/>
    <w:rsid w:val="001D2036"/>
    <w:rsid w:val="001D375C"/>
    <w:rsid w:val="001D49E0"/>
    <w:rsid w:val="001D4C25"/>
    <w:rsid w:val="001D5391"/>
    <w:rsid w:val="001D5534"/>
    <w:rsid w:val="001D5931"/>
    <w:rsid w:val="001D5CDA"/>
    <w:rsid w:val="001D601D"/>
    <w:rsid w:val="001D6C49"/>
    <w:rsid w:val="001D6E34"/>
    <w:rsid w:val="001D7A46"/>
    <w:rsid w:val="001E05C9"/>
    <w:rsid w:val="001E0A23"/>
    <w:rsid w:val="001E0DD6"/>
    <w:rsid w:val="001E10AA"/>
    <w:rsid w:val="001E15C0"/>
    <w:rsid w:val="001E1707"/>
    <w:rsid w:val="001E1910"/>
    <w:rsid w:val="001E1944"/>
    <w:rsid w:val="001E1FBF"/>
    <w:rsid w:val="001E238A"/>
    <w:rsid w:val="001E29E2"/>
    <w:rsid w:val="001E36B9"/>
    <w:rsid w:val="001E399F"/>
    <w:rsid w:val="001E3D4D"/>
    <w:rsid w:val="001E7FE4"/>
    <w:rsid w:val="001F05A3"/>
    <w:rsid w:val="001F0832"/>
    <w:rsid w:val="001F14EB"/>
    <w:rsid w:val="001F1916"/>
    <w:rsid w:val="001F2368"/>
    <w:rsid w:val="001F268D"/>
    <w:rsid w:val="001F33D9"/>
    <w:rsid w:val="001F37DF"/>
    <w:rsid w:val="001F39F7"/>
    <w:rsid w:val="001F4C32"/>
    <w:rsid w:val="001F4D45"/>
    <w:rsid w:val="001F5047"/>
    <w:rsid w:val="001F52BC"/>
    <w:rsid w:val="001F5DA8"/>
    <w:rsid w:val="001F6E8D"/>
    <w:rsid w:val="001F7D4D"/>
    <w:rsid w:val="001F7EF1"/>
    <w:rsid w:val="0020048E"/>
    <w:rsid w:val="00200685"/>
    <w:rsid w:val="00200CCA"/>
    <w:rsid w:val="002014B0"/>
    <w:rsid w:val="002015E6"/>
    <w:rsid w:val="00201B9D"/>
    <w:rsid w:val="00201C6D"/>
    <w:rsid w:val="00202A76"/>
    <w:rsid w:val="00203B8A"/>
    <w:rsid w:val="00204A83"/>
    <w:rsid w:val="00207E29"/>
    <w:rsid w:val="00210C35"/>
    <w:rsid w:val="00210CE7"/>
    <w:rsid w:val="002116A9"/>
    <w:rsid w:val="00211751"/>
    <w:rsid w:val="00211A8C"/>
    <w:rsid w:val="00212779"/>
    <w:rsid w:val="00213691"/>
    <w:rsid w:val="00213F43"/>
    <w:rsid w:val="0021414C"/>
    <w:rsid w:val="002149DD"/>
    <w:rsid w:val="0021520E"/>
    <w:rsid w:val="002155DC"/>
    <w:rsid w:val="00217598"/>
    <w:rsid w:val="0021762D"/>
    <w:rsid w:val="00217987"/>
    <w:rsid w:val="00222244"/>
    <w:rsid w:val="00222EDB"/>
    <w:rsid w:val="00223905"/>
    <w:rsid w:val="002248B8"/>
    <w:rsid w:val="00224D34"/>
    <w:rsid w:val="002269FA"/>
    <w:rsid w:val="0022747E"/>
    <w:rsid w:val="00227515"/>
    <w:rsid w:val="002300CF"/>
    <w:rsid w:val="0023262A"/>
    <w:rsid w:val="0023299D"/>
    <w:rsid w:val="002331E2"/>
    <w:rsid w:val="002352A2"/>
    <w:rsid w:val="0023530F"/>
    <w:rsid w:val="00235847"/>
    <w:rsid w:val="00235A08"/>
    <w:rsid w:val="00237679"/>
    <w:rsid w:val="0024053A"/>
    <w:rsid w:val="0024099A"/>
    <w:rsid w:val="002424BB"/>
    <w:rsid w:val="00242CA7"/>
    <w:rsid w:val="002431C0"/>
    <w:rsid w:val="00243FA9"/>
    <w:rsid w:val="00244D27"/>
    <w:rsid w:val="00244D49"/>
    <w:rsid w:val="002456B1"/>
    <w:rsid w:val="002457E7"/>
    <w:rsid w:val="00245BA4"/>
    <w:rsid w:val="00245E69"/>
    <w:rsid w:val="00246844"/>
    <w:rsid w:val="00246CF8"/>
    <w:rsid w:val="0024731E"/>
    <w:rsid w:val="002473DC"/>
    <w:rsid w:val="0024767B"/>
    <w:rsid w:val="00250706"/>
    <w:rsid w:val="00251BFD"/>
    <w:rsid w:val="002523FA"/>
    <w:rsid w:val="0025367C"/>
    <w:rsid w:val="0025425E"/>
    <w:rsid w:val="00254690"/>
    <w:rsid w:val="002546EB"/>
    <w:rsid w:val="002546FF"/>
    <w:rsid w:val="00254C2A"/>
    <w:rsid w:val="0025507D"/>
    <w:rsid w:val="002553D4"/>
    <w:rsid w:val="0025567E"/>
    <w:rsid w:val="00256206"/>
    <w:rsid w:val="00257A45"/>
    <w:rsid w:val="00260142"/>
    <w:rsid w:val="0026018E"/>
    <w:rsid w:val="00261B53"/>
    <w:rsid w:val="002633E6"/>
    <w:rsid w:val="002635F0"/>
    <w:rsid w:val="00263634"/>
    <w:rsid w:val="00263CE6"/>
    <w:rsid w:val="00263D1C"/>
    <w:rsid w:val="002660AA"/>
    <w:rsid w:val="00266D3A"/>
    <w:rsid w:val="00266D3D"/>
    <w:rsid w:val="00267631"/>
    <w:rsid w:val="0026766A"/>
    <w:rsid w:val="002700F6"/>
    <w:rsid w:val="00270719"/>
    <w:rsid w:val="00271E18"/>
    <w:rsid w:val="00272B7D"/>
    <w:rsid w:val="00273855"/>
    <w:rsid w:val="00274014"/>
    <w:rsid w:val="00274561"/>
    <w:rsid w:val="00274F1A"/>
    <w:rsid w:val="002755B8"/>
    <w:rsid w:val="00275FA0"/>
    <w:rsid w:val="00277181"/>
    <w:rsid w:val="002773C6"/>
    <w:rsid w:val="00277C32"/>
    <w:rsid w:val="00280087"/>
    <w:rsid w:val="002808C8"/>
    <w:rsid w:val="00280CFE"/>
    <w:rsid w:val="00281D81"/>
    <w:rsid w:val="002824E0"/>
    <w:rsid w:val="00282638"/>
    <w:rsid w:val="002831B3"/>
    <w:rsid w:val="00284256"/>
    <w:rsid w:val="002844C0"/>
    <w:rsid w:val="00284DCC"/>
    <w:rsid w:val="00285FDD"/>
    <w:rsid w:val="0028787C"/>
    <w:rsid w:val="00287A58"/>
    <w:rsid w:val="002906EE"/>
    <w:rsid w:val="00290862"/>
    <w:rsid w:val="00291789"/>
    <w:rsid w:val="00291C2C"/>
    <w:rsid w:val="00291C68"/>
    <w:rsid w:val="002923C0"/>
    <w:rsid w:val="002925B7"/>
    <w:rsid w:val="002928C1"/>
    <w:rsid w:val="002928F5"/>
    <w:rsid w:val="00293487"/>
    <w:rsid w:val="00293C0C"/>
    <w:rsid w:val="002942EE"/>
    <w:rsid w:val="00294C88"/>
    <w:rsid w:val="00294CB0"/>
    <w:rsid w:val="0029573A"/>
    <w:rsid w:val="00296572"/>
    <w:rsid w:val="00296961"/>
    <w:rsid w:val="002A16E7"/>
    <w:rsid w:val="002A2906"/>
    <w:rsid w:val="002A2A36"/>
    <w:rsid w:val="002A2ADB"/>
    <w:rsid w:val="002A4490"/>
    <w:rsid w:val="002A4753"/>
    <w:rsid w:val="002A4994"/>
    <w:rsid w:val="002A4D17"/>
    <w:rsid w:val="002A58AB"/>
    <w:rsid w:val="002A5F91"/>
    <w:rsid w:val="002A6642"/>
    <w:rsid w:val="002A6C61"/>
    <w:rsid w:val="002A774C"/>
    <w:rsid w:val="002A7EF0"/>
    <w:rsid w:val="002A7FB7"/>
    <w:rsid w:val="002A7FE4"/>
    <w:rsid w:val="002B1F36"/>
    <w:rsid w:val="002B4145"/>
    <w:rsid w:val="002B480D"/>
    <w:rsid w:val="002B48C3"/>
    <w:rsid w:val="002B53A5"/>
    <w:rsid w:val="002B67BE"/>
    <w:rsid w:val="002B7BCA"/>
    <w:rsid w:val="002C0EF7"/>
    <w:rsid w:val="002C159F"/>
    <w:rsid w:val="002C1833"/>
    <w:rsid w:val="002C22AF"/>
    <w:rsid w:val="002C26B8"/>
    <w:rsid w:val="002C2851"/>
    <w:rsid w:val="002C31AE"/>
    <w:rsid w:val="002C3B3D"/>
    <w:rsid w:val="002C42F1"/>
    <w:rsid w:val="002C4939"/>
    <w:rsid w:val="002C4E95"/>
    <w:rsid w:val="002C51C3"/>
    <w:rsid w:val="002C5553"/>
    <w:rsid w:val="002C6129"/>
    <w:rsid w:val="002C68DA"/>
    <w:rsid w:val="002C72D5"/>
    <w:rsid w:val="002D099E"/>
    <w:rsid w:val="002D1531"/>
    <w:rsid w:val="002D1BFD"/>
    <w:rsid w:val="002D1C2A"/>
    <w:rsid w:val="002D2FC1"/>
    <w:rsid w:val="002D313D"/>
    <w:rsid w:val="002D52DC"/>
    <w:rsid w:val="002D5FFB"/>
    <w:rsid w:val="002D6FF5"/>
    <w:rsid w:val="002D707F"/>
    <w:rsid w:val="002D738D"/>
    <w:rsid w:val="002E1B9D"/>
    <w:rsid w:val="002E1C98"/>
    <w:rsid w:val="002E1F41"/>
    <w:rsid w:val="002E203E"/>
    <w:rsid w:val="002E2570"/>
    <w:rsid w:val="002E2A49"/>
    <w:rsid w:val="002E2F17"/>
    <w:rsid w:val="002E3F64"/>
    <w:rsid w:val="002E416D"/>
    <w:rsid w:val="002E4F03"/>
    <w:rsid w:val="002E537D"/>
    <w:rsid w:val="002E6077"/>
    <w:rsid w:val="002E61B6"/>
    <w:rsid w:val="002E63AC"/>
    <w:rsid w:val="002E702D"/>
    <w:rsid w:val="002E7416"/>
    <w:rsid w:val="002E7DE6"/>
    <w:rsid w:val="002E7E25"/>
    <w:rsid w:val="002E7FC6"/>
    <w:rsid w:val="002F16E9"/>
    <w:rsid w:val="002F23D1"/>
    <w:rsid w:val="002F2598"/>
    <w:rsid w:val="002F3812"/>
    <w:rsid w:val="002F3B2C"/>
    <w:rsid w:val="002F5A6E"/>
    <w:rsid w:val="002F5B15"/>
    <w:rsid w:val="002F5E05"/>
    <w:rsid w:val="002F69CD"/>
    <w:rsid w:val="002F6EC3"/>
    <w:rsid w:val="002F7505"/>
    <w:rsid w:val="00300738"/>
    <w:rsid w:val="00300BF5"/>
    <w:rsid w:val="00301C7C"/>
    <w:rsid w:val="003024A1"/>
    <w:rsid w:val="00303576"/>
    <w:rsid w:val="003037B1"/>
    <w:rsid w:val="00303AA8"/>
    <w:rsid w:val="00304607"/>
    <w:rsid w:val="0030548C"/>
    <w:rsid w:val="00306908"/>
    <w:rsid w:val="00306E61"/>
    <w:rsid w:val="003070D3"/>
    <w:rsid w:val="0030724B"/>
    <w:rsid w:val="00310B5F"/>
    <w:rsid w:val="00310C99"/>
    <w:rsid w:val="00310EB1"/>
    <w:rsid w:val="00311B4C"/>
    <w:rsid w:val="00312DEF"/>
    <w:rsid w:val="0031373E"/>
    <w:rsid w:val="00313CC3"/>
    <w:rsid w:val="003154CE"/>
    <w:rsid w:val="00316E07"/>
    <w:rsid w:val="00317223"/>
    <w:rsid w:val="00317981"/>
    <w:rsid w:val="00317E27"/>
    <w:rsid w:val="00320636"/>
    <w:rsid w:val="0032068C"/>
    <w:rsid w:val="003209D6"/>
    <w:rsid w:val="00321E24"/>
    <w:rsid w:val="00322EEB"/>
    <w:rsid w:val="00323366"/>
    <w:rsid w:val="00323C16"/>
    <w:rsid w:val="00324A6F"/>
    <w:rsid w:val="003253C8"/>
    <w:rsid w:val="003254D7"/>
    <w:rsid w:val="00325E97"/>
    <w:rsid w:val="003263B2"/>
    <w:rsid w:val="0033082F"/>
    <w:rsid w:val="00331692"/>
    <w:rsid w:val="00333DCB"/>
    <w:rsid w:val="003359D9"/>
    <w:rsid w:val="00336396"/>
    <w:rsid w:val="003363AC"/>
    <w:rsid w:val="00337ED4"/>
    <w:rsid w:val="00340901"/>
    <w:rsid w:val="00341F2A"/>
    <w:rsid w:val="00341F2F"/>
    <w:rsid w:val="00342BAA"/>
    <w:rsid w:val="00342F4C"/>
    <w:rsid w:val="003434D0"/>
    <w:rsid w:val="00343B3B"/>
    <w:rsid w:val="00343B96"/>
    <w:rsid w:val="00343F3F"/>
    <w:rsid w:val="00344565"/>
    <w:rsid w:val="0034548E"/>
    <w:rsid w:val="00345655"/>
    <w:rsid w:val="00345C34"/>
    <w:rsid w:val="00346054"/>
    <w:rsid w:val="003463D3"/>
    <w:rsid w:val="00347861"/>
    <w:rsid w:val="00347A2E"/>
    <w:rsid w:val="0035050D"/>
    <w:rsid w:val="00350B39"/>
    <w:rsid w:val="00350E1A"/>
    <w:rsid w:val="00351989"/>
    <w:rsid w:val="00351D1B"/>
    <w:rsid w:val="003520B1"/>
    <w:rsid w:val="0035286E"/>
    <w:rsid w:val="003528B4"/>
    <w:rsid w:val="00352A1C"/>
    <w:rsid w:val="003534A0"/>
    <w:rsid w:val="00354D47"/>
    <w:rsid w:val="00355DA5"/>
    <w:rsid w:val="0035738D"/>
    <w:rsid w:val="003573B0"/>
    <w:rsid w:val="00357719"/>
    <w:rsid w:val="00357910"/>
    <w:rsid w:val="00361052"/>
    <w:rsid w:val="003614EC"/>
    <w:rsid w:val="00361F11"/>
    <w:rsid w:val="00362B2A"/>
    <w:rsid w:val="00363929"/>
    <w:rsid w:val="00363A53"/>
    <w:rsid w:val="003644D2"/>
    <w:rsid w:val="00365109"/>
    <w:rsid w:val="003658C1"/>
    <w:rsid w:val="00365C6B"/>
    <w:rsid w:val="00365D70"/>
    <w:rsid w:val="00365DF2"/>
    <w:rsid w:val="00366A0C"/>
    <w:rsid w:val="00366B44"/>
    <w:rsid w:val="003677D4"/>
    <w:rsid w:val="00367A69"/>
    <w:rsid w:val="00370CA7"/>
    <w:rsid w:val="00371387"/>
    <w:rsid w:val="0037140A"/>
    <w:rsid w:val="00371FA8"/>
    <w:rsid w:val="003725E4"/>
    <w:rsid w:val="00373F5C"/>
    <w:rsid w:val="00374810"/>
    <w:rsid w:val="00374FC3"/>
    <w:rsid w:val="003763D6"/>
    <w:rsid w:val="003806F8"/>
    <w:rsid w:val="00380ED2"/>
    <w:rsid w:val="003812CA"/>
    <w:rsid w:val="00381608"/>
    <w:rsid w:val="00381780"/>
    <w:rsid w:val="00381988"/>
    <w:rsid w:val="00381FA8"/>
    <w:rsid w:val="00382146"/>
    <w:rsid w:val="00383553"/>
    <w:rsid w:val="00383737"/>
    <w:rsid w:val="003839F9"/>
    <w:rsid w:val="00383A43"/>
    <w:rsid w:val="00384004"/>
    <w:rsid w:val="00384857"/>
    <w:rsid w:val="003856DF"/>
    <w:rsid w:val="003864FB"/>
    <w:rsid w:val="00386523"/>
    <w:rsid w:val="00386E41"/>
    <w:rsid w:val="00387FE4"/>
    <w:rsid w:val="00390120"/>
    <w:rsid w:val="00391807"/>
    <w:rsid w:val="00391AF4"/>
    <w:rsid w:val="00391CA8"/>
    <w:rsid w:val="0039247E"/>
    <w:rsid w:val="00392C4B"/>
    <w:rsid w:val="00393650"/>
    <w:rsid w:val="00395338"/>
    <w:rsid w:val="00395424"/>
    <w:rsid w:val="0039546C"/>
    <w:rsid w:val="00396C96"/>
    <w:rsid w:val="003A000F"/>
    <w:rsid w:val="003A07B2"/>
    <w:rsid w:val="003A0B2E"/>
    <w:rsid w:val="003A0DFA"/>
    <w:rsid w:val="003A2FDF"/>
    <w:rsid w:val="003A462F"/>
    <w:rsid w:val="003A558E"/>
    <w:rsid w:val="003A6A4A"/>
    <w:rsid w:val="003A78D3"/>
    <w:rsid w:val="003B080D"/>
    <w:rsid w:val="003B145A"/>
    <w:rsid w:val="003B24E3"/>
    <w:rsid w:val="003B294D"/>
    <w:rsid w:val="003B341B"/>
    <w:rsid w:val="003B440C"/>
    <w:rsid w:val="003B51CE"/>
    <w:rsid w:val="003B69B2"/>
    <w:rsid w:val="003B71AB"/>
    <w:rsid w:val="003B751A"/>
    <w:rsid w:val="003B7664"/>
    <w:rsid w:val="003B7727"/>
    <w:rsid w:val="003C1410"/>
    <w:rsid w:val="003C24F6"/>
    <w:rsid w:val="003C2D9D"/>
    <w:rsid w:val="003C2E8A"/>
    <w:rsid w:val="003C41DD"/>
    <w:rsid w:val="003C4F55"/>
    <w:rsid w:val="003C61ED"/>
    <w:rsid w:val="003C6F0D"/>
    <w:rsid w:val="003C77D4"/>
    <w:rsid w:val="003C7D02"/>
    <w:rsid w:val="003C7D3E"/>
    <w:rsid w:val="003D0790"/>
    <w:rsid w:val="003D1033"/>
    <w:rsid w:val="003D2757"/>
    <w:rsid w:val="003D3AFD"/>
    <w:rsid w:val="003D3BAF"/>
    <w:rsid w:val="003D405F"/>
    <w:rsid w:val="003D499E"/>
    <w:rsid w:val="003D4AE5"/>
    <w:rsid w:val="003D68E0"/>
    <w:rsid w:val="003D7A5E"/>
    <w:rsid w:val="003D7DE1"/>
    <w:rsid w:val="003E0250"/>
    <w:rsid w:val="003E0761"/>
    <w:rsid w:val="003E2315"/>
    <w:rsid w:val="003E2664"/>
    <w:rsid w:val="003E3023"/>
    <w:rsid w:val="003E33C0"/>
    <w:rsid w:val="003E352E"/>
    <w:rsid w:val="003E3EEA"/>
    <w:rsid w:val="003E3FA0"/>
    <w:rsid w:val="003E45F2"/>
    <w:rsid w:val="003E4A79"/>
    <w:rsid w:val="003E5C47"/>
    <w:rsid w:val="003E6551"/>
    <w:rsid w:val="003E7965"/>
    <w:rsid w:val="003F01EA"/>
    <w:rsid w:val="003F1406"/>
    <w:rsid w:val="003F1CBF"/>
    <w:rsid w:val="003F2551"/>
    <w:rsid w:val="003F35D9"/>
    <w:rsid w:val="003F37B3"/>
    <w:rsid w:val="003F37F3"/>
    <w:rsid w:val="003F4524"/>
    <w:rsid w:val="003F4655"/>
    <w:rsid w:val="003F48A4"/>
    <w:rsid w:val="003F6264"/>
    <w:rsid w:val="003F64B6"/>
    <w:rsid w:val="003F7080"/>
    <w:rsid w:val="003F78EB"/>
    <w:rsid w:val="003F7F30"/>
    <w:rsid w:val="004000E5"/>
    <w:rsid w:val="00400895"/>
    <w:rsid w:val="004014D2"/>
    <w:rsid w:val="004026C8"/>
    <w:rsid w:val="00402B1A"/>
    <w:rsid w:val="0040446D"/>
    <w:rsid w:val="00404F3E"/>
    <w:rsid w:val="004052D1"/>
    <w:rsid w:val="0040560A"/>
    <w:rsid w:val="00405E8B"/>
    <w:rsid w:val="00406B79"/>
    <w:rsid w:val="00406C96"/>
    <w:rsid w:val="004076DB"/>
    <w:rsid w:val="00407B11"/>
    <w:rsid w:val="00407BF1"/>
    <w:rsid w:val="004105B4"/>
    <w:rsid w:val="00410737"/>
    <w:rsid w:val="00410C9E"/>
    <w:rsid w:val="00411545"/>
    <w:rsid w:val="00413D8C"/>
    <w:rsid w:val="00414F7C"/>
    <w:rsid w:val="00416117"/>
    <w:rsid w:val="0041640A"/>
    <w:rsid w:val="0041689C"/>
    <w:rsid w:val="00416FBA"/>
    <w:rsid w:val="00420413"/>
    <w:rsid w:val="004217BE"/>
    <w:rsid w:val="0042223F"/>
    <w:rsid w:val="00422952"/>
    <w:rsid w:val="00422F72"/>
    <w:rsid w:val="00423E0A"/>
    <w:rsid w:val="00424220"/>
    <w:rsid w:val="00424652"/>
    <w:rsid w:val="00425578"/>
    <w:rsid w:val="00425F95"/>
    <w:rsid w:val="004267AF"/>
    <w:rsid w:val="00426849"/>
    <w:rsid w:val="004273C0"/>
    <w:rsid w:val="00427420"/>
    <w:rsid w:val="004277EB"/>
    <w:rsid w:val="004279F6"/>
    <w:rsid w:val="004305FD"/>
    <w:rsid w:val="00430981"/>
    <w:rsid w:val="00431B7C"/>
    <w:rsid w:val="004325D5"/>
    <w:rsid w:val="00432904"/>
    <w:rsid w:val="00432C5F"/>
    <w:rsid w:val="004337AF"/>
    <w:rsid w:val="004353A6"/>
    <w:rsid w:val="00435DA9"/>
    <w:rsid w:val="004361A9"/>
    <w:rsid w:val="00436F08"/>
    <w:rsid w:val="00436FC5"/>
    <w:rsid w:val="004378E6"/>
    <w:rsid w:val="00437A12"/>
    <w:rsid w:val="00437A4C"/>
    <w:rsid w:val="00437BDC"/>
    <w:rsid w:val="00440044"/>
    <w:rsid w:val="00440786"/>
    <w:rsid w:val="00441181"/>
    <w:rsid w:val="00441397"/>
    <w:rsid w:val="004413F6"/>
    <w:rsid w:val="00442905"/>
    <w:rsid w:val="00442E15"/>
    <w:rsid w:val="004438C6"/>
    <w:rsid w:val="004443B4"/>
    <w:rsid w:val="00444668"/>
    <w:rsid w:val="00444889"/>
    <w:rsid w:val="00444CB7"/>
    <w:rsid w:val="00445DBE"/>
    <w:rsid w:val="00446133"/>
    <w:rsid w:val="004461FF"/>
    <w:rsid w:val="004464B9"/>
    <w:rsid w:val="00447196"/>
    <w:rsid w:val="0044790E"/>
    <w:rsid w:val="0045261D"/>
    <w:rsid w:val="00452993"/>
    <w:rsid w:val="00453A8F"/>
    <w:rsid w:val="00454B28"/>
    <w:rsid w:val="004556B5"/>
    <w:rsid w:val="0045650E"/>
    <w:rsid w:val="00456D69"/>
    <w:rsid w:val="00456F72"/>
    <w:rsid w:val="0046042D"/>
    <w:rsid w:val="00460CD7"/>
    <w:rsid w:val="00461464"/>
    <w:rsid w:val="00461CBB"/>
    <w:rsid w:val="00462162"/>
    <w:rsid w:val="00462763"/>
    <w:rsid w:val="00463C6E"/>
    <w:rsid w:val="00463D76"/>
    <w:rsid w:val="00463EA6"/>
    <w:rsid w:val="004644A3"/>
    <w:rsid w:val="004647ED"/>
    <w:rsid w:val="00464B51"/>
    <w:rsid w:val="004651CB"/>
    <w:rsid w:val="004665A7"/>
    <w:rsid w:val="004675E4"/>
    <w:rsid w:val="0047031A"/>
    <w:rsid w:val="00470603"/>
    <w:rsid w:val="00470AE7"/>
    <w:rsid w:val="00471825"/>
    <w:rsid w:val="00471A70"/>
    <w:rsid w:val="00471D11"/>
    <w:rsid w:val="004725C9"/>
    <w:rsid w:val="00472B0D"/>
    <w:rsid w:val="00473A3C"/>
    <w:rsid w:val="0047557D"/>
    <w:rsid w:val="00476CF5"/>
    <w:rsid w:val="00477138"/>
    <w:rsid w:val="004776B2"/>
    <w:rsid w:val="00477AFA"/>
    <w:rsid w:val="004804B5"/>
    <w:rsid w:val="004810BD"/>
    <w:rsid w:val="004824AA"/>
    <w:rsid w:val="00482601"/>
    <w:rsid w:val="00482DC5"/>
    <w:rsid w:val="004831FB"/>
    <w:rsid w:val="0048400E"/>
    <w:rsid w:val="004843E7"/>
    <w:rsid w:val="00485015"/>
    <w:rsid w:val="0048597E"/>
    <w:rsid w:val="004860BD"/>
    <w:rsid w:val="0048683A"/>
    <w:rsid w:val="004874BD"/>
    <w:rsid w:val="00487E25"/>
    <w:rsid w:val="0049103C"/>
    <w:rsid w:val="00491181"/>
    <w:rsid w:val="004918FE"/>
    <w:rsid w:val="004919AB"/>
    <w:rsid w:val="00492763"/>
    <w:rsid w:val="00493033"/>
    <w:rsid w:val="0049317E"/>
    <w:rsid w:val="00493D94"/>
    <w:rsid w:val="004949D5"/>
    <w:rsid w:val="00494D47"/>
    <w:rsid w:val="00494DE0"/>
    <w:rsid w:val="004955F9"/>
    <w:rsid w:val="00495EC7"/>
    <w:rsid w:val="00496485"/>
    <w:rsid w:val="004964C8"/>
    <w:rsid w:val="0049670D"/>
    <w:rsid w:val="00496B50"/>
    <w:rsid w:val="00496C08"/>
    <w:rsid w:val="00497079"/>
    <w:rsid w:val="004A013B"/>
    <w:rsid w:val="004A0F1C"/>
    <w:rsid w:val="004A19C5"/>
    <w:rsid w:val="004A26AC"/>
    <w:rsid w:val="004A3EA8"/>
    <w:rsid w:val="004A43A7"/>
    <w:rsid w:val="004A44DB"/>
    <w:rsid w:val="004A4C75"/>
    <w:rsid w:val="004A4EEA"/>
    <w:rsid w:val="004A60F6"/>
    <w:rsid w:val="004A68F2"/>
    <w:rsid w:val="004B086E"/>
    <w:rsid w:val="004B14B7"/>
    <w:rsid w:val="004B1916"/>
    <w:rsid w:val="004B19F3"/>
    <w:rsid w:val="004B5504"/>
    <w:rsid w:val="004B5F1B"/>
    <w:rsid w:val="004B6214"/>
    <w:rsid w:val="004B677D"/>
    <w:rsid w:val="004B6F23"/>
    <w:rsid w:val="004B7F4D"/>
    <w:rsid w:val="004C00F4"/>
    <w:rsid w:val="004C033B"/>
    <w:rsid w:val="004C0722"/>
    <w:rsid w:val="004C136E"/>
    <w:rsid w:val="004C23E5"/>
    <w:rsid w:val="004C2FA0"/>
    <w:rsid w:val="004C343A"/>
    <w:rsid w:val="004C34E5"/>
    <w:rsid w:val="004C49CF"/>
    <w:rsid w:val="004C515D"/>
    <w:rsid w:val="004C558E"/>
    <w:rsid w:val="004C6C3A"/>
    <w:rsid w:val="004D16E6"/>
    <w:rsid w:val="004D2379"/>
    <w:rsid w:val="004D30F3"/>
    <w:rsid w:val="004D3EB6"/>
    <w:rsid w:val="004D4D92"/>
    <w:rsid w:val="004D5F93"/>
    <w:rsid w:val="004D7FC1"/>
    <w:rsid w:val="004E0084"/>
    <w:rsid w:val="004E0281"/>
    <w:rsid w:val="004E0574"/>
    <w:rsid w:val="004E09AC"/>
    <w:rsid w:val="004E0F8B"/>
    <w:rsid w:val="004E1038"/>
    <w:rsid w:val="004E111D"/>
    <w:rsid w:val="004E153D"/>
    <w:rsid w:val="004E1707"/>
    <w:rsid w:val="004E1A54"/>
    <w:rsid w:val="004E35D1"/>
    <w:rsid w:val="004E3A97"/>
    <w:rsid w:val="004E3E44"/>
    <w:rsid w:val="004E45B0"/>
    <w:rsid w:val="004E67A0"/>
    <w:rsid w:val="004E74E8"/>
    <w:rsid w:val="004E74EA"/>
    <w:rsid w:val="004F03D8"/>
    <w:rsid w:val="004F05F8"/>
    <w:rsid w:val="004F060D"/>
    <w:rsid w:val="004F0CED"/>
    <w:rsid w:val="004F0DC9"/>
    <w:rsid w:val="004F119B"/>
    <w:rsid w:val="004F1339"/>
    <w:rsid w:val="004F1C3B"/>
    <w:rsid w:val="004F26BA"/>
    <w:rsid w:val="004F27EA"/>
    <w:rsid w:val="004F2FE3"/>
    <w:rsid w:val="004F3464"/>
    <w:rsid w:val="004F35EF"/>
    <w:rsid w:val="004F3801"/>
    <w:rsid w:val="004F4166"/>
    <w:rsid w:val="004F4583"/>
    <w:rsid w:val="004F5B21"/>
    <w:rsid w:val="004F6157"/>
    <w:rsid w:val="004F6DA5"/>
    <w:rsid w:val="004F7021"/>
    <w:rsid w:val="004F7097"/>
    <w:rsid w:val="0050009C"/>
    <w:rsid w:val="005003E3"/>
    <w:rsid w:val="005011F3"/>
    <w:rsid w:val="005022BA"/>
    <w:rsid w:val="00502FB5"/>
    <w:rsid w:val="005033E3"/>
    <w:rsid w:val="00504024"/>
    <w:rsid w:val="005058B9"/>
    <w:rsid w:val="00506566"/>
    <w:rsid w:val="00506C16"/>
    <w:rsid w:val="00507571"/>
    <w:rsid w:val="00507C2F"/>
    <w:rsid w:val="005100DC"/>
    <w:rsid w:val="005103F4"/>
    <w:rsid w:val="00510745"/>
    <w:rsid w:val="005116B7"/>
    <w:rsid w:val="0051194E"/>
    <w:rsid w:val="005128A0"/>
    <w:rsid w:val="005129BD"/>
    <w:rsid w:val="00513747"/>
    <w:rsid w:val="00515240"/>
    <w:rsid w:val="00515A1D"/>
    <w:rsid w:val="00516D79"/>
    <w:rsid w:val="00517C41"/>
    <w:rsid w:val="00520517"/>
    <w:rsid w:val="0052120E"/>
    <w:rsid w:val="00521400"/>
    <w:rsid w:val="00522B0C"/>
    <w:rsid w:val="00523293"/>
    <w:rsid w:val="005249F7"/>
    <w:rsid w:val="00525081"/>
    <w:rsid w:val="00525B6A"/>
    <w:rsid w:val="005265FF"/>
    <w:rsid w:val="00527852"/>
    <w:rsid w:val="00527871"/>
    <w:rsid w:val="00530598"/>
    <w:rsid w:val="005307EA"/>
    <w:rsid w:val="00530C15"/>
    <w:rsid w:val="00530C51"/>
    <w:rsid w:val="00532275"/>
    <w:rsid w:val="005336E7"/>
    <w:rsid w:val="005347FA"/>
    <w:rsid w:val="00534A00"/>
    <w:rsid w:val="00534BA1"/>
    <w:rsid w:val="00534E41"/>
    <w:rsid w:val="005354D7"/>
    <w:rsid w:val="00536A39"/>
    <w:rsid w:val="00536AC4"/>
    <w:rsid w:val="00536B7D"/>
    <w:rsid w:val="005376EE"/>
    <w:rsid w:val="0054079D"/>
    <w:rsid w:val="00541140"/>
    <w:rsid w:val="005424E2"/>
    <w:rsid w:val="00543F6F"/>
    <w:rsid w:val="00544C9B"/>
    <w:rsid w:val="005459BF"/>
    <w:rsid w:val="0054626A"/>
    <w:rsid w:val="00546B43"/>
    <w:rsid w:val="00547001"/>
    <w:rsid w:val="00547537"/>
    <w:rsid w:val="005502F3"/>
    <w:rsid w:val="00550ED4"/>
    <w:rsid w:val="00551003"/>
    <w:rsid w:val="00551329"/>
    <w:rsid w:val="00551990"/>
    <w:rsid w:val="005529BD"/>
    <w:rsid w:val="00553B4B"/>
    <w:rsid w:val="00554696"/>
    <w:rsid w:val="005565AB"/>
    <w:rsid w:val="0055741A"/>
    <w:rsid w:val="005576BD"/>
    <w:rsid w:val="00557D6C"/>
    <w:rsid w:val="005607F4"/>
    <w:rsid w:val="00560A15"/>
    <w:rsid w:val="00561B43"/>
    <w:rsid w:val="00562162"/>
    <w:rsid w:val="00562B2C"/>
    <w:rsid w:val="00565FD7"/>
    <w:rsid w:val="00566189"/>
    <w:rsid w:val="00567EFC"/>
    <w:rsid w:val="005701CE"/>
    <w:rsid w:val="0057207F"/>
    <w:rsid w:val="005733EA"/>
    <w:rsid w:val="0057344E"/>
    <w:rsid w:val="005735E8"/>
    <w:rsid w:val="00573F6C"/>
    <w:rsid w:val="00574286"/>
    <w:rsid w:val="00574D3A"/>
    <w:rsid w:val="00574D63"/>
    <w:rsid w:val="005757A6"/>
    <w:rsid w:val="005758D9"/>
    <w:rsid w:val="00576306"/>
    <w:rsid w:val="005775B4"/>
    <w:rsid w:val="00577657"/>
    <w:rsid w:val="005811F3"/>
    <w:rsid w:val="00581BBB"/>
    <w:rsid w:val="00581BC3"/>
    <w:rsid w:val="00581D7D"/>
    <w:rsid w:val="00583BBE"/>
    <w:rsid w:val="00585036"/>
    <w:rsid w:val="0058666B"/>
    <w:rsid w:val="00590B95"/>
    <w:rsid w:val="00591193"/>
    <w:rsid w:val="00592020"/>
    <w:rsid w:val="0059439E"/>
    <w:rsid w:val="00594AE6"/>
    <w:rsid w:val="00594CC6"/>
    <w:rsid w:val="0059596A"/>
    <w:rsid w:val="00597587"/>
    <w:rsid w:val="005A0084"/>
    <w:rsid w:val="005A0667"/>
    <w:rsid w:val="005A2058"/>
    <w:rsid w:val="005A308F"/>
    <w:rsid w:val="005A4E74"/>
    <w:rsid w:val="005A6D28"/>
    <w:rsid w:val="005A71FA"/>
    <w:rsid w:val="005A7784"/>
    <w:rsid w:val="005A7D25"/>
    <w:rsid w:val="005A7F1B"/>
    <w:rsid w:val="005A7FAA"/>
    <w:rsid w:val="005B1E0B"/>
    <w:rsid w:val="005B236C"/>
    <w:rsid w:val="005B4104"/>
    <w:rsid w:val="005B538D"/>
    <w:rsid w:val="005B65CA"/>
    <w:rsid w:val="005B6B6D"/>
    <w:rsid w:val="005B708B"/>
    <w:rsid w:val="005B76B3"/>
    <w:rsid w:val="005B7780"/>
    <w:rsid w:val="005C1286"/>
    <w:rsid w:val="005C1766"/>
    <w:rsid w:val="005C1EE2"/>
    <w:rsid w:val="005C2CD9"/>
    <w:rsid w:val="005C2E19"/>
    <w:rsid w:val="005C31EA"/>
    <w:rsid w:val="005C398E"/>
    <w:rsid w:val="005C7DC5"/>
    <w:rsid w:val="005D0E45"/>
    <w:rsid w:val="005D16ED"/>
    <w:rsid w:val="005D17FA"/>
    <w:rsid w:val="005D1D7E"/>
    <w:rsid w:val="005D1FEC"/>
    <w:rsid w:val="005D2444"/>
    <w:rsid w:val="005D321D"/>
    <w:rsid w:val="005D454A"/>
    <w:rsid w:val="005D5251"/>
    <w:rsid w:val="005D66C5"/>
    <w:rsid w:val="005D7162"/>
    <w:rsid w:val="005D775D"/>
    <w:rsid w:val="005D7F92"/>
    <w:rsid w:val="005E10E5"/>
    <w:rsid w:val="005E1455"/>
    <w:rsid w:val="005E1BC7"/>
    <w:rsid w:val="005E2070"/>
    <w:rsid w:val="005E2EE6"/>
    <w:rsid w:val="005E326C"/>
    <w:rsid w:val="005E401D"/>
    <w:rsid w:val="005E439A"/>
    <w:rsid w:val="005E501F"/>
    <w:rsid w:val="005E5453"/>
    <w:rsid w:val="005E6F03"/>
    <w:rsid w:val="005F10EE"/>
    <w:rsid w:val="005F1134"/>
    <w:rsid w:val="005F245B"/>
    <w:rsid w:val="005F3354"/>
    <w:rsid w:val="005F368A"/>
    <w:rsid w:val="005F36C6"/>
    <w:rsid w:val="005F3CF1"/>
    <w:rsid w:val="005F74F8"/>
    <w:rsid w:val="006005A7"/>
    <w:rsid w:val="0060249F"/>
    <w:rsid w:val="00603363"/>
    <w:rsid w:val="0060336E"/>
    <w:rsid w:val="0060503C"/>
    <w:rsid w:val="0060669D"/>
    <w:rsid w:val="00607CB4"/>
    <w:rsid w:val="0061149E"/>
    <w:rsid w:val="00611660"/>
    <w:rsid w:val="006116BB"/>
    <w:rsid w:val="0061199E"/>
    <w:rsid w:val="00611A6D"/>
    <w:rsid w:val="00612814"/>
    <w:rsid w:val="00613A5E"/>
    <w:rsid w:val="006144B7"/>
    <w:rsid w:val="0061457E"/>
    <w:rsid w:val="00615AD1"/>
    <w:rsid w:val="00616EDE"/>
    <w:rsid w:val="00620515"/>
    <w:rsid w:val="0062089B"/>
    <w:rsid w:val="00621411"/>
    <w:rsid w:val="0062197C"/>
    <w:rsid w:val="0062267A"/>
    <w:rsid w:val="00622B60"/>
    <w:rsid w:val="00624693"/>
    <w:rsid w:val="00624F07"/>
    <w:rsid w:val="00625AC1"/>
    <w:rsid w:val="00626524"/>
    <w:rsid w:val="006266D6"/>
    <w:rsid w:val="00626844"/>
    <w:rsid w:val="0062757D"/>
    <w:rsid w:val="006278BA"/>
    <w:rsid w:val="00630F89"/>
    <w:rsid w:val="00631674"/>
    <w:rsid w:val="00631A1F"/>
    <w:rsid w:val="00631A77"/>
    <w:rsid w:val="00631FD0"/>
    <w:rsid w:val="006325C3"/>
    <w:rsid w:val="00632897"/>
    <w:rsid w:val="00634706"/>
    <w:rsid w:val="006357B5"/>
    <w:rsid w:val="00636DEB"/>
    <w:rsid w:val="00636F1A"/>
    <w:rsid w:val="006370FE"/>
    <w:rsid w:val="00637506"/>
    <w:rsid w:val="00637E24"/>
    <w:rsid w:val="0064099F"/>
    <w:rsid w:val="006409A2"/>
    <w:rsid w:val="00640A8D"/>
    <w:rsid w:val="00640F18"/>
    <w:rsid w:val="00641385"/>
    <w:rsid w:val="006413E0"/>
    <w:rsid w:val="00642C50"/>
    <w:rsid w:val="00642F52"/>
    <w:rsid w:val="00643390"/>
    <w:rsid w:val="00643732"/>
    <w:rsid w:val="006448F4"/>
    <w:rsid w:val="00644BBD"/>
    <w:rsid w:val="006456BC"/>
    <w:rsid w:val="00645B5E"/>
    <w:rsid w:val="00646CD5"/>
    <w:rsid w:val="006475FA"/>
    <w:rsid w:val="0065052C"/>
    <w:rsid w:val="00650746"/>
    <w:rsid w:val="0065144A"/>
    <w:rsid w:val="00651911"/>
    <w:rsid w:val="00651C75"/>
    <w:rsid w:val="006522BB"/>
    <w:rsid w:val="00652865"/>
    <w:rsid w:val="00653273"/>
    <w:rsid w:val="00654027"/>
    <w:rsid w:val="0065419D"/>
    <w:rsid w:val="00654496"/>
    <w:rsid w:val="00654960"/>
    <w:rsid w:val="00655D96"/>
    <w:rsid w:val="006560A9"/>
    <w:rsid w:val="006561BE"/>
    <w:rsid w:val="00657314"/>
    <w:rsid w:val="00660258"/>
    <w:rsid w:val="00661DFE"/>
    <w:rsid w:val="00662CDE"/>
    <w:rsid w:val="006639B5"/>
    <w:rsid w:val="00663D88"/>
    <w:rsid w:val="0066462D"/>
    <w:rsid w:val="00664A93"/>
    <w:rsid w:val="006663D3"/>
    <w:rsid w:val="00666CB9"/>
    <w:rsid w:val="00666FCA"/>
    <w:rsid w:val="00667A83"/>
    <w:rsid w:val="00670197"/>
    <w:rsid w:val="00671065"/>
    <w:rsid w:val="0067122C"/>
    <w:rsid w:val="00672FE4"/>
    <w:rsid w:val="006734F6"/>
    <w:rsid w:val="00673C12"/>
    <w:rsid w:val="00673E3A"/>
    <w:rsid w:val="00674481"/>
    <w:rsid w:val="006750C2"/>
    <w:rsid w:val="006759B2"/>
    <w:rsid w:val="00675BFB"/>
    <w:rsid w:val="00681C7F"/>
    <w:rsid w:val="00681FF1"/>
    <w:rsid w:val="00682F87"/>
    <w:rsid w:val="0068387A"/>
    <w:rsid w:val="00684418"/>
    <w:rsid w:val="00684821"/>
    <w:rsid w:val="00684FD4"/>
    <w:rsid w:val="006857D6"/>
    <w:rsid w:val="006858D9"/>
    <w:rsid w:val="00685ADF"/>
    <w:rsid w:val="0068614A"/>
    <w:rsid w:val="0068647B"/>
    <w:rsid w:val="006864BA"/>
    <w:rsid w:val="00686F65"/>
    <w:rsid w:val="0069068D"/>
    <w:rsid w:val="006909AF"/>
    <w:rsid w:val="00690C9A"/>
    <w:rsid w:val="00691A92"/>
    <w:rsid w:val="00692380"/>
    <w:rsid w:val="00692740"/>
    <w:rsid w:val="00692CFA"/>
    <w:rsid w:val="00692F90"/>
    <w:rsid w:val="006941E7"/>
    <w:rsid w:val="00694297"/>
    <w:rsid w:val="006947C6"/>
    <w:rsid w:val="00694D47"/>
    <w:rsid w:val="0069604C"/>
    <w:rsid w:val="006966FD"/>
    <w:rsid w:val="00696B1A"/>
    <w:rsid w:val="00696E63"/>
    <w:rsid w:val="006971E5"/>
    <w:rsid w:val="00697C07"/>
    <w:rsid w:val="006A03A2"/>
    <w:rsid w:val="006A23D7"/>
    <w:rsid w:val="006A2A27"/>
    <w:rsid w:val="006A35B6"/>
    <w:rsid w:val="006A4309"/>
    <w:rsid w:val="006A6602"/>
    <w:rsid w:val="006A68FA"/>
    <w:rsid w:val="006A6D7C"/>
    <w:rsid w:val="006A7902"/>
    <w:rsid w:val="006A7BFD"/>
    <w:rsid w:val="006B043A"/>
    <w:rsid w:val="006B2032"/>
    <w:rsid w:val="006B20B0"/>
    <w:rsid w:val="006B22EC"/>
    <w:rsid w:val="006B30A2"/>
    <w:rsid w:val="006B3B86"/>
    <w:rsid w:val="006B4049"/>
    <w:rsid w:val="006B5B5F"/>
    <w:rsid w:val="006B5B66"/>
    <w:rsid w:val="006B5C8B"/>
    <w:rsid w:val="006B5DFE"/>
    <w:rsid w:val="006B6068"/>
    <w:rsid w:val="006B6718"/>
    <w:rsid w:val="006B6775"/>
    <w:rsid w:val="006B7D41"/>
    <w:rsid w:val="006C021A"/>
    <w:rsid w:val="006C0DF3"/>
    <w:rsid w:val="006C15C9"/>
    <w:rsid w:val="006C181C"/>
    <w:rsid w:val="006C2AC9"/>
    <w:rsid w:val="006C3FC1"/>
    <w:rsid w:val="006C461B"/>
    <w:rsid w:val="006C489E"/>
    <w:rsid w:val="006C5017"/>
    <w:rsid w:val="006C59DA"/>
    <w:rsid w:val="006C5D42"/>
    <w:rsid w:val="006C5E08"/>
    <w:rsid w:val="006C61AA"/>
    <w:rsid w:val="006C7644"/>
    <w:rsid w:val="006C7F4E"/>
    <w:rsid w:val="006D038B"/>
    <w:rsid w:val="006D04E6"/>
    <w:rsid w:val="006D07EE"/>
    <w:rsid w:val="006D1BED"/>
    <w:rsid w:val="006D261B"/>
    <w:rsid w:val="006D2DE7"/>
    <w:rsid w:val="006D352D"/>
    <w:rsid w:val="006D3CA8"/>
    <w:rsid w:val="006D40EB"/>
    <w:rsid w:val="006D4A90"/>
    <w:rsid w:val="006D4E70"/>
    <w:rsid w:val="006D4FA5"/>
    <w:rsid w:val="006D61E5"/>
    <w:rsid w:val="006E0452"/>
    <w:rsid w:val="006E14AC"/>
    <w:rsid w:val="006E1537"/>
    <w:rsid w:val="006E26CA"/>
    <w:rsid w:val="006E2EB0"/>
    <w:rsid w:val="006E4273"/>
    <w:rsid w:val="006E5A97"/>
    <w:rsid w:val="006E63F6"/>
    <w:rsid w:val="006E681B"/>
    <w:rsid w:val="006E77C9"/>
    <w:rsid w:val="006F0948"/>
    <w:rsid w:val="006F10D3"/>
    <w:rsid w:val="006F1248"/>
    <w:rsid w:val="006F15A4"/>
    <w:rsid w:val="006F2DC8"/>
    <w:rsid w:val="006F33CB"/>
    <w:rsid w:val="006F3C70"/>
    <w:rsid w:val="006F3EA1"/>
    <w:rsid w:val="006F4781"/>
    <w:rsid w:val="006F4F9C"/>
    <w:rsid w:val="006F51B0"/>
    <w:rsid w:val="006F6147"/>
    <w:rsid w:val="006F7BE0"/>
    <w:rsid w:val="006F7D4A"/>
    <w:rsid w:val="007003C4"/>
    <w:rsid w:val="00700A88"/>
    <w:rsid w:val="007012F2"/>
    <w:rsid w:val="00701A17"/>
    <w:rsid w:val="00701D35"/>
    <w:rsid w:val="00702372"/>
    <w:rsid w:val="00703C2F"/>
    <w:rsid w:val="0070475A"/>
    <w:rsid w:val="0070484B"/>
    <w:rsid w:val="0070525C"/>
    <w:rsid w:val="007057F4"/>
    <w:rsid w:val="00710FE8"/>
    <w:rsid w:val="007127A2"/>
    <w:rsid w:val="007129FF"/>
    <w:rsid w:val="00712A4C"/>
    <w:rsid w:val="00712B76"/>
    <w:rsid w:val="007134F1"/>
    <w:rsid w:val="00714FB1"/>
    <w:rsid w:val="007172C0"/>
    <w:rsid w:val="00720290"/>
    <w:rsid w:val="0072194D"/>
    <w:rsid w:val="00721F2A"/>
    <w:rsid w:val="0072219F"/>
    <w:rsid w:val="00723F6A"/>
    <w:rsid w:val="00724606"/>
    <w:rsid w:val="007247B1"/>
    <w:rsid w:val="007248D9"/>
    <w:rsid w:val="00724CC9"/>
    <w:rsid w:val="007250BC"/>
    <w:rsid w:val="00726938"/>
    <w:rsid w:val="00726BF3"/>
    <w:rsid w:val="0072741A"/>
    <w:rsid w:val="00727CE7"/>
    <w:rsid w:val="00730547"/>
    <w:rsid w:val="00731681"/>
    <w:rsid w:val="00732D92"/>
    <w:rsid w:val="00733F9F"/>
    <w:rsid w:val="00734757"/>
    <w:rsid w:val="00734778"/>
    <w:rsid w:val="00734E84"/>
    <w:rsid w:val="0073582D"/>
    <w:rsid w:val="00736311"/>
    <w:rsid w:val="00736A7B"/>
    <w:rsid w:val="00736EF9"/>
    <w:rsid w:val="0073744F"/>
    <w:rsid w:val="00737627"/>
    <w:rsid w:val="0074064E"/>
    <w:rsid w:val="0074171E"/>
    <w:rsid w:val="00741C41"/>
    <w:rsid w:val="00742A24"/>
    <w:rsid w:val="00742A50"/>
    <w:rsid w:val="00742AE2"/>
    <w:rsid w:val="00744897"/>
    <w:rsid w:val="00744EC1"/>
    <w:rsid w:val="0074532A"/>
    <w:rsid w:val="007454E3"/>
    <w:rsid w:val="00745760"/>
    <w:rsid w:val="00746995"/>
    <w:rsid w:val="00746E39"/>
    <w:rsid w:val="00747DC9"/>
    <w:rsid w:val="00750209"/>
    <w:rsid w:val="007503EB"/>
    <w:rsid w:val="007505B5"/>
    <w:rsid w:val="00750F01"/>
    <w:rsid w:val="00751395"/>
    <w:rsid w:val="0075188F"/>
    <w:rsid w:val="00751AEE"/>
    <w:rsid w:val="00754623"/>
    <w:rsid w:val="007549FF"/>
    <w:rsid w:val="00754F87"/>
    <w:rsid w:val="0075648C"/>
    <w:rsid w:val="00757000"/>
    <w:rsid w:val="007575F2"/>
    <w:rsid w:val="00757AE0"/>
    <w:rsid w:val="00760299"/>
    <w:rsid w:val="00760BF3"/>
    <w:rsid w:val="0076240F"/>
    <w:rsid w:val="00762BBE"/>
    <w:rsid w:val="007630B6"/>
    <w:rsid w:val="0076319A"/>
    <w:rsid w:val="007632A5"/>
    <w:rsid w:val="00763777"/>
    <w:rsid w:val="00763C82"/>
    <w:rsid w:val="007642FE"/>
    <w:rsid w:val="0076553D"/>
    <w:rsid w:val="00766B97"/>
    <w:rsid w:val="00767995"/>
    <w:rsid w:val="007710A3"/>
    <w:rsid w:val="0077123B"/>
    <w:rsid w:val="007713D9"/>
    <w:rsid w:val="0077200C"/>
    <w:rsid w:val="00772B8B"/>
    <w:rsid w:val="00772B8C"/>
    <w:rsid w:val="007737F9"/>
    <w:rsid w:val="00773C37"/>
    <w:rsid w:val="00773DF8"/>
    <w:rsid w:val="00774E16"/>
    <w:rsid w:val="00775097"/>
    <w:rsid w:val="007751AB"/>
    <w:rsid w:val="007762BE"/>
    <w:rsid w:val="00776FEF"/>
    <w:rsid w:val="007772A7"/>
    <w:rsid w:val="007775B6"/>
    <w:rsid w:val="00777740"/>
    <w:rsid w:val="007804D5"/>
    <w:rsid w:val="00780C82"/>
    <w:rsid w:val="00781651"/>
    <w:rsid w:val="00781ECF"/>
    <w:rsid w:val="007833FF"/>
    <w:rsid w:val="007836C9"/>
    <w:rsid w:val="00783C01"/>
    <w:rsid w:val="007844F7"/>
    <w:rsid w:val="00785187"/>
    <w:rsid w:val="00785B15"/>
    <w:rsid w:val="00785B36"/>
    <w:rsid w:val="00785D72"/>
    <w:rsid w:val="00785E07"/>
    <w:rsid w:val="00786384"/>
    <w:rsid w:val="00787FB0"/>
    <w:rsid w:val="00790CDB"/>
    <w:rsid w:val="00791948"/>
    <w:rsid w:val="00791D2A"/>
    <w:rsid w:val="00791E16"/>
    <w:rsid w:val="00792EA2"/>
    <w:rsid w:val="007938E6"/>
    <w:rsid w:val="0079394E"/>
    <w:rsid w:val="00793CD9"/>
    <w:rsid w:val="0079404E"/>
    <w:rsid w:val="007945DA"/>
    <w:rsid w:val="00794BE8"/>
    <w:rsid w:val="00795E2B"/>
    <w:rsid w:val="00797138"/>
    <w:rsid w:val="00797358"/>
    <w:rsid w:val="00797551"/>
    <w:rsid w:val="00797FDA"/>
    <w:rsid w:val="007A0A3D"/>
    <w:rsid w:val="007A0B9E"/>
    <w:rsid w:val="007A1229"/>
    <w:rsid w:val="007A14B0"/>
    <w:rsid w:val="007A1511"/>
    <w:rsid w:val="007A15EF"/>
    <w:rsid w:val="007A1EDF"/>
    <w:rsid w:val="007A1F59"/>
    <w:rsid w:val="007A5E81"/>
    <w:rsid w:val="007A6504"/>
    <w:rsid w:val="007A7666"/>
    <w:rsid w:val="007A7F1C"/>
    <w:rsid w:val="007B0944"/>
    <w:rsid w:val="007B0F04"/>
    <w:rsid w:val="007B1414"/>
    <w:rsid w:val="007B234A"/>
    <w:rsid w:val="007B235B"/>
    <w:rsid w:val="007B2535"/>
    <w:rsid w:val="007B2B0D"/>
    <w:rsid w:val="007B380F"/>
    <w:rsid w:val="007B3DD8"/>
    <w:rsid w:val="007B5A31"/>
    <w:rsid w:val="007B6AF0"/>
    <w:rsid w:val="007B751C"/>
    <w:rsid w:val="007C108C"/>
    <w:rsid w:val="007C14CC"/>
    <w:rsid w:val="007C16CF"/>
    <w:rsid w:val="007C3033"/>
    <w:rsid w:val="007C3100"/>
    <w:rsid w:val="007C3298"/>
    <w:rsid w:val="007C3652"/>
    <w:rsid w:val="007C3C61"/>
    <w:rsid w:val="007C4F43"/>
    <w:rsid w:val="007C5736"/>
    <w:rsid w:val="007C5981"/>
    <w:rsid w:val="007D0452"/>
    <w:rsid w:val="007D0BBD"/>
    <w:rsid w:val="007D2735"/>
    <w:rsid w:val="007D32FA"/>
    <w:rsid w:val="007D3594"/>
    <w:rsid w:val="007D4EF2"/>
    <w:rsid w:val="007D7468"/>
    <w:rsid w:val="007D7BB2"/>
    <w:rsid w:val="007E0C58"/>
    <w:rsid w:val="007E1352"/>
    <w:rsid w:val="007E1B6E"/>
    <w:rsid w:val="007E1CDF"/>
    <w:rsid w:val="007E23BC"/>
    <w:rsid w:val="007E342B"/>
    <w:rsid w:val="007E3691"/>
    <w:rsid w:val="007E3D85"/>
    <w:rsid w:val="007E4DDE"/>
    <w:rsid w:val="007E5374"/>
    <w:rsid w:val="007E5D51"/>
    <w:rsid w:val="007E6507"/>
    <w:rsid w:val="007E6BAF"/>
    <w:rsid w:val="007E7D07"/>
    <w:rsid w:val="007F02C9"/>
    <w:rsid w:val="007F061C"/>
    <w:rsid w:val="007F0DD3"/>
    <w:rsid w:val="007F11B1"/>
    <w:rsid w:val="007F1AAD"/>
    <w:rsid w:val="007F3111"/>
    <w:rsid w:val="007F366C"/>
    <w:rsid w:val="007F3872"/>
    <w:rsid w:val="007F3C3C"/>
    <w:rsid w:val="007F4AC4"/>
    <w:rsid w:val="007F5A2A"/>
    <w:rsid w:val="007F5F64"/>
    <w:rsid w:val="007F612C"/>
    <w:rsid w:val="007F6DC1"/>
    <w:rsid w:val="008004F1"/>
    <w:rsid w:val="008020B5"/>
    <w:rsid w:val="0080255C"/>
    <w:rsid w:val="00803127"/>
    <w:rsid w:val="008037A3"/>
    <w:rsid w:val="00805246"/>
    <w:rsid w:val="00805DB7"/>
    <w:rsid w:val="008065D9"/>
    <w:rsid w:val="0080784B"/>
    <w:rsid w:val="00807CA5"/>
    <w:rsid w:val="00807FDF"/>
    <w:rsid w:val="0081210B"/>
    <w:rsid w:val="0081414B"/>
    <w:rsid w:val="008145AC"/>
    <w:rsid w:val="00814801"/>
    <w:rsid w:val="008154D7"/>
    <w:rsid w:val="008155C8"/>
    <w:rsid w:val="00816AC7"/>
    <w:rsid w:val="00816BA3"/>
    <w:rsid w:val="008176F2"/>
    <w:rsid w:val="0081799C"/>
    <w:rsid w:val="008200BE"/>
    <w:rsid w:val="00820D44"/>
    <w:rsid w:val="00823369"/>
    <w:rsid w:val="00824D67"/>
    <w:rsid w:val="00825826"/>
    <w:rsid w:val="008265F6"/>
    <w:rsid w:val="00826721"/>
    <w:rsid w:val="00827A28"/>
    <w:rsid w:val="00827ADE"/>
    <w:rsid w:val="008300C3"/>
    <w:rsid w:val="00830364"/>
    <w:rsid w:val="008304B5"/>
    <w:rsid w:val="00830C83"/>
    <w:rsid w:val="0083189C"/>
    <w:rsid w:val="008327B4"/>
    <w:rsid w:val="0083371F"/>
    <w:rsid w:val="00833BE7"/>
    <w:rsid w:val="00833CD5"/>
    <w:rsid w:val="00834453"/>
    <w:rsid w:val="00834C22"/>
    <w:rsid w:val="00835140"/>
    <w:rsid w:val="00835EFF"/>
    <w:rsid w:val="00835F9B"/>
    <w:rsid w:val="00837A61"/>
    <w:rsid w:val="00840AE4"/>
    <w:rsid w:val="00840DCD"/>
    <w:rsid w:val="00841892"/>
    <w:rsid w:val="0084274A"/>
    <w:rsid w:val="00842979"/>
    <w:rsid w:val="008435F1"/>
    <w:rsid w:val="00843D40"/>
    <w:rsid w:val="00843F81"/>
    <w:rsid w:val="00844CD8"/>
    <w:rsid w:val="00845F9B"/>
    <w:rsid w:val="008461FF"/>
    <w:rsid w:val="008467E9"/>
    <w:rsid w:val="0084786F"/>
    <w:rsid w:val="008523EE"/>
    <w:rsid w:val="00852AC4"/>
    <w:rsid w:val="00853401"/>
    <w:rsid w:val="0085398F"/>
    <w:rsid w:val="00853E2B"/>
    <w:rsid w:val="00854AB5"/>
    <w:rsid w:val="00854F79"/>
    <w:rsid w:val="00855907"/>
    <w:rsid w:val="00855CC4"/>
    <w:rsid w:val="00856872"/>
    <w:rsid w:val="00856F9A"/>
    <w:rsid w:val="008575D0"/>
    <w:rsid w:val="00857875"/>
    <w:rsid w:val="00860367"/>
    <w:rsid w:val="008606DC"/>
    <w:rsid w:val="008610A7"/>
    <w:rsid w:val="00861B90"/>
    <w:rsid w:val="00862C04"/>
    <w:rsid w:val="008633B8"/>
    <w:rsid w:val="00863F2D"/>
    <w:rsid w:val="00865C2E"/>
    <w:rsid w:val="00866FB5"/>
    <w:rsid w:val="00867908"/>
    <w:rsid w:val="008704E0"/>
    <w:rsid w:val="0087265B"/>
    <w:rsid w:val="0087320F"/>
    <w:rsid w:val="008748A3"/>
    <w:rsid w:val="00875EE3"/>
    <w:rsid w:val="00876A68"/>
    <w:rsid w:val="008802A1"/>
    <w:rsid w:val="008811B6"/>
    <w:rsid w:val="008817CC"/>
    <w:rsid w:val="00881998"/>
    <w:rsid w:val="00881ECD"/>
    <w:rsid w:val="00883176"/>
    <w:rsid w:val="00885519"/>
    <w:rsid w:val="0088571C"/>
    <w:rsid w:val="00886709"/>
    <w:rsid w:val="00886763"/>
    <w:rsid w:val="00887501"/>
    <w:rsid w:val="00887577"/>
    <w:rsid w:val="00887D65"/>
    <w:rsid w:val="0089072F"/>
    <w:rsid w:val="008907C9"/>
    <w:rsid w:val="0089155D"/>
    <w:rsid w:val="00891977"/>
    <w:rsid w:val="00891EE7"/>
    <w:rsid w:val="008923C1"/>
    <w:rsid w:val="008924CB"/>
    <w:rsid w:val="008933D8"/>
    <w:rsid w:val="00893480"/>
    <w:rsid w:val="0089375D"/>
    <w:rsid w:val="00893AED"/>
    <w:rsid w:val="00893B93"/>
    <w:rsid w:val="00894646"/>
    <w:rsid w:val="00895AC6"/>
    <w:rsid w:val="00896126"/>
    <w:rsid w:val="0089633A"/>
    <w:rsid w:val="008965D7"/>
    <w:rsid w:val="00896E26"/>
    <w:rsid w:val="00896FE7"/>
    <w:rsid w:val="00897147"/>
    <w:rsid w:val="00897207"/>
    <w:rsid w:val="00897B62"/>
    <w:rsid w:val="008A09AC"/>
    <w:rsid w:val="008A0DAB"/>
    <w:rsid w:val="008A166F"/>
    <w:rsid w:val="008A18E5"/>
    <w:rsid w:val="008A2EC4"/>
    <w:rsid w:val="008A319A"/>
    <w:rsid w:val="008A3481"/>
    <w:rsid w:val="008A4565"/>
    <w:rsid w:val="008A482E"/>
    <w:rsid w:val="008A5015"/>
    <w:rsid w:val="008A59F3"/>
    <w:rsid w:val="008A5EB9"/>
    <w:rsid w:val="008A5F73"/>
    <w:rsid w:val="008A6A60"/>
    <w:rsid w:val="008A7A57"/>
    <w:rsid w:val="008A7A5C"/>
    <w:rsid w:val="008B2142"/>
    <w:rsid w:val="008B2B10"/>
    <w:rsid w:val="008B2EE4"/>
    <w:rsid w:val="008B40C5"/>
    <w:rsid w:val="008B4E45"/>
    <w:rsid w:val="008B5575"/>
    <w:rsid w:val="008B5E57"/>
    <w:rsid w:val="008B626A"/>
    <w:rsid w:val="008B77B1"/>
    <w:rsid w:val="008B7F91"/>
    <w:rsid w:val="008C0AF1"/>
    <w:rsid w:val="008C0ED3"/>
    <w:rsid w:val="008C0FF8"/>
    <w:rsid w:val="008C1A42"/>
    <w:rsid w:val="008C1ECF"/>
    <w:rsid w:val="008C2585"/>
    <w:rsid w:val="008C276F"/>
    <w:rsid w:val="008C2B73"/>
    <w:rsid w:val="008C2B8D"/>
    <w:rsid w:val="008C3074"/>
    <w:rsid w:val="008C33A1"/>
    <w:rsid w:val="008C483A"/>
    <w:rsid w:val="008C646E"/>
    <w:rsid w:val="008C6DFD"/>
    <w:rsid w:val="008C7D56"/>
    <w:rsid w:val="008D01F9"/>
    <w:rsid w:val="008D07E6"/>
    <w:rsid w:val="008D0F7C"/>
    <w:rsid w:val="008D1015"/>
    <w:rsid w:val="008D182D"/>
    <w:rsid w:val="008D2162"/>
    <w:rsid w:val="008D264B"/>
    <w:rsid w:val="008D3320"/>
    <w:rsid w:val="008D3D9A"/>
    <w:rsid w:val="008D436B"/>
    <w:rsid w:val="008D58E2"/>
    <w:rsid w:val="008D64C9"/>
    <w:rsid w:val="008D66EB"/>
    <w:rsid w:val="008D69CE"/>
    <w:rsid w:val="008D6F8C"/>
    <w:rsid w:val="008D70B2"/>
    <w:rsid w:val="008D7642"/>
    <w:rsid w:val="008D7B16"/>
    <w:rsid w:val="008E0847"/>
    <w:rsid w:val="008E1475"/>
    <w:rsid w:val="008E15BB"/>
    <w:rsid w:val="008E306B"/>
    <w:rsid w:val="008E3371"/>
    <w:rsid w:val="008E3ACA"/>
    <w:rsid w:val="008E3E69"/>
    <w:rsid w:val="008E4B23"/>
    <w:rsid w:val="008E4BBC"/>
    <w:rsid w:val="008E5033"/>
    <w:rsid w:val="008E5A4E"/>
    <w:rsid w:val="008E5F9C"/>
    <w:rsid w:val="008E61C0"/>
    <w:rsid w:val="008E6384"/>
    <w:rsid w:val="008E64EE"/>
    <w:rsid w:val="008E6A40"/>
    <w:rsid w:val="008E6CD7"/>
    <w:rsid w:val="008E7251"/>
    <w:rsid w:val="008E7A77"/>
    <w:rsid w:val="008E7D62"/>
    <w:rsid w:val="008F0CC2"/>
    <w:rsid w:val="008F0E18"/>
    <w:rsid w:val="008F0FAC"/>
    <w:rsid w:val="008F131D"/>
    <w:rsid w:val="008F1893"/>
    <w:rsid w:val="008F18B2"/>
    <w:rsid w:val="008F2328"/>
    <w:rsid w:val="008F276A"/>
    <w:rsid w:val="008F38F5"/>
    <w:rsid w:val="008F3BF0"/>
    <w:rsid w:val="008F3C51"/>
    <w:rsid w:val="008F63FB"/>
    <w:rsid w:val="008F6939"/>
    <w:rsid w:val="008F73B0"/>
    <w:rsid w:val="008F7706"/>
    <w:rsid w:val="008F7A1B"/>
    <w:rsid w:val="008F7E05"/>
    <w:rsid w:val="008F7E3D"/>
    <w:rsid w:val="009000C9"/>
    <w:rsid w:val="00900E33"/>
    <w:rsid w:val="009011BF"/>
    <w:rsid w:val="00901E1F"/>
    <w:rsid w:val="0090273D"/>
    <w:rsid w:val="00902C8F"/>
    <w:rsid w:val="00902DB7"/>
    <w:rsid w:val="009038EE"/>
    <w:rsid w:val="009039D0"/>
    <w:rsid w:val="00904AEE"/>
    <w:rsid w:val="00904D4E"/>
    <w:rsid w:val="0090560D"/>
    <w:rsid w:val="00905CC5"/>
    <w:rsid w:val="00906674"/>
    <w:rsid w:val="00906F63"/>
    <w:rsid w:val="00907FF7"/>
    <w:rsid w:val="0091034D"/>
    <w:rsid w:val="00911B96"/>
    <w:rsid w:val="00911FC0"/>
    <w:rsid w:val="00912709"/>
    <w:rsid w:val="009131BF"/>
    <w:rsid w:val="00913293"/>
    <w:rsid w:val="009132D8"/>
    <w:rsid w:val="00913BD2"/>
    <w:rsid w:val="00913C46"/>
    <w:rsid w:val="00914120"/>
    <w:rsid w:val="00915D79"/>
    <w:rsid w:val="009162D8"/>
    <w:rsid w:val="009167DF"/>
    <w:rsid w:val="009215E7"/>
    <w:rsid w:val="00921800"/>
    <w:rsid w:val="00921D9E"/>
    <w:rsid w:val="00921FE2"/>
    <w:rsid w:val="00922051"/>
    <w:rsid w:val="009222AF"/>
    <w:rsid w:val="00922B91"/>
    <w:rsid w:val="00923B13"/>
    <w:rsid w:val="009249B9"/>
    <w:rsid w:val="009249FF"/>
    <w:rsid w:val="00925DCB"/>
    <w:rsid w:val="009270D8"/>
    <w:rsid w:val="009279BE"/>
    <w:rsid w:val="0093064F"/>
    <w:rsid w:val="00930D51"/>
    <w:rsid w:val="009312FB"/>
    <w:rsid w:val="00931390"/>
    <w:rsid w:val="0093243A"/>
    <w:rsid w:val="00932629"/>
    <w:rsid w:val="00934A6B"/>
    <w:rsid w:val="0093541E"/>
    <w:rsid w:val="009358D5"/>
    <w:rsid w:val="00935E01"/>
    <w:rsid w:val="009369AE"/>
    <w:rsid w:val="00937062"/>
    <w:rsid w:val="00937355"/>
    <w:rsid w:val="00937A87"/>
    <w:rsid w:val="00937E6B"/>
    <w:rsid w:val="00941546"/>
    <w:rsid w:val="00941D5E"/>
    <w:rsid w:val="00942A9B"/>
    <w:rsid w:val="00943006"/>
    <w:rsid w:val="00945519"/>
    <w:rsid w:val="00945B73"/>
    <w:rsid w:val="00945D46"/>
    <w:rsid w:val="0094644A"/>
    <w:rsid w:val="009469BC"/>
    <w:rsid w:val="0094711A"/>
    <w:rsid w:val="009479BE"/>
    <w:rsid w:val="0095017E"/>
    <w:rsid w:val="00950213"/>
    <w:rsid w:val="009502F3"/>
    <w:rsid w:val="00950B92"/>
    <w:rsid w:val="00953A95"/>
    <w:rsid w:val="00954AB2"/>
    <w:rsid w:val="00957884"/>
    <w:rsid w:val="00960691"/>
    <w:rsid w:val="0096092E"/>
    <w:rsid w:val="0096094D"/>
    <w:rsid w:val="00960EC6"/>
    <w:rsid w:val="009611F0"/>
    <w:rsid w:val="009629EC"/>
    <w:rsid w:val="00962E9A"/>
    <w:rsid w:val="00962FA4"/>
    <w:rsid w:val="00963214"/>
    <w:rsid w:val="00963AE3"/>
    <w:rsid w:val="00963BB3"/>
    <w:rsid w:val="00964DA9"/>
    <w:rsid w:val="00964E4B"/>
    <w:rsid w:val="00964F03"/>
    <w:rsid w:val="00964FBE"/>
    <w:rsid w:val="009654B3"/>
    <w:rsid w:val="009659CC"/>
    <w:rsid w:val="00965E4F"/>
    <w:rsid w:val="00965E7D"/>
    <w:rsid w:val="009660FF"/>
    <w:rsid w:val="009661AB"/>
    <w:rsid w:val="00966942"/>
    <w:rsid w:val="00966AE8"/>
    <w:rsid w:val="00966BEA"/>
    <w:rsid w:val="00966C9E"/>
    <w:rsid w:val="00967A53"/>
    <w:rsid w:val="009706E4"/>
    <w:rsid w:val="00970A0C"/>
    <w:rsid w:val="00970E85"/>
    <w:rsid w:val="00970EC2"/>
    <w:rsid w:val="00971EC0"/>
    <w:rsid w:val="00972426"/>
    <w:rsid w:val="0097326A"/>
    <w:rsid w:val="009733E2"/>
    <w:rsid w:val="00974C8F"/>
    <w:rsid w:val="009766CC"/>
    <w:rsid w:val="00976838"/>
    <w:rsid w:val="00976BC2"/>
    <w:rsid w:val="00976E04"/>
    <w:rsid w:val="00977187"/>
    <w:rsid w:val="00977272"/>
    <w:rsid w:val="0097744F"/>
    <w:rsid w:val="0098073A"/>
    <w:rsid w:val="00981332"/>
    <w:rsid w:val="00981C56"/>
    <w:rsid w:val="00981DE6"/>
    <w:rsid w:val="00982790"/>
    <w:rsid w:val="009836A6"/>
    <w:rsid w:val="009838CE"/>
    <w:rsid w:val="00983E04"/>
    <w:rsid w:val="00984A8F"/>
    <w:rsid w:val="00985886"/>
    <w:rsid w:val="00985EB1"/>
    <w:rsid w:val="00986324"/>
    <w:rsid w:val="00986686"/>
    <w:rsid w:val="00986FA6"/>
    <w:rsid w:val="00987D0A"/>
    <w:rsid w:val="0099001B"/>
    <w:rsid w:val="00991B0A"/>
    <w:rsid w:val="00992421"/>
    <w:rsid w:val="00992776"/>
    <w:rsid w:val="00992D76"/>
    <w:rsid w:val="00992E14"/>
    <w:rsid w:val="00992F5E"/>
    <w:rsid w:val="00994A44"/>
    <w:rsid w:val="00994A4F"/>
    <w:rsid w:val="0099503D"/>
    <w:rsid w:val="00997077"/>
    <w:rsid w:val="00997097"/>
    <w:rsid w:val="009979D9"/>
    <w:rsid w:val="009A03E5"/>
    <w:rsid w:val="009A1385"/>
    <w:rsid w:val="009A2A19"/>
    <w:rsid w:val="009A2BA1"/>
    <w:rsid w:val="009A3BAB"/>
    <w:rsid w:val="009A5B3B"/>
    <w:rsid w:val="009A701A"/>
    <w:rsid w:val="009B0A55"/>
    <w:rsid w:val="009B0DF6"/>
    <w:rsid w:val="009B1D80"/>
    <w:rsid w:val="009B2A92"/>
    <w:rsid w:val="009B2B00"/>
    <w:rsid w:val="009B3807"/>
    <w:rsid w:val="009B3B86"/>
    <w:rsid w:val="009B443B"/>
    <w:rsid w:val="009B449C"/>
    <w:rsid w:val="009B4F42"/>
    <w:rsid w:val="009B58E0"/>
    <w:rsid w:val="009B5B74"/>
    <w:rsid w:val="009B6C42"/>
    <w:rsid w:val="009B7502"/>
    <w:rsid w:val="009B7EE8"/>
    <w:rsid w:val="009C015D"/>
    <w:rsid w:val="009C04DF"/>
    <w:rsid w:val="009C0AF3"/>
    <w:rsid w:val="009C1D5B"/>
    <w:rsid w:val="009C2BD8"/>
    <w:rsid w:val="009C2F3D"/>
    <w:rsid w:val="009C5FAB"/>
    <w:rsid w:val="009C5FCB"/>
    <w:rsid w:val="009C6027"/>
    <w:rsid w:val="009C69C6"/>
    <w:rsid w:val="009C764F"/>
    <w:rsid w:val="009D0124"/>
    <w:rsid w:val="009D0B8D"/>
    <w:rsid w:val="009D0E93"/>
    <w:rsid w:val="009D1222"/>
    <w:rsid w:val="009D16A9"/>
    <w:rsid w:val="009D1723"/>
    <w:rsid w:val="009D2E7D"/>
    <w:rsid w:val="009D3765"/>
    <w:rsid w:val="009D53E0"/>
    <w:rsid w:val="009D61E0"/>
    <w:rsid w:val="009D6631"/>
    <w:rsid w:val="009D6D96"/>
    <w:rsid w:val="009D75AE"/>
    <w:rsid w:val="009D7A61"/>
    <w:rsid w:val="009D7F09"/>
    <w:rsid w:val="009D7F81"/>
    <w:rsid w:val="009E0B21"/>
    <w:rsid w:val="009E2C01"/>
    <w:rsid w:val="009E344D"/>
    <w:rsid w:val="009E3CA1"/>
    <w:rsid w:val="009E4050"/>
    <w:rsid w:val="009E40FF"/>
    <w:rsid w:val="009E4223"/>
    <w:rsid w:val="009E43DB"/>
    <w:rsid w:val="009E635B"/>
    <w:rsid w:val="009E6E1C"/>
    <w:rsid w:val="009E7E56"/>
    <w:rsid w:val="009F006C"/>
    <w:rsid w:val="009F0829"/>
    <w:rsid w:val="009F1305"/>
    <w:rsid w:val="009F149D"/>
    <w:rsid w:val="009F1550"/>
    <w:rsid w:val="009F1612"/>
    <w:rsid w:val="009F1B51"/>
    <w:rsid w:val="009F2C74"/>
    <w:rsid w:val="009F46C5"/>
    <w:rsid w:val="009F4ADC"/>
    <w:rsid w:val="009F4BFF"/>
    <w:rsid w:val="009F4D31"/>
    <w:rsid w:val="009F53AF"/>
    <w:rsid w:val="009F5828"/>
    <w:rsid w:val="009F588D"/>
    <w:rsid w:val="009F5F03"/>
    <w:rsid w:val="009F68B2"/>
    <w:rsid w:val="009F6A18"/>
    <w:rsid w:val="009F77E8"/>
    <w:rsid w:val="00A01A18"/>
    <w:rsid w:val="00A01E5D"/>
    <w:rsid w:val="00A02C8C"/>
    <w:rsid w:val="00A032FA"/>
    <w:rsid w:val="00A037A8"/>
    <w:rsid w:val="00A03897"/>
    <w:rsid w:val="00A0390A"/>
    <w:rsid w:val="00A05526"/>
    <w:rsid w:val="00A05645"/>
    <w:rsid w:val="00A05DAC"/>
    <w:rsid w:val="00A06288"/>
    <w:rsid w:val="00A072BC"/>
    <w:rsid w:val="00A07854"/>
    <w:rsid w:val="00A07A97"/>
    <w:rsid w:val="00A1046F"/>
    <w:rsid w:val="00A10585"/>
    <w:rsid w:val="00A10B6C"/>
    <w:rsid w:val="00A128A6"/>
    <w:rsid w:val="00A12E6B"/>
    <w:rsid w:val="00A131F8"/>
    <w:rsid w:val="00A13D1D"/>
    <w:rsid w:val="00A15698"/>
    <w:rsid w:val="00A157D4"/>
    <w:rsid w:val="00A163FD"/>
    <w:rsid w:val="00A1658C"/>
    <w:rsid w:val="00A16748"/>
    <w:rsid w:val="00A16A15"/>
    <w:rsid w:val="00A20579"/>
    <w:rsid w:val="00A20E34"/>
    <w:rsid w:val="00A20FB0"/>
    <w:rsid w:val="00A21826"/>
    <w:rsid w:val="00A21980"/>
    <w:rsid w:val="00A21ABB"/>
    <w:rsid w:val="00A22B23"/>
    <w:rsid w:val="00A23BAF"/>
    <w:rsid w:val="00A246D9"/>
    <w:rsid w:val="00A24D0D"/>
    <w:rsid w:val="00A25518"/>
    <w:rsid w:val="00A255EF"/>
    <w:rsid w:val="00A25625"/>
    <w:rsid w:val="00A25D08"/>
    <w:rsid w:val="00A27822"/>
    <w:rsid w:val="00A27EC6"/>
    <w:rsid w:val="00A30562"/>
    <w:rsid w:val="00A30AF7"/>
    <w:rsid w:val="00A31A16"/>
    <w:rsid w:val="00A31E93"/>
    <w:rsid w:val="00A327FA"/>
    <w:rsid w:val="00A32EBC"/>
    <w:rsid w:val="00A33509"/>
    <w:rsid w:val="00A33C89"/>
    <w:rsid w:val="00A33E6D"/>
    <w:rsid w:val="00A34917"/>
    <w:rsid w:val="00A349DB"/>
    <w:rsid w:val="00A34B86"/>
    <w:rsid w:val="00A35BEE"/>
    <w:rsid w:val="00A35DD9"/>
    <w:rsid w:val="00A36327"/>
    <w:rsid w:val="00A363A4"/>
    <w:rsid w:val="00A36E66"/>
    <w:rsid w:val="00A37025"/>
    <w:rsid w:val="00A3703F"/>
    <w:rsid w:val="00A371D7"/>
    <w:rsid w:val="00A37482"/>
    <w:rsid w:val="00A41EC0"/>
    <w:rsid w:val="00A42266"/>
    <w:rsid w:val="00A422C5"/>
    <w:rsid w:val="00A42C4E"/>
    <w:rsid w:val="00A42C51"/>
    <w:rsid w:val="00A4390B"/>
    <w:rsid w:val="00A44C14"/>
    <w:rsid w:val="00A44D11"/>
    <w:rsid w:val="00A45A78"/>
    <w:rsid w:val="00A467DC"/>
    <w:rsid w:val="00A46A28"/>
    <w:rsid w:val="00A475EB"/>
    <w:rsid w:val="00A47E9B"/>
    <w:rsid w:val="00A51024"/>
    <w:rsid w:val="00A5163C"/>
    <w:rsid w:val="00A51D4F"/>
    <w:rsid w:val="00A5317C"/>
    <w:rsid w:val="00A53610"/>
    <w:rsid w:val="00A54104"/>
    <w:rsid w:val="00A54A7B"/>
    <w:rsid w:val="00A555B5"/>
    <w:rsid w:val="00A56E1D"/>
    <w:rsid w:val="00A572C1"/>
    <w:rsid w:val="00A57BD2"/>
    <w:rsid w:val="00A57BF2"/>
    <w:rsid w:val="00A60C11"/>
    <w:rsid w:val="00A611F0"/>
    <w:rsid w:val="00A612B8"/>
    <w:rsid w:val="00A61C26"/>
    <w:rsid w:val="00A62BD7"/>
    <w:rsid w:val="00A62CDD"/>
    <w:rsid w:val="00A63021"/>
    <w:rsid w:val="00A63B6F"/>
    <w:rsid w:val="00A64FF9"/>
    <w:rsid w:val="00A65997"/>
    <w:rsid w:val="00A66296"/>
    <w:rsid w:val="00A664D3"/>
    <w:rsid w:val="00A66BB8"/>
    <w:rsid w:val="00A709B8"/>
    <w:rsid w:val="00A711DF"/>
    <w:rsid w:val="00A71BC4"/>
    <w:rsid w:val="00A7211B"/>
    <w:rsid w:val="00A72310"/>
    <w:rsid w:val="00A72F06"/>
    <w:rsid w:val="00A734ED"/>
    <w:rsid w:val="00A741BE"/>
    <w:rsid w:val="00A74AB1"/>
    <w:rsid w:val="00A74AC3"/>
    <w:rsid w:val="00A753D5"/>
    <w:rsid w:val="00A75638"/>
    <w:rsid w:val="00A7637D"/>
    <w:rsid w:val="00A76763"/>
    <w:rsid w:val="00A76DC0"/>
    <w:rsid w:val="00A77A1A"/>
    <w:rsid w:val="00A80556"/>
    <w:rsid w:val="00A81AAA"/>
    <w:rsid w:val="00A8215D"/>
    <w:rsid w:val="00A8245D"/>
    <w:rsid w:val="00A8346A"/>
    <w:rsid w:val="00A835CB"/>
    <w:rsid w:val="00A83611"/>
    <w:rsid w:val="00A848EF"/>
    <w:rsid w:val="00A851C5"/>
    <w:rsid w:val="00A85F23"/>
    <w:rsid w:val="00A861A2"/>
    <w:rsid w:val="00A8696D"/>
    <w:rsid w:val="00A8716E"/>
    <w:rsid w:val="00A87747"/>
    <w:rsid w:val="00A87C6A"/>
    <w:rsid w:val="00A909AC"/>
    <w:rsid w:val="00A90BC1"/>
    <w:rsid w:val="00A917EB"/>
    <w:rsid w:val="00A9386E"/>
    <w:rsid w:val="00A94BF2"/>
    <w:rsid w:val="00A9516F"/>
    <w:rsid w:val="00A952D5"/>
    <w:rsid w:val="00A95A4E"/>
    <w:rsid w:val="00A95BE4"/>
    <w:rsid w:val="00A95C59"/>
    <w:rsid w:val="00A97277"/>
    <w:rsid w:val="00AA1833"/>
    <w:rsid w:val="00AA219A"/>
    <w:rsid w:val="00AA32E4"/>
    <w:rsid w:val="00AA686E"/>
    <w:rsid w:val="00AB052A"/>
    <w:rsid w:val="00AB0644"/>
    <w:rsid w:val="00AB1BFB"/>
    <w:rsid w:val="00AB2816"/>
    <w:rsid w:val="00AB2943"/>
    <w:rsid w:val="00AB3025"/>
    <w:rsid w:val="00AB535E"/>
    <w:rsid w:val="00AB6361"/>
    <w:rsid w:val="00AB6B7B"/>
    <w:rsid w:val="00AB6CCE"/>
    <w:rsid w:val="00AC1AF3"/>
    <w:rsid w:val="00AC1BC6"/>
    <w:rsid w:val="00AC1FE6"/>
    <w:rsid w:val="00AC3308"/>
    <w:rsid w:val="00AC570C"/>
    <w:rsid w:val="00AC63FC"/>
    <w:rsid w:val="00AD0739"/>
    <w:rsid w:val="00AD0D70"/>
    <w:rsid w:val="00AD0F96"/>
    <w:rsid w:val="00AD3B18"/>
    <w:rsid w:val="00AD3E71"/>
    <w:rsid w:val="00AD4A7B"/>
    <w:rsid w:val="00AD4ACF"/>
    <w:rsid w:val="00AD4D79"/>
    <w:rsid w:val="00AD5609"/>
    <w:rsid w:val="00AD5697"/>
    <w:rsid w:val="00AD5AD0"/>
    <w:rsid w:val="00AE05EC"/>
    <w:rsid w:val="00AE0A04"/>
    <w:rsid w:val="00AE0F29"/>
    <w:rsid w:val="00AE1266"/>
    <w:rsid w:val="00AE127F"/>
    <w:rsid w:val="00AE2F89"/>
    <w:rsid w:val="00AE5013"/>
    <w:rsid w:val="00AE6AE6"/>
    <w:rsid w:val="00AF10AD"/>
    <w:rsid w:val="00AF1229"/>
    <w:rsid w:val="00AF176C"/>
    <w:rsid w:val="00AF1EDF"/>
    <w:rsid w:val="00AF1F7B"/>
    <w:rsid w:val="00AF2057"/>
    <w:rsid w:val="00AF231D"/>
    <w:rsid w:val="00AF2332"/>
    <w:rsid w:val="00AF2FE0"/>
    <w:rsid w:val="00AF3970"/>
    <w:rsid w:val="00AF3EE5"/>
    <w:rsid w:val="00AF3EE7"/>
    <w:rsid w:val="00AF65BE"/>
    <w:rsid w:val="00AF6AD1"/>
    <w:rsid w:val="00AF6FF5"/>
    <w:rsid w:val="00AF7731"/>
    <w:rsid w:val="00AF7F54"/>
    <w:rsid w:val="00B009A8"/>
    <w:rsid w:val="00B01CD7"/>
    <w:rsid w:val="00B01DC3"/>
    <w:rsid w:val="00B03AD9"/>
    <w:rsid w:val="00B04974"/>
    <w:rsid w:val="00B0617B"/>
    <w:rsid w:val="00B0636E"/>
    <w:rsid w:val="00B063D3"/>
    <w:rsid w:val="00B065EA"/>
    <w:rsid w:val="00B07799"/>
    <w:rsid w:val="00B078E3"/>
    <w:rsid w:val="00B07DF6"/>
    <w:rsid w:val="00B101F4"/>
    <w:rsid w:val="00B101F7"/>
    <w:rsid w:val="00B10FEF"/>
    <w:rsid w:val="00B11DBF"/>
    <w:rsid w:val="00B1211C"/>
    <w:rsid w:val="00B1313C"/>
    <w:rsid w:val="00B13794"/>
    <w:rsid w:val="00B1403D"/>
    <w:rsid w:val="00B143E8"/>
    <w:rsid w:val="00B14E7C"/>
    <w:rsid w:val="00B153C0"/>
    <w:rsid w:val="00B20B4E"/>
    <w:rsid w:val="00B21095"/>
    <w:rsid w:val="00B21F2B"/>
    <w:rsid w:val="00B220D5"/>
    <w:rsid w:val="00B2256F"/>
    <w:rsid w:val="00B23AE8"/>
    <w:rsid w:val="00B2477D"/>
    <w:rsid w:val="00B2477F"/>
    <w:rsid w:val="00B251CE"/>
    <w:rsid w:val="00B25282"/>
    <w:rsid w:val="00B25455"/>
    <w:rsid w:val="00B256B8"/>
    <w:rsid w:val="00B262F0"/>
    <w:rsid w:val="00B26432"/>
    <w:rsid w:val="00B267DF"/>
    <w:rsid w:val="00B2734F"/>
    <w:rsid w:val="00B306D5"/>
    <w:rsid w:val="00B3095D"/>
    <w:rsid w:val="00B31708"/>
    <w:rsid w:val="00B31C91"/>
    <w:rsid w:val="00B32564"/>
    <w:rsid w:val="00B32CDC"/>
    <w:rsid w:val="00B33D1C"/>
    <w:rsid w:val="00B34448"/>
    <w:rsid w:val="00B3521B"/>
    <w:rsid w:val="00B356C4"/>
    <w:rsid w:val="00B36601"/>
    <w:rsid w:val="00B37503"/>
    <w:rsid w:val="00B377A8"/>
    <w:rsid w:val="00B377DE"/>
    <w:rsid w:val="00B41190"/>
    <w:rsid w:val="00B41A91"/>
    <w:rsid w:val="00B4263F"/>
    <w:rsid w:val="00B42DE2"/>
    <w:rsid w:val="00B433AA"/>
    <w:rsid w:val="00B43ADF"/>
    <w:rsid w:val="00B43B17"/>
    <w:rsid w:val="00B44131"/>
    <w:rsid w:val="00B4426E"/>
    <w:rsid w:val="00B44D66"/>
    <w:rsid w:val="00B462ED"/>
    <w:rsid w:val="00B46D8C"/>
    <w:rsid w:val="00B47521"/>
    <w:rsid w:val="00B478B5"/>
    <w:rsid w:val="00B50CAC"/>
    <w:rsid w:val="00B51CFE"/>
    <w:rsid w:val="00B51D29"/>
    <w:rsid w:val="00B527AA"/>
    <w:rsid w:val="00B529DC"/>
    <w:rsid w:val="00B52A1B"/>
    <w:rsid w:val="00B52A7E"/>
    <w:rsid w:val="00B539F8"/>
    <w:rsid w:val="00B53A3A"/>
    <w:rsid w:val="00B54416"/>
    <w:rsid w:val="00B5468B"/>
    <w:rsid w:val="00B54728"/>
    <w:rsid w:val="00B5554B"/>
    <w:rsid w:val="00B555AA"/>
    <w:rsid w:val="00B560A2"/>
    <w:rsid w:val="00B56416"/>
    <w:rsid w:val="00B56966"/>
    <w:rsid w:val="00B57452"/>
    <w:rsid w:val="00B575D8"/>
    <w:rsid w:val="00B57CEE"/>
    <w:rsid w:val="00B57D9D"/>
    <w:rsid w:val="00B604A5"/>
    <w:rsid w:val="00B60680"/>
    <w:rsid w:val="00B60979"/>
    <w:rsid w:val="00B60AEF"/>
    <w:rsid w:val="00B6138C"/>
    <w:rsid w:val="00B61D06"/>
    <w:rsid w:val="00B627A3"/>
    <w:rsid w:val="00B62920"/>
    <w:rsid w:val="00B62DBC"/>
    <w:rsid w:val="00B63244"/>
    <w:rsid w:val="00B63614"/>
    <w:rsid w:val="00B63E33"/>
    <w:rsid w:val="00B642E4"/>
    <w:rsid w:val="00B650E9"/>
    <w:rsid w:val="00B652D7"/>
    <w:rsid w:val="00B6545B"/>
    <w:rsid w:val="00B65465"/>
    <w:rsid w:val="00B65804"/>
    <w:rsid w:val="00B65A5C"/>
    <w:rsid w:val="00B66193"/>
    <w:rsid w:val="00B661B8"/>
    <w:rsid w:val="00B664A6"/>
    <w:rsid w:val="00B66915"/>
    <w:rsid w:val="00B67164"/>
    <w:rsid w:val="00B67A6C"/>
    <w:rsid w:val="00B67F14"/>
    <w:rsid w:val="00B7045E"/>
    <w:rsid w:val="00B70619"/>
    <w:rsid w:val="00B7228D"/>
    <w:rsid w:val="00B72A3C"/>
    <w:rsid w:val="00B72C9F"/>
    <w:rsid w:val="00B72D21"/>
    <w:rsid w:val="00B730DA"/>
    <w:rsid w:val="00B736DA"/>
    <w:rsid w:val="00B747C6"/>
    <w:rsid w:val="00B74F2D"/>
    <w:rsid w:val="00B76362"/>
    <w:rsid w:val="00B77F52"/>
    <w:rsid w:val="00B80750"/>
    <w:rsid w:val="00B80DF9"/>
    <w:rsid w:val="00B821FC"/>
    <w:rsid w:val="00B82F45"/>
    <w:rsid w:val="00B84C8D"/>
    <w:rsid w:val="00B86724"/>
    <w:rsid w:val="00B867D8"/>
    <w:rsid w:val="00B86ECB"/>
    <w:rsid w:val="00B87ED6"/>
    <w:rsid w:val="00B90DD1"/>
    <w:rsid w:val="00B91025"/>
    <w:rsid w:val="00B9144B"/>
    <w:rsid w:val="00B918FE"/>
    <w:rsid w:val="00B92855"/>
    <w:rsid w:val="00B92A88"/>
    <w:rsid w:val="00B939F5"/>
    <w:rsid w:val="00B95A07"/>
    <w:rsid w:val="00B967F8"/>
    <w:rsid w:val="00B968AC"/>
    <w:rsid w:val="00B97D45"/>
    <w:rsid w:val="00BA0A14"/>
    <w:rsid w:val="00BA11CD"/>
    <w:rsid w:val="00BA1242"/>
    <w:rsid w:val="00BA126B"/>
    <w:rsid w:val="00BA1B21"/>
    <w:rsid w:val="00BA23E8"/>
    <w:rsid w:val="00BA34F3"/>
    <w:rsid w:val="00BA355A"/>
    <w:rsid w:val="00BA3EFC"/>
    <w:rsid w:val="00BA5BE5"/>
    <w:rsid w:val="00BA67A6"/>
    <w:rsid w:val="00BA73A8"/>
    <w:rsid w:val="00BB1145"/>
    <w:rsid w:val="00BB13E6"/>
    <w:rsid w:val="00BB1C74"/>
    <w:rsid w:val="00BB2180"/>
    <w:rsid w:val="00BB254F"/>
    <w:rsid w:val="00BB2BCF"/>
    <w:rsid w:val="00BB4190"/>
    <w:rsid w:val="00BB48A3"/>
    <w:rsid w:val="00BB4E20"/>
    <w:rsid w:val="00BB5313"/>
    <w:rsid w:val="00BB5E49"/>
    <w:rsid w:val="00BB66B9"/>
    <w:rsid w:val="00BB6F6E"/>
    <w:rsid w:val="00BB7A48"/>
    <w:rsid w:val="00BC02EA"/>
    <w:rsid w:val="00BC1773"/>
    <w:rsid w:val="00BC1894"/>
    <w:rsid w:val="00BC1A2A"/>
    <w:rsid w:val="00BC24DF"/>
    <w:rsid w:val="00BC2EC4"/>
    <w:rsid w:val="00BC33A3"/>
    <w:rsid w:val="00BC34B5"/>
    <w:rsid w:val="00BC36E1"/>
    <w:rsid w:val="00BC423E"/>
    <w:rsid w:val="00BC4472"/>
    <w:rsid w:val="00BC55B4"/>
    <w:rsid w:val="00BC7197"/>
    <w:rsid w:val="00BD02FC"/>
    <w:rsid w:val="00BD0944"/>
    <w:rsid w:val="00BD0BB1"/>
    <w:rsid w:val="00BD0F17"/>
    <w:rsid w:val="00BD2FC7"/>
    <w:rsid w:val="00BD3B8E"/>
    <w:rsid w:val="00BD479C"/>
    <w:rsid w:val="00BD4925"/>
    <w:rsid w:val="00BD57A3"/>
    <w:rsid w:val="00BD57A9"/>
    <w:rsid w:val="00BD59BC"/>
    <w:rsid w:val="00BD64D3"/>
    <w:rsid w:val="00BD6F2E"/>
    <w:rsid w:val="00BD7206"/>
    <w:rsid w:val="00BE0253"/>
    <w:rsid w:val="00BE13D3"/>
    <w:rsid w:val="00BE3CEE"/>
    <w:rsid w:val="00BE4E56"/>
    <w:rsid w:val="00BE4E58"/>
    <w:rsid w:val="00BE59D1"/>
    <w:rsid w:val="00BF05ED"/>
    <w:rsid w:val="00BF08BD"/>
    <w:rsid w:val="00BF1345"/>
    <w:rsid w:val="00BF154E"/>
    <w:rsid w:val="00BF166B"/>
    <w:rsid w:val="00BF169E"/>
    <w:rsid w:val="00BF2265"/>
    <w:rsid w:val="00BF283D"/>
    <w:rsid w:val="00BF2E2A"/>
    <w:rsid w:val="00BF3CAD"/>
    <w:rsid w:val="00BF456E"/>
    <w:rsid w:val="00BF4F09"/>
    <w:rsid w:val="00BF55CC"/>
    <w:rsid w:val="00BF5DF2"/>
    <w:rsid w:val="00BF5E38"/>
    <w:rsid w:val="00BF5F6C"/>
    <w:rsid w:val="00BF5F7B"/>
    <w:rsid w:val="00BF6437"/>
    <w:rsid w:val="00BF66AA"/>
    <w:rsid w:val="00BF681F"/>
    <w:rsid w:val="00BF72D8"/>
    <w:rsid w:val="00BF7B78"/>
    <w:rsid w:val="00BF7E09"/>
    <w:rsid w:val="00C00835"/>
    <w:rsid w:val="00C01ABB"/>
    <w:rsid w:val="00C01BBB"/>
    <w:rsid w:val="00C01F83"/>
    <w:rsid w:val="00C02E0A"/>
    <w:rsid w:val="00C0354B"/>
    <w:rsid w:val="00C04841"/>
    <w:rsid w:val="00C06BC8"/>
    <w:rsid w:val="00C07B8D"/>
    <w:rsid w:val="00C10419"/>
    <w:rsid w:val="00C11235"/>
    <w:rsid w:val="00C114FB"/>
    <w:rsid w:val="00C11569"/>
    <w:rsid w:val="00C119EC"/>
    <w:rsid w:val="00C11EFB"/>
    <w:rsid w:val="00C127F7"/>
    <w:rsid w:val="00C12ED1"/>
    <w:rsid w:val="00C13801"/>
    <w:rsid w:val="00C13BAC"/>
    <w:rsid w:val="00C13F33"/>
    <w:rsid w:val="00C1429A"/>
    <w:rsid w:val="00C15AC3"/>
    <w:rsid w:val="00C15EFB"/>
    <w:rsid w:val="00C1643D"/>
    <w:rsid w:val="00C1686A"/>
    <w:rsid w:val="00C16D88"/>
    <w:rsid w:val="00C16FDA"/>
    <w:rsid w:val="00C173EC"/>
    <w:rsid w:val="00C201E1"/>
    <w:rsid w:val="00C22481"/>
    <w:rsid w:val="00C22577"/>
    <w:rsid w:val="00C27726"/>
    <w:rsid w:val="00C3051A"/>
    <w:rsid w:val="00C3075B"/>
    <w:rsid w:val="00C30D1E"/>
    <w:rsid w:val="00C30D7A"/>
    <w:rsid w:val="00C33AA7"/>
    <w:rsid w:val="00C34D83"/>
    <w:rsid w:val="00C34FCB"/>
    <w:rsid w:val="00C369B7"/>
    <w:rsid w:val="00C404EC"/>
    <w:rsid w:val="00C40776"/>
    <w:rsid w:val="00C40B01"/>
    <w:rsid w:val="00C425C1"/>
    <w:rsid w:val="00C4393D"/>
    <w:rsid w:val="00C452FF"/>
    <w:rsid w:val="00C46261"/>
    <w:rsid w:val="00C4659B"/>
    <w:rsid w:val="00C46C3C"/>
    <w:rsid w:val="00C47D77"/>
    <w:rsid w:val="00C50609"/>
    <w:rsid w:val="00C50E32"/>
    <w:rsid w:val="00C5193E"/>
    <w:rsid w:val="00C51A06"/>
    <w:rsid w:val="00C51AC8"/>
    <w:rsid w:val="00C51F3F"/>
    <w:rsid w:val="00C52707"/>
    <w:rsid w:val="00C52872"/>
    <w:rsid w:val="00C529F4"/>
    <w:rsid w:val="00C52A56"/>
    <w:rsid w:val="00C52FEA"/>
    <w:rsid w:val="00C530D6"/>
    <w:rsid w:val="00C530F4"/>
    <w:rsid w:val="00C54701"/>
    <w:rsid w:val="00C56EDF"/>
    <w:rsid w:val="00C579C9"/>
    <w:rsid w:val="00C602E9"/>
    <w:rsid w:val="00C60584"/>
    <w:rsid w:val="00C60A9B"/>
    <w:rsid w:val="00C61730"/>
    <w:rsid w:val="00C61799"/>
    <w:rsid w:val="00C61A7B"/>
    <w:rsid w:val="00C61BE6"/>
    <w:rsid w:val="00C61C1E"/>
    <w:rsid w:val="00C625DA"/>
    <w:rsid w:val="00C62746"/>
    <w:rsid w:val="00C628DB"/>
    <w:rsid w:val="00C643D1"/>
    <w:rsid w:val="00C652B0"/>
    <w:rsid w:val="00C659EC"/>
    <w:rsid w:val="00C660C1"/>
    <w:rsid w:val="00C67751"/>
    <w:rsid w:val="00C7097C"/>
    <w:rsid w:val="00C7104F"/>
    <w:rsid w:val="00C71ED9"/>
    <w:rsid w:val="00C7297D"/>
    <w:rsid w:val="00C739F2"/>
    <w:rsid w:val="00C7402E"/>
    <w:rsid w:val="00C74309"/>
    <w:rsid w:val="00C74D4F"/>
    <w:rsid w:val="00C74FBC"/>
    <w:rsid w:val="00C75E41"/>
    <w:rsid w:val="00C76085"/>
    <w:rsid w:val="00C76AF0"/>
    <w:rsid w:val="00C8075F"/>
    <w:rsid w:val="00C811AF"/>
    <w:rsid w:val="00C81E2E"/>
    <w:rsid w:val="00C821B6"/>
    <w:rsid w:val="00C83247"/>
    <w:rsid w:val="00C839DA"/>
    <w:rsid w:val="00C83A4C"/>
    <w:rsid w:val="00C840E0"/>
    <w:rsid w:val="00C843EA"/>
    <w:rsid w:val="00C84C4E"/>
    <w:rsid w:val="00C84E47"/>
    <w:rsid w:val="00C8511D"/>
    <w:rsid w:val="00C857F5"/>
    <w:rsid w:val="00C86BA1"/>
    <w:rsid w:val="00C87962"/>
    <w:rsid w:val="00C879DA"/>
    <w:rsid w:val="00C90D12"/>
    <w:rsid w:val="00C912BA"/>
    <w:rsid w:val="00C917C1"/>
    <w:rsid w:val="00C92637"/>
    <w:rsid w:val="00C93053"/>
    <w:rsid w:val="00C9489E"/>
    <w:rsid w:val="00C94E62"/>
    <w:rsid w:val="00C952F9"/>
    <w:rsid w:val="00C95FCA"/>
    <w:rsid w:val="00C96088"/>
    <w:rsid w:val="00C964B6"/>
    <w:rsid w:val="00C96C90"/>
    <w:rsid w:val="00C96F23"/>
    <w:rsid w:val="00C97B19"/>
    <w:rsid w:val="00C97FC9"/>
    <w:rsid w:val="00CA006B"/>
    <w:rsid w:val="00CA1817"/>
    <w:rsid w:val="00CA22DA"/>
    <w:rsid w:val="00CA28DB"/>
    <w:rsid w:val="00CA2D09"/>
    <w:rsid w:val="00CA4092"/>
    <w:rsid w:val="00CA47AE"/>
    <w:rsid w:val="00CA48E2"/>
    <w:rsid w:val="00CA48FC"/>
    <w:rsid w:val="00CA58A4"/>
    <w:rsid w:val="00CA5AC9"/>
    <w:rsid w:val="00CA6407"/>
    <w:rsid w:val="00CA722C"/>
    <w:rsid w:val="00CA7990"/>
    <w:rsid w:val="00CA7F56"/>
    <w:rsid w:val="00CB0785"/>
    <w:rsid w:val="00CB1A6E"/>
    <w:rsid w:val="00CB249D"/>
    <w:rsid w:val="00CB36DF"/>
    <w:rsid w:val="00CB39FE"/>
    <w:rsid w:val="00CB40A3"/>
    <w:rsid w:val="00CB489D"/>
    <w:rsid w:val="00CB4B64"/>
    <w:rsid w:val="00CB5095"/>
    <w:rsid w:val="00CB57AC"/>
    <w:rsid w:val="00CB5BE4"/>
    <w:rsid w:val="00CB75CC"/>
    <w:rsid w:val="00CB77E0"/>
    <w:rsid w:val="00CC01A7"/>
    <w:rsid w:val="00CC176A"/>
    <w:rsid w:val="00CC1F61"/>
    <w:rsid w:val="00CC2DC6"/>
    <w:rsid w:val="00CC3A02"/>
    <w:rsid w:val="00CC3A0D"/>
    <w:rsid w:val="00CC3C62"/>
    <w:rsid w:val="00CC4028"/>
    <w:rsid w:val="00CC4222"/>
    <w:rsid w:val="00CC4F0E"/>
    <w:rsid w:val="00CC5E7B"/>
    <w:rsid w:val="00CC5FE0"/>
    <w:rsid w:val="00CC6194"/>
    <w:rsid w:val="00CC63FD"/>
    <w:rsid w:val="00CC65EE"/>
    <w:rsid w:val="00CC68D6"/>
    <w:rsid w:val="00CD0B03"/>
    <w:rsid w:val="00CD12E3"/>
    <w:rsid w:val="00CD1EE9"/>
    <w:rsid w:val="00CD22CE"/>
    <w:rsid w:val="00CD24D9"/>
    <w:rsid w:val="00CD3237"/>
    <w:rsid w:val="00CD3C86"/>
    <w:rsid w:val="00CD3F4F"/>
    <w:rsid w:val="00CD4A6B"/>
    <w:rsid w:val="00CD51F6"/>
    <w:rsid w:val="00CD56C5"/>
    <w:rsid w:val="00CD5838"/>
    <w:rsid w:val="00CD6986"/>
    <w:rsid w:val="00CD6DAA"/>
    <w:rsid w:val="00CD6F20"/>
    <w:rsid w:val="00CD6F57"/>
    <w:rsid w:val="00CD730B"/>
    <w:rsid w:val="00CD7B07"/>
    <w:rsid w:val="00CD7C9D"/>
    <w:rsid w:val="00CE1744"/>
    <w:rsid w:val="00CE43AD"/>
    <w:rsid w:val="00CE4479"/>
    <w:rsid w:val="00CE45D6"/>
    <w:rsid w:val="00CE5006"/>
    <w:rsid w:val="00CE52D0"/>
    <w:rsid w:val="00CE5328"/>
    <w:rsid w:val="00CE564A"/>
    <w:rsid w:val="00CE6958"/>
    <w:rsid w:val="00CE6B6D"/>
    <w:rsid w:val="00CE6EAE"/>
    <w:rsid w:val="00CE7278"/>
    <w:rsid w:val="00CF0523"/>
    <w:rsid w:val="00CF29B9"/>
    <w:rsid w:val="00CF2B5E"/>
    <w:rsid w:val="00CF3268"/>
    <w:rsid w:val="00CF395D"/>
    <w:rsid w:val="00CF4FEA"/>
    <w:rsid w:val="00D002A9"/>
    <w:rsid w:val="00D00304"/>
    <w:rsid w:val="00D0056B"/>
    <w:rsid w:val="00D0287F"/>
    <w:rsid w:val="00D033BD"/>
    <w:rsid w:val="00D03741"/>
    <w:rsid w:val="00D03AC7"/>
    <w:rsid w:val="00D04299"/>
    <w:rsid w:val="00D05563"/>
    <w:rsid w:val="00D0575C"/>
    <w:rsid w:val="00D0613D"/>
    <w:rsid w:val="00D07CC9"/>
    <w:rsid w:val="00D1049B"/>
    <w:rsid w:val="00D10C77"/>
    <w:rsid w:val="00D124EB"/>
    <w:rsid w:val="00D12562"/>
    <w:rsid w:val="00D139B5"/>
    <w:rsid w:val="00D13F19"/>
    <w:rsid w:val="00D144F8"/>
    <w:rsid w:val="00D168B4"/>
    <w:rsid w:val="00D178F3"/>
    <w:rsid w:val="00D20C25"/>
    <w:rsid w:val="00D212F1"/>
    <w:rsid w:val="00D21623"/>
    <w:rsid w:val="00D21B27"/>
    <w:rsid w:val="00D22388"/>
    <w:rsid w:val="00D238E8"/>
    <w:rsid w:val="00D2391D"/>
    <w:rsid w:val="00D240FC"/>
    <w:rsid w:val="00D24EAD"/>
    <w:rsid w:val="00D258B2"/>
    <w:rsid w:val="00D25CC2"/>
    <w:rsid w:val="00D25D23"/>
    <w:rsid w:val="00D26BCB"/>
    <w:rsid w:val="00D27C06"/>
    <w:rsid w:val="00D3106F"/>
    <w:rsid w:val="00D31492"/>
    <w:rsid w:val="00D31C97"/>
    <w:rsid w:val="00D32688"/>
    <w:rsid w:val="00D32FF7"/>
    <w:rsid w:val="00D33263"/>
    <w:rsid w:val="00D332D1"/>
    <w:rsid w:val="00D3331A"/>
    <w:rsid w:val="00D3383F"/>
    <w:rsid w:val="00D33D1C"/>
    <w:rsid w:val="00D33EB6"/>
    <w:rsid w:val="00D35248"/>
    <w:rsid w:val="00D3535D"/>
    <w:rsid w:val="00D35651"/>
    <w:rsid w:val="00D35765"/>
    <w:rsid w:val="00D35DD8"/>
    <w:rsid w:val="00D36104"/>
    <w:rsid w:val="00D36535"/>
    <w:rsid w:val="00D3686A"/>
    <w:rsid w:val="00D37C40"/>
    <w:rsid w:val="00D409E5"/>
    <w:rsid w:val="00D40E3B"/>
    <w:rsid w:val="00D40EB8"/>
    <w:rsid w:val="00D41281"/>
    <w:rsid w:val="00D41DD6"/>
    <w:rsid w:val="00D426D5"/>
    <w:rsid w:val="00D428BF"/>
    <w:rsid w:val="00D428D7"/>
    <w:rsid w:val="00D43F57"/>
    <w:rsid w:val="00D43FE9"/>
    <w:rsid w:val="00D44CA1"/>
    <w:rsid w:val="00D44F65"/>
    <w:rsid w:val="00D4510C"/>
    <w:rsid w:val="00D458F6"/>
    <w:rsid w:val="00D45CBB"/>
    <w:rsid w:val="00D46191"/>
    <w:rsid w:val="00D470B1"/>
    <w:rsid w:val="00D4734B"/>
    <w:rsid w:val="00D47690"/>
    <w:rsid w:val="00D50758"/>
    <w:rsid w:val="00D51083"/>
    <w:rsid w:val="00D515A2"/>
    <w:rsid w:val="00D52A7A"/>
    <w:rsid w:val="00D52A87"/>
    <w:rsid w:val="00D52DB0"/>
    <w:rsid w:val="00D53711"/>
    <w:rsid w:val="00D540AE"/>
    <w:rsid w:val="00D54677"/>
    <w:rsid w:val="00D548F5"/>
    <w:rsid w:val="00D558F9"/>
    <w:rsid w:val="00D55CA4"/>
    <w:rsid w:val="00D56E5F"/>
    <w:rsid w:val="00D6015A"/>
    <w:rsid w:val="00D6113F"/>
    <w:rsid w:val="00D61681"/>
    <w:rsid w:val="00D61A03"/>
    <w:rsid w:val="00D61C4E"/>
    <w:rsid w:val="00D61E64"/>
    <w:rsid w:val="00D6277F"/>
    <w:rsid w:val="00D6379C"/>
    <w:rsid w:val="00D65235"/>
    <w:rsid w:val="00D6586E"/>
    <w:rsid w:val="00D65E0B"/>
    <w:rsid w:val="00D660AA"/>
    <w:rsid w:val="00D66CD4"/>
    <w:rsid w:val="00D66D78"/>
    <w:rsid w:val="00D674C8"/>
    <w:rsid w:val="00D707FD"/>
    <w:rsid w:val="00D70DF5"/>
    <w:rsid w:val="00D71C5D"/>
    <w:rsid w:val="00D7384C"/>
    <w:rsid w:val="00D7421D"/>
    <w:rsid w:val="00D75986"/>
    <w:rsid w:val="00D77021"/>
    <w:rsid w:val="00D80B55"/>
    <w:rsid w:val="00D80C29"/>
    <w:rsid w:val="00D81409"/>
    <w:rsid w:val="00D8196E"/>
    <w:rsid w:val="00D82587"/>
    <w:rsid w:val="00D83A37"/>
    <w:rsid w:val="00D83A75"/>
    <w:rsid w:val="00D83D10"/>
    <w:rsid w:val="00D84235"/>
    <w:rsid w:val="00D84949"/>
    <w:rsid w:val="00D84BEC"/>
    <w:rsid w:val="00D85253"/>
    <w:rsid w:val="00D8799A"/>
    <w:rsid w:val="00D904B3"/>
    <w:rsid w:val="00D907A5"/>
    <w:rsid w:val="00D91149"/>
    <w:rsid w:val="00D911AA"/>
    <w:rsid w:val="00D9123D"/>
    <w:rsid w:val="00D91C48"/>
    <w:rsid w:val="00D91F30"/>
    <w:rsid w:val="00D9252A"/>
    <w:rsid w:val="00D932F1"/>
    <w:rsid w:val="00D937AB"/>
    <w:rsid w:val="00D93821"/>
    <w:rsid w:val="00D958E7"/>
    <w:rsid w:val="00D96DC1"/>
    <w:rsid w:val="00D9717B"/>
    <w:rsid w:val="00D9720A"/>
    <w:rsid w:val="00D97273"/>
    <w:rsid w:val="00D97784"/>
    <w:rsid w:val="00DA1529"/>
    <w:rsid w:val="00DA1C93"/>
    <w:rsid w:val="00DA33FD"/>
    <w:rsid w:val="00DA3F73"/>
    <w:rsid w:val="00DA4814"/>
    <w:rsid w:val="00DA4E6A"/>
    <w:rsid w:val="00DA5D87"/>
    <w:rsid w:val="00DA6799"/>
    <w:rsid w:val="00DB03B9"/>
    <w:rsid w:val="00DB0571"/>
    <w:rsid w:val="00DB41A5"/>
    <w:rsid w:val="00DB4282"/>
    <w:rsid w:val="00DB465A"/>
    <w:rsid w:val="00DB4C9E"/>
    <w:rsid w:val="00DB5352"/>
    <w:rsid w:val="00DB5813"/>
    <w:rsid w:val="00DB5F13"/>
    <w:rsid w:val="00DB63BC"/>
    <w:rsid w:val="00DB6813"/>
    <w:rsid w:val="00DB7224"/>
    <w:rsid w:val="00DB7B71"/>
    <w:rsid w:val="00DC1A92"/>
    <w:rsid w:val="00DC1BC6"/>
    <w:rsid w:val="00DC1D34"/>
    <w:rsid w:val="00DC2F54"/>
    <w:rsid w:val="00DC302C"/>
    <w:rsid w:val="00DC32F0"/>
    <w:rsid w:val="00DC37B2"/>
    <w:rsid w:val="00DC386A"/>
    <w:rsid w:val="00DC3B5E"/>
    <w:rsid w:val="00DC4465"/>
    <w:rsid w:val="00DC5E79"/>
    <w:rsid w:val="00DC73AC"/>
    <w:rsid w:val="00DD1744"/>
    <w:rsid w:val="00DD27AC"/>
    <w:rsid w:val="00DD2867"/>
    <w:rsid w:val="00DD296C"/>
    <w:rsid w:val="00DD2F9D"/>
    <w:rsid w:val="00DD3EBD"/>
    <w:rsid w:val="00DD430B"/>
    <w:rsid w:val="00DD577E"/>
    <w:rsid w:val="00DD586A"/>
    <w:rsid w:val="00DD7D6E"/>
    <w:rsid w:val="00DD7F80"/>
    <w:rsid w:val="00DD7F8B"/>
    <w:rsid w:val="00DE0D9A"/>
    <w:rsid w:val="00DE1DFB"/>
    <w:rsid w:val="00DE28FB"/>
    <w:rsid w:val="00DE2AAD"/>
    <w:rsid w:val="00DE2B51"/>
    <w:rsid w:val="00DE31E4"/>
    <w:rsid w:val="00DE3347"/>
    <w:rsid w:val="00DE4EFC"/>
    <w:rsid w:val="00DE5B38"/>
    <w:rsid w:val="00DE6DF4"/>
    <w:rsid w:val="00DE72C6"/>
    <w:rsid w:val="00DE7352"/>
    <w:rsid w:val="00DE740A"/>
    <w:rsid w:val="00DF09EE"/>
    <w:rsid w:val="00DF0C88"/>
    <w:rsid w:val="00DF0F33"/>
    <w:rsid w:val="00DF0FEB"/>
    <w:rsid w:val="00DF18FA"/>
    <w:rsid w:val="00DF47CD"/>
    <w:rsid w:val="00DF529A"/>
    <w:rsid w:val="00DF561E"/>
    <w:rsid w:val="00DF6036"/>
    <w:rsid w:val="00DF6248"/>
    <w:rsid w:val="00DF6755"/>
    <w:rsid w:val="00DF6E3A"/>
    <w:rsid w:val="00DF6E64"/>
    <w:rsid w:val="00DF7B4C"/>
    <w:rsid w:val="00E024B7"/>
    <w:rsid w:val="00E02BC0"/>
    <w:rsid w:val="00E031F5"/>
    <w:rsid w:val="00E04B50"/>
    <w:rsid w:val="00E05C0C"/>
    <w:rsid w:val="00E05E1A"/>
    <w:rsid w:val="00E0629E"/>
    <w:rsid w:val="00E07800"/>
    <w:rsid w:val="00E10713"/>
    <w:rsid w:val="00E10A1B"/>
    <w:rsid w:val="00E136CC"/>
    <w:rsid w:val="00E1493D"/>
    <w:rsid w:val="00E14F9E"/>
    <w:rsid w:val="00E1528B"/>
    <w:rsid w:val="00E15F8D"/>
    <w:rsid w:val="00E173BD"/>
    <w:rsid w:val="00E17A73"/>
    <w:rsid w:val="00E17DD5"/>
    <w:rsid w:val="00E17EBC"/>
    <w:rsid w:val="00E17F15"/>
    <w:rsid w:val="00E20703"/>
    <w:rsid w:val="00E22E12"/>
    <w:rsid w:val="00E23706"/>
    <w:rsid w:val="00E23EB9"/>
    <w:rsid w:val="00E243A0"/>
    <w:rsid w:val="00E2440D"/>
    <w:rsid w:val="00E24EA7"/>
    <w:rsid w:val="00E25945"/>
    <w:rsid w:val="00E27100"/>
    <w:rsid w:val="00E3024A"/>
    <w:rsid w:val="00E3035B"/>
    <w:rsid w:val="00E315DF"/>
    <w:rsid w:val="00E32482"/>
    <w:rsid w:val="00E32DED"/>
    <w:rsid w:val="00E33A72"/>
    <w:rsid w:val="00E34810"/>
    <w:rsid w:val="00E34C88"/>
    <w:rsid w:val="00E35D03"/>
    <w:rsid w:val="00E40027"/>
    <w:rsid w:val="00E4002E"/>
    <w:rsid w:val="00E418AF"/>
    <w:rsid w:val="00E42BA1"/>
    <w:rsid w:val="00E42BEC"/>
    <w:rsid w:val="00E43820"/>
    <w:rsid w:val="00E43C09"/>
    <w:rsid w:val="00E45263"/>
    <w:rsid w:val="00E4606B"/>
    <w:rsid w:val="00E50121"/>
    <w:rsid w:val="00E50D1D"/>
    <w:rsid w:val="00E50E65"/>
    <w:rsid w:val="00E50FB6"/>
    <w:rsid w:val="00E514A8"/>
    <w:rsid w:val="00E5200F"/>
    <w:rsid w:val="00E52C7E"/>
    <w:rsid w:val="00E531A4"/>
    <w:rsid w:val="00E5362A"/>
    <w:rsid w:val="00E53659"/>
    <w:rsid w:val="00E53E6E"/>
    <w:rsid w:val="00E544C3"/>
    <w:rsid w:val="00E54A25"/>
    <w:rsid w:val="00E54E51"/>
    <w:rsid w:val="00E5500B"/>
    <w:rsid w:val="00E5596E"/>
    <w:rsid w:val="00E5635F"/>
    <w:rsid w:val="00E56915"/>
    <w:rsid w:val="00E56A7E"/>
    <w:rsid w:val="00E608B4"/>
    <w:rsid w:val="00E60BC9"/>
    <w:rsid w:val="00E60C33"/>
    <w:rsid w:val="00E60F60"/>
    <w:rsid w:val="00E618E5"/>
    <w:rsid w:val="00E6211E"/>
    <w:rsid w:val="00E628C5"/>
    <w:rsid w:val="00E62CB0"/>
    <w:rsid w:val="00E640D6"/>
    <w:rsid w:val="00E64E19"/>
    <w:rsid w:val="00E6536C"/>
    <w:rsid w:val="00E674D4"/>
    <w:rsid w:val="00E6766C"/>
    <w:rsid w:val="00E7017D"/>
    <w:rsid w:val="00E7101C"/>
    <w:rsid w:val="00E72719"/>
    <w:rsid w:val="00E72F83"/>
    <w:rsid w:val="00E73093"/>
    <w:rsid w:val="00E733DA"/>
    <w:rsid w:val="00E73AED"/>
    <w:rsid w:val="00E74B2F"/>
    <w:rsid w:val="00E804EB"/>
    <w:rsid w:val="00E80705"/>
    <w:rsid w:val="00E80B6F"/>
    <w:rsid w:val="00E80D4B"/>
    <w:rsid w:val="00E8170C"/>
    <w:rsid w:val="00E81D7E"/>
    <w:rsid w:val="00E82040"/>
    <w:rsid w:val="00E82B71"/>
    <w:rsid w:val="00E833B2"/>
    <w:rsid w:val="00E83843"/>
    <w:rsid w:val="00E839CB"/>
    <w:rsid w:val="00E84BD2"/>
    <w:rsid w:val="00E85276"/>
    <w:rsid w:val="00E85F80"/>
    <w:rsid w:val="00E86854"/>
    <w:rsid w:val="00E86B6F"/>
    <w:rsid w:val="00E900DF"/>
    <w:rsid w:val="00E90A08"/>
    <w:rsid w:val="00E91603"/>
    <w:rsid w:val="00E91E92"/>
    <w:rsid w:val="00E9371A"/>
    <w:rsid w:val="00E94C06"/>
    <w:rsid w:val="00E97506"/>
    <w:rsid w:val="00EA1691"/>
    <w:rsid w:val="00EA1D4C"/>
    <w:rsid w:val="00EA1DAB"/>
    <w:rsid w:val="00EA229E"/>
    <w:rsid w:val="00EA450B"/>
    <w:rsid w:val="00EA5109"/>
    <w:rsid w:val="00EA61E4"/>
    <w:rsid w:val="00EA6576"/>
    <w:rsid w:val="00EB0986"/>
    <w:rsid w:val="00EB3CDC"/>
    <w:rsid w:val="00EB4CB6"/>
    <w:rsid w:val="00EB5743"/>
    <w:rsid w:val="00EB623A"/>
    <w:rsid w:val="00EB6A17"/>
    <w:rsid w:val="00EB6B8B"/>
    <w:rsid w:val="00EB76AA"/>
    <w:rsid w:val="00EB780B"/>
    <w:rsid w:val="00EC04DF"/>
    <w:rsid w:val="00EC06A2"/>
    <w:rsid w:val="00EC07C4"/>
    <w:rsid w:val="00EC0F8D"/>
    <w:rsid w:val="00EC1EE4"/>
    <w:rsid w:val="00EC1F22"/>
    <w:rsid w:val="00EC227C"/>
    <w:rsid w:val="00EC33FA"/>
    <w:rsid w:val="00EC34CC"/>
    <w:rsid w:val="00EC3576"/>
    <w:rsid w:val="00EC4512"/>
    <w:rsid w:val="00EC4B18"/>
    <w:rsid w:val="00EC5413"/>
    <w:rsid w:val="00EC5519"/>
    <w:rsid w:val="00EC57DE"/>
    <w:rsid w:val="00EC5ED1"/>
    <w:rsid w:val="00EC7014"/>
    <w:rsid w:val="00EC70B5"/>
    <w:rsid w:val="00EC7549"/>
    <w:rsid w:val="00ED021B"/>
    <w:rsid w:val="00ED05E8"/>
    <w:rsid w:val="00ED0833"/>
    <w:rsid w:val="00ED0BD1"/>
    <w:rsid w:val="00ED16A2"/>
    <w:rsid w:val="00ED17BD"/>
    <w:rsid w:val="00ED1B46"/>
    <w:rsid w:val="00ED216D"/>
    <w:rsid w:val="00ED2618"/>
    <w:rsid w:val="00ED2B12"/>
    <w:rsid w:val="00ED2E72"/>
    <w:rsid w:val="00ED3D6C"/>
    <w:rsid w:val="00ED4C3B"/>
    <w:rsid w:val="00ED50F9"/>
    <w:rsid w:val="00ED59F5"/>
    <w:rsid w:val="00ED66FA"/>
    <w:rsid w:val="00ED7BC9"/>
    <w:rsid w:val="00EE09E9"/>
    <w:rsid w:val="00EE0C9C"/>
    <w:rsid w:val="00EE21E6"/>
    <w:rsid w:val="00EE2303"/>
    <w:rsid w:val="00EE2674"/>
    <w:rsid w:val="00EE40D8"/>
    <w:rsid w:val="00EE4208"/>
    <w:rsid w:val="00EE4E5B"/>
    <w:rsid w:val="00EE56F2"/>
    <w:rsid w:val="00EE65ED"/>
    <w:rsid w:val="00EE668D"/>
    <w:rsid w:val="00EE6D0C"/>
    <w:rsid w:val="00EF0946"/>
    <w:rsid w:val="00EF094D"/>
    <w:rsid w:val="00EF2276"/>
    <w:rsid w:val="00EF265C"/>
    <w:rsid w:val="00EF2E83"/>
    <w:rsid w:val="00EF37F9"/>
    <w:rsid w:val="00EF4F12"/>
    <w:rsid w:val="00EF4F3B"/>
    <w:rsid w:val="00EF585F"/>
    <w:rsid w:val="00EF63DE"/>
    <w:rsid w:val="00EF6426"/>
    <w:rsid w:val="00EF649D"/>
    <w:rsid w:val="00EF6A7C"/>
    <w:rsid w:val="00EF6C3F"/>
    <w:rsid w:val="00EF712A"/>
    <w:rsid w:val="00EF71E6"/>
    <w:rsid w:val="00EF7BF4"/>
    <w:rsid w:val="00F030B2"/>
    <w:rsid w:val="00F03E07"/>
    <w:rsid w:val="00F04F8D"/>
    <w:rsid w:val="00F05313"/>
    <w:rsid w:val="00F056A5"/>
    <w:rsid w:val="00F06B7C"/>
    <w:rsid w:val="00F06D28"/>
    <w:rsid w:val="00F10381"/>
    <w:rsid w:val="00F11600"/>
    <w:rsid w:val="00F124CE"/>
    <w:rsid w:val="00F12A39"/>
    <w:rsid w:val="00F135A1"/>
    <w:rsid w:val="00F135FF"/>
    <w:rsid w:val="00F13956"/>
    <w:rsid w:val="00F1412F"/>
    <w:rsid w:val="00F1474E"/>
    <w:rsid w:val="00F14B67"/>
    <w:rsid w:val="00F15612"/>
    <w:rsid w:val="00F1678A"/>
    <w:rsid w:val="00F17403"/>
    <w:rsid w:val="00F17A92"/>
    <w:rsid w:val="00F17D4C"/>
    <w:rsid w:val="00F20636"/>
    <w:rsid w:val="00F20AB7"/>
    <w:rsid w:val="00F21752"/>
    <w:rsid w:val="00F237BB"/>
    <w:rsid w:val="00F24132"/>
    <w:rsid w:val="00F24601"/>
    <w:rsid w:val="00F26616"/>
    <w:rsid w:val="00F26FC0"/>
    <w:rsid w:val="00F26FEA"/>
    <w:rsid w:val="00F27D6D"/>
    <w:rsid w:val="00F30354"/>
    <w:rsid w:val="00F31FCC"/>
    <w:rsid w:val="00F321E1"/>
    <w:rsid w:val="00F32A3B"/>
    <w:rsid w:val="00F3367B"/>
    <w:rsid w:val="00F349A1"/>
    <w:rsid w:val="00F34A14"/>
    <w:rsid w:val="00F35410"/>
    <w:rsid w:val="00F35F18"/>
    <w:rsid w:val="00F36091"/>
    <w:rsid w:val="00F36C17"/>
    <w:rsid w:val="00F3764C"/>
    <w:rsid w:val="00F40B87"/>
    <w:rsid w:val="00F40E2D"/>
    <w:rsid w:val="00F41084"/>
    <w:rsid w:val="00F41429"/>
    <w:rsid w:val="00F41651"/>
    <w:rsid w:val="00F421AF"/>
    <w:rsid w:val="00F432A4"/>
    <w:rsid w:val="00F43445"/>
    <w:rsid w:val="00F43A4D"/>
    <w:rsid w:val="00F43BAB"/>
    <w:rsid w:val="00F44E6A"/>
    <w:rsid w:val="00F45134"/>
    <w:rsid w:val="00F4589A"/>
    <w:rsid w:val="00F47202"/>
    <w:rsid w:val="00F475FE"/>
    <w:rsid w:val="00F51DCF"/>
    <w:rsid w:val="00F524D9"/>
    <w:rsid w:val="00F55255"/>
    <w:rsid w:val="00F55902"/>
    <w:rsid w:val="00F559B6"/>
    <w:rsid w:val="00F569CA"/>
    <w:rsid w:val="00F570FB"/>
    <w:rsid w:val="00F57DCD"/>
    <w:rsid w:val="00F602A7"/>
    <w:rsid w:val="00F605AF"/>
    <w:rsid w:val="00F62485"/>
    <w:rsid w:val="00F62D10"/>
    <w:rsid w:val="00F62D80"/>
    <w:rsid w:val="00F62F5D"/>
    <w:rsid w:val="00F634A6"/>
    <w:rsid w:val="00F6370D"/>
    <w:rsid w:val="00F63992"/>
    <w:rsid w:val="00F65D64"/>
    <w:rsid w:val="00F672C7"/>
    <w:rsid w:val="00F67499"/>
    <w:rsid w:val="00F6758B"/>
    <w:rsid w:val="00F67FAC"/>
    <w:rsid w:val="00F7000C"/>
    <w:rsid w:val="00F70607"/>
    <w:rsid w:val="00F7063B"/>
    <w:rsid w:val="00F70CEB"/>
    <w:rsid w:val="00F71794"/>
    <w:rsid w:val="00F72649"/>
    <w:rsid w:val="00F727D8"/>
    <w:rsid w:val="00F73B60"/>
    <w:rsid w:val="00F7542E"/>
    <w:rsid w:val="00F75BE1"/>
    <w:rsid w:val="00F75F88"/>
    <w:rsid w:val="00F75FB2"/>
    <w:rsid w:val="00F80066"/>
    <w:rsid w:val="00F80868"/>
    <w:rsid w:val="00F81525"/>
    <w:rsid w:val="00F81CAC"/>
    <w:rsid w:val="00F81D15"/>
    <w:rsid w:val="00F83952"/>
    <w:rsid w:val="00F83B18"/>
    <w:rsid w:val="00F85224"/>
    <w:rsid w:val="00F85EE4"/>
    <w:rsid w:val="00F90C05"/>
    <w:rsid w:val="00F90C12"/>
    <w:rsid w:val="00F92FCF"/>
    <w:rsid w:val="00F9351E"/>
    <w:rsid w:val="00F93D71"/>
    <w:rsid w:val="00F9469E"/>
    <w:rsid w:val="00F947E8"/>
    <w:rsid w:val="00F948C1"/>
    <w:rsid w:val="00F94DAB"/>
    <w:rsid w:val="00F96AE0"/>
    <w:rsid w:val="00F96E95"/>
    <w:rsid w:val="00F97B5E"/>
    <w:rsid w:val="00F97CB8"/>
    <w:rsid w:val="00FA003D"/>
    <w:rsid w:val="00FA0F02"/>
    <w:rsid w:val="00FA3F99"/>
    <w:rsid w:val="00FA4BCA"/>
    <w:rsid w:val="00FA59E5"/>
    <w:rsid w:val="00FA613C"/>
    <w:rsid w:val="00FA6A7E"/>
    <w:rsid w:val="00FA7610"/>
    <w:rsid w:val="00FB2508"/>
    <w:rsid w:val="00FB3E8E"/>
    <w:rsid w:val="00FB409A"/>
    <w:rsid w:val="00FB4D94"/>
    <w:rsid w:val="00FB5572"/>
    <w:rsid w:val="00FB6F7B"/>
    <w:rsid w:val="00FB755B"/>
    <w:rsid w:val="00FC0316"/>
    <w:rsid w:val="00FC065F"/>
    <w:rsid w:val="00FC0BCF"/>
    <w:rsid w:val="00FC1BF6"/>
    <w:rsid w:val="00FC26BB"/>
    <w:rsid w:val="00FC300B"/>
    <w:rsid w:val="00FC40DE"/>
    <w:rsid w:val="00FC42CA"/>
    <w:rsid w:val="00FC4650"/>
    <w:rsid w:val="00FC4FAA"/>
    <w:rsid w:val="00FC5197"/>
    <w:rsid w:val="00FC570F"/>
    <w:rsid w:val="00FC6B4E"/>
    <w:rsid w:val="00FC7556"/>
    <w:rsid w:val="00FD00E3"/>
    <w:rsid w:val="00FD0970"/>
    <w:rsid w:val="00FD1019"/>
    <w:rsid w:val="00FD1ADD"/>
    <w:rsid w:val="00FD1ED7"/>
    <w:rsid w:val="00FD2179"/>
    <w:rsid w:val="00FD2277"/>
    <w:rsid w:val="00FD23F8"/>
    <w:rsid w:val="00FD2DC2"/>
    <w:rsid w:val="00FD3AD1"/>
    <w:rsid w:val="00FD5051"/>
    <w:rsid w:val="00FD58F7"/>
    <w:rsid w:val="00FD5C11"/>
    <w:rsid w:val="00FD6C5C"/>
    <w:rsid w:val="00FD6C6B"/>
    <w:rsid w:val="00FD7035"/>
    <w:rsid w:val="00FD741C"/>
    <w:rsid w:val="00FD74DB"/>
    <w:rsid w:val="00FD7B97"/>
    <w:rsid w:val="00FE04AB"/>
    <w:rsid w:val="00FE0976"/>
    <w:rsid w:val="00FE1750"/>
    <w:rsid w:val="00FE220F"/>
    <w:rsid w:val="00FE3601"/>
    <w:rsid w:val="00FE3B02"/>
    <w:rsid w:val="00FE4713"/>
    <w:rsid w:val="00FE57B4"/>
    <w:rsid w:val="00FE5C3A"/>
    <w:rsid w:val="00FE5FDE"/>
    <w:rsid w:val="00FE669F"/>
    <w:rsid w:val="00FE712E"/>
    <w:rsid w:val="00FE7132"/>
    <w:rsid w:val="00FE77F4"/>
    <w:rsid w:val="00FE7C74"/>
    <w:rsid w:val="00FF08EE"/>
    <w:rsid w:val="00FF099C"/>
    <w:rsid w:val="00FF0F75"/>
    <w:rsid w:val="00FF1620"/>
    <w:rsid w:val="00FF2260"/>
    <w:rsid w:val="00FF24DD"/>
    <w:rsid w:val="00FF2668"/>
    <w:rsid w:val="00FF27F6"/>
    <w:rsid w:val="00FF2C18"/>
    <w:rsid w:val="00FF2DE8"/>
    <w:rsid w:val="00FF2E4C"/>
    <w:rsid w:val="00FF39A9"/>
    <w:rsid w:val="00FF523E"/>
    <w:rsid w:val="00FF53C5"/>
    <w:rsid w:val="00FF56EE"/>
    <w:rsid w:val="00FF6721"/>
    <w:rsid w:val="00FF7061"/>
    <w:rsid w:val="00FF7126"/>
    <w:rsid w:val="00FF72B5"/>
    <w:rsid w:val="00FF759D"/>
    <w:rsid w:val="00FF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238260"/>
  <w15:docId w15:val="{D13C549B-3B8F-457D-B8B6-E87B448A0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4E47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321E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AD4A7B"/>
    <w:rPr>
      <w:i/>
      <w:iCs/>
    </w:rPr>
  </w:style>
  <w:style w:type="paragraph" w:styleId="Header">
    <w:name w:val="header"/>
    <w:basedOn w:val="Normal"/>
    <w:link w:val="Head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HeaderChar">
    <w:name w:val="Header Char"/>
    <w:link w:val="Header"/>
    <w:rsid w:val="00A62CDD"/>
    <w:rPr>
      <w:sz w:val="24"/>
      <w:szCs w:val="24"/>
    </w:rPr>
  </w:style>
  <w:style w:type="paragraph" w:styleId="Footer">
    <w:name w:val="footer"/>
    <w:basedOn w:val="Normal"/>
    <w:link w:val="Foot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FooterChar">
    <w:name w:val="Footer Char"/>
    <w:link w:val="Footer"/>
    <w:rsid w:val="00A62CDD"/>
    <w:rPr>
      <w:sz w:val="24"/>
      <w:szCs w:val="24"/>
    </w:rPr>
  </w:style>
  <w:style w:type="paragraph" w:styleId="BalloonText">
    <w:name w:val="Balloon Text"/>
    <w:basedOn w:val="Normal"/>
    <w:link w:val="BalloonTextChar"/>
    <w:rsid w:val="009838CE"/>
    <w:rPr>
      <w:rFonts w:ascii="Tahoma" w:hAnsi="Tahoma"/>
      <w:sz w:val="16"/>
      <w:szCs w:val="16"/>
      <w:lang w:bidi="fa-IR"/>
    </w:rPr>
  </w:style>
  <w:style w:type="character" w:customStyle="1" w:styleId="BalloonTextChar">
    <w:name w:val="Balloon Text Char"/>
    <w:link w:val="BalloonText"/>
    <w:rsid w:val="009838C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D1BFD"/>
    <w:rPr>
      <w:rFonts w:ascii="Calibri" w:eastAsia="Calibri" w:hAnsi="Calibri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2D1B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87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8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7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4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4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8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9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2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8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3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0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2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2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8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5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83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6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5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0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D6B4C-572C-44C9-9081-B20C1A442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848</Words>
  <Characters>1053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RT</Company>
  <LinksUpToDate>false</LinksUpToDate>
  <CharactersWithSpaces>1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_ashtiani</dc:creator>
  <cp:lastModifiedBy>Reza Rasouli</cp:lastModifiedBy>
  <cp:revision>11</cp:revision>
  <cp:lastPrinted>2016-10-29T09:39:00Z</cp:lastPrinted>
  <dcterms:created xsi:type="dcterms:W3CDTF">2023-05-02T07:38:00Z</dcterms:created>
  <dcterms:modified xsi:type="dcterms:W3CDTF">2023-06-17T09:48:00Z</dcterms:modified>
</cp:coreProperties>
</file>